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21A630B3" w:rsidR="0046177F" w:rsidRPr="00A5213C" w:rsidRDefault="00C860DC" w:rsidP="00B915AC">
      <w:pPr>
        <w:spacing w:after="0" w:line="276" w:lineRule="auto"/>
        <w:jc w:val="center"/>
        <w:rPr>
          <w:rFonts w:cs="Times New Roman"/>
        </w:rPr>
      </w:pPr>
      <w:r>
        <w:rPr>
          <w:rFonts w:cs="Times New Roman"/>
        </w:rPr>
        <w:t>Thurs</w:t>
      </w:r>
      <w:r w:rsidR="007740D7">
        <w:rPr>
          <w:rFonts w:cs="Times New Roman"/>
        </w:rPr>
        <w:t>day</w:t>
      </w:r>
      <w:r w:rsidR="00E446C2" w:rsidRPr="00A5213C">
        <w:rPr>
          <w:rFonts w:cs="Times New Roman"/>
        </w:rPr>
        <w:t xml:space="preserve">, </w:t>
      </w:r>
      <w:r>
        <w:rPr>
          <w:rFonts w:cs="Times New Roman"/>
        </w:rPr>
        <w:t>February 27</w:t>
      </w:r>
      <w:r w:rsidR="007740D7">
        <w:rPr>
          <w:rFonts w:cs="Times New Roman"/>
        </w:rPr>
        <w:t>, 2020</w:t>
      </w:r>
    </w:p>
    <w:p w14:paraId="3D2D75DF" w14:textId="79BD1C44"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C860DC">
        <w:rPr>
          <w:rFonts w:cs="Times New Roman"/>
        </w:rPr>
        <w:t>Dunning 27</w:t>
      </w:r>
    </w:p>
    <w:p w14:paraId="51490B49" w14:textId="77777777" w:rsidR="005D4AA7" w:rsidRPr="00A5213C" w:rsidRDefault="005D4AA7" w:rsidP="00B915AC">
      <w:pPr>
        <w:spacing w:after="0" w:line="276" w:lineRule="auto"/>
        <w:jc w:val="center"/>
        <w:rPr>
          <w:rFonts w:cs="Times New Roman"/>
        </w:rPr>
      </w:pPr>
    </w:p>
    <w:p w14:paraId="7A42C7EF" w14:textId="37229935" w:rsidR="004479C4" w:rsidRPr="00A5213C" w:rsidRDefault="006A79AA" w:rsidP="00E664A5">
      <w:pPr>
        <w:spacing w:after="0" w:line="276" w:lineRule="auto"/>
        <w:jc w:val="center"/>
        <w:rPr>
          <w:rFonts w:cs="Times New Roman"/>
        </w:rPr>
      </w:pPr>
      <w:r w:rsidRPr="00A5213C">
        <w:rPr>
          <w:rFonts w:cs="Times New Roman"/>
        </w:rPr>
        <w:t xml:space="preserve">Speaker: </w:t>
      </w:r>
      <w:r w:rsidR="00E664A5">
        <w:rPr>
          <w:rFonts w:cs="Times New Roman"/>
        </w:rPr>
        <w:t>Thomas Wright</w:t>
      </w:r>
    </w:p>
    <w:p w14:paraId="6EFD028C" w14:textId="01D9E1AC"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E664A5">
        <w:rPr>
          <w:rFonts w:cs="Times New Roman"/>
        </w:rPr>
        <w:t>Dana Fahey</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05EFA721"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B1167">
        <w:rPr>
          <w:rFonts w:cs="Times New Roman"/>
          <w:i/>
        </w:rPr>
        <w:t>39</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52E9A25B" w:rsidR="00E446C2" w:rsidRPr="00A5213C" w:rsidRDefault="00E446C2" w:rsidP="00B915AC">
      <w:pPr>
        <w:pStyle w:val="Heading1"/>
        <w:spacing w:line="276" w:lineRule="auto"/>
        <w:jc w:val="both"/>
      </w:pPr>
      <w:r w:rsidRPr="00A5213C">
        <w:t>II. ADOPTION OF THE AGENDA</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mad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it;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6D4A28D0" w:rsidR="007740D7" w:rsidRDefault="007740D7" w:rsidP="007740D7">
      <w:pPr>
        <w:spacing w:after="0" w:line="276" w:lineRule="auto"/>
        <w:rPr>
          <w:rFonts w:cs="Times New Roman"/>
          <w:bCs/>
          <w:lang w:val="en-US"/>
        </w:rPr>
      </w:pPr>
      <w:r w:rsidRPr="007740D7">
        <w:rPr>
          <w:rFonts w:cs="Times New Roman"/>
          <w:bCs/>
          <w:lang w:val="en-US"/>
        </w:rPr>
        <w:br/>
        <w:t>Council approve the agenda o</w:t>
      </w:r>
      <w:r w:rsidR="00C860DC">
        <w:rPr>
          <w:rFonts w:cs="Times New Roman"/>
          <w:bCs/>
          <w:lang w:val="en-US"/>
        </w:rPr>
        <w:t>f the Council meeting of Thursday</w:t>
      </w:r>
      <w:r w:rsidRPr="007740D7">
        <w:rPr>
          <w:rFonts w:cs="Times New Roman"/>
          <w:bCs/>
          <w:lang w:val="en-US"/>
        </w:rPr>
        <w:t>, February 2</w:t>
      </w:r>
      <w:r w:rsidR="00C860DC">
        <w:rPr>
          <w:rFonts w:cs="Times New Roman"/>
          <w:bCs/>
          <w:lang w:val="en-US"/>
        </w:rPr>
        <w:t>7</w:t>
      </w:r>
      <w:r w:rsidRPr="007740D7">
        <w:rPr>
          <w:rFonts w:cs="Times New Roman"/>
          <w:bCs/>
          <w:lang w:val="en-US"/>
        </w:rPr>
        <w:t xml:space="preserve">, 2020,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6ABEACF9" w:rsidR="007740D7" w:rsidRDefault="007740D7" w:rsidP="00C860DC">
      <w:pPr>
        <w:spacing w:after="0" w:line="276" w:lineRule="auto"/>
        <w:jc w:val="right"/>
        <w:rPr>
          <w:rFonts w:cs="Times New Roman"/>
          <w:bCs/>
          <w:lang w:val="en-US"/>
        </w:rPr>
      </w:pPr>
      <w:r w:rsidRPr="007740D7">
        <w:rPr>
          <w:rFonts w:cs="Times New Roman"/>
          <w:bCs/>
          <w:lang w:val="en-US"/>
        </w:rPr>
        <w:t>Moved by: Ben “</w:t>
      </w:r>
      <w:r w:rsidR="00C860DC">
        <w:rPr>
          <w:rFonts w:cs="Times New Roman"/>
          <w:bCs/>
          <w:lang w:val="en-US"/>
        </w:rPr>
        <w:t>New Jinho</w:t>
      </w:r>
      <w:r w:rsidRPr="007740D7">
        <w:rPr>
          <w:rFonts w:cs="Times New Roman"/>
          <w:bCs/>
          <w:lang w:val="en-US"/>
        </w:rPr>
        <w:t xml:space="preserve">” Zarichny </w:t>
      </w:r>
    </w:p>
    <w:p w14:paraId="7EF8BEF2" w14:textId="76D8FC87" w:rsidR="007740D7" w:rsidRPr="007740D7" w:rsidRDefault="00C860DC" w:rsidP="007740D7">
      <w:pPr>
        <w:spacing w:after="0" w:line="276" w:lineRule="auto"/>
        <w:jc w:val="right"/>
        <w:rPr>
          <w:rFonts w:cs="Times New Roman"/>
          <w:bCs/>
          <w:lang w:val="en-US"/>
        </w:rPr>
      </w:pPr>
      <w:r>
        <w:rPr>
          <w:rFonts w:cs="Times New Roman"/>
          <w:bCs/>
          <w:lang w:val="en-US"/>
        </w:rPr>
        <w:t>Seconded by: Thomas “New Ben</w:t>
      </w:r>
      <w:r w:rsidR="007740D7" w:rsidRPr="007740D7">
        <w:rPr>
          <w:rFonts w:cs="Times New Roman"/>
          <w:bCs/>
          <w:lang w:val="en-US"/>
        </w:rPr>
        <w:t xml:space="preserve">” Wright </w:t>
      </w:r>
    </w:p>
    <w:p w14:paraId="5252FABD" w14:textId="77777777" w:rsidR="007740D7" w:rsidRDefault="007740D7" w:rsidP="000A439D">
      <w:pPr>
        <w:spacing w:after="0" w:line="276" w:lineRule="auto"/>
        <w:jc w:val="both"/>
        <w:rPr>
          <w:rFonts w:cs="Times New Roman"/>
          <w:bCs/>
          <w:lang w:val="en-US"/>
        </w:rPr>
      </w:pPr>
    </w:p>
    <w:p w14:paraId="69378C97" w14:textId="005B0A28" w:rsidR="00DF77F9" w:rsidRPr="00BA5BF2" w:rsidRDefault="000A439D" w:rsidP="00C860DC">
      <w:pPr>
        <w:spacing w:after="0"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40 pm.</w:t>
      </w:r>
    </w:p>
    <w:p w14:paraId="2FFAED65" w14:textId="66851B09" w:rsidR="00A91D27" w:rsidRDefault="002A177F" w:rsidP="00B915AC">
      <w:pPr>
        <w:spacing w:after="0" w:line="276" w:lineRule="auto"/>
        <w:jc w:val="both"/>
        <w:rPr>
          <w:rFonts w:cs="Times New Roman"/>
          <w:bCs/>
          <w:lang w:val="en-US"/>
        </w:rPr>
      </w:pPr>
      <w:r>
        <w:rPr>
          <w:rFonts w:cs="Times New Roman"/>
          <w:bCs/>
          <w:lang w:val="en-US"/>
        </w:rPr>
        <w:lastRenderedPageBreak/>
        <w:t>Ben Zarichny: I wanted to M</w:t>
      </w:r>
      <w:r w:rsidR="002B1167">
        <w:rPr>
          <w:rFonts w:cs="Times New Roman"/>
          <w:bCs/>
          <w:lang w:val="en-US"/>
        </w:rPr>
        <w:t xml:space="preserve">ove motion 6 to be the last motion. </w:t>
      </w:r>
    </w:p>
    <w:p w14:paraId="680857BA" w14:textId="77777777" w:rsidR="002B1167" w:rsidRDefault="002B1167" w:rsidP="00B915AC">
      <w:pPr>
        <w:spacing w:after="0" w:line="276" w:lineRule="auto"/>
        <w:jc w:val="both"/>
        <w:rPr>
          <w:rFonts w:cs="Times New Roman"/>
          <w:bCs/>
          <w:lang w:val="en-US"/>
        </w:rPr>
      </w:pPr>
    </w:p>
    <w:p w14:paraId="1AD00A7C" w14:textId="19309524" w:rsidR="002B1167" w:rsidRDefault="002B1167" w:rsidP="002B1167">
      <w:pPr>
        <w:spacing w:after="0" w:line="276" w:lineRule="auto"/>
        <w:jc w:val="both"/>
        <w:rPr>
          <w:rFonts w:cs="Times New Roman"/>
          <w:bCs/>
          <w:lang w:val="en-US"/>
        </w:rPr>
      </w:pPr>
      <w:r>
        <w:rPr>
          <w:rFonts w:cs="Times New Roman"/>
          <w:bCs/>
          <w:lang w:val="en-US"/>
        </w:rPr>
        <w:t>Helen Rot</w:t>
      </w:r>
      <w:r w:rsidR="002A177F">
        <w:rPr>
          <w:rFonts w:cs="Times New Roman"/>
          <w:bCs/>
          <w:lang w:val="en-US"/>
        </w:rPr>
        <w:t>enberg: I want to move to move M</w:t>
      </w:r>
      <w:r>
        <w:rPr>
          <w:rFonts w:cs="Times New Roman"/>
          <w:bCs/>
          <w:lang w:val="en-US"/>
        </w:rPr>
        <w:t>otion 5 to the beginning.</w:t>
      </w:r>
    </w:p>
    <w:p w14:paraId="132B9AFF" w14:textId="77777777" w:rsidR="002B1167" w:rsidRPr="000A439D" w:rsidRDefault="002B1167" w:rsidP="00B915AC">
      <w:pPr>
        <w:spacing w:after="0" w:line="276" w:lineRule="auto"/>
        <w:jc w:val="both"/>
        <w:rPr>
          <w:rFonts w:cs="Times New Roman"/>
          <w:bCs/>
          <w:lang w:val="en-US"/>
        </w:rPr>
      </w:pPr>
    </w:p>
    <w:p w14:paraId="609E8A2C" w14:textId="5A1CD4A8"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77777777"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Dana made the minutes for it and they 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0EB42FA4" w:rsidR="007740D7" w:rsidRDefault="007740D7" w:rsidP="007740D7">
      <w:pPr>
        <w:spacing w:after="0" w:line="276" w:lineRule="auto"/>
        <w:rPr>
          <w:lang w:val="en-US"/>
        </w:rPr>
      </w:pPr>
      <w:r w:rsidRPr="007740D7">
        <w:rPr>
          <w:lang w:val="en-US"/>
        </w:rPr>
        <w:br/>
        <w:t xml:space="preserve">Council approve the minutes of the Council </w:t>
      </w:r>
      <w:r w:rsidR="00C860DC">
        <w:rPr>
          <w:lang w:val="en-US"/>
        </w:rPr>
        <w:t>meeting of Tuesday, February 4th</w:t>
      </w:r>
      <w:r w:rsidRPr="007740D7">
        <w:rPr>
          <w:lang w:val="en-US"/>
        </w:rPr>
        <w:t xml:space="preserve">, 2020, as seen on the Engineering Society website. </w:t>
      </w:r>
    </w:p>
    <w:p w14:paraId="7574FAF9" w14:textId="77777777" w:rsidR="007740D7" w:rsidRDefault="007740D7" w:rsidP="007740D7">
      <w:pPr>
        <w:spacing w:after="0" w:line="276" w:lineRule="auto"/>
        <w:rPr>
          <w:lang w:val="en-US"/>
        </w:rPr>
      </w:pPr>
    </w:p>
    <w:p w14:paraId="42E7CCFB" w14:textId="74CF2CD7" w:rsidR="007740D7" w:rsidRDefault="00C860DC" w:rsidP="007740D7">
      <w:pPr>
        <w:spacing w:after="0" w:line="276" w:lineRule="auto"/>
        <w:jc w:val="right"/>
        <w:rPr>
          <w:lang w:val="en-US"/>
        </w:rPr>
      </w:pPr>
      <w:r>
        <w:rPr>
          <w:lang w:val="en-US"/>
        </w:rPr>
        <w:t>Moved by: Ben “Going Up</w:t>
      </w:r>
      <w:r w:rsidR="007740D7" w:rsidRPr="007740D7">
        <w:rPr>
          <w:lang w:val="en-US"/>
        </w:rPr>
        <w:t xml:space="preserve">” Zarichny </w:t>
      </w:r>
    </w:p>
    <w:p w14:paraId="3B6FE57C" w14:textId="7BD07CCD" w:rsidR="007740D7" w:rsidRPr="007740D7" w:rsidRDefault="00C860DC" w:rsidP="007740D7">
      <w:pPr>
        <w:spacing w:after="0" w:line="276" w:lineRule="auto"/>
        <w:jc w:val="right"/>
        <w:rPr>
          <w:lang w:val="en-US"/>
        </w:rPr>
      </w:pPr>
      <w:r>
        <w:rPr>
          <w:lang w:val="en-US"/>
        </w:rPr>
        <w:t>Seconded by: Dana “On a Tuesday</w:t>
      </w:r>
      <w:r w:rsidR="007740D7" w:rsidRPr="007740D7">
        <w:rPr>
          <w:lang w:val="en-US"/>
        </w:rPr>
        <w:t xml:space="preserve">” Fahey </w:t>
      </w:r>
    </w:p>
    <w:p w14:paraId="24C04486" w14:textId="336C425F" w:rsidR="00302ABE" w:rsidRPr="000A439D" w:rsidRDefault="00302ABE" w:rsidP="00481D53">
      <w:pPr>
        <w:spacing w:after="0" w:line="276" w:lineRule="auto"/>
        <w:jc w:val="both"/>
        <w:rPr>
          <w:lang w:val="en-US"/>
        </w:rPr>
      </w:pPr>
    </w:p>
    <w:p w14:paraId="26F695CB" w14:textId="0694C889" w:rsidR="00DF77F9" w:rsidRDefault="00795D5A" w:rsidP="00C860DC">
      <w:pPr>
        <w:spacing w:after="0" w:line="276"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41 pm</w:t>
      </w:r>
    </w:p>
    <w:p w14:paraId="3FA14BFD" w14:textId="77777777" w:rsidR="002B1167" w:rsidRPr="002B1167" w:rsidRDefault="002B1167" w:rsidP="00C860DC">
      <w:pPr>
        <w:spacing w:after="0" w:line="276" w:lineRule="auto"/>
        <w:jc w:val="both"/>
        <w:rPr>
          <w:rFonts w:cs="Times New Roman"/>
          <w:bCs/>
          <w:lang w:val="en-US"/>
        </w:rPr>
      </w:pPr>
    </w:p>
    <w:p w14:paraId="66EB6D6B" w14:textId="5296D876" w:rsidR="00F6516C" w:rsidRPr="00363D94" w:rsidRDefault="00F6516C" w:rsidP="00B915AC">
      <w:pPr>
        <w:pStyle w:val="Heading1"/>
        <w:spacing w:line="276" w:lineRule="auto"/>
        <w:jc w:val="both"/>
        <w:rPr>
          <w:lang w:val="en-US"/>
        </w:rPr>
      </w:pPr>
      <w:r w:rsidRPr="00363D94">
        <w:rPr>
          <w:lang w:val="en-US"/>
        </w:rPr>
        <w:t>IV. BREAK</w:t>
      </w:r>
    </w:p>
    <w:p w14:paraId="716E3EB6" w14:textId="200CE30A" w:rsidR="00F6516C" w:rsidRDefault="00866DE1" w:rsidP="00C860DC">
      <w:pPr>
        <w:spacing w:line="276" w:lineRule="auto"/>
        <w:jc w:val="both"/>
        <w:rPr>
          <w:i/>
        </w:rPr>
      </w:pPr>
      <w:r>
        <w:rPr>
          <w:i/>
        </w:rPr>
        <w:t>Break starts 6:42 pm</w:t>
      </w:r>
    </w:p>
    <w:p w14:paraId="19E5CD38" w14:textId="296EB99F" w:rsidR="00866DE1" w:rsidRPr="00A5213C" w:rsidRDefault="00866DE1" w:rsidP="00C860DC">
      <w:pPr>
        <w:spacing w:line="276" w:lineRule="auto"/>
        <w:jc w:val="both"/>
        <w:rPr>
          <w:i/>
        </w:rPr>
      </w:pPr>
      <w:r>
        <w:rPr>
          <w:i/>
        </w:rPr>
        <w:t>Break ends 6:44 pm</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70B7F864" w:rsidR="00263C19" w:rsidRDefault="00302ABE" w:rsidP="002A177F">
      <w:pPr>
        <w:spacing w:after="0" w:line="276" w:lineRule="auto"/>
        <w:jc w:val="both"/>
        <w:rPr>
          <w:lang w:val="en-US"/>
        </w:rPr>
      </w:pPr>
      <w:r>
        <w:t>Thomas Wright</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64228E">
        <w:rPr>
          <w:lang w:val="en-US"/>
        </w:rPr>
        <w:t xml:space="preserve"> </w:t>
      </w:r>
      <w:r w:rsidR="002A177F">
        <w:rPr>
          <w:lang w:val="en-US"/>
        </w:rPr>
        <w:t xml:space="preserve">The council bucket will be circling around, all the proceeds go to the jacket bursary. </w:t>
      </w:r>
    </w:p>
    <w:p w14:paraId="6E5E5638" w14:textId="5FBD3BF5" w:rsidR="00C860DC" w:rsidRDefault="00C860DC" w:rsidP="00C860DC">
      <w:pPr>
        <w:pStyle w:val="Heading1"/>
        <w:spacing w:line="276" w:lineRule="auto"/>
        <w:jc w:val="both"/>
      </w:pPr>
      <w:r w:rsidRPr="00A5213C">
        <w:t xml:space="preserve">VI. </w:t>
      </w:r>
      <w:r>
        <w:t>Presentations</w:t>
      </w:r>
    </w:p>
    <w:p w14:paraId="79B208E8" w14:textId="2D5D8FF5" w:rsidR="00C860DC" w:rsidRDefault="004C6DFD" w:rsidP="00C860DC">
      <w:pPr>
        <w:pStyle w:val="Heading2"/>
        <w:jc w:val="left"/>
      </w:pPr>
      <w:r>
        <w:t>BED</w:t>
      </w:r>
      <w:r w:rsidR="00C860DC">
        <w:t xml:space="preserve"> fund presentation</w:t>
      </w:r>
    </w:p>
    <w:p w14:paraId="6AC2B0A1" w14:textId="13821462" w:rsidR="00866DE1" w:rsidRDefault="004C6DFD" w:rsidP="005537EA">
      <w:r>
        <w:t>Thea Rainford:</w:t>
      </w:r>
      <w:r w:rsidR="00866DE1">
        <w:t xml:space="preserve"> We are the </w:t>
      </w:r>
      <w:r>
        <w:t>BED fund. Just to r</w:t>
      </w:r>
      <w:r w:rsidR="00866DE1">
        <w:t xml:space="preserve">ecap, most engineers pay </w:t>
      </w:r>
      <w:r>
        <w:t>$</w:t>
      </w:r>
      <w:r w:rsidR="00866DE1">
        <w:t xml:space="preserve">60 in their student </w:t>
      </w:r>
      <w:r>
        <w:t>f</w:t>
      </w:r>
      <w:r w:rsidR="00866DE1">
        <w:t xml:space="preserve">ee </w:t>
      </w:r>
      <w:r>
        <w:t xml:space="preserve">every year, </w:t>
      </w:r>
      <w:r w:rsidR="00866DE1">
        <w:t xml:space="preserve">which goes to </w:t>
      </w:r>
      <w:r>
        <w:t>BED</w:t>
      </w:r>
      <w:r w:rsidR="00866DE1">
        <w:t xml:space="preserve"> fund. We purchase equipment and endorse </w:t>
      </w:r>
      <w:r>
        <w:t>beneficial</w:t>
      </w:r>
      <w:r w:rsidR="00866DE1">
        <w:t xml:space="preserve"> ideas</w:t>
      </w:r>
      <w:r>
        <w:t xml:space="preserve"> to improve Queen’s </w:t>
      </w:r>
      <w:r>
        <w:lastRenderedPageBreak/>
        <w:t>Engineering based on student needs. This year we got almost $150,000. W</w:t>
      </w:r>
      <w:r w:rsidR="00866DE1">
        <w:t>e</w:t>
      </w:r>
      <w:r>
        <w:t>’</w:t>
      </w:r>
      <w:r w:rsidR="00866DE1">
        <w:t>ll go through the proposals and vote on them afterwards. We’ll have a discussion betw</w:t>
      </w:r>
      <w:r>
        <w:t>een each discipline. First is First Year</w:t>
      </w:r>
      <w:r w:rsidR="00866DE1">
        <w:t>,</w:t>
      </w:r>
      <w:r>
        <w:t xml:space="preserve"> they’re looking to spend 28,800 dollars of their $140,000</w:t>
      </w:r>
      <w:r w:rsidR="00866DE1">
        <w:t xml:space="preserve"> budget. </w:t>
      </w:r>
      <w:r>
        <w:t>They want to get 8 3D</w:t>
      </w:r>
      <w:r w:rsidR="00866DE1">
        <w:t xml:space="preserve"> printers</w:t>
      </w:r>
      <w:r>
        <w:t>,</w:t>
      </w:r>
      <w:r w:rsidR="00866DE1">
        <w:t xml:space="preserve"> 30 filaments, </w:t>
      </w:r>
      <w:r>
        <w:t xml:space="preserve">and </w:t>
      </w:r>
      <w:r w:rsidR="00866DE1">
        <w:t xml:space="preserve">8 enclosures and carts. And </w:t>
      </w:r>
      <w:r>
        <w:t>side-cutters, screwdrivers, and hand drills. These are for MOD</w:t>
      </w:r>
      <w:r w:rsidR="00866DE1">
        <w:t xml:space="preserve"> 1, because students felt they didn’t have en</w:t>
      </w:r>
      <w:r>
        <w:t>ough tools to do th</w:t>
      </w:r>
      <w:r w:rsidR="005537EA">
        <w:t>eir projects. The tools can be given</w:t>
      </w:r>
      <w:r>
        <w:t xml:space="preserve"> </w:t>
      </w:r>
      <w:r w:rsidR="005537EA">
        <w:t>out to groups of</w:t>
      </w:r>
      <w:r w:rsidR="00CF5FF7">
        <w:t xml:space="preserve"> students, and are to be returned by</w:t>
      </w:r>
      <w:r w:rsidR="00866DE1">
        <w:t xml:space="preserve"> the end of the y</w:t>
      </w:r>
      <w:r w:rsidR="00CF5FF7">
        <w:t>ear. Printers will be in the ILC, and students</w:t>
      </w:r>
      <w:r w:rsidR="00866DE1">
        <w:t xml:space="preserve"> will be able to print their projects. They </w:t>
      </w:r>
      <w:r w:rsidR="00CF5FF7">
        <w:t>also want power supplies for MOD</w:t>
      </w:r>
      <w:r w:rsidR="008F20EB">
        <w:t xml:space="preserve"> 2. G</w:t>
      </w:r>
      <w:r w:rsidR="00866DE1">
        <w:t>eneral fund has</w:t>
      </w:r>
      <w:r w:rsidR="008F20EB">
        <w:t xml:space="preserve"> </w:t>
      </w:r>
      <w:r w:rsidR="008B4265">
        <w:t>a $50,000</w:t>
      </w:r>
      <w:r w:rsidR="00866DE1">
        <w:t xml:space="preserve"> budget they </w:t>
      </w:r>
      <w:r w:rsidR="008B4265">
        <w:t>want to spend $3,000</w:t>
      </w:r>
      <w:r w:rsidR="008F20EB">
        <w:t xml:space="preserve"> they want 3 Air</w:t>
      </w:r>
      <w:r w:rsidR="00866DE1">
        <w:t>tames, water fillin</w:t>
      </w:r>
      <w:r w:rsidR="008F20EB">
        <w:t xml:space="preserve">g stations, 2 iPhone chargers, </w:t>
      </w:r>
      <w:r w:rsidR="008B4265">
        <w:t xml:space="preserve">a USB charger, </w:t>
      </w:r>
      <w:r w:rsidR="008F20EB">
        <w:t>cables</w:t>
      </w:r>
      <w:r w:rsidR="00866DE1">
        <w:t>,</w:t>
      </w:r>
      <w:r w:rsidR="008F20EB">
        <w:t xml:space="preserve"> white board markers, and</w:t>
      </w:r>
      <w:r w:rsidR="00866DE1">
        <w:t xml:space="preserve"> </w:t>
      </w:r>
      <w:r w:rsidR="008B4265">
        <w:t xml:space="preserve">HDMI </w:t>
      </w:r>
      <w:r w:rsidR="00866DE1">
        <w:t>ada</w:t>
      </w:r>
      <w:r w:rsidR="008F20EB">
        <w:t xml:space="preserve">pters. These things will be house in the </w:t>
      </w:r>
      <w:r w:rsidR="00866DE1">
        <w:t>housed in th</w:t>
      </w:r>
      <w:r w:rsidR="008F20EB">
        <w:t xml:space="preserve">e iCon cart, but they will be for general use. </w:t>
      </w:r>
    </w:p>
    <w:p w14:paraId="08EE0DC2" w14:textId="4C66673F" w:rsidR="00C860DC" w:rsidRDefault="008B4265" w:rsidP="00C860DC">
      <w:r>
        <w:t>Genevieve</w:t>
      </w:r>
      <w:r w:rsidR="0021328A">
        <w:t xml:space="preserve">: </w:t>
      </w:r>
      <w:r w:rsidR="00FB721F">
        <w:t>For Chem Eng C</w:t>
      </w:r>
      <w:r w:rsidR="00866DE1">
        <w:t xml:space="preserve">hem, </w:t>
      </w:r>
      <w:r w:rsidR="00FB721F">
        <w:t>they’re proposing to spend $18,000 of their $18,800</w:t>
      </w:r>
      <w:r w:rsidR="00866DE1">
        <w:t xml:space="preserve"> budget. There</w:t>
      </w:r>
      <w:r w:rsidR="00FB721F">
        <w:t>’</w:t>
      </w:r>
      <w:r w:rsidR="00866DE1">
        <w:t xml:space="preserve">s </w:t>
      </w:r>
      <w:r w:rsidR="00FB721F">
        <w:t xml:space="preserve">a </w:t>
      </w:r>
      <w:r w:rsidR="00866DE1">
        <w:t>mag white board,</w:t>
      </w:r>
      <w:r w:rsidR="00FB721F">
        <w:t xml:space="preserve"> a</w:t>
      </w:r>
      <w:r w:rsidR="00866DE1">
        <w:t xml:space="preserve"> fuel cell sys</w:t>
      </w:r>
      <w:r w:rsidR="00FB721F">
        <w:t>tem</w:t>
      </w:r>
      <w:r w:rsidR="00866DE1">
        <w:t xml:space="preserve">, </w:t>
      </w:r>
      <w:r w:rsidR="00FB721F">
        <w:t>and an immersion heater</w:t>
      </w:r>
      <w:r w:rsidR="00866DE1">
        <w:t>.</w:t>
      </w:r>
    </w:p>
    <w:p w14:paraId="775E4465" w14:textId="79103545" w:rsidR="00866DE1" w:rsidRDefault="00FB721F" w:rsidP="00C860DC">
      <w:r>
        <w:t xml:space="preserve">Thea Rainford: </w:t>
      </w:r>
      <w:r w:rsidR="00866DE1">
        <w:t>They want to buy the f</w:t>
      </w:r>
      <w:r>
        <w:t>uel cell in pa</w:t>
      </w:r>
      <w:r w:rsidR="00866DE1">
        <w:t>rtnership with the department</w:t>
      </w:r>
      <w:r>
        <w:t xml:space="preserve">, so they’re spending their entire budget this time around, and the remainder will be paid by the department. </w:t>
      </w:r>
    </w:p>
    <w:p w14:paraId="28B43218" w14:textId="6D165AA9" w:rsidR="00866DE1" w:rsidRDefault="008B4265" w:rsidP="00C860DC">
      <w:r>
        <w:t>Sydney Wilson</w:t>
      </w:r>
      <w:r w:rsidR="00CC777D">
        <w:t xml:space="preserve">: </w:t>
      </w:r>
      <w:r w:rsidR="00866DE1">
        <w:t>Geo has decided not to make a purchase</w:t>
      </w:r>
      <w:r w:rsidR="00CC777D">
        <w:t xml:space="preserve"> this year,</w:t>
      </w:r>
      <w:r w:rsidR="00866DE1">
        <w:t xml:space="preserve"> due to their small budget</w:t>
      </w:r>
      <w:r w:rsidR="00CC777D">
        <w:t xml:space="preserve">. </w:t>
      </w:r>
    </w:p>
    <w:p w14:paraId="31C346A2" w14:textId="0861697A" w:rsidR="00866DE1" w:rsidRDefault="004C6DFD" w:rsidP="00C860DC">
      <w:r>
        <w:t>Thea Rainford:</w:t>
      </w:r>
      <w:r w:rsidR="00866DE1">
        <w:t xml:space="preserve"> </w:t>
      </w:r>
      <w:proofErr w:type="gramStart"/>
      <w:r w:rsidR="008B4265">
        <w:t>So</w:t>
      </w:r>
      <w:proofErr w:type="gramEnd"/>
      <w:r w:rsidR="008B4265">
        <w:t xml:space="preserve"> Apple Math is proposing to spend $</w:t>
      </w:r>
      <w:r w:rsidR="00866DE1">
        <w:t>2</w:t>
      </w:r>
      <w:r w:rsidR="008B4265">
        <w:t>,000 of their $49,000 budget. They want to get 2 Leet</w:t>
      </w:r>
      <w:r w:rsidR="00866DE1">
        <w:t xml:space="preserve"> code subs</w:t>
      </w:r>
      <w:r w:rsidR="008B4265">
        <w:t xml:space="preserve">criptions, which is a program that you can use to study for technical interviews. They also want </w:t>
      </w:r>
      <w:r w:rsidR="00866DE1">
        <w:t>one printer for the orchard</w:t>
      </w:r>
      <w:r w:rsidR="008B4265">
        <w:t>,</w:t>
      </w:r>
      <w:r w:rsidR="00866DE1">
        <w:t xml:space="preserve"> and 6 textbooks for the orchard.</w:t>
      </w:r>
    </w:p>
    <w:p w14:paraId="281C9DAE" w14:textId="012102D4" w:rsidR="00866DE1" w:rsidRDefault="008B4265" w:rsidP="00C860DC">
      <w:r>
        <w:t>Sydney Wilson: ECE</w:t>
      </w:r>
      <w:r w:rsidR="00866DE1">
        <w:t xml:space="preserve"> will be spending </w:t>
      </w:r>
      <w:r>
        <w:t>$</w:t>
      </w:r>
      <w:r w:rsidR="00866DE1">
        <w:t>16</w:t>
      </w:r>
      <w:r>
        <w:t>,200</w:t>
      </w:r>
      <w:r w:rsidR="00866DE1">
        <w:t xml:space="preserve"> of their </w:t>
      </w:r>
      <w:r>
        <w:t>$</w:t>
      </w:r>
      <w:r w:rsidR="001D59ED">
        <w:t>76</w:t>
      </w:r>
      <w:r>
        <w:t>,000 budget</w:t>
      </w:r>
      <w:r w:rsidR="00866DE1">
        <w:t xml:space="preserve">. </w:t>
      </w:r>
      <w:r w:rsidR="001D59ED">
        <w:t>They’ll be getting graph</w:t>
      </w:r>
      <w:r w:rsidR="00866DE1">
        <w:t>ics cards</w:t>
      </w:r>
      <w:r w:rsidR="001D59ED">
        <w:t>, power supplies, graphics enclosures, and HDMI cables and power bars.</w:t>
      </w:r>
    </w:p>
    <w:p w14:paraId="7D3D3AA9" w14:textId="15F61894" w:rsidR="00866DE1" w:rsidRDefault="004C6DFD" w:rsidP="00C860DC">
      <w:r>
        <w:t>Thea Rainford:</w:t>
      </w:r>
      <w:r w:rsidR="001D59ED">
        <w:t xml:space="preserve"> Eng Phys has decided to spend $10,000 of </w:t>
      </w:r>
      <w:proofErr w:type="gramStart"/>
      <w:r w:rsidR="001D59ED">
        <w:t>their</w:t>
      </w:r>
      <w:proofErr w:type="gramEnd"/>
      <w:r w:rsidR="00866DE1">
        <w:t xml:space="preserve"> of </w:t>
      </w:r>
      <w:r w:rsidR="001D59ED">
        <w:t>$</w:t>
      </w:r>
      <w:r w:rsidR="00866DE1">
        <w:t>32</w:t>
      </w:r>
      <w:r w:rsidR="001D59ED">
        <w:t>,000 budget</w:t>
      </w:r>
      <w:r w:rsidR="00866DE1">
        <w:t xml:space="preserve">. </w:t>
      </w:r>
      <w:r w:rsidR="001D59ED">
        <w:t xml:space="preserve">They are proposing to buy </w:t>
      </w:r>
      <w:r w:rsidR="00866DE1">
        <w:t>4 white boards,</w:t>
      </w:r>
      <w:r w:rsidR="001D59ED">
        <w:t xml:space="preserve"> 10 dry erase markers, and they want to buy a 3D pri</w:t>
      </w:r>
      <w:r w:rsidR="00866DE1">
        <w:t>nter in partnership with fac</w:t>
      </w:r>
      <w:r w:rsidR="001D59ED">
        <w:t>ulty as well</w:t>
      </w:r>
      <w:r w:rsidR="00866DE1">
        <w:t>.</w:t>
      </w:r>
    </w:p>
    <w:p w14:paraId="27989303" w14:textId="3D101DA5" w:rsidR="001D59ED" w:rsidRDefault="001D59ED" w:rsidP="001D59ED">
      <w:r>
        <w:t xml:space="preserve">Genevieve: </w:t>
      </w:r>
      <w:r w:rsidR="00866DE1">
        <w:t>Civil</w:t>
      </w:r>
      <w:r>
        <w:t xml:space="preserve"> is proposing to spend $</w:t>
      </w:r>
      <w:r w:rsidR="00866DE1">
        <w:t>21</w:t>
      </w:r>
      <w:r>
        <w:t>,000</w:t>
      </w:r>
      <w:r w:rsidR="00866DE1">
        <w:t xml:space="preserve"> of</w:t>
      </w:r>
      <w:r>
        <w:t xml:space="preserve"> their $</w:t>
      </w:r>
      <w:r w:rsidR="00866DE1">
        <w:t>28</w:t>
      </w:r>
      <w:r>
        <w:t>,000. They are wanting to develop an AutoCAD course for OnQ. They also want a precision scale, and analytical</w:t>
      </w:r>
      <w:r w:rsidR="00866DE1">
        <w:t xml:space="preserve"> balance, </w:t>
      </w:r>
      <w:r>
        <w:t>a concrete mixer, an</w:t>
      </w:r>
      <w:r w:rsidR="00866DE1">
        <w:t xml:space="preserve"> absorption cone,</w:t>
      </w:r>
      <w:r>
        <w:t xml:space="preserve"> a concrete air heater, and modifying dam models</w:t>
      </w:r>
      <w:r w:rsidR="00866DE1">
        <w:t xml:space="preserve">. </w:t>
      </w:r>
    </w:p>
    <w:p w14:paraId="6F2D5F87" w14:textId="6C2B6B6A" w:rsidR="00866DE1" w:rsidRDefault="001D59ED" w:rsidP="001D59ED">
      <w:r>
        <w:t>Thea Rainford: So, the AutoCAD course is going to be fully sustainable, and will be taught in person next year, and put on OnQ for future years to learn. It’s not actually a certification through Queen’s but it’s just getting people the knowledge that they need to apply for civil jobs that is lacking from their curriculum. We’re</w:t>
      </w:r>
      <w:r w:rsidR="00866DE1">
        <w:t xml:space="preserve"> still try</w:t>
      </w:r>
      <w:r>
        <w:t>i</w:t>
      </w:r>
      <w:r w:rsidR="00866DE1">
        <w:t>ng to figure out the logistics</w:t>
      </w:r>
      <w:r>
        <w:t xml:space="preserve"> of this</w:t>
      </w:r>
      <w:r w:rsidR="00866DE1">
        <w:t>,</w:t>
      </w:r>
      <w:r>
        <w:t xml:space="preserve"> but they want to sp</w:t>
      </w:r>
      <w:r w:rsidR="00866DE1">
        <w:t>e</w:t>
      </w:r>
      <w:r>
        <w:t>nd $10,000 to develop this course and</w:t>
      </w:r>
      <w:r w:rsidR="00866DE1">
        <w:t>,</w:t>
      </w:r>
      <w:r>
        <w:t xml:space="preserve"> and the civil rep for this year has said that she would like to take it on next year and make sure that it’s seen through. We also have people in the faculty that are willing to help with this.</w:t>
      </w:r>
      <w:r w:rsidR="00866DE1">
        <w:t xml:space="preserve"> </w:t>
      </w:r>
    </w:p>
    <w:p w14:paraId="1E8BB574" w14:textId="5D821663" w:rsidR="00D8521B" w:rsidRDefault="001D59ED" w:rsidP="0006234A">
      <w:r>
        <w:t>Sydney Wilson: Mech is spending</w:t>
      </w:r>
      <w:r w:rsidR="00866DE1">
        <w:t xml:space="preserve"> </w:t>
      </w:r>
      <w:r>
        <w:t>$26,00</w:t>
      </w:r>
      <w:r w:rsidR="00866DE1">
        <w:t xml:space="preserve"> of </w:t>
      </w:r>
      <w:r>
        <w:t>their $</w:t>
      </w:r>
      <w:r w:rsidR="00866DE1">
        <w:t>110</w:t>
      </w:r>
      <w:r>
        <w:t>,000</w:t>
      </w:r>
      <w:r w:rsidR="00866DE1">
        <w:t>.</w:t>
      </w:r>
      <w:r>
        <w:t xml:space="preserve"> T</w:t>
      </w:r>
      <w:r w:rsidR="0006234A">
        <w:t>hey want to get a</w:t>
      </w:r>
      <w:r>
        <w:t xml:space="preserve"> </w:t>
      </w:r>
      <w:r w:rsidR="0006234A">
        <w:t>motion track suit which is for one of their third-year labs, as well as data acquisition</w:t>
      </w:r>
      <w:r w:rsidR="00D8521B">
        <w:t xml:space="preserve"> software</w:t>
      </w:r>
      <w:r w:rsidR="0006234A">
        <w:t xml:space="preserve"> to go with it. Also 2 tripods, 8 calipers, a BioPak system, and they want to buy a 3D metal maker in partnership with the department again. </w:t>
      </w:r>
      <w:r w:rsidR="00D8521B">
        <w:t xml:space="preserve">Mining </w:t>
      </w:r>
      <w:r w:rsidR="0006234A">
        <w:t>is spending $</w:t>
      </w:r>
      <w:r w:rsidR="00D8521B">
        <w:t>2</w:t>
      </w:r>
      <w:r w:rsidR="0006234A">
        <w:t>,000 of their $7,000, and they will be g</w:t>
      </w:r>
      <w:r w:rsidR="00D8521B">
        <w:t xml:space="preserve">etting a stock ticker. </w:t>
      </w:r>
    </w:p>
    <w:p w14:paraId="2E5667EA" w14:textId="52FE99D4" w:rsidR="00D8521B" w:rsidRDefault="00D8521B" w:rsidP="00C860DC">
      <w:r>
        <w:t>Christina</w:t>
      </w:r>
      <w:r w:rsidR="0006234A">
        <w:t xml:space="preserve"> Bisol: C</w:t>
      </w:r>
      <w:r>
        <w:t>an you go back to the apple slide. Is the print</w:t>
      </w:r>
      <w:r w:rsidR="0006234A">
        <w:t>er</w:t>
      </w:r>
      <w:r>
        <w:t xml:space="preserve"> with toner and paper? </w:t>
      </w:r>
    </w:p>
    <w:p w14:paraId="000D078B" w14:textId="25BBB5A5" w:rsidR="00D8521B" w:rsidRDefault="004C6DFD" w:rsidP="00C860DC">
      <w:r>
        <w:t>Thea Rainford:</w:t>
      </w:r>
      <w:r w:rsidR="0006234A">
        <w:t xml:space="preserve"> W</w:t>
      </w:r>
      <w:r w:rsidR="00D8521B">
        <w:t>e had a discussion, the faculty is on board with purchasing it</w:t>
      </w:r>
      <w:r w:rsidR="0006234A">
        <w:t xml:space="preserve"> and will maintain it. </w:t>
      </w:r>
    </w:p>
    <w:p w14:paraId="5D0690B4" w14:textId="19F60D1C" w:rsidR="00D8521B" w:rsidRDefault="00D8521B" w:rsidP="00C860DC">
      <w:r>
        <w:lastRenderedPageBreak/>
        <w:t>Christina</w:t>
      </w:r>
      <w:r w:rsidR="0006234A">
        <w:t xml:space="preserve"> Bisol: Regarding t</w:t>
      </w:r>
      <w:r>
        <w:t>he markers for general, how many</w:t>
      </w:r>
      <w:r w:rsidR="0006234A">
        <w:t xml:space="preserve"> are there</w:t>
      </w:r>
      <w:r>
        <w:t>?</w:t>
      </w:r>
    </w:p>
    <w:p w14:paraId="6FF7168E" w14:textId="19D8ECAC" w:rsidR="00D8521B" w:rsidRDefault="00D8521B" w:rsidP="00C860DC">
      <w:r>
        <w:t>Peter</w:t>
      </w:r>
      <w:r w:rsidR="0006234A">
        <w:t xml:space="preserve"> Matthews: It</w:t>
      </w:r>
      <w:r>
        <w:t>’s the number of packages, it</w:t>
      </w:r>
      <w:r w:rsidR="0006234A">
        <w:t>’</w:t>
      </w:r>
      <w:r>
        <w:t>s like 10 markers</w:t>
      </w:r>
      <w:r w:rsidR="0006234A">
        <w:t xml:space="preserve"> each</w:t>
      </w:r>
      <w:r>
        <w:t>.</w:t>
      </w:r>
    </w:p>
    <w:p w14:paraId="609BC8B2" w14:textId="1E307C2B" w:rsidR="00D8521B" w:rsidRDefault="00D8521B" w:rsidP="00C860DC">
      <w:r>
        <w:t>Christina</w:t>
      </w:r>
      <w:r w:rsidR="0006234A">
        <w:t xml:space="preserve"> Bisol: Will the AutoCAD</w:t>
      </w:r>
      <w:r>
        <w:t xml:space="preserve"> thing be available to other students?</w:t>
      </w:r>
    </w:p>
    <w:p w14:paraId="6FA2BCB3" w14:textId="24B6F9E2" w:rsidR="00D8521B" w:rsidRDefault="00D8521B" w:rsidP="00C860DC">
      <w:r>
        <w:t>Julia</w:t>
      </w:r>
      <w:r w:rsidR="0006234A">
        <w:t xml:space="preserve"> Barnes-James: Y</w:t>
      </w:r>
      <w:r>
        <w:t>es</w:t>
      </w:r>
      <w:r w:rsidR="0006234A">
        <w:t>,</w:t>
      </w:r>
      <w:r>
        <w:t xml:space="preserve"> it will be available to everyone and free.</w:t>
      </w:r>
    </w:p>
    <w:p w14:paraId="37D378C0" w14:textId="1A0D89B2" w:rsidR="00D8521B" w:rsidRDefault="00D8521B" w:rsidP="0006234A">
      <w:r>
        <w:t xml:space="preserve">Alex </w:t>
      </w:r>
      <w:r w:rsidR="0006234A">
        <w:t>MacKinnon</w:t>
      </w:r>
      <w:r>
        <w:t>: I like stock tickers</w:t>
      </w:r>
      <w:r w:rsidR="0006234A">
        <w:t>,</w:t>
      </w:r>
      <w:r>
        <w:t xml:space="preserve"> but </w:t>
      </w:r>
      <w:r w:rsidR="0006234A">
        <w:t>how will it help mining</w:t>
      </w:r>
      <w:r>
        <w:t>?</w:t>
      </w:r>
    </w:p>
    <w:p w14:paraId="2951AA31" w14:textId="311A50E0" w:rsidR="00D8521B" w:rsidRDefault="004C6DFD" w:rsidP="00C860DC">
      <w:r>
        <w:t>Thea Rainford:</w:t>
      </w:r>
      <w:r w:rsidR="0006234A">
        <w:t xml:space="preserve"> T</w:t>
      </w:r>
      <w:r w:rsidR="00D8521B">
        <w:t>hey can take commerce course</w:t>
      </w:r>
      <w:r w:rsidR="0006234A">
        <w:t>s as electives in mining</w:t>
      </w:r>
      <w:r w:rsidR="00D8521B">
        <w:t>, and a lot rely on the prices of metals at certain times. I was assured that it is actually beneficial.</w:t>
      </w:r>
    </w:p>
    <w:p w14:paraId="5C864573" w14:textId="5D6C5E6E" w:rsidR="00D8521B" w:rsidRDefault="00D8521B" w:rsidP="0006234A">
      <w:r>
        <w:t>Melissa</w:t>
      </w:r>
      <w:r w:rsidR="0006234A">
        <w:t xml:space="preserve"> Young: First Year is</w:t>
      </w:r>
      <w:r>
        <w:t xml:space="preserve"> getting 8 </w:t>
      </w:r>
      <w:r w:rsidR="0006234A">
        <w:t xml:space="preserve">3D </w:t>
      </w:r>
      <w:r>
        <w:t>printers, who will be maintaining them?</w:t>
      </w:r>
    </w:p>
    <w:p w14:paraId="2DACEBA6" w14:textId="0A2ED9B9" w:rsidR="00D8521B" w:rsidRDefault="004C6DFD" w:rsidP="00C860DC">
      <w:r>
        <w:t>Thea Rainford:</w:t>
      </w:r>
      <w:r w:rsidR="0006234A">
        <w:t xml:space="preserve"> This is all with A</w:t>
      </w:r>
      <w:r w:rsidR="00D8521B">
        <w:t>phra, they proposed it.</w:t>
      </w:r>
    </w:p>
    <w:p w14:paraId="2339A8C0" w14:textId="018A24A2" w:rsidR="00D8521B" w:rsidRDefault="00D96E83" w:rsidP="00C860DC">
      <w:r>
        <w:t>Felix LeClair:</w:t>
      </w:r>
      <w:r w:rsidR="0006234A">
        <w:t xml:space="preserve"> W</w:t>
      </w:r>
      <w:r w:rsidR="00D8521B">
        <w:t>here are they putting them</w:t>
      </w:r>
      <w:r w:rsidR="0006234A">
        <w:t>?</w:t>
      </w:r>
    </w:p>
    <w:p w14:paraId="052014EE" w14:textId="32A53CC0" w:rsidR="00D8521B" w:rsidRDefault="004C6DFD" w:rsidP="00C860DC">
      <w:r>
        <w:t>Thea Rainford:</w:t>
      </w:r>
      <w:r w:rsidR="0006234A">
        <w:t xml:space="preserve"> </w:t>
      </w:r>
      <w:r w:rsidR="00D8521B">
        <w:t>They</w:t>
      </w:r>
      <w:r w:rsidR="0006234A">
        <w:t>’</w:t>
      </w:r>
      <w:r w:rsidR="00D8521B">
        <w:t>re on rolling car</w:t>
      </w:r>
      <w:r w:rsidR="0006234A">
        <w:t>ts in the ILC</w:t>
      </w:r>
      <w:r w:rsidR="00D8521B">
        <w:t>.</w:t>
      </w:r>
    </w:p>
    <w:p w14:paraId="552136FA" w14:textId="3CDB24B6" w:rsidR="00D8521B" w:rsidRDefault="00D8521B" w:rsidP="00C860DC">
      <w:r>
        <w:t>Felix</w:t>
      </w:r>
      <w:r w:rsidR="0006234A">
        <w:t xml:space="preserve"> LeClair: </w:t>
      </w:r>
      <w:r>
        <w:t>Storage is tight</w:t>
      </w:r>
      <w:r w:rsidR="0006234A">
        <w:t xml:space="preserve"> in the ILC already though.</w:t>
      </w:r>
    </w:p>
    <w:p w14:paraId="66893D28" w14:textId="01EF7937" w:rsidR="00D8521B" w:rsidRDefault="0006234A" w:rsidP="00C860DC">
      <w:r>
        <w:t xml:space="preserve">Thea Rainford: </w:t>
      </w:r>
      <w:r w:rsidR="00D8521B">
        <w:t>Aphra said they know where they</w:t>
      </w:r>
      <w:r>
        <w:t>’</w:t>
      </w:r>
      <w:r w:rsidR="00D8521B">
        <w:t xml:space="preserve">re going. </w:t>
      </w:r>
    </w:p>
    <w:p w14:paraId="13EC0C6F" w14:textId="57CA7DDC" w:rsidR="00D8521B" w:rsidRDefault="00D8521B" w:rsidP="00C860DC">
      <w:r>
        <w:t>Helen</w:t>
      </w:r>
      <w:r w:rsidR="0006234A">
        <w:t xml:space="preserve"> Rotenberg: D</w:t>
      </w:r>
      <w:r>
        <w:t xml:space="preserve">epartments have been </w:t>
      </w:r>
      <w:r w:rsidR="0006234A">
        <w:t>consulted on all the propositions</w:t>
      </w:r>
      <w:r>
        <w:t>, which is better this year.</w:t>
      </w:r>
      <w:r w:rsidR="0006234A">
        <w:t xml:space="preserve"> </w:t>
      </w:r>
    </w:p>
    <w:p w14:paraId="61A5C761" w14:textId="2317CBD7" w:rsidR="00D8521B" w:rsidRDefault="00D8521B" w:rsidP="00C860DC">
      <w:r>
        <w:t>Matt</w:t>
      </w:r>
      <w:r w:rsidR="0006234A">
        <w:t xml:space="preserve"> Julseth: Where is the stoc</w:t>
      </w:r>
      <w:r>
        <w:t>k ticker going</w:t>
      </w:r>
      <w:r w:rsidR="0006234A">
        <w:t>?</w:t>
      </w:r>
    </w:p>
    <w:p w14:paraId="5550685A" w14:textId="0AD29B1D" w:rsidR="00D8521B" w:rsidRDefault="004C6DFD" w:rsidP="00D8521B">
      <w:r>
        <w:t>Thea Rainford:</w:t>
      </w:r>
      <w:r w:rsidR="00D8521B">
        <w:t xml:space="preserve"> </w:t>
      </w:r>
      <w:r w:rsidR="0006234A">
        <w:t xml:space="preserve">In the </w:t>
      </w:r>
      <w:r w:rsidR="00D8521B">
        <w:t>mining building cluster. As the fund</w:t>
      </w:r>
      <w:r w:rsidR="0006234A">
        <w:t>,</w:t>
      </w:r>
      <w:r w:rsidR="00D8521B">
        <w:t xml:space="preserve"> we don’t need to kno</w:t>
      </w:r>
      <w:r w:rsidR="0006234A">
        <w:t xml:space="preserve">w where things are particularly </w:t>
      </w:r>
      <w:r w:rsidR="00D8521B">
        <w:t>going, we</w:t>
      </w:r>
      <w:r w:rsidR="0006234A">
        <w:t>’</w:t>
      </w:r>
      <w:r w:rsidR="00D8521B">
        <w:t xml:space="preserve">re assured that they have room for the things that they need. That </w:t>
      </w:r>
      <w:r w:rsidR="0006234A">
        <w:t xml:space="preserve">price </w:t>
      </w:r>
      <w:r w:rsidR="00D8521B">
        <w:t>is inc</w:t>
      </w:r>
      <w:r w:rsidR="0006234A">
        <w:t>luding the installation fee, so I’</w:t>
      </w:r>
      <w:r w:rsidR="00D8521B">
        <w:t>m assuming there</w:t>
      </w:r>
      <w:r w:rsidR="0006234A">
        <w:t>’</w:t>
      </w:r>
      <w:r w:rsidR="00D8521B">
        <w:t>s room</w:t>
      </w:r>
      <w:r w:rsidR="0006234A">
        <w:t xml:space="preserve"> if they were able to get that far</w:t>
      </w:r>
      <w:r w:rsidR="00D8521B">
        <w:t xml:space="preserve">. </w:t>
      </w:r>
    </w:p>
    <w:p w14:paraId="265A5C58" w14:textId="7B7BCA3D" w:rsidR="00D8521B" w:rsidRDefault="00D8521B" w:rsidP="00D8521B">
      <w:r>
        <w:t>Julia</w:t>
      </w:r>
      <w:r w:rsidR="0006234A">
        <w:t xml:space="preserve"> Barnes-James: W</w:t>
      </w:r>
      <w:r>
        <w:t xml:space="preserve">ith the </w:t>
      </w:r>
      <w:r w:rsidR="0006234A">
        <w:t xml:space="preserve">BED fund, not all of it gets used </w:t>
      </w:r>
      <w:r>
        <w:t>and that’s a shame. If you ever have an idea it</w:t>
      </w:r>
      <w:r w:rsidR="0006234A">
        <w:t>’</w:t>
      </w:r>
      <w:r>
        <w:t xml:space="preserve">s really easy to submit a proposal. </w:t>
      </w:r>
    </w:p>
    <w:p w14:paraId="1BD8F2EF" w14:textId="5CE7D4AC" w:rsidR="00866DE1" w:rsidRPr="00C860DC" w:rsidRDefault="004C6DFD" w:rsidP="00D8521B">
      <w:r>
        <w:t>Thea Rainford:</w:t>
      </w:r>
      <w:r w:rsidR="00D8521B">
        <w:t xml:space="preserve"> We</w:t>
      </w:r>
      <w:r w:rsidR="0006234A">
        <w:t xml:space="preserve">’re working on transparency, </w:t>
      </w:r>
      <w:r w:rsidR="00D8521B">
        <w:t xml:space="preserve">and were working on a </w:t>
      </w:r>
      <w:r w:rsidR="0006234A">
        <w:t xml:space="preserve">different set up so that more money gets put towards good purchases. </w:t>
      </w:r>
      <w:bookmarkStart w:id="0" w:name="_GoBack"/>
      <w:bookmarkEnd w:id="0"/>
    </w:p>
    <w:p w14:paraId="377A5FDB" w14:textId="1F4B23FB" w:rsidR="00C860DC" w:rsidRPr="00A5213C" w:rsidRDefault="00C860DC" w:rsidP="00C860DC">
      <w:pPr>
        <w:pStyle w:val="Heading1"/>
        <w:spacing w:line="276" w:lineRule="auto"/>
        <w:jc w:val="both"/>
      </w:pPr>
      <w:r w:rsidRPr="00A5213C">
        <w:t>VI</w:t>
      </w:r>
      <w:r>
        <w:t>i</w:t>
      </w:r>
      <w:r w:rsidRPr="00A5213C">
        <w:t xml:space="preserve">. </w:t>
      </w:r>
      <w:r>
        <w:t>Discussion Period</w:t>
      </w:r>
    </w:p>
    <w:p w14:paraId="4FE24B94" w14:textId="255F5628" w:rsidR="00C860DC" w:rsidRDefault="00C860DC" w:rsidP="00C860DC">
      <w:pPr>
        <w:pStyle w:val="Heading2"/>
        <w:jc w:val="left"/>
      </w:pPr>
      <w:r>
        <w:t>Addressing racism on campus</w:t>
      </w:r>
    </w:p>
    <w:p w14:paraId="55790895" w14:textId="08B9B2DD" w:rsidR="00C860DC" w:rsidRDefault="00D8521B" w:rsidP="00C860DC">
      <w:r>
        <w:t>Delaney Benoit: Hello all, so we wanted to do this for a nu</w:t>
      </w:r>
      <w:r w:rsidR="00CC777D">
        <w:t>mber of reasons, the AMs had a discussion period</w:t>
      </w:r>
      <w:r>
        <w:t xml:space="preserve"> which was </w:t>
      </w:r>
      <w:r w:rsidR="00CC777D">
        <w:t xml:space="preserve">very </w:t>
      </w:r>
      <w:r>
        <w:t>pro</w:t>
      </w:r>
      <w:r w:rsidR="00CC777D">
        <w:t xml:space="preserve">ductive. I thought, why limit this discussion to the AMS representatives only? We wanted to discuss, in the past there have </w:t>
      </w:r>
      <w:r>
        <w:t>been a lot on</w:t>
      </w:r>
      <w:r w:rsidR="00CC777D">
        <w:t xml:space="preserve"> incidences of intolerance on our ca</w:t>
      </w:r>
      <w:r>
        <w:t>mpus. Tha</w:t>
      </w:r>
      <w:r w:rsidR="00CC777D">
        <w:t>t’s not any one person or group’s fault, but moreso the culture</w:t>
      </w:r>
      <w:r>
        <w:t xml:space="preserve"> on campus that allows it</w:t>
      </w:r>
      <w:r w:rsidR="00CC777D">
        <w:t xml:space="preserve"> to happen</w:t>
      </w:r>
      <w:r>
        <w:t xml:space="preserve">. Instead of letting things wash by, we wanted to open the </w:t>
      </w:r>
      <w:r w:rsidR="00CC777D">
        <w:t>discussion</w:t>
      </w:r>
      <w:r>
        <w:t xml:space="preserve"> and make some impactful change with y</w:t>
      </w:r>
      <w:r w:rsidR="00CC777D">
        <w:t>our ideas and issues you know of. How we can be more inclusive?</w:t>
      </w:r>
      <w:r>
        <w:t xml:space="preserve"> Engineering can be a leader</w:t>
      </w:r>
      <w:r w:rsidR="00CC777D">
        <w:t xml:space="preserve"> in </w:t>
      </w:r>
      <w:r w:rsidR="00CC777D">
        <w:lastRenderedPageBreak/>
        <w:t>this</w:t>
      </w:r>
      <w:r>
        <w:t>, and we should take action ourselves to set a precedent. I</w:t>
      </w:r>
      <w:r w:rsidR="00CC777D">
        <w:t>’</w:t>
      </w:r>
      <w:r>
        <w:t>d like to open the floor to idea</w:t>
      </w:r>
      <w:r w:rsidR="00CC777D">
        <w:t>s</w:t>
      </w:r>
      <w:r>
        <w:t xml:space="preserve"> for how we can make our soc</w:t>
      </w:r>
      <w:r w:rsidR="00CC777D">
        <w:t>iety</w:t>
      </w:r>
      <w:r>
        <w:t xml:space="preserve"> and campus a safer place</w:t>
      </w:r>
      <w:r w:rsidR="00CC777D">
        <w:t xml:space="preserve">. </w:t>
      </w:r>
    </w:p>
    <w:p w14:paraId="32E15033" w14:textId="7BDDE824" w:rsidR="00D8521B" w:rsidRDefault="00CC777D" w:rsidP="00CC777D">
      <w:r>
        <w:t>Alex MacKinnon: Are</w:t>
      </w:r>
      <w:r w:rsidR="00D8521B">
        <w:t xml:space="preserve"> we </w:t>
      </w:r>
      <w:r>
        <w:t>going to release a report or statement on what is discussed after council to the rest of the society?</w:t>
      </w:r>
    </w:p>
    <w:p w14:paraId="00A4B60E" w14:textId="37F7A267" w:rsidR="00D8521B" w:rsidRDefault="00CC777D" w:rsidP="00C860DC">
      <w:r>
        <w:t>Delaney Benoit: W</w:t>
      </w:r>
      <w:r w:rsidR="00D8521B">
        <w:t>e weren’t intending to put out a rel</w:t>
      </w:r>
      <w:r>
        <w:t>ease, we can talk about that. I’d be happy to share the outcome of the discussion</w:t>
      </w:r>
    </w:p>
    <w:p w14:paraId="44465B9E" w14:textId="68819762" w:rsidR="00D8521B" w:rsidRDefault="00D8521B" w:rsidP="00C860DC">
      <w:r>
        <w:t xml:space="preserve">Zaid </w:t>
      </w:r>
      <w:r w:rsidR="00CC777D">
        <w:t>Kasim: I’</w:t>
      </w:r>
      <w:r>
        <w:t>ll take notes</w:t>
      </w:r>
      <w:r w:rsidR="00CC777D">
        <w:t xml:space="preserve">. </w:t>
      </w:r>
    </w:p>
    <w:p w14:paraId="56D3FCAE" w14:textId="064147A8" w:rsidR="00D8521B" w:rsidRDefault="00D074F2" w:rsidP="00D074F2">
      <w:r>
        <w:t xml:space="preserve">Kaija Edwards: The last time I had a discussion like this, </w:t>
      </w:r>
      <w:r w:rsidR="00D8521B">
        <w:t>we</w:t>
      </w:r>
      <w:r>
        <w:t xml:space="preserve"> we</w:t>
      </w:r>
      <w:r w:rsidR="00D8521B">
        <w:t>r</w:t>
      </w:r>
      <w:r>
        <w:t>e</w:t>
      </w:r>
      <w:r w:rsidR="00D8521B">
        <w:t xml:space="preserve"> discussing sexism, </w:t>
      </w:r>
      <w:r>
        <w:t xml:space="preserve">and </w:t>
      </w:r>
      <w:r w:rsidR="00D8521B">
        <w:t xml:space="preserve">the problem isn’t </w:t>
      </w:r>
      <w:r>
        <w:t xml:space="preserve">individuals but more the culture. That leads to the </w:t>
      </w:r>
      <w:r w:rsidR="00D8521B">
        <w:t>people who do these things feel</w:t>
      </w:r>
      <w:r>
        <w:t>ing</w:t>
      </w:r>
      <w:r w:rsidR="00D8521B">
        <w:t xml:space="preserve"> safe</w:t>
      </w:r>
      <w:r>
        <w:t xml:space="preserve"> to continue to do so</w:t>
      </w:r>
      <w:r w:rsidR="00D8521B">
        <w:t xml:space="preserve">. Maybe we could do a poster </w:t>
      </w:r>
      <w:r>
        <w:t>campaign</w:t>
      </w:r>
      <w:r w:rsidR="00D8521B">
        <w:t>. In my high school</w:t>
      </w:r>
      <w:r>
        <w:t>,</w:t>
      </w:r>
      <w:r w:rsidR="00D8521B">
        <w:t xml:space="preserve"> we did </w:t>
      </w:r>
      <w:r>
        <w:t>something similar for LGBT</w:t>
      </w:r>
      <w:r w:rsidR="00D8521B">
        <w:t xml:space="preserve"> rights and it </w:t>
      </w:r>
      <w:r>
        <w:t>really got people thinking and talking. It’s not huge, but it’s a good place to start, making people more aware, starts m</w:t>
      </w:r>
      <w:r w:rsidR="00D8521B">
        <w:t>ore ta</w:t>
      </w:r>
      <w:r>
        <w:t>lking between</w:t>
      </w:r>
      <w:r w:rsidR="00D8521B">
        <w:t xml:space="preserve"> close friends</w:t>
      </w:r>
      <w:r>
        <w:t xml:space="preserve"> on these issues.</w:t>
      </w:r>
    </w:p>
    <w:p w14:paraId="6AF55259" w14:textId="7EE5EE59" w:rsidR="00D8521B" w:rsidRDefault="00CC777D" w:rsidP="00C860DC">
      <w:r>
        <w:t>Delaney Benoit:</w:t>
      </w:r>
      <w:r w:rsidR="00D074F2">
        <w:t xml:space="preserve"> A</w:t>
      </w:r>
      <w:r w:rsidR="00D8521B">
        <w:t xml:space="preserve"> l</w:t>
      </w:r>
      <w:r w:rsidR="00D074F2">
        <w:t>ot of issues stem from mis</w:t>
      </w:r>
      <w:r w:rsidR="00D8521B">
        <w:t>info</w:t>
      </w:r>
      <w:r w:rsidR="00D074F2">
        <w:t xml:space="preserve">rmation, so I think that a campaign could be a good place to start. </w:t>
      </w:r>
    </w:p>
    <w:p w14:paraId="120A1F3D" w14:textId="17ADCC46" w:rsidR="00D8521B" w:rsidRDefault="00D8521B" w:rsidP="00C860DC">
      <w:r>
        <w:t xml:space="preserve">Melissa </w:t>
      </w:r>
      <w:r w:rsidR="00D074F2">
        <w:t>Young: I’</w:t>
      </w:r>
      <w:r>
        <w:t>ve found there</w:t>
      </w:r>
      <w:r w:rsidR="00D074F2">
        <w:t>’</w:t>
      </w:r>
      <w:r>
        <w:t>s not a grea</w:t>
      </w:r>
      <w:r w:rsidR="005C6C92">
        <w:t>t way to report things. For example, the Mech department does Women in E</w:t>
      </w:r>
      <w:r>
        <w:t>ng chats</w:t>
      </w:r>
      <w:r w:rsidR="005C6C92">
        <w:t>,</w:t>
      </w:r>
      <w:r>
        <w:t xml:space="preserve"> and a lot is said</w:t>
      </w:r>
      <w:r w:rsidR="005C6C92">
        <w:t xml:space="preserve"> about what happens on campus, and you</w:t>
      </w:r>
      <w:r>
        <w:t xml:space="preserve"> learn about a lot</w:t>
      </w:r>
      <w:r w:rsidR="005C6C92">
        <w:t xml:space="preserve"> about what’s happening</w:t>
      </w:r>
      <w:r>
        <w:t>. I don’t end up seeing a lot of change</w:t>
      </w:r>
      <w:r w:rsidR="005C6C92">
        <w:t xml:space="preserve"> from these conversations</w:t>
      </w:r>
      <w:r>
        <w:t>. I</w:t>
      </w:r>
      <w:r w:rsidR="005C6C92">
        <w:t>’</w:t>
      </w:r>
      <w:r>
        <w:t xml:space="preserve">ve not </w:t>
      </w:r>
      <w:r w:rsidR="005C6C92">
        <w:t>experienced racism, but some people on campus definitely have. I</w:t>
      </w:r>
      <w:r>
        <w:t>t</w:t>
      </w:r>
      <w:r w:rsidR="005C6C92">
        <w:t>’</w:t>
      </w:r>
      <w:r>
        <w:t>s easi</w:t>
      </w:r>
      <w:r w:rsidR="005C6C92">
        <w:t>er to address when we know it’s happening. We could start doing a Round Table or form to provide a resource to rep</w:t>
      </w:r>
      <w:r>
        <w:t>ort it</w:t>
      </w:r>
      <w:r w:rsidR="005C6C92">
        <w:t xml:space="preserve"> incidences when they occur, f</w:t>
      </w:r>
      <w:r>
        <w:t>orm</w:t>
      </w:r>
      <w:r w:rsidR="005C6C92">
        <w:t xml:space="preserve">ally. Then we can make change. We should find a way </w:t>
      </w:r>
      <w:r>
        <w:t>to get and encourage the feedback.</w:t>
      </w:r>
    </w:p>
    <w:p w14:paraId="17E7CBA7" w14:textId="5F32375C" w:rsidR="00D8521B" w:rsidRDefault="00CC777D" w:rsidP="00C860DC">
      <w:r>
        <w:t>Delaney Benoit:</w:t>
      </w:r>
      <w:r w:rsidR="00D8521B">
        <w:t xml:space="preserve"> </w:t>
      </w:r>
      <w:r w:rsidR="005C6C92">
        <w:t xml:space="preserve">Yes, I think that’s a great plan, </w:t>
      </w:r>
      <w:r w:rsidR="00D8521B">
        <w:t>creating avenues to share experiences.</w:t>
      </w:r>
    </w:p>
    <w:p w14:paraId="34BAFD89" w14:textId="0B7D722E" w:rsidR="00D8521B" w:rsidRDefault="00D8521B" w:rsidP="005C6C92">
      <w:r>
        <w:t>Ally</w:t>
      </w:r>
      <w:r w:rsidR="005C6C92">
        <w:t xml:space="preserve"> Eastmure: I’</w:t>
      </w:r>
      <w:r>
        <w:t>m working</w:t>
      </w:r>
      <w:r w:rsidR="005C6C92">
        <w:t xml:space="preserve"> with</w:t>
      </w:r>
      <w:r>
        <w:t xml:space="preserve"> the equity team, </w:t>
      </w:r>
      <w:r w:rsidR="005C6C92">
        <w:t xml:space="preserve">and we’re working on </w:t>
      </w:r>
      <w:r>
        <w:t>an anon</w:t>
      </w:r>
      <w:r w:rsidR="005C6C92">
        <w:t>ymous</w:t>
      </w:r>
      <w:r>
        <w:t xml:space="preserve"> </w:t>
      </w:r>
      <w:r w:rsidR="005C6C92">
        <w:t>survey. One of the sections regards</w:t>
      </w:r>
      <w:r>
        <w:t xml:space="preserve"> cultural div</w:t>
      </w:r>
      <w:r w:rsidR="005C6C92">
        <w:t>ersity. We don’t always know what’s</w:t>
      </w:r>
      <w:r>
        <w:t xml:space="preserve"> going on, the point </w:t>
      </w:r>
      <w:r w:rsidR="005C6C92">
        <w:t>if this is to find out where these incidences are</w:t>
      </w:r>
      <w:r>
        <w:t xml:space="preserve"> coming from so we can co</w:t>
      </w:r>
      <w:r w:rsidR="005C6C92">
        <w:t>m</w:t>
      </w:r>
      <w:r>
        <w:t xml:space="preserve">bat </w:t>
      </w:r>
      <w:r w:rsidR="005C6C92">
        <w:t xml:space="preserve">them </w:t>
      </w:r>
      <w:r>
        <w:t>through education and</w:t>
      </w:r>
      <w:r w:rsidR="005C6C92">
        <w:t xml:space="preserve"> initiatives. The survey has people</w:t>
      </w:r>
      <w:r>
        <w:t xml:space="preserve"> s</w:t>
      </w:r>
      <w:r w:rsidR="005C6C92">
        <w:t>e</w:t>
      </w:r>
      <w:r>
        <w:t>lected a</w:t>
      </w:r>
      <w:r w:rsidR="005C6C92">
        <w:t xml:space="preserve"> discipline, and they can choo</w:t>
      </w:r>
      <w:r>
        <w:t xml:space="preserve">se to </w:t>
      </w:r>
      <w:r w:rsidR="005C6C92">
        <w:t xml:space="preserve">identify their </w:t>
      </w:r>
      <w:r>
        <w:t>cult</w:t>
      </w:r>
      <w:r w:rsidR="005C6C92">
        <w:t xml:space="preserve">ure, experiences, </w:t>
      </w:r>
      <w:r>
        <w:t>a</w:t>
      </w:r>
      <w:r w:rsidR="005C6C92">
        <w:t>n</w:t>
      </w:r>
      <w:r>
        <w:t>d suggestio</w:t>
      </w:r>
      <w:r w:rsidR="005C6C92">
        <w:t>ns, as they will often know wha</w:t>
      </w:r>
      <w:r>
        <w:t>t</w:t>
      </w:r>
      <w:r w:rsidR="005C6C92">
        <w:t xml:space="preserve"> they need as support</w:t>
      </w:r>
      <w:r>
        <w:t>.</w:t>
      </w:r>
      <w:r w:rsidR="005C6C92">
        <w:t xml:space="preserve"> The anonymity of the platform is important,</w:t>
      </w:r>
      <w:r>
        <w:t xml:space="preserve"> so</w:t>
      </w:r>
      <w:r w:rsidR="005C6C92">
        <w:t xml:space="preserve"> that</w:t>
      </w:r>
      <w:r>
        <w:t xml:space="preserve"> ideas can be safely </w:t>
      </w:r>
      <w:r w:rsidR="005C6C92">
        <w:t xml:space="preserve">shared. Using this information, at the </w:t>
      </w:r>
      <w:r>
        <w:t>beginnin</w:t>
      </w:r>
      <w:r w:rsidR="005C6C92">
        <w:t xml:space="preserve">g of every year they can help determine holding </w:t>
      </w:r>
      <w:r>
        <w:t xml:space="preserve">initiatives in </w:t>
      </w:r>
      <w:r w:rsidR="005C6C92">
        <w:t>certain</w:t>
      </w:r>
      <w:r>
        <w:t xml:space="preserve"> </w:t>
      </w:r>
      <w:r w:rsidR="005C6C92">
        <w:t>disciplines or faculty wide</w:t>
      </w:r>
      <w:r>
        <w:t>.</w:t>
      </w:r>
    </w:p>
    <w:p w14:paraId="29715CD2" w14:textId="65D31A89" w:rsidR="00D8521B" w:rsidRDefault="00CC777D" w:rsidP="00C860DC">
      <w:r>
        <w:t>Delaney Benoit:</w:t>
      </w:r>
      <w:r w:rsidR="005C6C92">
        <w:t xml:space="preserve"> Fantastic, I’</w:t>
      </w:r>
      <w:r w:rsidR="00D8521B">
        <w:t>m sure cou</w:t>
      </w:r>
      <w:r w:rsidR="005C6C92">
        <w:t>ncil would love to know when it’s</w:t>
      </w:r>
      <w:r w:rsidR="00D8521B">
        <w:t xml:space="preserve"> ready</w:t>
      </w:r>
      <w:r w:rsidR="005C6C92">
        <w:t>.</w:t>
      </w:r>
    </w:p>
    <w:p w14:paraId="357CD575" w14:textId="4B715147" w:rsidR="00D8521B" w:rsidRDefault="005C6C92" w:rsidP="00C860DC">
      <w:r>
        <w:t xml:space="preserve">Ally Eastmure: </w:t>
      </w:r>
      <w:r w:rsidR="00D8521B">
        <w:t>Should be r</w:t>
      </w:r>
      <w:r>
        <w:t>eady in the next few days, we’re going to</w:t>
      </w:r>
      <w:r w:rsidR="00D8521B">
        <w:t xml:space="preserve"> send it to the </w:t>
      </w:r>
      <w:r w:rsidR="00546860">
        <w:t>discipline</w:t>
      </w:r>
      <w:r>
        <w:t xml:space="preserve"> </w:t>
      </w:r>
      <w:r w:rsidR="00D8521B">
        <w:t xml:space="preserve">heads so we can get </w:t>
      </w:r>
      <w:r>
        <w:t>responses</w:t>
      </w:r>
      <w:r w:rsidR="00D8521B">
        <w:t>.</w:t>
      </w:r>
    </w:p>
    <w:p w14:paraId="5F90A622" w14:textId="58DB2659" w:rsidR="00D8521B" w:rsidRDefault="0053305B" w:rsidP="00C860DC">
      <w:r w:rsidRPr="0053305B">
        <w:t>Julia Barnes</w:t>
      </w:r>
      <w:r>
        <w:t>-James:</w:t>
      </w:r>
      <w:r w:rsidR="005C6C92">
        <w:t xml:space="preserve"> </w:t>
      </w:r>
      <w:r w:rsidR="00546860">
        <w:t>L</w:t>
      </w:r>
      <w:r w:rsidR="003C67F3">
        <w:t>ast year civil held their own surve</w:t>
      </w:r>
      <w:r w:rsidR="00546860">
        <w:t>y, and the biggest issue was that the</w:t>
      </w:r>
      <w:r w:rsidR="003C67F3">
        <w:t xml:space="preserve"> percentage of women </w:t>
      </w:r>
      <w:r w:rsidR="00546860">
        <w:t xml:space="preserve">in civil </w:t>
      </w:r>
      <w:r w:rsidR="003C67F3">
        <w:t>dropped by half from undergrad to grad</w:t>
      </w:r>
      <w:r w:rsidR="00546860">
        <w:t>uate studies</w:t>
      </w:r>
      <w:r w:rsidR="003C67F3">
        <w:t>. So that’s something we can try to address, we</w:t>
      </w:r>
      <w:r w:rsidR="00546860">
        <w:t>’ve been having talks in class, to get more people</w:t>
      </w:r>
      <w:r w:rsidR="003C67F3">
        <w:t xml:space="preserve"> interested. That’s one effective thing</w:t>
      </w:r>
      <w:r w:rsidR="00546860">
        <w:t>,</w:t>
      </w:r>
      <w:r w:rsidR="003C67F3">
        <w:t xml:space="preserve"> but it would be great for all of eng</w:t>
      </w:r>
      <w:r w:rsidR="00546860">
        <w:t xml:space="preserve">ineering. </w:t>
      </w:r>
    </w:p>
    <w:p w14:paraId="7F72225F" w14:textId="003D5406" w:rsidR="003C67F3" w:rsidRDefault="00546860" w:rsidP="00546860">
      <w:r>
        <w:lastRenderedPageBreak/>
        <w:t>Christina Bisol:  M</w:t>
      </w:r>
      <w:r w:rsidR="003C67F3">
        <w:t xml:space="preserve">aybe having something more constant so you always have </w:t>
      </w:r>
      <w:r>
        <w:t>a resource to reach out to if something happens. I</w:t>
      </w:r>
      <w:r w:rsidR="003C67F3">
        <w:t xml:space="preserve">nstead of waiting 6 </w:t>
      </w:r>
      <w:r>
        <w:t>months for a survey, when you may not be</w:t>
      </w:r>
      <w:r w:rsidR="003C67F3">
        <w:t xml:space="preserve"> looking out for it</w:t>
      </w:r>
      <w:r>
        <w:t>.</w:t>
      </w:r>
    </w:p>
    <w:p w14:paraId="73BEDDA9" w14:textId="5AFDE626" w:rsidR="003C67F3" w:rsidRDefault="003C67F3" w:rsidP="00C860DC">
      <w:r>
        <w:t>Nat</w:t>
      </w:r>
      <w:r w:rsidR="00546860">
        <w:t>alie Arpin: Something from AMS, a lot of times people</w:t>
      </w:r>
      <w:r>
        <w:t xml:space="preserve"> coming into </w:t>
      </w:r>
      <w:r w:rsidR="004C6DFD">
        <w:t>First Year</w:t>
      </w:r>
      <w:r w:rsidR="00546860">
        <w:t xml:space="preserve"> a</w:t>
      </w:r>
      <w:r>
        <w:t xml:space="preserve">ren’t aware of issues on campus. We can integrate this into </w:t>
      </w:r>
      <w:r w:rsidR="004C6DFD">
        <w:t>First Year</w:t>
      </w:r>
      <w:r w:rsidR="00546860">
        <w:t xml:space="preserve"> curriculum somehow, maybe in APSC 100. </w:t>
      </w:r>
      <w:proofErr w:type="gramStart"/>
      <w:r w:rsidR="00546860">
        <w:t>So</w:t>
      </w:r>
      <w:proofErr w:type="gramEnd"/>
      <w:r w:rsidR="00546860">
        <w:t xml:space="preserve"> people</w:t>
      </w:r>
      <w:r>
        <w:t xml:space="preserve"> </w:t>
      </w:r>
      <w:r w:rsidR="00546860">
        <w:t>have a chance to learn about th</w:t>
      </w:r>
      <w:r>
        <w:t>ese issues w</w:t>
      </w:r>
      <w:r w:rsidR="00546860">
        <w:t>h</w:t>
      </w:r>
      <w:r>
        <w:t xml:space="preserve">ere </w:t>
      </w:r>
      <w:r w:rsidR="00546860">
        <w:t>attendance is mandatory, instead of O-W</w:t>
      </w:r>
      <w:r>
        <w:t>eek</w:t>
      </w:r>
      <w:r w:rsidR="00546860">
        <w:t>,</w:t>
      </w:r>
      <w:r>
        <w:t xml:space="preserve"> whe</w:t>
      </w:r>
      <w:r w:rsidR="00546860">
        <w:t xml:space="preserve">re the atmosphere is different and attendance isn’t mandatory. </w:t>
      </w:r>
    </w:p>
    <w:p w14:paraId="475AEC2F" w14:textId="3CD5BA4D" w:rsidR="003C67F3" w:rsidRDefault="00546860" w:rsidP="00C860DC">
      <w:r>
        <w:t>Delaney Benoit</w:t>
      </w:r>
      <w:r w:rsidR="003C67F3">
        <w:t>:</w:t>
      </w:r>
      <w:r>
        <w:t xml:space="preserve"> A great discussion point, a lot of people come from di</w:t>
      </w:r>
      <w:r w:rsidR="003C67F3">
        <w:t>fferent backgrounds, I do think that’s a great way to go about it</w:t>
      </w:r>
      <w:r>
        <w:t xml:space="preserve">. Where it goes in the </w:t>
      </w:r>
      <w:proofErr w:type="gramStart"/>
      <w:r>
        <w:t>First Year</w:t>
      </w:r>
      <w:proofErr w:type="gramEnd"/>
      <w:r>
        <w:t xml:space="preserve"> curriculum is</w:t>
      </w:r>
      <w:r w:rsidR="003C67F3">
        <w:t xml:space="preserve"> an interesting discussion tho</w:t>
      </w:r>
      <w:r>
        <w:t xml:space="preserve">ugh. </w:t>
      </w:r>
    </w:p>
    <w:p w14:paraId="1703A0E0" w14:textId="65A488B7" w:rsidR="003C67F3" w:rsidRDefault="003C67F3" w:rsidP="00546860">
      <w:r>
        <w:t>Nick</w:t>
      </w:r>
      <w:r w:rsidR="00546860">
        <w:t xml:space="preserve"> Neokleous: J</w:t>
      </w:r>
      <w:r>
        <w:t>ust on</w:t>
      </w:r>
      <w:r w:rsidR="00546860">
        <w:t xml:space="preserve"> that, if we want to create a camp</w:t>
      </w:r>
      <w:r>
        <w:t>us wide culture</w:t>
      </w:r>
      <w:r w:rsidR="00546860">
        <w:t>,</w:t>
      </w:r>
      <w:r>
        <w:t xml:space="preserve"> it need</w:t>
      </w:r>
      <w:r w:rsidR="00546860">
        <w:t>s to be student and faculty based. We n</w:t>
      </w:r>
      <w:r>
        <w:t>eed</w:t>
      </w:r>
      <w:r w:rsidR="00546860">
        <w:t xml:space="preserve"> the faculty on board, whatever plans we make won’t be</w:t>
      </w:r>
      <w:r>
        <w:t xml:space="preserve"> </w:t>
      </w:r>
      <w:r w:rsidR="00546860">
        <w:t>conducive</w:t>
      </w:r>
      <w:r>
        <w:t xml:space="preserve"> if they aren’t. </w:t>
      </w:r>
      <w:r w:rsidR="00546860">
        <w:t>Obviously, I’m</w:t>
      </w:r>
      <w:r>
        <w:t xml:space="preserve"> not sayi</w:t>
      </w:r>
      <w:r w:rsidR="00546860">
        <w:t>n</w:t>
      </w:r>
      <w:r>
        <w:t>g we need the faculty to be put through anything</w:t>
      </w:r>
      <w:r w:rsidR="00546860">
        <w:t>, but showing support could go a long way. Little things, like offering a bonus mark</w:t>
      </w:r>
      <w:r>
        <w:t xml:space="preserve"> </w:t>
      </w:r>
      <w:r w:rsidR="00546860">
        <w:t xml:space="preserve">for doing the equity quiz. </w:t>
      </w:r>
    </w:p>
    <w:p w14:paraId="39E0459C" w14:textId="2E1725AB" w:rsidR="003C67F3" w:rsidRDefault="00CC777D" w:rsidP="00C860DC">
      <w:r>
        <w:t>Delaney Benoit:</w:t>
      </w:r>
      <w:r w:rsidR="003C67F3">
        <w:t xml:space="preserve"> </w:t>
      </w:r>
      <w:r w:rsidR="00546860">
        <w:t xml:space="preserve">You’re right, it </w:t>
      </w:r>
      <w:r w:rsidR="003C67F3">
        <w:t>can</w:t>
      </w:r>
      <w:r w:rsidR="00546860">
        <w:t>’</w:t>
      </w:r>
      <w:r w:rsidR="003C67F3">
        <w:t>t jus</w:t>
      </w:r>
      <w:r w:rsidR="00546860">
        <w:t>t</w:t>
      </w:r>
      <w:r w:rsidR="003C67F3">
        <w:t xml:space="preserve"> be left to the students, </w:t>
      </w:r>
      <w:r w:rsidR="00546860">
        <w:t xml:space="preserve">the </w:t>
      </w:r>
      <w:r w:rsidR="003C67F3">
        <w:t>faculty has expressed interest</w:t>
      </w:r>
      <w:r w:rsidR="00546860">
        <w:t xml:space="preserve"> in getting involved</w:t>
      </w:r>
      <w:r w:rsidR="003C67F3">
        <w:t>. I</w:t>
      </w:r>
      <w:r w:rsidR="00546860">
        <w:t>’</w:t>
      </w:r>
      <w:r w:rsidR="003C67F3">
        <w:t>m forgetting the name</w:t>
      </w:r>
      <w:r w:rsidR="00546860">
        <w:t xml:space="preserve">, but the international </w:t>
      </w:r>
      <w:r w:rsidR="003C67F3">
        <w:t>advisor was hired,</w:t>
      </w:r>
      <w:r w:rsidR="00546860">
        <w:t xml:space="preserve"> and </w:t>
      </w:r>
      <w:r w:rsidR="003C67F3">
        <w:t>there</w:t>
      </w:r>
      <w:r w:rsidR="00546860">
        <w:t>’</w:t>
      </w:r>
      <w:r w:rsidR="00D96E83">
        <w:t>s a new W</w:t>
      </w:r>
      <w:r w:rsidR="00546860">
        <w:t xml:space="preserve">omen in </w:t>
      </w:r>
      <w:r w:rsidR="00D96E83">
        <w:t>E</w:t>
      </w:r>
      <w:r w:rsidR="00546860">
        <w:t>ngineering</w:t>
      </w:r>
      <w:r w:rsidR="003C67F3">
        <w:t xml:space="preserve"> chair,</w:t>
      </w:r>
      <w:r w:rsidR="00546860">
        <w:t xml:space="preserve"> so </w:t>
      </w:r>
      <w:r w:rsidR="003C67F3">
        <w:t>ther</w:t>
      </w:r>
      <w:r w:rsidR="00546860">
        <w:t>e</w:t>
      </w:r>
      <w:r w:rsidR="004276BA">
        <w:t xml:space="preserve"> are opportunities being created, but</w:t>
      </w:r>
      <w:r w:rsidR="003C67F3">
        <w:t xml:space="preserve"> often they need stu</w:t>
      </w:r>
      <w:r w:rsidR="004276BA">
        <w:t>dent inp</w:t>
      </w:r>
      <w:r w:rsidR="003C67F3">
        <w:t>ut.</w:t>
      </w:r>
    </w:p>
    <w:p w14:paraId="34D4757A" w14:textId="7FBB1F2F" w:rsidR="003C67F3" w:rsidRDefault="00D96E83" w:rsidP="00C860DC">
      <w:r>
        <w:t>Felix LeClair: O</w:t>
      </w:r>
      <w:r w:rsidR="003C67F3">
        <w:t>ne thing, the echo chamber</w:t>
      </w:r>
      <w:r>
        <w:t xml:space="preserve"> is a problem in this scenario, I’</w:t>
      </w:r>
      <w:r w:rsidR="003C67F3">
        <w:t xml:space="preserve">d like to think the vast </w:t>
      </w:r>
      <w:r>
        <w:t>majority of people are</w:t>
      </w:r>
      <w:r w:rsidR="003C67F3">
        <w:t xml:space="preserve"> for these initiative</w:t>
      </w:r>
      <w:r>
        <w:t>s. However, w</w:t>
      </w:r>
      <w:r w:rsidR="003C67F3">
        <w:t>e are the ones who wil</w:t>
      </w:r>
      <w:r>
        <w:t>l</w:t>
      </w:r>
      <w:r w:rsidR="003C67F3">
        <w:t xml:space="preserve"> show up</w:t>
      </w:r>
      <w:r>
        <w:t xml:space="preserve"> and that’s not necessarily what we need to change the culture here. We need to e</w:t>
      </w:r>
      <w:r w:rsidR="003C67F3">
        <w:t>mpower the</w:t>
      </w:r>
      <w:r>
        <w:t>ir</w:t>
      </w:r>
      <w:r w:rsidR="003C67F3">
        <w:t xml:space="preserve"> voices not at these meetings, </w:t>
      </w:r>
      <w:r>
        <w:t xml:space="preserve">but outside in real life.  We need to </w:t>
      </w:r>
      <w:r w:rsidR="003C67F3">
        <w:t>not</w:t>
      </w:r>
      <w:r>
        <w:t xml:space="preserve"> be</w:t>
      </w:r>
      <w:r w:rsidR="003C67F3">
        <w:t xml:space="preserve"> afraid to have these discussions outside the professional scope, </w:t>
      </w:r>
      <w:r>
        <w:t xml:space="preserve">and </w:t>
      </w:r>
      <w:r w:rsidR="003C67F3">
        <w:t>call out</w:t>
      </w:r>
      <w:r>
        <w:t xml:space="preserve"> behaviours,</w:t>
      </w:r>
      <w:r w:rsidR="003C67F3">
        <w:t xml:space="preserve"> not </w:t>
      </w:r>
      <w:r>
        <w:t>in an aggressive way, but to make sure people realize what’s g</w:t>
      </w:r>
      <w:r w:rsidR="003C67F3">
        <w:t>oing on. Pushing for small changes day by day is how we change things in</w:t>
      </w:r>
      <w:r>
        <w:t xml:space="preserve"> the long term. With that said</w:t>
      </w:r>
      <w:r w:rsidR="003C67F3">
        <w:t xml:space="preserve">, you may not </w:t>
      </w:r>
      <w:r>
        <w:t>represent</w:t>
      </w:r>
      <w:r w:rsidR="003C67F3">
        <w:t xml:space="preserve"> a group</w:t>
      </w:r>
      <w:r>
        <w:t xml:space="preserve"> of people that need help</w:t>
      </w:r>
      <w:r w:rsidR="003C67F3">
        <w:t>,</w:t>
      </w:r>
      <w:r>
        <w:t xml:space="preserve"> but you have the audience. Bring</w:t>
      </w:r>
      <w:r w:rsidR="003C67F3">
        <w:t xml:space="preserve"> the effected person to the group,</w:t>
      </w:r>
      <w:r>
        <w:t xml:space="preserve"> to share their own experiences directly, it</w:t>
      </w:r>
      <w:r w:rsidR="003C67F3">
        <w:t xml:space="preserve"> makes it more human and tangible. We touched on the q</w:t>
      </w:r>
      <w:r>
        <w:t>uestion of making sure we</w:t>
      </w:r>
      <w:r w:rsidR="003C67F3">
        <w:t xml:space="preserve"> have b</w:t>
      </w:r>
      <w:r>
        <w:t>acking</w:t>
      </w:r>
      <w:r w:rsidR="003C67F3">
        <w:t xml:space="preserve"> in from fac</w:t>
      </w:r>
      <w:r>
        <w:t>ulty</w:t>
      </w:r>
      <w:r w:rsidR="003C67F3">
        <w:t xml:space="preserve">, </w:t>
      </w:r>
      <w:r>
        <w:t xml:space="preserve">and I think it’s a good example to bring up that </w:t>
      </w:r>
      <w:r w:rsidR="003C67F3">
        <w:t>up</w:t>
      </w:r>
      <w:r>
        <w:t xml:space="preserve"> until yesterday the head of ECE didn’t know there wa</w:t>
      </w:r>
      <w:r w:rsidR="003C67F3">
        <w:t>sn</w:t>
      </w:r>
      <w:r>
        <w:t>’</w:t>
      </w:r>
      <w:r w:rsidR="003C67F3">
        <w:t>t a women</w:t>
      </w:r>
      <w:r>
        <w:t>’</w:t>
      </w:r>
      <w:r w:rsidR="003C67F3">
        <w:t xml:space="preserve">s washroom on their main floor. </w:t>
      </w:r>
      <w:r>
        <w:t xml:space="preserve">Things like that that important, and it can be surprising what people aren’t aware of. </w:t>
      </w:r>
      <w:r w:rsidR="003C67F3">
        <w:t>Bring things to their attention, never assum</w:t>
      </w:r>
      <w:r>
        <w:t>e peop</w:t>
      </w:r>
      <w:r w:rsidR="003C67F3">
        <w:t>l</w:t>
      </w:r>
      <w:r>
        <w:t>e</w:t>
      </w:r>
      <w:r w:rsidR="003C67F3">
        <w:t xml:space="preserve"> know a problem exists.</w:t>
      </w:r>
    </w:p>
    <w:p w14:paraId="1A2B2F06" w14:textId="71242D1C" w:rsidR="003C67F3" w:rsidRDefault="00CC777D" w:rsidP="00C860DC">
      <w:r>
        <w:t>Delaney Benoit:</w:t>
      </w:r>
      <w:r w:rsidR="00D96E83">
        <w:t xml:space="preserve"> We go to an old school, and</w:t>
      </w:r>
      <w:r w:rsidR="003C67F3">
        <w:t xml:space="preserve"> a lot </w:t>
      </w:r>
      <w:r w:rsidR="00D96E83">
        <w:t>o</w:t>
      </w:r>
      <w:r w:rsidR="003C67F3">
        <w:t xml:space="preserve">f our pride is grounded in </w:t>
      </w:r>
      <w:r w:rsidR="00D96E83">
        <w:t>history, some great and some</w:t>
      </w:r>
      <w:r w:rsidR="003C67F3">
        <w:t xml:space="preserve"> not. </w:t>
      </w:r>
      <w:r w:rsidR="00E74274">
        <w:t>Including the racist past to Kingston and discrimination against Women in E</w:t>
      </w:r>
      <w:r w:rsidR="003C67F3">
        <w:t>ng</w:t>
      </w:r>
      <w:r w:rsidR="00E74274">
        <w:t>ineering</w:t>
      </w:r>
      <w:r w:rsidR="003C67F3">
        <w:t>. Not to say this is a bad place, but that background can</w:t>
      </w:r>
      <w:r w:rsidR="00E74274">
        <w:t xml:space="preserve"> fuel that. Not erase history, b</w:t>
      </w:r>
      <w:r w:rsidR="003C67F3">
        <w:t>ut overcome it</w:t>
      </w:r>
      <w:r w:rsidR="00E74274">
        <w:t>.</w:t>
      </w:r>
    </w:p>
    <w:p w14:paraId="47BB3B42" w14:textId="24F5699D" w:rsidR="003C67F3" w:rsidRDefault="003C67F3" w:rsidP="00C860DC">
      <w:r>
        <w:t>Mason</w:t>
      </w:r>
      <w:r w:rsidR="00E74274">
        <w:t xml:space="preserve"> Silver: Responding to the idea of having training during MOD 1 training, as a first year I</w:t>
      </w:r>
      <w:r>
        <w:t xml:space="preserve"> don’t listen in those courses. We</w:t>
      </w:r>
      <w:r w:rsidR="00E74274">
        <w:t>’</w:t>
      </w:r>
      <w:r>
        <w:t xml:space="preserve">ve all been </w:t>
      </w:r>
      <w:r w:rsidR="00E74274">
        <w:t>through those not hearing what Brian F</w:t>
      </w:r>
      <w:r>
        <w:t xml:space="preserve">rank said. When you need to present an important issue, it needs to be when its pertinent. In my mind, the </w:t>
      </w:r>
      <w:r w:rsidR="00E74274">
        <w:t>presenter</w:t>
      </w:r>
      <w:r>
        <w:t xml:space="preserve"> should be pertinent to the issue, which I feel the instructors are not</w:t>
      </w:r>
      <w:r w:rsidR="00E74274">
        <w:t xml:space="preserve">. </w:t>
      </w:r>
    </w:p>
    <w:p w14:paraId="2FDAAF79" w14:textId="7A6E37F6" w:rsidR="003C67F3" w:rsidRDefault="00E74274" w:rsidP="00E74274">
      <w:r>
        <w:t xml:space="preserve">Delaney Benoit: Okay, do you have a better place in mind? </w:t>
      </w:r>
    </w:p>
    <w:p w14:paraId="3DE12262" w14:textId="73E1C687" w:rsidR="003C67F3" w:rsidRDefault="00E74274" w:rsidP="00C860DC">
      <w:r>
        <w:t>Mason Silver: I don’t know, we don’t listen very well I’ve realized. These are the people</w:t>
      </w:r>
      <w:r w:rsidR="003C67F3">
        <w:t xml:space="preserve"> who listen a</w:t>
      </w:r>
      <w:r>
        <w:t>nd want to be involved. Most people</w:t>
      </w:r>
      <w:r w:rsidR="003C67F3">
        <w:t xml:space="preserve"> don’t know what council is, </w:t>
      </w:r>
      <w:r>
        <w:t>and we can’</w:t>
      </w:r>
      <w:r w:rsidR="003C67F3">
        <w:t>t</w:t>
      </w:r>
      <w:r>
        <w:t xml:space="preserve"> </w:t>
      </w:r>
      <w:r w:rsidR="003C67F3">
        <w:t>make</w:t>
      </w:r>
      <w:r>
        <w:t xml:space="preserve"> a change wi</w:t>
      </w:r>
      <w:r w:rsidR="003C67F3">
        <w:t>thout being able to communicate</w:t>
      </w:r>
      <w:r>
        <w:t>.</w:t>
      </w:r>
    </w:p>
    <w:p w14:paraId="50CBB0E7" w14:textId="5DB6F74E" w:rsidR="003C67F3" w:rsidRDefault="003C67F3" w:rsidP="00C860DC">
      <w:r>
        <w:lastRenderedPageBreak/>
        <w:t>Noa</w:t>
      </w:r>
      <w:r w:rsidR="00E74274">
        <w:t xml:space="preserve"> Wyman</w:t>
      </w:r>
      <w:r>
        <w:t>: I di</w:t>
      </w:r>
      <w:r w:rsidR="00E74274">
        <w:t xml:space="preserve">sagree that MOD 1 </w:t>
      </w:r>
      <w:r>
        <w:t>isn’t great place</w:t>
      </w:r>
      <w:r w:rsidR="00E74274">
        <w:t xml:space="preserve"> to hold such training</w:t>
      </w:r>
      <w:r>
        <w:t>, I th</w:t>
      </w:r>
      <w:r w:rsidR="00E74274">
        <w:t>i</w:t>
      </w:r>
      <w:r>
        <w:t xml:space="preserve">nk it is a great place to talk about it if it is done properly. We had one studio where we talked on equity </w:t>
      </w:r>
      <w:r w:rsidR="00E74274">
        <w:t>situations, but it came from reading a</w:t>
      </w:r>
      <w:r>
        <w:t xml:space="preserve"> case study and there wasn’t any follow up. The way it was written was somewhat comedic and that c</w:t>
      </w:r>
      <w:r w:rsidR="00E74274">
        <w:t>learly wasn’t the p</w:t>
      </w:r>
      <w:r>
        <w:t xml:space="preserve">oint but it made it hard to take </w:t>
      </w:r>
      <w:r w:rsidR="00E74274">
        <w:t>seriously</w:t>
      </w:r>
      <w:r>
        <w:t>. I don’t think we should rule out that plac</w:t>
      </w:r>
      <w:r w:rsidR="00E74274">
        <w:t>e, it should be integrated in</w:t>
      </w:r>
      <w:r>
        <w:t xml:space="preserve"> more than just </w:t>
      </w:r>
      <w:r w:rsidR="007A0E43">
        <w:t xml:space="preserve">whatever way they want. </w:t>
      </w:r>
    </w:p>
    <w:p w14:paraId="6AF931E8" w14:textId="709BA829" w:rsidR="007A0E43" w:rsidRDefault="007A0E43" w:rsidP="00C860DC">
      <w:r>
        <w:t>Nat</w:t>
      </w:r>
      <w:r w:rsidR="00E74274">
        <w:t>alie Arpin: T</w:t>
      </w:r>
      <w:r>
        <w:t>here was some discussion</w:t>
      </w:r>
      <w:r w:rsidR="00E74274">
        <w:t xml:space="preserve"> on</w:t>
      </w:r>
      <w:r>
        <w:t xml:space="preserve"> when you could get speakers to come in with experience, </w:t>
      </w:r>
      <w:r w:rsidR="00E74274">
        <w:t xml:space="preserve">and </w:t>
      </w:r>
      <w:r>
        <w:t xml:space="preserve">discussing the issue in more of a small group. </w:t>
      </w:r>
    </w:p>
    <w:p w14:paraId="45DF7E94" w14:textId="66D31669" w:rsidR="007A0E43" w:rsidRDefault="00CC777D" w:rsidP="00C860DC">
      <w:r>
        <w:t>Delaney Benoit:</w:t>
      </w:r>
      <w:r w:rsidR="00E74274">
        <w:t xml:space="preserve"> A</w:t>
      </w:r>
      <w:r w:rsidR="007A0E43">
        <w:t>ll great points, I can</w:t>
      </w:r>
      <w:r w:rsidR="00E74274">
        <w:t>’t agree enough t</w:t>
      </w:r>
      <w:r w:rsidR="007A0E43">
        <w:t>hat we s</w:t>
      </w:r>
      <w:r w:rsidR="00E74274">
        <w:t>houldn’t be making light of these issues</w:t>
      </w:r>
      <w:r w:rsidR="007A0E43">
        <w:t xml:space="preserve">, they aren’t </w:t>
      </w:r>
      <w:r w:rsidR="00E74274">
        <w:t>great</w:t>
      </w:r>
      <w:r w:rsidR="007A0E43">
        <w:t xml:space="preserve"> t</w:t>
      </w:r>
      <w:r w:rsidR="00E74274">
        <w:t>o</w:t>
      </w:r>
      <w:r w:rsidR="007A0E43">
        <w:t>pics.</w:t>
      </w:r>
    </w:p>
    <w:p w14:paraId="0FC01E62" w14:textId="0F9B6286" w:rsidR="007A0E43" w:rsidRDefault="007A0E43" w:rsidP="00C860DC">
      <w:r>
        <w:t>Carson</w:t>
      </w:r>
      <w:r w:rsidR="00E74274">
        <w:t xml:space="preserve"> Cook</w:t>
      </w:r>
      <w:r>
        <w:t xml:space="preserve">: </w:t>
      </w:r>
      <w:r w:rsidR="00E74274">
        <w:t xml:space="preserve">This is a </w:t>
      </w:r>
      <w:r>
        <w:t>great discussion</w:t>
      </w:r>
      <w:r w:rsidR="00E74274">
        <w:t xml:space="preserve"> topic</w:t>
      </w:r>
      <w:r>
        <w:t>, to touch on the soc</w:t>
      </w:r>
      <w:r w:rsidR="00E74274">
        <w:t>iety’s par</w:t>
      </w:r>
      <w:r>
        <w:t>t</w:t>
      </w:r>
      <w:r w:rsidR="00E74274">
        <w:t xml:space="preserve"> of it. There’s </w:t>
      </w:r>
      <w:proofErr w:type="spellStart"/>
      <w:r w:rsidR="00E74274">
        <w:t>lost</w:t>
      </w:r>
      <w:proofErr w:type="spellEnd"/>
      <w:r w:rsidR="00E74274">
        <w:t xml:space="preserve"> of EDI</w:t>
      </w:r>
      <w:r>
        <w:t xml:space="preserve"> frameworks that help </w:t>
      </w:r>
      <w:r w:rsidR="00E74274">
        <w:t>evaluate</w:t>
      </w:r>
      <w:r>
        <w:t xml:space="preserve"> our org</w:t>
      </w:r>
      <w:r w:rsidR="00E74274">
        <w:t>anization. We could use those to evaluate ourselves and t</w:t>
      </w:r>
      <w:r>
        <w:t>hat could be a way to direct our p</w:t>
      </w:r>
      <w:r w:rsidR="00E74274">
        <w:t xml:space="preserve">lanning towards systemic issues. </w:t>
      </w:r>
    </w:p>
    <w:p w14:paraId="531ACD16" w14:textId="7E186EAD" w:rsidR="007A0E43" w:rsidRDefault="00CC777D" w:rsidP="00C860DC">
      <w:r>
        <w:t>Delaney Benoit:</w:t>
      </w:r>
      <w:r w:rsidR="00E74274">
        <w:t xml:space="preserve"> W</w:t>
      </w:r>
      <w:r w:rsidR="007A0E43">
        <w:t>e went to a conference and didn’t end up evaluating ourselves</w:t>
      </w:r>
      <w:r w:rsidR="00E74274">
        <w:t xml:space="preserve">, so we should do that. </w:t>
      </w:r>
    </w:p>
    <w:p w14:paraId="05B77972" w14:textId="3DB2A33F" w:rsidR="007A0E43" w:rsidRDefault="00E74274" w:rsidP="00E74274">
      <w:r>
        <w:t>Katherine Faulkner: Ba</w:t>
      </w:r>
      <w:r w:rsidR="007A0E43">
        <w:t>ck to the case study, we did one in 20</w:t>
      </w:r>
      <w:r>
        <w:t>0 on sexism. T</w:t>
      </w:r>
      <w:r w:rsidR="007A0E43">
        <w:t xml:space="preserve">here was a </w:t>
      </w:r>
      <w:r>
        <w:t>sexist comment made and the prof just said, “T</w:t>
      </w:r>
      <w:r w:rsidR="007A0E43">
        <w:t>hat’s enough humour for the day</w:t>
      </w:r>
      <w:r>
        <w:t>,</w:t>
      </w:r>
      <w:r w:rsidR="007A0E43">
        <w:t>” and it was laughed off. It</w:t>
      </w:r>
      <w:r>
        <w:t>’</w:t>
      </w:r>
      <w:r w:rsidR="007A0E43">
        <w:t xml:space="preserve">s important to bring up little things like that, things </w:t>
      </w:r>
      <w:r>
        <w:t>that happen so quickly and let people think racist actions are o</w:t>
      </w:r>
      <w:r w:rsidR="007A0E43">
        <w:t>kay</w:t>
      </w:r>
      <w:r>
        <w:t>.</w:t>
      </w:r>
    </w:p>
    <w:p w14:paraId="471A538D" w14:textId="2D3EAA52" w:rsidR="007A0E43" w:rsidRDefault="007A0E43" w:rsidP="00C860DC">
      <w:r>
        <w:t>Kaija:</w:t>
      </w:r>
      <w:r w:rsidR="00E74274">
        <w:t xml:space="preserve"> Edwards:</w:t>
      </w:r>
      <w:r>
        <w:t xml:space="preserve"> </w:t>
      </w:r>
      <w:r w:rsidR="00E74274">
        <w:t>I don’t know</w:t>
      </w:r>
      <w:r>
        <w:t xml:space="preserve"> if you’ve ever been to the HR office,</w:t>
      </w:r>
      <w:r w:rsidR="00E74274">
        <w:t xml:space="preserve"> I didn’t find their resources </w:t>
      </w:r>
      <w:r>
        <w:t>t</w:t>
      </w:r>
      <w:r w:rsidR="00E74274">
        <w:t>o be very helpful. The representatives</w:t>
      </w:r>
      <w:r>
        <w:t xml:space="preserve"> wer</w:t>
      </w:r>
      <w:r w:rsidR="00E74274">
        <w:t>e</w:t>
      </w:r>
      <w:r>
        <w:t xml:space="preserve"> great to talk </w:t>
      </w:r>
      <w:r w:rsidR="00E74274">
        <w:t>to, but in terms of the options</w:t>
      </w:r>
      <w:r>
        <w:t xml:space="preserve"> unless you</w:t>
      </w:r>
      <w:r w:rsidR="00E74274">
        <w:t>’</w:t>
      </w:r>
      <w:r>
        <w:t>re being threatened</w:t>
      </w:r>
      <w:r w:rsidR="00E74274">
        <w:t xml:space="preserve">, it’s </w:t>
      </w:r>
      <w:r>
        <w:t xml:space="preserve">difficult to do something about it. </w:t>
      </w:r>
      <w:proofErr w:type="gramStart"/>
      <w:r>
        <w:t>You</w:t>
      </w:r>
      <w:r w:rsidR="00E74274">
        <w:t>’</w:t>
      </w:r>
      <w:r>
        <w:t>re</w:t>
      </w:r>
      <w:proofErr w:type="gramEnd"/>
      <w:r>
        <w:t xml:space="preserve"> options are doing something</w:t>
      </w:r>
      <w:r w:rsidR="00E74274">
        <w:t xml:space="preserve"> yourself about it. Obviously.</w:t>
      </w:r>
      <w:r>
        <w:t xml:space="preserve"> </w:t>
      </w:r>
      <w:r w:rsidR="00E74274">
        <w:t>I</w:t>
      </w:r>
      <w:r>
        <w:t>t</w:t>
      </w:r>
      <w:r w:rsidR="00E74274">
        <w:t>’s great to try and ma</w:t>
      </w:r>
      <w:r>
        <w:t>k</w:t>
      </w:r>
      <w:r w:rsidR="00E74274">
        <w:t>e things better, but were just students, and some people</w:t>
      </w:r>
      <w:r>
        <w:t xml:space="preserve"> can</w:t>
      </w:r>
      <w:r w:rsidR="00E74274">
        <w:t>’</w:t>
      </w:r>
      <w:r>
        <w:t>t get up and push forward</w:t>
      </w:r>
      <w:r w:rsidR="00E74274">
        <w:t xml:space="preserve"> after undergoing something serious. I feel</w:t>
      </w:r>
      <w:r>
        <w:t xml:space="preserve"> ther</w:t>
      </w:r>
      <w:r w:rsidR="00E74274">
        <w:t>e needs to</w:t>
      </w:r>
      <w:r>
        <w:t xml:space="preserve"> be a safe space to talk about it at least.</w:t>
      </w:r>
    </w:p>
    <w:p w14:paraId="47216339" w14:textId="2EC3D64F" w:rsidR="007A0E43" w:rsidRDefault="00CC777D" w:rsidP="00C860DC">
      <w:r>
        <w:t>Delaney Benoit:</w:t>
      </w:r>
      <w:r w:rsidR="00E74274">
        <w:t xml:space="preserve"> T</w:t>
      </w:r>
      <w:r w:rsidR="007A0E43">
        <w:t>her</w:t>
      </w:r>
      <w:r w:rsidR="00E74274">
        <w:t>e</w:t>
      </w:r>
      <w:r w:rsidR="007A0E43">
        <w:t xml:space="preserve"> was a story told by one of the members, </w:t>
      </w:r>
      <w:r w:rsidR="00E74274">
        <w:t xml:space="preserve">where she </w:t>
      </w:r>
      <w:r w:rsidR="007A0E43">
        <w:t xml:space="preserve">was called a slur getting off the bus. </w:t>
      </w:r>
      <w:r w:rsidR="00E74274">
        <w:t>She said it was hard because it happened so fast and then she was off the bus and couldn’t do anything about it. Things like that you c</w:t>
      </w:r>
      <w:r w:rsidR="007A0E43">
        <w:t>an</w:t>
      </w:r>
      <w:r w:rsidR="00E74274">
        <w:t>’t address</w:t>
      </w:r>
      <w:r w:rsidR="007A0E43">
        <w:t xml:space="preserve"> head on</w:t>
      </w:r>
      <w:r w:rsidR="00E74274">
        <w:t>,</w:t>
      </w:r>
      <w:r w:rsidR="007A0E43">
        <w:t xml:space="preserve"> b</w:t>
      </w:r>
      <w:r w:rsidR="00E74274">
        <w:t>ut having somewhere to discuss them helps.</w:t>
      </w:r>
    </w:p>
    <w:p w14:paraId="2E36101C" w14:textId="568680F5" w:rsidR="007A0E43" w:rsidRDefault="007A0E43" w:rsidP="00C860DC">
      <w:r>
        <w:t xml:space="preserve">Rein </w:t>
      </w:r>
      <w:r w:rsidR="00E74274">
        <w:t>Tiisler</w:t>
      </w:r>
      <w:r>
        <w:t>: Katherine said the small things</w:t>
      </w:r>
      <w:r w:rsidR="0053305B">
        <w:t xml:space="preserve"> are important to focus on</w:t>
      </w:r>
      <w:r>
        <w:t xml:space="preserve">, </w:t>
      </w:r>
      <w:r w:rsidR="0053305B">
        <w:t xml:space="preserve">and </w:t>
      </w:r>
      <w:r>
        <w:t>we</w:t>
      </w:r>
      <w:r w:rsidR="0053305B">
        <w:t>’r</w:t>
      </w:r>
      <w:r>
        <w:t>e prob</w:t>
      </w:r>
      <w:r w:rsidR="0053305B">
        <w:t>ably going to talk a</w:t>
      </w:r>
      <w:r>
        <w:t>bout this with th</w:t>
      </w:r>
      <w:r w:rsidR="0053305B">
        <w:t>e</w:t>
      </w:r>
      <w:r>
        <w:t xml:space="preserve"> delegates, but they had something interesting</w:t>
      </w:r>
      <w:r w:rsidR="0053305B">
        <w:t xml:space="preserve"> to say</w:t>
      </w:r>
      <w:r>
        <w:t xml:space="preserve"> about </w:t>
      </w:r>
      <w:r w:rsidR="0053305B">
        <w:t>micro-aggressions. Micro-aggressions are essentially</w:t>
      </w:r>
      <w:r>
        <w:t xml:space="preserve"> a </w:t>
      </w:r>
      <w:r w:rsidR="0053305B">
        <w:t xml:space="preserve">bunch of small things people </w:t>
      </w:r>
      <w:r>
        <w:t>do eve</w:t>
      </w:r>
      <w:r w:rsidR="0053305B">
        <w:t>r</w:t>
      </w:r>
      <w:r>
        <w:t>y day</w:t>
      </w:r>
      <w:r w:rsidR="0053305B">
        <w:t>,</w:t>
      </w:r>
      <w:r>
        <w:t xml:space="preserve"> that may even be unintentional. They outlined different terms and gave </w:t>
      </w:r>
      <w:r w:rsidR="0053305B">
        <w:t>explanations, some things I’v</w:t>
      </w:r>
      <w:r>
        <w:t xml:space="preserve">e never even heard about. If we had something like that to </w:t>
      </w:r>
      <w:r w:rsidR="0053305B">
        <w:t xml:space="preserve">implement, it could be beneficial because I think I learned a lot. </w:t>
      </w:r>
    </w:p>
    <w:p w14:paraId="36489DCC" w14:textId="6B2653AD" w:rsidR="007A0E43" w:rsidRDefault="00CC777D" w:rsidP="00C860DC">
      <w:r>
        <w:t>Delaney Benoit:</w:t>
      </w:r>
      <w:r w:rsidR="0053305B">
        <w:t xml:space="preserve"> Yes, and t</w:t>
      </w:r>
      <w:r w:rsidR="007A0E43">
        <w:t>he</w:t>
      </w:r>
      <w:r w:rsidR="0053305B">
        <w:t xml:space="preserve"> </w:t>
      </w:r>
      <w:r w:rsidR="007A0E43">
        <w:t>CSE delegates are coming ne</w:t>
      </w:r>
      <w:r w:rsidR="0053305B">
        <w:t xml:space="preserve">xt time to present to us. </w:t>
      </w:r>
    </w:p>
    <w:p w14:paraId="07FFBD0E" w14:textId="720263B8" w:rsidR="007A0E43" w:rsidRDefault="00CC777D" w:rsidP="00C860DC">
      <w:r>
        <w:t>Alex MacKinnon:</w:t>
      </w:r>
      <w:r w:rsidR="0053305B">
        <w:t xml:space="preserve"> I’d</w:t>
      </w:r>
      <w:r w:rsidR="007A0E43">
        <w:t xml:space="preserve"> like to emphasize tha</w:t>
      </w:r>
      <w:r w:rsidR="0053305B">
        <w:t xml:space="preserve">t the odd comment </w:t>
      </w:r>
      <w:r w:rsidR="0053305B" w:rsidRPr="0053305B">
        <w:rPr>
          <w:i/>
          <w:iCs/>
        </w:rPr>
        <w:t>can</w:t>
      </w:r>
      <w:r w:rsidR="0053305B">
        <w:t xml:space="preserve"> make people </w:t>
      </w:r>
      <w:r w:rsidR="007A0E43">
        <w:t xml:space="preserve">feel unsafe. I do have friends who make jokes, </w:t>
      </w:r>
      <w:r w:rsidR="0053305B">
        <w:t xml:space="preserve">and I can tell </w:t>
      </w:r>
      <w:r w:rsidR="007A0E43">
        <w:t>they don’t</w:t>
      </w:r>
      <w:r w:rsidR="0053305B">
        <w:t xml:space="preserve"> understand why its insensitive. S</w:t>
      </w:r>
      <w:r w:rsidR="007A0E43">
        <w:t xml:space="preserve">ome sort of outreach </w:t>
      </w:r>
      <w:r w:rsidR="0053305B">
        <w:t>campaign could help that so</w:t>
      </w:r>
      <w:r w:rsidR="007A0E43">
        <w:t>rt of thing. I</w:t>
      </w:r>
      <w:r w:rsidR="0053305B">
        <w:t>’</w:t>
      </w:r>
      <w:r w:rsidR="007A0E43">
        <w:t>m pretty sure they don’t mean any harm</w:t>
      </w:r>
      <w:r w:rsidR="0053305B">
        <w:t>, but they should be told that it is harmful. Regarding our ED</w:t>
      </w:r>
      <w:r w:rsidR="007A0E43">
        <w:t xml:space="preserve"> team, the new team i</w:t>
      </w:r>
      <w:r w:rsidR="0053305B">
        <w:t>s fairly diverse which is great</w:t>
      </w:r>
      <w:r w:rsidR="007A0E43">
        <w:t>.</w:t>
      </w:r>
    </w:p>
    <w:p w14:paraId="6B61D2B9" w14:textId="40423DAD" w:rsidR="007A0E43" w:rsidRDefault="00CC777D" w:rsidP="00C860DC">
      <w:r>
        <w:lastRenderedPageBreak/>
        <w:t>Delaney Benoit:</w:t>
      </w:r>
      <w:r w:rsidR="0053305B">
        <w:t xml:space="preserve"> At the AMS assembly it was discussed whether it is</w:t>
      </w:r>
      <w:r w:rsidR="007A0E43">
        <w:t xml:space="preserve"> productive to call someone out or have a prod</w:t>
      </w:r>
      <w:r w:rsidR="0053305B">
        <w:t>uctive conversation</w:t>
      </w:r>
      <w:r w:rsidR="007A0E43">
        <w:t xml:space="preserve">. Thanks for </w:t>
      </w:r>
      <w:r w:rsidR="0053305B">
        <w:t>bringing</w:t>
      </w:r>
      <w:r w:rsidR="007A0E43">
        <w:t xml:space="preserve"> that up. I think were headed in the right direction but can get better</w:t>
      </w:r>
      <w:r w:rsidR="0053305B">
        <w:t>.</w:t>
      </w:r>
    </w:p>
    <w:p w14:paraId="61CB3010" w14:textId="40FA9DA5" w:rsidR="007A0E43" w:rsidRDefault="007A0E43" w:rsidP="0053305B">
      <w:r>
        <w:t>Wilson</w:t>
      </w:r>
      <w:r w:rsidR="0053305B">
        <w:t xml:space="preserve"> Lai</w:t>
      </w:r>
      <w:r>
        <w:t xml:space="preserve">: something I saw in </w:t>
      </w:r>
      <w:r w:rsidR="0053305B">
        <w:t>the Baine lab, a Caucasian</w:t>
      </w:r>
      <w:r>
        <w:t xml:space="preserve"> student asking about the culture of int</w:t>
      </w:r>
      <w:r w:rsidR="0053305B">
        <w:t>ernational stu</w:t>
      </w:r>
      <w:r>
        <w:t>dent</w:t>
      </w:r>
      <w:r w:rsidR="0053305B">
        <w:t>s. It</w:t>
      </w:r>
      <w:r>
        <w:t xml:space="preserve"> was small</w:t>
      </w:r>
      <w:r w:rsidR="0053305B">
        <w:t>,</w:t>
      </w:r>
      <w:r>
        <w:t xml:space="preserve"> but cool to me</w:t>
      </w:r>
      <w:r w:rsidR="0053305B">
        <w:t>, since I realized you never really see interactions like that</w:t>
      </w:r>
      <w:r>
        <w:t>. I realized that ther</w:t>
      </w:r>
      <w:r w:rsidR="0053305B">
        <w:t xml:space="preserve">e </w:t>
      </w:r>
      <w:r>
        <w:t>a</w:t>
      </w:r>
      <w:r w:rsidR="0053305B">
        <w:t>re</w:t>
      </w:r>
      <w:r>
        <w:t xml:space="preserve"> lot of int</w:t>
      </w:r>
      <w:r w:rsidR="0053305B">
        <w:t>ernational</w:t>
      </w:r>
      <w:r>
        <w:t xml:space="preserve"> student</w:t>
      </w:r>
      <w:r w:rsidR="0053305B">
        <w:t>s</w:t>
      </w:r>
      <w:r>
        <w:t xml:space="preserve"> that no one talks to, </w:t>
      </w:r>
      <w:r w:rsidR="0053305B">
        <w:t>and interactions with them at all will push the pendulum</w:t>
      </w:r>
      <w:r>
        <w:t xml:space="preserve"> forward. </w:t>
      </w:r>
    </w:p>
    <w:p w14:paraId="167B3610" w14:textId="6213031C" w:rsidR="00F106A6" w:rsidRDefault="00CC777D" w:rsidP="00C860DC">
      <w:r>
        <w:t>Delaney Benoit:</w:t>
      </w:r>
      <w:r w:rsidR="0053305B">
        <w:t xml:space="preserve"> On</w:t>
      </w:r>
      <w:r w:rsidR="00F106A6">
        <w:t xml:space="preserve"> int</w:t>
      </w:r>
      <w:r w:rsidR="0053305B">
        <w:t>ernational</w:t>
      </w:r>
      <w:r w:rsidR="00F106A6">
        <w:t xml:space="preserve"> cult</w:t>
      </w:r>
      <w:r w:rsidR="0053305B">
        <w:t xml:space="preserve">ure, we struggle with that. I think that part of the </w:t>
      </w:r>
      <w:r w:rsidR="00F106A6">
        <w:t xml:space="preserve">reason that happens </w:t>
      </w:r>
      <w:r w:rsidR="0053305B">
        <w:t xml:space="preserve">in our faculty </w:t>
      </w:r>
      <w:r w:rsidR="00F106A6">
        <w:t>is</w:t>
      </w:r>
      <w:r w:rsidR="0053305B">
        <w:t xml:space="preserve"> because</w:t>
      </w:r>
      <w:r w:rsidR="00F106A6">
        <w:t xml:space="preserve"> we see low </w:t>
      </w:r>
      <w:r w:rsidR="0053305B">
        <w:t>engagement in O-W</w:t>
      </w:r>
      <w:r w:rsidR="00F106A6">
        <w:t>eek</w:t>
      </w:r>
      <w:r w:rsidR="0053305B">
        <w:t>, because</w:t>
      </w:r>
      <w:r w:rsidR="00F106A6">
        <w:t xml:space="preserve"> </w:t>
      </w:r>
      <w:r w:rsidR="0053305B">
        <w:t xml:space="preserve">they’ve just arrived and have a </w:t>
      </w:r>
      <w:r w:rsidR="00F106A6">
        <w:t>lot of things to se</w:t>
      </w:r>
      <w:r w:rsidR="0053305B">
        <w:t>t up and don’t have ti</w:t>
      </w:r>
      <w:r w:rsidR="00F106A6">
        <w:t>me. Which is valid. Other bar</w:t>
      </w:r>
      <w:r w:rsidR="0053305B">
        <w:t>rier</w:t>
      </w:r>
      <w:r w:rsidR="00F106A6">
        <w:t xml:space="preserve">s could be the cultural barriers, </w:t>
      </w:r>
      <w:r w:rsidR="0053305B">
        <w:t>and that everyone’s</w:t>
      </w:r>
      <w:r w:rsidR="00F106A6">
        <w:t xml:space="preserve"> fluent in English</w:t>
      </w:r>
      <w:r w:rsidR="0053305B">
        <w:t xml:space="preserve"> here</w:t>
      </w:r>
      <w:r w:rsidR="00F106A6">
        <w:t xml:space="preserve">. </w:t>
      </w:r>
      <w:r w:rsidR="0053305B">
        <w:t>International students have a lot to offer because</w:t>
      </w:r>
      <w:r w:rsidR="00F106A6">
        <w:t xml:space="preserve"> they bring that new perspective.</w:t>
      </w:r>
    </w:p>
    <w:p w14:paraId="620A7845" w14:textId="13250DD9" w:rsidR="00F106A6" w:rsidRDefault="00F106A6" w:rsidP="00C860DC">
      <w:r>
        <w:t>Julia T</w:t>
      </w:r>
      <w:r w:rsidR="0053305B">
        <w:t>akimoto: Back on the p</w:t>
      </w:r>
      <w:r w:rsidR="008C2FA2">
        <w:t>oster</w:t>
      </w:r>
      <w:r>
        <w:t xml:space="preserve"> campaign, t</w:t>
      </w:r>
      <w:r w:rsidR="008C2FA2">
        <w:t>h</w:t>
      </w:r>
      <w:r>
        <w:t>ey had p</w:t>
      </w:r>
      <w:r w:rsidR="008C2FA2">
        <w:t>o</w:t>
      </w:r>
      <w:r>
        <w:t>ster</w:t>
      </w:r>
      <w:r w:rsidR="008C2FA2">
        <w:t xml:space="preserve"> campaign when I was in Residence</w:t>
      </w:r>
      <w:r>
        <w:t xml:space="preserve"> </w:t>
      </w:r>
      <w:r w:rsidR="008C2FA2">
        <w:t>regarding</w:t>
      </w:r>
      <w:r>
        <w:t xml:space="preserve"> raci</w:t>
      </w:r>
      <w:r w:rsidR="008C2FA2">
        <w:t>sm and appropriation, and I’</w:t>
      </w:r>
      <w:r>
        <w:t>m wondering if anyone else here actually noticed</w:t>
      </w:r>
      <w:r w:rsidR="008C2FA2">
        <w:t xml:space="preserve"> those or saw impact?</w:t>
      </w:r>
      <w:r>
        <w:t xml:space="preserve"> A number were focused on party them</w:t>
      </w:r>
      <w:r w:rsidR="008C2FA2">
        <w:t>e</w:t>
      </w:r>
      <w:r>
        <w:t>s and how that can be an issue here at Queen</w:t>
      </w:r>
      <w:r w:rsidR="008C2FA2">
        <w:t>’s. It did address that awar</w:t>
      </w:r>
      <w:r>
        <w:t xml:space="preserve">eness. Did </w:t>
      </w:r>
      <w:r w:rsidR="008C2FA2">
        <w:t xml:space="preserve">anyone see, read, </w:t>
      </w:r>
      <w:r>
        <w:t>or feel</w:t>
      </w:r>
      <w:r w:rsidR="008C2FA2">
        <w:t xml:space="preserve"> those posters</w:t>
      </w:r>
      <w:r>
        <w:t xml:space="preserve"> had an impact around them?</w:t>
      </w:r>
    </w:p>
    <w:p w14:paraId="3275C265" w14:textId="31D7464F" w:rsidR="00F106A6" w:rsidRDefault="00531FFE" w:rsidP="00C860DC">
      <w:r>
        <w:t>Sylvie Asija: Going back to the first year APSC</w:t>
      </w:r>
      <w:r w:rsidR="00F106A6">
        <w:t xml:space="preserve"> 100</w:t>
      </w:r>
      <w:r>
        <w:t xml:space="preserve"> workshops, I think that they</w:t>
      </w:r>
      <w:r w:rsidR="00F106A6">
        <w:t xml:space="preserve"> would be a great place</w:t>
      </w:r>
      <w:r>
        <w:t xml:space="preserve"> to hold some sort of training. They’re</w:t>
      </w:r>
      <w:r w:rsidR="00F106A6">
        <w:t xml:space="preserve"> mandato</w:t>
      </w:r>
      <w:r>
        <w:t>ry. However, the 100 profs aren’t really</w:t>
      </w:r>
      <w:r w:rsidR="00F106A6">
        <w:t xml:space="preserve"> </w:t>
      </w:r>
      <w:r>
        <w:t>engaging and people don’t listen to them. People</w:t>
      </w:r>
      <w:r w:rsidR="00F106A6">
        <w:t xml:space="preserve"> they will listen </w:t>
      </w:r>
      <w:r>
        <w:t>to are students they’re</w:t>
      </w:r>
      <w:r w:rsidR="00F106A6">
        <w:t xml:space="preserve"> familiar with. Th</w:t>
      </w:r>
      <w:r>
        <w:t>ere was a presentation that Kaija</w:t>
      </w:r>
      <w:r w:rsidR="00F106A6">
        <w:t xml:space="preserve"> and Emily d</w:t>
      </w:r>
      <w:r>
        <w:t>id for FYPCO’s</w:t>
      </w:r>
      <w:r w:rsidR="00F106A6">
        <w:t xml:space="preserve"> and it was interactive and effective. Hosting something like that would be a great </w:t>
      </w:r>
      <w:r>
        <w:t>w</w:t>
      </w:r>
      <w:r w:rsidR="00F106A6">
        <w:t xml:space="preserve">ay to </w:t>
      </w:r>
      <w:r>
        <w:t xml:space="preserve">get people involved and be a </w:t>
      </w:r>
      <w:r w:rsidR="00F106A6">
        <w:t>not one and done</w:t>
      </w:r>
      <w:r>
        <w:t xml:space="preserve"> deal</w:t>
      </w:r>
      <w:r w:rsidR="00F106A6">
        <w:t xml:space="preserve">, </w:t>
      </w:r>
      <w:r>
        <w:t xml:space="preserve">while </w:t>
      </w:r>
      <w:r w:rsidR="00F106A6">
        <w:t>coming from someone that they know</w:t>
      </w:r>
      <w:r>
        <w:t>, and being</w:t>
      </w:r>
      <w:r w:rsidR="00F106A6">
        <w:t xml:space="preserve"> mandatory.</w:t>
      </w:r>
    </w:p>
    <w:p w14:paraId="0CD2364A" w14:textId="3A888A37" w:rsidR="00F106A6" w:rsidRDefault="00CC777D" w:rsidP="00C860DC">
      <w:r>
        <w:t>Delaney Benoit:</w:t>
      </w:r>
      <w:r w:rsidR="00531FFE">
        <w:t xml:space="preserve"> S</w:t>
      </w:r>
      <w:r w:rsidR="00F106A6">
        <w:t>omeone more relatable would be better. A challenge ther</w:t>
      </w:r>
      <w:r w:rsidR="00531FFE">
        <w:t>e is that it’s</w:t>
      </w:r>
      <w:r w:rsidR="00F106A6">
        <w:t xml:space="preserve"> hard to get training r</w:t>
      </w:r>
      <w:r w:rsidR="00531FFE">
        <w:t>unning these topics. Lots of people</w:t>
      </w:r>
      <w:r w:rsidR="00F106A6">
        <w:t xml:space="preserve"> are comfortable running a talk on racism if they aren’t an e</w:t>
      </w:r>
      <w:r w:rsidR="00531FFE">
        <w:t>xpert. We do a lot of positive sp</w:t>
      </w:r>
      <w:r w:rsidR="00F106A6">
        <w:t>ace training but not directly on racism</w:t>
      </w:r>
      <w:r w:rsidR="00531FFE">
        <w:t xml:space="preserve">, so it’s hard to find students who are qualified or comfortable to hold such training. </w:t>
      </w:r>
    </w:p>
    <w:p w14:paraId="5C85C46B" w14:textId="44759FFF" w:rsidR="00F106A6" w:rsidRDefault="00531FFE" w:rsidP="00C860DC">
      <w:r>
        <w:t>Melissa Young: I’</w:t>
      </w:r>
      <w:r w:rsidR="00F106A6">
        <w:t>m now in 4</w:t>
      </w:r>
      <w:r w:rsidR="00F106A6" w:rsidRPr="00F106A6">
        <w:rPr>
          <w:vertAlign w:val="superscript"/>
        </w:rPr>
        <w:t>th</w:t>
      </w:r>
      <w:r w:rsidR="00F106A6">
        <w:t xml:space="preserve"> year, </w:t>
      </w:r>
      <w:r>
        <w:t xml:space="preserve">and we did </w:t>
      </w:r>
      <w:r w:rsidR="00F106A6">
        <w:t>little</w:t>
      </w:r>
      <w:r>
        <w:t xml:space="preserve"> training</w:t>
      </w:r>
      <w:r w:rsidR="00F106A6">
        <w:t xml:space="preserve"> in 2</w:t>
      </w:r>
      <w:r w:rsidR="00F106A6" w:rsidRPr="00F106A6">
        <w:rPr>
          <w:vertAlign w:val="superscript"/>
        </w:rPr>
        <w:t>nd</w:t>
      </w:r>
      <w:r w:rsidR="00F106A6">
        <w:t xml:space="preserve"> year. I was the last year that took common module, it had three lecture</w:t>
      </w:r>
      <w:r>
        <w:t>s on</w:t>
      </w:r>
      <w:r w:rsidR="00F106A6">
        <w:t xml:space="preserve"> ethics</w:t>
      </w:r>
      <w:r>
        <w:t>,</w:t>
      </w:r>
      <w:r w:rsidR="00F106A6">
        <w:t xml:space="preserve"> equity</w:t>
      </w:r>
      <w:r>
        <w:t>,</w:t>
      </w:r>
      <w:r w:rsidR="00F106A6">
        <w:t xml:space="preserve"> and law. The equity one felt like they were covering stuff</w:t>
      </w:r>
      <w:r>
        <w:t xml:space="preserve"> too late. It was good, but it </w:t>
      </w:r>
      <w:r w:rsidR="00F106A6">
        <w:t>s</w:t>
      </w:r>
      <w:r>
        <w:t>hou</w:t>
      </w:r>
      <w:r w:rsidR="00F106A6">
        <w:t>l</w:t>
      </w:r>
      <w:r>
        <w:t>d</w:t>
      </w:r>
      <w:r w:rsidR="00F106A6">
        <w:t xml:space="preserve"> be earlie</w:t>
      </w:r>
      <w:r>
        <w:t>r in the Engineering curriculum</w:t>
      </w:r>
      <w:r w:rsidR="00F106A6">
        <w:t>. We had a guest lecture, a discussion, then an assignment.</w:t>
      </w:r>
      <w:r>
        <w:t xml:space="preserve"> I think the first year’s</w:t>
      </w:r>
      <w:r w:rsidR="00F106A6">
        <w:t xml:space="preserve"> mention</w:t>
      </w:r>
      <w:r>
        <w:t>ed</w:t>
      </w:r>
      <w:r w:rsidR="00F106A6">
        <w:t xml:space="preserve"> that they had a discussion, but I feel a small a</w:t>
      </w:r>
      <w:r>
        <w:t>ssignment helps recall what you</w:t>
      </w:r>
      <w:r w:rsidR="00F106A6">
        <w:t xml:space="preserve"> learn</w:t>
      </w:r>
      <w:r>
        <w:t>ed and makes you have</w:t>
      </w:r>
      <w:r w:rsidR="00F106A6">
        <w:t xml:space="preserve"> independent thoughts about it.</w:t>
      </w:r>
    </w:p>
    <w:p w14:paraId="57B586E6" w14:textId="09DF896E" w:rsidR="00F106A6" w:rsidRDefault="00D96E83" w:rsidP="00531FFE">
      <w:r>
        <w:t>Felix LeClair:</w:t>
      </w:r>
      <w:r w:rsidR="00531FFE">
        <w:t xml:space="preserve"> We’r</w:t>
      </w:r>
      <w:r w:rsidR="00F106A6">
        <w:t>e having this discussion during black history month,</w:t>
      </w:r>
      <w:r w:rsidR="00531FFE">
        <w:t xml:space="preserve"> </w:t>
      </w:r>
      <w:r w:rsidR="00F106A6">
        <w:t xml:space="preserve">which is a cool thing. One of the stories </w:t>
      </w:r>
      <w:r w:rsidR="00531FFE">
        <w:t>we should recognize should be brought up, as</w:t>
      </w:r>
      <w:r w:rsidR="00F106A6">
        <w:t xml:space="preserve"> we s</w:t>
      </w:r>
      <w:r w:rsidR="00531FFE">
        <w:t>hould highlight the good. Queen’s</w:t>
      </w:r>
      <w:r w:rsidR="00F106A6">
        <w:t xml:space="preserve"> would</w:t>
      </w:r>
      <w:r w:rsidR="00531FFE">
        <w:t>n’t exist without a man named</w:t>
      </w:r>
      <w:r w:rsidR="00F106A6">
        <w:t xml:space="preserve"> Robert Sutherland,</w:t>
      </w:r>
      <w:r w:rsidR="00531FFE">
        <w:t xml:space="preserve"> who is</w:t>
      </w:r>
      <w:r w:rsidR="00F106A6">
        <w:t xml:space="preserve"> not well known on campus. </w:t>
      </w:r>
      <w:r w:rsidR="00531FFE">
        <w:t>He was an Afro-</w:t>
      </w:r>
      <w:r w:rsidR="00F106A6">
        <w:t xml:space="preserve">Canadian lawyer, with no children, </w:t>
      </w:r>
      <w:r w:rsidR="00531FFE">
        <w:t>and he left his estate to Q</w:t>
      </w:r>
      <w:r w:rsidR="00F106A6">
        <w:t>ueen</w:t>
      </w:r>
      <w:r w:rsidR="00531FFE">
        <w:t>’</w:t>
      </w:r>
      <w:r w:rsidR="00F106A6">
        <w:t>s.</w:t>
      </w:r>
      <w:r w:rsidR="00531FFE">
        <w:t xml:space="preserve"> It was a transformative gift. The m</w:t>
      </w:r>
      <w:r w:rsidR="00F106A6">
        <w:t>ode</w:t>
      </w:r>
      <w:r w:rsidR="00531FFE">
        <w:t>r</w:t>
      </w:r>
      <w:r w:rsidR="00F106A6">
        <w:t>n equiv</w:t>
      </w:r>
      <w:r w:rsidR="00531FFE">
        <w:t>alent</w:t>
      </w:r>
      <w:r w:rsidR="00F106A6">
        <w:t xml:space="preserve"> of 10</w:t>
      </w:r>
      <w:r w:rsidR="00531FFE">
        <w:t>’</w:t>
      </w:r>
      <w:r w:rsidR="00F106A6">
        <w:t>s of millions</w:t>
      </w:r>
      <w:r w:rsidR="00531FFE">
        <w:t xml:space="preserve"> of dollars, but it’s not</w:t>
      </w:r>
      <w:r w:rsidR="00F106A6">
        <w:t xml:space="preserve"> </w:t>
      </w:r>
      <w:r w:rsidR="00531FFE">
        <w:t>ever talked about. It’s important to make</w:t>
      </w:r>
      <w:r w:rsidR="00F106A6">
        <w:t xml:space="preserve"> sure we share those stories,</w:t>
      </w:r>
      <w:r w:rsidR="00531FFE">
        <w:t xml:space="preserve"> along with the bad, at </w:t>
      </w:r>
      <w:r w:rsidR="00F106A6">
        <w:t>a p</w:t>
      </w:r>
      <w:r w:rsidR="00531FFE">
        <w:t>lace that has had its problem with</w:t>
      </w:r>
      <w:r w:rsidR="00F106A6">
        <w:t xml:space="preserve"> black students</w:t>
      </w:r>
      <w:r w:rsidR="00531FFE">
        <w:t xml:space="preserve"> in the past not allowe</w:t>
      </w:r>
      <w:r w:rsidR="00F106A6">
        <w:t>d</w:t>
      </w:r>
      <w:r w:rsidR="00531FFE">
        <w:t xml:space="preserve"> </w:t>
      </w:r>
      <w:r w:rsidR="00F106A6">
        <w:t>in med</w:t>
      </w:r>
      <w:r w:rsidR="00531FFE">
        <w:t>ical</w:t>
      </w:r>
      <w:r w:rsidR="00F106A6">
        <w:t xml:space="preserve"> school</w:t>
      </w:r>
      <w:r w:rsidR="00531FFE">
        <w:t xml:space="preserve"> for example. But there’s</w:t>
      </w:r>
      <w:r w:rsidR="00F106A6">
        <w:t xml:space="preserve"> also been good </w:t>
      </w:r>
      <w:r w:rsidR="00531FFE">
        <w:t xml:space="preserve">stories which </w:t>
      </w:r>
      <w:r w:rsidR="00F106A6">
        <w:t xml:space="preserve">should be highlighted. </w:t>
      </w:r>
    </w:p>
    <w:p w14:paraId="0FBBAB9F" w14:textId="352BD907" w:rsidR="00F106A6" w:rsidRDefault="00EF3B10" w:rsidP="00F106A6">
      <w:r>
        <w:lastRenderedPageBreak/>
        <w:t>Noa</w:t>
      </w:r>
      <w:r w:rsidR="00531FFE">
        <w:t xml:space="preserve"> Wyman: One other thing, as the Queen’s Engineering S</w:t>
      </w:r>
      <w:r>
        <w:t>oc</w:t>
      </w:r>
      <w:r w:rsidR="00531FFE">
        <w:t>iety</w:t>
      </w:r>
      <w:r>
        <w:t>, this isn’t a talk we need to have al</w:t>
      </w:r>
      <w:r w:rsidR="00531FFE">
        <w:t>one. I was talking to</w:t>
      </w:r>
      <w:r>
        <w:t xml:space="preserve"> a</w:t>
      </w:r>
      <w:r w:rsidR="00531FFE">
        <w:t xml:space="preserve"> friend in Toronto S</w:t>
      </w:r>
      <w:r w:rsidR="00F51831">
        <w:t>cience. They have an E</w:t>
      </w:r>
      <w:r>
        <w:t>ng</w:t>
      </w:r>
      <w:r w:rsidR="00F51831">
        <w:t>ineering</w:t>
      </w:r>
      <w:r>
        <w:t xml:space="preserve"> ethics course, wher</w:t>
      </w:r>
      <w:r w:rsidR="00F51831">
        <w:t>e</w:t>
      </w:r>
      <w:r>
        <w:t xml:space="preserve"> they talk on stuff like this. They</w:t>
      </w:r>
      <w:r w:rsidR="00F51831">
        <w:t xml:space="preserve"> talk on how to make E</w:t>
      </w:r>
      <w:r>
        <w:t xml:space="preserve">ngineering </w:t>
      </w:r>
      <w:r w:rsidR="00F51831">
        <w:t xml:space="preserve">more equitable, and everyone is aware of their privileges and opportunities. Starting a whole course </w:t>
      </w:r>
      <w:r>
        <w:t>i</w:t>
      </w:r>
      <w:r w:rsidR="00F51831">
        <w:t>s</w:t>
      </w:r>
      <w:r>
        <w:t>n</w:t>
      </w:r>
      <w:r w:rsidR="00F51831">
        <w:t xml:space="preserve">’t what this conversation is about, they made </w:t>
      </w:r>
      <w:r>
        <w:t>t</w:t>
      </w:r>
      <w:r w:rsidR="00F51831">
        <w:t>hat decision, and we can learn</w:t>
      </w:r>
      <w:r>
        <w:t xml:space="preserve"> a lot from that.</w:t>
      </w:r>
    </w:p>
    <w:p w14:paraId="0D60A130" w14:textId="2910BB4C" w:rsidR="00EF3B10" w:rsidRDefault="00CC777D" w:rsidP="00F106A6">
      <w:r>
        <w:t>Delaney Benoit:</w:t>
      </w:r>
      <w:r w:rsidR="00F51831">
        <w:t xml:space="preserve"> O</w:t>
      </w:r>
      <w:r w:rsidR="00EF3B10">
        <w:t>ur D</w:t>
      </w:r>
      <w:r w:rsidR="00F51831">
        <w:t xml:space="preserve">irector of External Relations </w:t>
      </w:r>
      <w:r w:rsidR="00EF3B10">
        <w:t>portfolio has a lo</w:t>
      </w:r>
      <w:r w:rsidR="00F51831">
        <w:t>t o</w:t>
      </w:r>
      <w:r w:rsidR="00EF3B10">
        <w:t>f connections for that</w:t>
      </w:r>
      <w:r w:rsidR="00F51831">
        <w:t xml:space="preserve"> sort of thing. </w:t>
      </w:r>
    </w:p>
    <w:p w14:paraId="69947823" w14:textId="5D79EA22" w:rsidR="001F7665" w:rsidRDefault="00EF3B10" w:rsidP="00F51831">
      <w:r>
        <w:t>Ally</w:t>
      </w:r>
      <w:r w:rsidR="00F51831">
        <w:t xml:space="preserve"> Eastmure</w:t>
      </w:r>
      <w:r>
        <w:t xml:space="preserve">: </w:t>
      </w:r>
      <w:r w:rsidR="00F51831">
        <w:t xml:space="preserve">I </w:t>
      </w:r>
      <w:r>
        <w:t>wanted to go back to friend</w:t>
      </w:r>
      <w:r w:rsidR="00F51831">
        <w:t>s</w:t>
      </w:r>
      <w:r>
        <w:t xml:space="preserve"> making </w:t>
      </w:r>
      <w:r w:rsidR="00F51831">
        <w:t xml:space="preserve">inappropriate </w:t>
      </w:r>
      <w:r>
        <w:t xml:space="preserve">comments, at camp we talk about calling in vs </w:t>
      </w:r>
      <w:r w:rsidR="00F51831">
        <w:t>calling out. Bring</w:t>
      </w:r>
      <w:r>
        <w:t>ing</w:t>
      </w:r>
      <w:r w:rsidR="00F51831">
        <w:t xml:space="preserve"> people</w:t>
      </w:r>
      <w:r>
        <w:t xml:space="preserve"> into a conversation</w:t>
      </w:r>
      <w:r w:rsidR="00F51831">
        <w:t xml:space="preserve"> instead of calling them out because </w:t>
      </w:r>
      <w:r>
        <w:t>they might just not know. It</w:t>
      </w:r>
      <w:r w:rsidR="00F51831">
        <w:t>’</w:t>
      </w:r>
      <w:r>
        <w:t>s h</w:t>
      </w:r>
      <w:r w:rsidR="00F51831">
        <w:t>ard to do with your friends, bit</w:t>
      </w:r>
      <w:r>
        <w:t xml:space="preserve"> it’s the </w:t>
      </w:r>
      <w:r w:rsidR="00F51831">
        <w:t>only and best way people</w:t>
      </w:r>
      <w:r>
        <w:t xml:space="preserve"> can learn. I encourage everyone to do the same.</w:t>
      </w:r>
    </w:p>
    <w:p w14:paraId="00925CC4" w14:textId="20B02495" w:rsidR="00E06C17" w:rsidRPr="00A5213C" w:rsidRDefault="00A13DBC" w:rsidP="009B1311">
      <w:pPr>
        <w:pStyle w:val="Heading1"/>
        <w:spacing w:line="276" w:lineRule="auto"/>
        <w:jc w:val="both"/>
      </w:pPr>
      <w:r w:rsidRPr="00A5213C">
        <w:t>V</w:t>
      </w:r>
      <w:r w:rsidR="006C1024" w:rsidRPr="00A5213C">
        <w:t>I</w:t>
      </w:r>
      <w:r w:rsidR="00C860DC">
        <w:t>ii</w:t>
      </w:r>
      <w:r w:rsidR="00894D37" w:rsidRPr="00A5213C">
        <w:t>. New Business</w:t>
      </w:r>
    </w:p>
    <w:p w14:paraId="375A01C9" w14:textId="77777777" w:rsidR="00E4673C" w:rsidRPr="00E4673C" w:rsidRDefault="00E4673C" w:rsidP="00E4673C">
      <w:pPr>
        <w:pStyle w:val="Heading5"/>
        <w:jc w:val="left"/>
        <w:rPr>
          <w:sz w:val="24"/>
          <w:szCs w:val="24"/>
          <w:lang w:val="en-US"/>
        </w:rPr>
      </w:pPr>
      <w:r w:rsidRPr="00E4673C">
        <w:rPr>
          <w:sz w:val="24"/>
          <w:szCs w:val="24"/>
          <w:lang w:val="en-US"/>
        </w:rPr>
        <w:t xml:space="preserve">Motion 3 </w:t>
      </w:r>
    </w:p>
    <w:p w14:paraId="6229AF10" w14:textId="77777777" w:rsidR="00EF3B10" w:rsidRDefault="00C860DC" w:rsidP="00C860DC">
      <w:pPr>
        <w:spacing w:line="276" w:lineRule="auto"/>
        <w:rPr>
          <w:bCs/>
          <w:lang w:val="en-US"/>
        </w:rPr>
      </w:pPr>
      <w:r w:rsidRPr="00C860DC">
        <w:rPr>
          <w:bCs/>
          <w:lang w:val="en-US"/>
        </w:rPr>
        <w:t xml:space="preserve">Whereas: By Law related to conferences and clubs is outdated; </w:t>
      </w:r>
    </w:p>
    <w:p w14:paraId="43322033" w14:textId="742DE049" w:rsidR="00C860DC" w:rsidRPr="00C860DC" w:rsidRDefault="00C860DC" w:rsidP="00C860DC">
      <w:pPr>
        <w:spacing w:line="276" w:lineRule="auto"/>
        <w:rPr>
          <w:bCs/>
          <w:lang w:val="en-US"/>
        </w:rPr>
      </w:pPr>
      <w:r w:rsidRPr="00C860DC">
        <w:rPr>
          <w:bCs/>
          <w:lang w:val="en-US"/>
        </w:rPr>
        <w:t xml:space="preserve">&amp; whereas: By-Law should be updated; </w:t>
      </w:r>
    </w:p>
    <w:p w14:paraId="750A2A21" w14:textId="1DADB823" w:rsidR="00C860DC" w:rsidRPr="00C860DC" w:rsidRDefault="00C860DC" w:rsidP="00C860DC">
      <w:pPr>
        <w:spacing w:line="276" w:lineRule="auto"/>
        <w:rPr>
          <w:bCs/>
          <w:lang w:val="en-US"/>
        </w:rPr>
      </w:pPr>
      <w:r>
        <w:rPr>
          <w:bCs/>
          <w:lang w:val="en-US"/>
        </w:rPr>
        <w:t xml:space="preserve">BE IT RESOLVED THAT: </w:t>
      </w:r>
      <w:r w:rsidRPr="00C860DC">
        <w:rPr>
          <w:bCs/>
          <w:lang w:val="en-US"/>
        </w:rPr>
        <w:t xml:space="preserve">Council approve the second reading of the changes to By Law 8: Section B.5 – Director of Conferences as seen in APPENDIX “Updated Director of Conferences By-Law”. </w:t>
      </w:r>
    </w:p>
    <w:p w14:paraId="5282BB96" w14:textId="281DE382" w:rsidR="00C860DC" w:rsidRDefault="00C860DC" w:rsidP="00C860DC">
      <w:pPr>
        <w:spacing w:line="276" w:lineRule="auto"/>
        <w:rPr>
          <w:bCs/>
          <w:lang w:val="en-US"/>
        </w:rPr>
      </w:pPr>
      <w:r w:rsidRPr="00C860DC">
        <w:rPr>
          <w:bCs/>
          <w:lang w:val="en-US"/>
        </w:rPr>
        <w:t xml:space="preserve">&amp; BE IT FURTHER RESOLVED THAT: Council approve the second reading of the changes to By-Law 10: Section D –Conferences and Competitions as seen in APPENDIX “Conferences and Competitions”. </w:t>
      </w:r>
    </w:p>
    <w:p w14:paraId="65FB82DA" w14:textId="19126758" w:rsidR="00C860DC" w:rsidRPr="00C860DC" w:rsidRDefault="00C860DC" w:rsidP="00C860DC">
      <w:pPr>
        <w:spacing w:line="276" w:lineRule="auto"/>
        <w:rPr>
          <w:bCs/>
          <w:lang w:val="en-US"/>
        </w:rPr>
      </w:pPr>
      <w:r w:rsidRPr="00C860DC">
        <w:rPr>
          <w:bCs/>
          <w:lang w:val="en-US"/>
        </w:rPr>
        <w:t xml:space="preserve">&amp; BE IT FURTHER RESOLVED THAT: Council approve the second reading of the changes to By-Law 10: Section F – Clubs as seen in APPENDIX “Clubs”. </w:t>
      </w:r>
    </w:p>
    <w:p w14:paraId="09200858" w14:textId="438E59EA" w:rsidR="007740D7" w:rsidRDefault="00C860DC" w:rsidP="00C860DC">
      <w:pPr>
        <w:spacing w:line="276" w:lineRule="auto"/>
        <w:jc w:val="right"/>
        <w:rPr>
          <w:bCs/>
          <w:lang w:val="en-US"/>
        </w:rPr>
      </w:pPr>
      <w:r w:rsidRPr="00C860DC">
        <w:rPr>
          <w:bCs/>
          <w:lang w:val="en-US"/>
        </w:rPr>
        <w:t xml:space="preserve">Moved by: Allison “What’s </w:t>
      </w:r>
      <w:proofErr w:type="spellStart"/>
      <w:r w:rsidRPr="00C860DC">
        <w:rPr>
          <w:bCs/>
          <w:lang w:val="en-US"/>
        </w:rPr>
        <w:t>Peptalks</w:t>
      </w:r>
      <w:proofErr w:type="spellEnd"/>
      <w:r w:rsidRPr="00C860DC">
        <w:rPr>
          <w:bCs/>
          <w:lang w:val="en-US"/>
        </w:rPr>
        <w:t>?” Finer</w:t>
      </w:r>
      <w:r w:rsidRPr="00C860DC">
        <w:rPr>
          <w:bCs/>
          <w:lang w:val="en-US"/>
        </w:rPr>
        <w:br/>
        <w:t>Seconded by: Zaid “What’s Queen’s Automated Poker Team” Kasim</w:t>
      </w:r>
    </w:p>
    <w:p w14:paraId="7431D8E0" w14:textId="5541B6D1" w:rsidR="00E4673C" w:rsidRDefault="00E4673C" w:rsidP="00016957">
      <w:pPr>
        <w:spacing w:line="276" w:lineRule="auto"/>
        <w:rPr>
          <w:b/>
          <w:lang w:val="en-US"/>
        </w:rPr>
      </w:pPr>
      <w:r w:rsidRPr="00A5213C">
        <w:rPr>
          <w:b/>
          <w:lang w:val="en-US"/>
        </w:rPr>
        <w:t>Motion Passes</w:t>
      </w:r>
      <w:r w:rsidR="00481D53">
        <w:rPr>
          <w:b/>
          <w:lang w:val="en-US"/>
        </w:rPr>
        <w:t xml:space="preserve">, </w:t>
      </w:r>
      <w:r w:rsidR="00EF3B10">
        <w:rPr>
          <w:b/>
          <w:lang w:val="en-US"/>
        </w:rPr>
        <w:t>7:45 PM</w:t>
      </w:r>
    </w:p>
    <w:p w14:paraId="20783E26" w14:textId="778199F5" w:rsidR="00C860DC" w:rsidRPr="00C860DC" w:rsidRDefault="00F51831" w:rsidP="00016957">
      <w:pPr>
        <w:spacing w:line="276" w:lineRule="auto"/>
        <w:rPr>
          <w:bCs/>
          <w:lang w:val="en-US"/>
        </w:rPr>
      </w:pPr>
      <w:r>
        <w:rPr>
          <w:bCs/>
          <w:lang w:val="en-US"/>
        </w:rPr>
        <w:t>Allison Finer: T</w:t>
      </w:r>
      <w:r w:rsidR="00EF3B10">
        <w:rPr>
          <w:bCs/>
          <w:lang w:val="en-US"/>
        </w:rPr>
        <w:t>his the second reading</w:t>
      </w:r>
      <w:r>
        <w:rPr>
          <w:bCs/>
          <w:lang w:val="en-US"/>
        </w:rPr>
        <w:t xml:space="preserve"> of these changes</w:t>
      </w:r>
      <w:r w:rsidR="00EF3B10">
        <w:rPr>
          <w:bCs/>
          <w:lang w:val="en-US"/>
        </w:rPr>
        <w:t xml:space="preserve">, were basically just updating things. </w:t>
      </w:r>
    </w:p>
    <w:p w14:paraId="616324F5" w14:textId="77777777" w:rsidR="00DE1EBA" w:rsidRPr="00DE1EBA" w:rsidRDefault="00DE1EBA" w:rsidP="00DE1EBA">
      <w:pPr>
        <w:pStyle w:val="Heading2"/>
      </w:pPr>
    </w:p>
    <w:p w14:paraId="4C86B1FE" w14:textId="77777777" w:rsidR="00E4673C" w:rsidRPr="00A5213C" w:rsidRDefault="00E4673C" w:rsidP="00E4673C">
      <w:pPr>
        <w:pStyle w:val="Heading5"/>
        <w:spacing w:line="276" w:lineRule="auto"/>
        <w:jc w:val="left"/>
        <w:rPr>
          <w:sz w:val="24"/>
          <w:szCs w:val="24"/>
        </w:rPr>
      </w:pPr>
      <w:r w:rsidRPr="00A5213C">
        <w:rPr>
          <w:sz w:val="24"/>
          <w:szCs w:val="24"/>
        </w:rPr>
        <w:t>Motion </w:t>
      </w:r>
      <w:r>
        <w:rPr>
          <w:sz w:val="24"/>
          <w:szCs w:val="24"/>
        </w:rPr>
        <w:t>4</w:t>
      </w:r>
    </w:p>
    <w:p w14:paraId="586B83E8" w14:textId="374366D2" w:rsidR="00C860DC" w:rsidRDefault="00C860DC" w:rsidP="00C860DC">
      <w:pPr>
        <w:spacing w:after="0" w:line="276" w:lineRule="auto"/>
        <w:rPr>
          <w:lang w:val="en-US"/>
        </w:rPr>
      </w:pPr>
      <w:r w:rsidRPr="00C860DC">
        <w:rPr>
          <w:lang w:val="en-US"/>
        </w:rPr>
        <w:t>Whereas: The Advisory Board needs restructuring to make it more effective</w:t>
      </w:r>
    </w:p>
    <w:p w14:paraId="155D3EA9" w14:textId="77777777" w:rsidR="00C860DC" w:rsidRDefault="00C860DC" w:rsidP="00C860DC">
      <w:pPr>
        <w:spacing w:after="0" w:line="276" w:lineRule="auto"/>
        <w:rPr>
          <w:lang w:val="en-US"/>
        </w:rPr>
      </w:pPr>
    </w:p>
    <w:p w14:paraId="3F5E3203" w14:textId="61E2F7A2" w:rsidR="00C860DC" w:rsidRPr="00C860DC" w:rsidRDefault="00C860DC" w:rsidP="00C860DC">
      <w:pPr>
        <w:spacing w:after="0" w:line="276" w:lineRule="auto"/>
        <w:rPr>
          <w:lang w:val="en-US"/>
        </w:rPr>
      </w:pPr>
      <w:r>
        <w:rPr>
          <w:lang w:val="en-US"/>
        </w:rPr>
        <w:t>&amp; whereas:</w:t>
      </w:r>
      <w:r w:rsidRPr="00C860DC">
        <w:rPr>
          <w:lang w:val="en-US"/>
        </w:rPr>
        <w:t xml:space="preserve"> The procedures of the Advisory Board need to be clarified; </w:t>
      </w:r>
    </w:p>
    <w:p w14:paraId="1BB1706A" w14:textId="44B1147B" w:rsidR="00C860DC" w:rsidRPr="00C860DC" w:rsidRDefault="00C860DC" w:rsidP="00C860DC">
      <w:pPr>
        <w:spacing w:after="0" w:line="276" w:lineRule="auto"/>
        <w:rPr>
          <w:lang w:val="en-US"/>
        </w:rPr>
      </w:pPr>
    </w:p>
    <w:p w14:paraId="01324563" w14:textId="77777777" w:rsidR="00C860DC" w:rsidRDefault="00C860DC" w:rsidP="00C860DC">
      <w:pPr>
        <w:spacing w:after="0" w:line="276" w:lineRule="auto"/>
        <w:rPr>
          <w:lang w:val="en-US"/>
        </w:rPr>
      </w:pPr>
      <w:r w:rsidRPr="00C860DC">
        <w:rPr>
          <w:lang w:val="en-US"/>
        </w:rPr>
        <w:lastRenderedPageBreak/>
        <w:t xml:space="preserve">&amp; whereas: There are some inconsistencies with practices and policy; </w:t>
      </w:r>
    </w:p>
    <w:p w14:paraId="5B42FB75" w14:textId="77777777" w:rsidR="00C860DC" w:rsidRPr="00C860DC" w:rsidRDefault="00C860DC" w:rsidP="00C860DC">
      <w:pPr>
        <w:spacing w:after="0" w:line="276" w:lineRule="auto"/>
        <w:rPr>
          <w:lang w:val="en-US"/>
        </w:rPr>
      </w:pPr>
    </w:p>
    <w:p w14:paraId="009CA742" w14:textId="2F65A408" w:rsidR="00C860DC" w:rsidRDefault="00C860DC" w:rsidP="00C860DC">
      <w:pPr>
        <w:spacing w:after="0" w:line="276" w:lineRule="auto"/>
        <w:rPr>
          <w:lang w:val="en-US"/>
        </w:rPr>
      </w:pPr>
      <w:r>
        <w:rPr>
          <w:lang w:val="en-US"/>
        </w:rPr>
        <w:t xml:space="preserve">BE IT RESOLVED THAT: </w:t>
      </w:r>
      <w:r w:rsidRPr="00C860DC">
        <w:rPr>
          <w:lang w:val="en-US"/>
        </w:rPr>
        <w:t>Council approve the second reading of the changes to Policy ζ.C.4 – Standing Committees of the Board as seen in APPENDIX “</w:t>
      </w:r>
      <w:proofErr w:type="spellStart"/>
      <w:r w:rsidRPr="00C860DC">
        <w:rPr>
          <w:lang w:val="en-US"/>
        </w:rPr>
        <w:t>Board_Committees</w:t>
      </w:r>
      <w:proofErr w:type="spellEnd"/>
      <w:r w:rsidRPr="00C860DC">
        <w:rPr>
          <w:lang w:val="en-US"/>
        </w:rPr>
        <w:t xml:space="preserve">”. </w:t>
      </w:r>
    </w:p>
    <w:p w14:paraId="695295A7" w14:textId="77777777" w:rsidR="00C860DC" w:rsidRPr="00C860DC" w:rsidRDefault="00C860DC" w:rsidP="00C860DC">
      <w:pPr>
        <w:spacing w:after="0" w:line="276" w:lineRule="auto"/>
        <w:jc w:val="right"/>
        <w:rPr>
          <w:lang w:val="en-US"/>
        </w:rPr>
      </w:pPr>
    </w:p>
    <w:p w14:paraId="14C93C9D" w14:textId="77777777" w:rsidR="00C860DC" w:rsidRPr="00C860DC" w:rsidRDefault="00C860DC" w:rsidP="00C860DC">
      <w:pPr>
        <w:spacing w:after="0" w:line="276" w:lineRule="auto"/>
        <w:jc w:val="right"/>
        <w:rPr>
          <w:lang w:val="en-US"/>
        </w:rPr>
      </w:pPr>
      <w:r w:rsidRPr="00C860DC">
        <w:rPr>
          <w:lang w:val="en-US"/>
        </w:rPr>
        <w:t>Moved by: Carson “</w:t>
      </w:r>
      <w:proofErr w:type="spellStart"/>
      <w:r w:rsidRPr="00C860DC">
        <w:rPr>
          <w:lang w:val="en-US"/>
        </w:rPr>
        <w:t>Gotta</w:t>
      </w:r>
      <w:proofErr w:type="spellEnd"/>
      <w:r w:rsidRPr="00C860DC">
        <w:rPr>
          <w:lang w:val="en-US"/>
        </w:rPr>
        <w:t xml:space="preserve"> love Advisory Board!” Cook</w:t>
      </w:r>
      <w:r w:rsidRPr="00C860DC">
        <w:rPr>
          <w:lang w:val="en-US"/>
        </w:rPr>
        <w:br/>
        <w:t xml:space="preserve">Seconded by: Andrew “The new and improved Advisory Board” Vasila </w:t>
      </w:r>
    </w:p>
    <w:p w14:paraId="78C82857" w14:textId="77777777" w:rsidR="00E4673C" w:rsidRPr="009E08CB" w:rsidRDefault="00E4673C" w:rsidP="00E4673C">
      <w:pPr>
        <w:spacing w:after="0" w:line="276" w:lineRule="auto"/>
        <w:rPr>
          <w:lang w:val="en-US"/>
        </w:rPr>
      </w:pPr>
    </w:p>
    <w:p w14:paraId="41C78E0A" w14:textId="67FBED97" w:rsidR="00DE2929" w:rsidRDefault="00E4673C" w:rsidP="006439BC">
      <w:pPr>
        <w:spacing w:after="0" w:line="276" w:lineRule="auto"/>
        <w:rPr>
          <w:rFonts w:cs="Times New Roman"/>
          <w:b/>
        </w:rPr>
      </w:pPr>
      <w:r w:rsidRPr="00A5213C">
        <w:rPr>
          <w:rFonts w:cs="Times New Roman"/>
          <w:b/>
        </w:rPr>
        <w:t>Motion Passes</w:t>
      </w:r>
      <w:r w:rsidR="00EF3B10">
        <w:rPr>
          <w:rFonts w:cs="Times New Roman"/>
          <w:b/>
        </w:rPr>
        <w:t>,</w:t>
      </w:r>
      <w:r w:rsidR="00016957">
        <w:rPr>
          <w:rFonts w:cs="Times New Roman"/>
          <w:b/>
        </w:rPr>
        <w:t xml:space="preserve"> </w:t>
      </w:r>
      <w:r w:rsidR="00EF3B10">
        <w:rPr>
          <w:rFonts w:cs="Times New Roman"/>
          <w:b/>
        </w:rPr>
        <w:t>7:47 PM</w:t>
      </w:r>
    </w:p>
    <w:p w14:paraId="0B44683D" w14:textId="77777777" w:rsidR="006439BC" w:rsidRDefault="006439BC" w:rsidP="006439BC">
      <w:pPr>
        <w:spacing w:after="0" w:line="276" w:lineRule="auto"/>
        <w:rPr>
          <w:rFonts w:cs="Times New Roman"/>
          <w:bCs/>
        </w:rPr>
      </w:pPr>
    </w:p>
    <w:p w14:paraId="184EDE02" w14:textId="0C110B19" w:rsidR="00C860DC" w:rsidRDefault="00EF3B10" w:rsidP="006439BC">
      <w:pPr>
        <w:spacing w:after="0" w:line="276" w:lineRule="auto"/>
        <w:rPr>
          <w:rFonts w:cs="Times New Roman"/>
          <w:bCs/>
        </w:rPr>
      </w:pPr>
      <w:r>
        <w:rPr>
          <w:rFonts w:cs="Times New Roman"/>
          <w:bCs/>
        </w:rPr>
        <w:t>Carson</w:t>
      </w:r>
      <w:r w:rsidR="00F51831">
        <w:rPr>
          <w:rFonts w:cs="Times New Roman"/>
          <w:bCs/>
        </w:rPr>
        <w:t xml:space="preserve"> Cook: T</w:t>
      </w:r>
      <w:r>
        <w:rPr>
          <w:rFonts w:cs="Times New Roman"/>
          <w:bCs/>
        </w:rPr>
        <w:t>his was at the last two councils, the second reading got table</w:t>
      </w:r>
      <w:r w:rsidR="00F51831">
        <w:rPr>
          <w:rFonts w:cs="Times New Roman"/>
          <w:bCs/>
        </w:rPr>
        <w:t xml:space="preserve">d to </w:t>
      </w:r>
      <w:r>
        <w:rPr>
          <w:rFonts w:cs="Times New Roman"/>
          <w:bCs/>
        </w:rPr>
        <w:t xml:space="preserve">now, </w:t>
      </w:r>
      <w:r w:rsidR="00F51831">
        <w:rPr>
          <w:rFonts w:cs="Times New Roman"/>
          <w:bCs/>
        </w:rPr>
        <w:t>since we needed to clean</w:t>
      </w:r>
      <w:r>
        <w:rPr>
          <w:rFonts w:cs="Times New Roman"/>
          <w:bCs/>
        </w:rPr>
        <w:t xml:space="preserve"> up the strat</w:t>
      </w:r>
      <w:r w:rsidR="00F51831">
        <w:rPr>
          <w:rFonts w:cs="Times New Roman"/>
          <w:bCs/>
        </w:rPr>
        <w:t>egic</w:t>
      </w:r>
      <w:r>
        <w:rPr>
          <w:rFonts w:cs="Times New Roman"/>
          <w:bCs/>
        </w:rPr>
        <w:t xml:space="preserve"> plan</w:t>
      </w:r>
      <w:r w:rsidR="00F51831">
        <w:rPr>
          <w:rFonts w:cs="Times New Roman"/>
          <w:bCs/>
        </w:rPr>
        <w:t xml:space="preserve"> committee</w:t>
      </w:r>
      <w:r>
        <w:rPr>
          <w:rFonts w:cs="Times New Roman"/>
          <w:bCs/>
        </w:rPr>
        <w:t xml:space="preserve"> wording.</w:t>
      </w:r>
    </w:p>
    <w:p w14:paraId="7B99CE63" w14:textId="42D4CBA0" w:rsidR="00EF3B10" w:rsidRDefault="00CC777D" w:rsidP="006439BC">
      <w:pPr>
        <w:spacing w:after="0" w:line="276" w:lineRule="auto"/>
        <w:rPr>
          <w:rFonts w:cs="Times New Roman"/>
          <w:bCs/>
        </w:rPr>
      </w:pPr>
      <w:r>
        <w:rPr>
          <w:rFonts w:cs="Times New Roman"/>
          <w:bCs/>
        </w:rPr>
        <w:t>Alex MacKinnon:</w:t>
      </w:r>
      <w:r w:rsidR="00F51831">
        <w:rPr>
          <w:rFonts w:cs="Times New Roman"/>
          <w:bCs/>
        </w:rPr>
        <w:t xml:space="preserve"> I’m apparently on this strategic </w:t>
      </w:r>
      <w:r w:rsidR="00EF3B10">
        <w:rPr>
          <w:rFonts w:cs="Times New Roman"/>
          <w:bCs/>
        </w:rPr>
        <w:t>committee</w:t>
      </w:r>
      <w:r w:rsidR="00F51831">
        <w:rPr>
          <w:rFonts w:cs="Times New Roman"/>
          <w:bCs/>
        </w:rPr>
        <w:t>, and</w:t>
      </w:r>
      <w:r w:rsidR="00EF3B10">
        <w:rPr>
          <w:rFonts w:cs="Times New Roman"/>
          <w:bCs/>
        </w:rPr>
        <w:t xml:space="preserve"> we haven’t met. Is that something that</w:t>
      </w:r>
      <w:r w:rsidR="00F51831">
        <w:rPr>
          <w:rFonts w:cs="Times New Roman"/>
          <w:bCs/>
        </w:rPr>
        <w:t>’</w:t>
      </w:r>
      <w:r w:rsidR="00EF3B10">
        <w:rPr>
          <w:rFonts w:cs="Times New Roman"/>
          <w:bCs/>
        </w:rPr>
        <w:t>ll be fixed?</w:t>
      </w:r>
    </w:p>
    <w:p w14:paraId="78804C42" w14:textId="77777777" w:rsidR="00F51831" w:rsidRDefault="00F51831" w:rsidP="006439BC">
      <w:pPr>
        <w:spacing w:after="0" w:line="276" w:lineRule="auto"/>
        <w:rPr>
          <w:rFonts w:cs="Times New Roman"/>
          <w:bCs/>
        </w:rPr>
      </w:pPr>
    </w:p>
    <w:p w14:paraId="01A49653" w14:textId="7DFBC9D3" w:rsidR="00EF3B10" w:rsidRPr="00C860DC" w:rsidRDefault="00EF3B10" w:rsidP="006439BC">
      <w:pPr>
        <w:spacing w:after="0" w:line="276" w:lineRule="auto"/>
        <w:rPr>
          <w:rFonts w:cs="Times New Roman"/>
          <w:bCs/>
        </w:rPr>
      </w:pPr>
      <w:r>
        <w:rPr>
          <w:rFonts w:cs="Times New Roman"/>
          <w:bCs/>
        </w:rPr>
        <w:t>Carson</w:t>
      </w:r>
      <w:r w:rsidR="00F51831">
        <w:rPr>
          <w:rFonts w:cs="Times New Roman"/>
          <w:bCs/>
        </w:rPr>
        <w:t xml:space="preserve"> Cook: Y</w:t>
      </w:r>
      <w:r>
        <w:rPr>
          <w:rFonts w:cs="Times New Roman"/>
          <w:bCs/>
        </w:rPr>
        <w:t>ea</w:t>
      </w:r>
      <w:r w:rsidR="00F51831">
        <w:rPr>
          <w:rFonts w:cs="Times New Roman"/>
          <w:bCs/>
        </w:rPr>
        <w:t>, the overhaul ha</w:t>
      </w:r>
      <w:r>
        <w:rPr>
          <w:rFonts w:cs="Times New Roman"/>
          <w:bCs/>
        </w:rPr>
        <w:t>s partly been done b</w:t>
      </w:r>
      <w:r w:rsidR="00F51831">
        <w:rPr>
          <w:rFonts w:cs="Times New Roman"/>
          <w:bCs/>
        </w:rPr>
        <w:t>e</w:t>
      </w:r>
      <w:r>
        <w:rPr>
          <w:rFonts w:cs="Times New Roman"/>
          <w:bCs/>
        </w:rPr>
        <w:t>c</w:t>
      </w:r>
      <w:r w:rsidR="00F51831">
        <w:rPr>
          <w:rFonts w:cs="Times New Roman"/>
          <w:bCs/>
        </w:rPr>
        <w:t>ause</w:t>
      </w:r>
      <w:r>
        <w:rPr>
          <w:rFonts w:cs="Times New Roman"/>
          <w:bCs/>
        </w:rPr>
        <w:t xml:space="preserve"> of the lack of engagement. This is about addressing that issue. Part of</w:t>
      </w:r>
      <w:r w:rsidR="00F51831">
        <w:rPr>
          <w:rFonts w:cs="Times New Roman"/>
          <w:bCs/>
        </w:rPr>
        <w:t xml:space="preserve"> the issue for this committee is</w:t>
      </w:r>
      <w:r>
        <w:rPr>
          <w:rFonts w:cs="Times New Roman"/>
          <w:bCs/>
        </w:rPr>
        <w:t xml:space="preserve"> that there</w:t>
      </w:r>
      <w:r w:rsidR="00F51831">
        <w:rPr>
          <w:rFonts w:cs="Times New Roman"/>
          <w:bCs/>
        </w:rPr>
        <w:t>’</w:t>
      </w:r>
      <w:r>
        <w:rPr>
          <w:rFonts w:cs="Times New Roman"/>
          <w:bCs/>
        </w:rPr>
        <w:t>s no strong ma</w:t>
      </w:r>
      <w:r w:rsidR="00F51831">
        <w:rPr>
          <w:rFonts w:cs="Times New Roman"/>
          <w:bCs/>
        </w:rPr>
        <w:t>n</w:t>
      </w:r>
      <w:r>
        <w:rPr>
          <w:rFonts w:cs="Times New Roman"/>
          <w:bCs/>
        </w:rPr>
        <w:t>date</w:t>
      </w:r>
      <w:r w:rsidR="00F51831">
        <w:rPr>
          <w:rFonts w:cs="Times New Roman"/>
          <w:bCs/>
        </w:rPr>
        <w:t xml:space="preserve"> for what they need to do</w:t>
      </w:r>
      <w:r>
        <w:rPr>
          <w:rFonts w:cs="Times New Roman"/>
          <w:bCs/>
        </w:rPr>
        <w:t xml:space="preserve">. This change makes it more </w:t>
      </w:r>
      <w:r w:rsidR="00F51831">
        <w:rPr>
          <w:rFonts w:cs="Times New Roman"/>
          <w:bCs/>
        </w:rPr>
        <w:t>feasible</w:t>
      </w:r>
      <w:r>
        <w:rPr>
          <w:rFonts w:cs="Times New Roman"/>
          <w:bCs/>
        </w:rPr>
        <w:t xml:space="preserve"> to actually do work. </w:t>
      </w:r>
    </w:p>
    <w:p w14:paraId="45F55627" w14:textId="77777777" w:rsidR="006D451E" w:rsidRPr="006D451E" w:rsidRDefault="006D451E" w:rsidP="006439BC">
      <w:pPr>
        <w:pStyle w:val="Heading2"/>
        <w:jc w:val="left"/>
      </w:pPr>
    </w:p>
    <w:p w14:paraId="09FD7B63" w14:textId="5894072C" w:rsidR="00E06C17" w:rsidRPr="00A5213C" w:rsidRDefault="008B22FB" w:rsidP="00B915AC">
      <w:pPr>
        <w:pStyle w:val="Heading5"/>
        <w:spacing w:line="276" w:lineRule="auto"/>
        <w:jc w:val="both"/>
      </w:pPr>
      <w:r w:rsidRPr="00A5213C">
        <w:rPr>
          <w:rStyle w:val="Heading2Char"/>
        </w:rPr>
        <w:t xml:space="preserve">MOTION </w:t>
      </w:r>
      <w:r w:rsidR="00934C29">
        <w:rPr>
          <w:rStyle w:val="Heading2Char"/>
        </w:rPr>
        <w:t>5</w:t>
      </w:r>
    </w:p>
    <w:p w14:paraId="29CCDE70" w14:textId="199CB289" w:rsidR="00C860DC" w:rsidRDefault="00C860DC" w:rsidP="00C860DC">
      <w:pPr>
        <w:spacing w:line="276" w:lineRule="auto"/>
        <w:rPr>
          <w:lang w:val="en-US"/>
        </w:rPr>
      </w:pPr>
      <w:r w:rsidRPr="00C860DC">
        <w:rPr>
          <w:lang w:val="en-US"/>
        </w:rPr>
        <w:t xml:space="preserve">Whereas: The </w:t>
      </w:r>
      <w:r w:rsidR="004C6DFD">
        <w:rPr>
          <w:lang w:val="en-US"/>
        </w:rPr>
        <w:t>BED</w:t>
      </w:r>
      <w:r w:rsidRPr="00C860DC">
        <w:rPr>
          <w:lang w:val="en-US"/>
        </w:rPr>
        <w:t xml:space="preserve"> fund team just presented their purchase proposals for this year; </w:t>
      </w:r>
    </w:p>
    <w:p w14:paraId="2764904E" w14:textId="337E3B57" w:rsidR="00C860DC" w:rsidRPr="00C860DC" w:rsidRDefault="00C860DC" w:rsidP="00C860DC">
      <w:pPr>
        <w:spacing w:line="276" w:lineRule="auto"/>
        <w:rPr>
          <w:lang w:val="en-US"/>
        </w:rPr>
      </w:pPr>
      <w:r w:rsidRPr="00C860DC">
        <w:rPr>
          <w:lang w:val="en-US"/>
        </w:rPr>
        <w:t xml:space="preserve">&amp; whereas: Their purchase proposals require Council approval; </w:t>
      </w:r>
    </w:p>
    <w:p w14:paraId="2EE7D9C3" w14:textId="01BACCC4" w:rsidR="00C860DC" w:rsidRPr="00C860DC" w:rsidRDefault="00C860DC" w:rsidP="00C860DC">
      <w:pPr>
        <w:spacing w:line="276" w:lineRule="auto"/>
        <w:rPr>
          <w:lang w:val="en-US"/>
        </w:rPr>
      </w:pPr>
      <w:r>
        <w:rPr>
          <w:lang w:val="en-US"/>
        </w:rPr>
        <w:t xml:space="preserve">BE IT RESOLVED THAT: </w:t>
      </w:r>
      <w:r w:rsidRPr="00C860DC">
        <w:rPr>
          <w:lang w:val="en-US"/>
        </w:rPr>
        <w:t xml:space="preserve">Council approve the </w:t>
      </w:r>
      <w:r w:rsidR="004C6DFD">
        <w:rPr>
          <w:lang w:val="en-US"/>
        </w:rPr>
        <w:t>BED</w:t>
      </w:r>
      <w:r w:rsidRPr="00C860DC">
        <w:rPr>
          <w:lang w:val="en-US"/>
        </w:rPr>
        <w:t xml:space="preserve"> fund proposed purchases for the 2019-2020 year; </w:t>
      </w:r>
    </w:p>
    <w:p w14:paraId="2D22FCD2" w14:textId="2F02EAAA" w:rsidR="00C860DC" w:rsidRDefault="00C860DC" w:rsidP="00C860DC">
      <w:pPr>
        <w:spacing w:line="276" w:lineRule="auto"/>
        <w:jc w:val="right"/>
        <w:rPr>
          <w:lang w:val="en-US"/>
        </w:rPr>
      </w:pPr>
      <w:r w:rsidRPr="00C860DC">
        <w:rPr>
          <w:lang w:val="en-US"/>
        </w:rPr>
        <w:t>Moved by: Helen “</w:t>
      </w:r>
      <w:r w:rsidR="004C6DFD">
        <w:rPr>
          <w:lang w:val="en-US"/>
        </w:rPr>
        <w:t>BED</w:t>
      </w:r>
      <w:r w:rsidRPr="00C860DC">
        <w:rPr>
          <w:lang w:val="en-US"/>
        </w:rPr>
        <w:t xml:space="preserve">” Rotenberg </w:t>
      </w:r>
    </w:p>
    <w:p w14:paraId="52AD9645" w14:textId="0CB74B7B" w:rsidR="007740D7" w:rsidRDefault="00C860DC" w:rsidP="00C860DC">
      <w:pPr>
        <w:spacing w:line="276" w:lineRule="auto"/>
        <w:jc w:val="right"/>
        <w:rPr>
          <w:lang w:val="en-US"/>
        </w:rPr>
      </w:pPr>
      <w:r w:rsidRPr="00C860DC">
        <w:rPr>
          <w:lang w:val="en-US"/>
        </w:rPr>
        <w:t xml:space="preserve">Seconded by: Thea “Head” Rainford </w:t>
      </w:r>
    </w:p>
    <w:p w14:paraId="7C48DC5D" w14:textId="4D702434" w:rsidR="003E6B45" w:rsidRPr="00597BC5" w:rsidRDefault="0091347C" w:rsidP="00D16B7C">
      <w:pPr>
        <w:spacing w:line="276" w:lineRule="auto"/>
        <w:rPr>
          <w:b/>
          <w:lang w:val="en-US"/>
        </w:rPr>
      </w:pPr>
      <w:r w:rsidRPr="00597BC5">
        <w:rPr>
          <w:b/>
          <w:lang w:val="en-US"/>
        </w:rPr>
        <w:t>Motion Passes</w:t>
      </w:r>
      <w:r w:rsidR="009E08CB" w:rsidRPr="00597BC5">
        <w:rPr>
          <w:b/>
          <w:lang w:val="en-US"/>
        </w:rPr>
        <w:t>,</w:t>
      </w:r>
      <w:r w:rsidR="00AA6A5C" w:rsidRPr="00597BC5">
        <w:rPr>
          <w:b/>
          <w:lang w:val="en-US"/>
        </w:rPr>
        <w:t xml:space="preserve"> </w:t>
      </w:r>
      <w:r w:rsidR="00EF3B10">
        <w:rPr>
          <w:b/>
          <w:lang w:val="en-US"/>
        </w:rPr>
        <w:t>7:43 PM</w:t>
      </w:r>
    </w:p>
    <w:p w14:paraId="341C895B" w14:textId="33AEA156" w:rsidR="004A15C9" w:rsidRPr="00EF3B10" w:rsidRDefault="00A55BA2" w:rsidP="00EF3B10">
      <w:pPr>
        <w:spacing w:after="0" w:line="276" w:lineRule="auto"/>
        <w:rPr>
          <w:lang w:val="en-US"/>
        </w:rPr>
      </w:pPr>
      <w:r w:rsidRPr="00597BC5">
        <w:rPr>
          <w:lang w:val="en-US"/>
        </w:rPr>
        <w:t xml:space="preserve"> </w:t>
      </w:r>
    </w:p>
    <w:p w14:paraId="72E8658D" w14:textId="77777777" w:rsidR="00795D5A" w:rsidRPr="00597BC5" w:rsidRDefault="00795D5A" w:rsidP="00B915AC">
      <w:pPr>
        <w:pBdr>
          <w:bottom w:val="single" w:sz="6" w:space="1" w:color="auto"/>
        </w:pBdr>
        <w:spacing w:after="0" w:line="276" w:lineRule="auto"/>
        <w:rPr>
          <w:rFonts w:cs="Times New Roman"/>
          <w:lang w:val="en-US"/>
        </w:rPr>
      </w:pPr>
    </w:p>
    <w:p w14:paraId="0337DE66" w14:textId="7E59E337" w:rsidR="007E1BCE" w:rsidRPr="00597BC5" w:rsidRDefault="007E1BCE" w:rsidP="00B915AC">
      <w:pPr>
        <w:pStyle w:val="Heading5"/>
        <w:spacing w:line="276" w:lineRule="auto"/>
        <w:jc w:val="left"/>
        <w:rPr>
          <w:lang w:val="en-US"/>
        </w:rPr>
      </w:pPr>
      <w:r w:rsidRPr="00597BC5">
        <w:rPr>
          <w:lang w:val="en-US"/>
        </w:rPr>
        <w:t xml:space="preserve">Motion 6 </w:t>
      </w:r>
    </w:p>
    <w:p w14:paraId="5D2F5FC6" w14:textId="576620E1" w:rsidR="00C860DC" w:rsidRDefault="00C860DC" w:rsidP="00C860DC">
      <w:pPr>
        <w:spacing w:after="0" w:line="276" w:lineRule="auto"/>
        <w:rPr>
          <w:lang w:val="en-US"/>
        </w:rPr>
      </w:pPr>
      <w:r w:rsidRPr="00C860DC">
        <w:rPr>
          <w:lang w:val="en-US"/>
        </w:rPr>
        <w:t>Whereas: We saved some money in the Design Portfolio this year;</w:t>
      </w:r>
    </w:p>
    <w:p w14:paraId="4E7E35ED" w14:textId="77777777" w:rsidR="00C860DC" w:rsidRDefault="00C860DC" w:rsidP="00C860DC">
      <w:pPr>
        <w:spacing w:after="0" w:line="276" w:lineRule="auto"/>
        <w:rPr>
          <w:lang w:val="en-US"/>
        </w:rPr>
      </w:pPr>
    </w:p>
    <w:p w14:paraId="5E75F484" w14:textId="0408310F" w:rsidR="00C860DC" w:rsidRDefault="00C860DC" w:rsidP="00C860DC">
      <w:pPr>
        <w:spacing w:after="0" w:line="276" w:lineRule="auto"/>
        <w:rPr>
          <w:lang w:val="en-US"/>
        </w:rPr>
      </w:pPr>
      <w:r w:rsidRPr="00C860DC">
        <w:rPr>
          <w:lang w:val="en-US"/>
        </w:rPr>
        <w:t xml:space="preserve">&amp; whereas: The Design Bay space could be used more efficiently; </w:t>
      </w:r>
    </w:p>
    <w:p w14:paraId="494EAD58" w14:textId="77777777" w:rsidR="00C860DC" w:rsidRPr="00C860DC" w:rsidRDefault="00C860DC" w:rsidP="00C860DC">
      <w:pPr>
        <w:spacing w:after="0" w:line="276" w:lineRule="auto"/>
        <w:rPr>
          <w:lang w:val="en-US"/>
        </w:rPr>
      </w:pPr>
    </w:p>
    <w:p w14:paraId="6E325DD7" w14:textId="295FD9B3" w:rsidR="00C860DC" w:rsidRDefault="00C860DC" w:rsidP="00C860DC">
      <w:pPr>
        <w:spacing w:after="0" w:line="276" w:lineRule="auto"/>
        <w:rPr>
          <w:lang w:val="en-US"/>
        </w:rPr>
      </w:pPr>
      <w:r>
        <w:rPr>
          <w:lang w:val="en-US"/>
        </w:rPr>
        <w:lastRenderedPageBreak/>
        <w:t xml:space="preserve">BE IT RESOLVED THAT: </w:t>
      </w:r>
      <w:r w:rsidRPr="00C860DC">
        <w:rPr>
          <w:lang w:val="en-US"/>
        </w:rPr>
        <w:t>Council approve the reallocation of funds within the design portfolio, as seen in APPENDIX “</w:t>
      </w:r>
      <w:proofErr w:type="spellStart"/>
      <w:r w:rsidRPr="00C860DC">
        <w:rPr>
          <w:lang w:val="en-US"/>
        </w:rPr>
        <w:t>DOD_Reallocation</w:t>
      </w:r>
      <w:proofErr w:type="spellEnd"/>
      <w:r w:rsidRPr="00C860DC">
        <w:rPr>
          <w:lang w:val="en-US"/>
        </w:rPr>
        <w:t xml:space="preserve">”. </w:t>
      </w:r>
    </w:p>
    <w:p w14:paraId="6A5CD8D7" w14:textId="77777777" w:rsidR="00C860DC" w:rsidRPr="00C860DC" w:rsidRDefault="00C860DC" w:rsidP="00C860DC">
      <w:pPr>
        <w:spacing w:after="0" w:line="276" w:lineRule="auto"/>
        <w:rPr>
          <w:lang w:val="en-US"/>
        </w:rPr>
      </w:pPr>
    </w:p>
    <w:p w14:paraId="6AEC4D3C" w14:textId="299071E4" w:rsidR="00AA6A5C" w:rsidRPr="00AA6A5C" w:rsidRDefault="00C860DC" w:rsidP="00C860DC">
      <w:pPr>
        <w:spacing w:after="0" w:line="276" w:lineRule="auto"/>
        <w:jc w:val="right"/>
        <w:rPr>
          <w:lang w:val="en-US"/>
        </w:rPr>
      </w:pPr>
      <w:r w:rsidRPr="00C860DC">
        <w:rPr>
          <w:lang w:val="en-US"/>
        </w:rPr>
        <w:t>Moved by: Max “I love tables” Bigioni</w:t>
      </w:r>
      <w:r w:rsidRPr="00C860DC">
        <w:rPr>
          <w:lang w:val="en-US"/>
        </w:rPr>
        <w:br/>
        <w:t xml:space="preserve">Seconded by: Zaid “It was a rough Valentine’s, wasn’t it?” Kasim </w:t>
      </w:r>
    </w:p>
    <w:p w14:paraId="4F5FF5B2" w14:textId="77777777" w:rsidR="0091347C" w:rsidRPr="00481D53" w:rsidRDefault="0091347C" w:rsidP="0091347C">
      <w:pPr>
        <w:spacing w:after="0" w:line="276" w:lineRule="auto"/>
        <w:rPr>
          <w:lang w:val="en-US"/>
        </w:rPr>
      </w:pPr>
    </w:p>
    <w:p w14:paraId="2F617B37" w14:textId="563A378F" w:rsidR="0091347C" w:rsidRPr="003B1DDE" w:rsidRDefault="009E08CB" w:rsidP="00D16B7C">
      <w:pPr>
        <w:spacing w:after="0" w:line="276" w:lineRule="auto"/>
        <w:rPr>
          <w:rFonts w:cs="Times New Roman"/>
          <w:b/>
          <w:lang w:val="en-US"/>
        </w:rPr>
      </w:pPr>
      <w:r>
        <w:rPr>
          <w:rFonts w:cs="Times New Roman"/>
          <w:b/>
          <w:lang w:val="en-US"/>
        </w:rPr>
        <w:t xml:space="preserve">Motion </w:t>
      </w:r>
      <w:r w:rsidR="00D16B7C">
        <w:rPr>
          <w:rFonts w:cs="Times New Roman"/>
          <w:b/>
          <w:lang w:val="en-US"/>
        </w:rPr>
        <w:t>Passes</w:t>
      </w:r>
      <w:r w:rsidR="00B15FA7">
        <w:rPr>
          <w:rFonts w:cs="Times New Roman"/>
          <w:b/>
          <w:lang w:val="en-US"/>
        </w:rPr>
        <w:t xml:space="preserve"> 8:32 PM</w:t>
      </w:r>
    </w:p>
    <w:p w14:paraId="74D65C68" w14:textId="235F486D" w:rsidR="004A15C9" w:rsidRDefault="004A15C9" w:rsidP="000D7B5E">
      <w:pPr>
        <w:spacing w:after="0" w:line="276" w:lineRule="auto"/>
        <w:rPr>
          <w:rFonts w:cs="Times New Roman"/>
          <w:bCs/>
          <w:lang w:val="en-US"/>
        </w:rPr>
      </w:pPr>
    </w:p>
    <w:p w14:paraId="0D1E7EA9" w14:textId="21B4C4A3" w:rsidR="00A55BA2" w:rsidRPr="000D7B5E" w:rsidRDefault="00B15FA7" w:rsidP="00C860DC">
      <w:pPr>
        <w:spacing w:after="0" w:line="276" w:lineRule="auto"/>
        <w:rPr>
          <w:rFonts w:cs="Times New Roman"/>
          <w:bCs/>
          <w:lang w:val="en-US"/>
        </w:rPr>
      </w:pPr>
      <w:r>
        <w:rPr>
          <w:rFonts w:cs="Times New Roman"/>
          <w:bCs/>
          <w:lang w:val="en-US"/>
        </w:rPr>
        <w:t>Max</w:t>
      </w:r>
      <w:r w:rsidR="00F51831">
        <w:rPr>
          <w:rFonts w:cs="Times New Roman"/>
          <w:bCs/>
          <w:lang w:val="en-US"/>
        </w:rPr>
        <w:t xml:space="preserve"> Bigioni: Basi</w:t>
      </w:r>
      <w:r>
        <w:rPr>
          <w:rFonts w:cs="Times New Roman"/>
          <w:bCs/>
          <w:lang w:val="en-US"/>
        </w:rPr>
        <w:t>cally</w:t>
      </w:r>
      <w:r w:rsidR="00F51831">
        <w:rPr>
          <w:rFonts w:cs="Times New Roman"/>
          <w:bCs/>
          <w:lang w:val="en-US"/>
        </w:rPr>
        <w:t>,</w:t>
      </w:r>
      <w:r>
        <w:rPr>
          <w:rFonts w:cs="Times New Roman"/>
          <w:bCs/>
          <w:lang w:val="en-US"/>
        </w:rPr>
        <w:t xml:space="preserve"> there were some things</w:t>
      </w:r>
      <w:r w:rsidR="00F51831">
        <w:rPr>
          <w:rFonts w:cs="Times New Roman"/>
          <w:bCs/>
          <w:lang w:val="en-US"/>
        </w:rPr>
        <w:t xml:space="preserve"> that were canc</w:t>
      </w:r>
      <w:r>
        <w:rPr>
          <w:rFonts w:cs="Times New Roman"/>
          <w:bCs/>
          <w:lang w:val="en-US"/>
        </w:rPr>
        <w:t>elled and we</w:t>
      </w:r>
      <w:r w:rsidR="00F51831">
        <w:rPr>
          <w:rFonts w:cs="Times New Roman"/>
          <w:bCs/>
          <w:lang w:val="en-US"/>
        </w:rPr>
        <w:t>’</w:t>
      </w:r>
      <w:r>
        <w:rPr>
          <w:rFonts w:cs="Times New Roman"/>
          <w:bCs/>
          <w:lang w:val="en-US"/>
        </w:rPr>
        <w:t>re t</w:t>
      </w:r>
      <w:r w:rsidR="00F51831">
        <w:rPr>
          <w:rFonts w:cs="Times New Roman"/>
          <w:bCs/>
          <w:lang w:val="en-US"/>
        </w:rPr>
        <w:t>rying to reallocate those funds from my budget to somewhere useful. Just wanting to get some new benches cause the B</w:t>
      </w:r>
      <w:r>
        <w:rPr>
          <w:rFonts w:cs="Times New Roman"/>
          <w:bCs/>
          <w:lang w:val="en-US"/>
        </w:rPr>
        <w:t xml:space="preserve">ay could use some new ones. Still running the </w:t>
      </w:r>
      <w:r w:rsidR="00F51831">
        <w:rPr>
          <w:rFonts w:cs="Times New Roman"/>
          <w:bCs/>
          <w:lang w:val="en-US"/>
        </w:rPr>
        <w:t>budget,</w:t>
      </w:r>
      <w:r>
        <w:rPr>
          <w:rFonts w:cs="Times New Roman"/>
          <w:bCs/>
          <w:lang w:val="en-US"/>
        </w:rPr>
        <w:t xml:space="preserve"> I set out. I wanted to move this through council since there is a lot of money moving, and </w:t>
      </w:r>
      <w:r w:rsidR="00F51831">
        <w:rPr>
          <w:rFonts w:cs="Times New Roman"/>
          <w:bCs/>
          <w:lang w:val="en-US"/>
        </w:rPr>
        <w:t xml:space="preserve">I </w:t>
      </w:r>
      <w:r>
        <w:rPr>
          <w:rFonts w:cs="Times New Roman"/>
          <w:bCs/>
          <w:lang w:val="en-US"/>
        </w:rPr>
        <w:t xml:space="preserve">wanted to be transparent. </w:t>
      </w:r>
    </w:p>
    <w:p w14:paraId="55303361" w14:textId="77777777" w:rsidR="009A4B66" w:rsidRPr="008843A0" w:rsidRDefault="009A4B66" w:rsidP="009A4B66">
      <w:pPr>
        <w:pStyle w:val="Heading2"/>
        <w:rPr>
          <w:lang w:val="en-US"/>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7CCB4EF4" w14:textId="77777777" w:rsidR="00C860DC" w:rsidRPr="00C860DC" w:rsidRDefault="00C860DC" w:rsidP="00C860DC">
      <w:pPr>
        <w:spacing w:line="276" w:lineRule="auto"/>
        <w:rPr>
          <w:lang w:val="en-US"/>
        </w:rPr>
      </w:pPr>
      <w:r w:rsidRPr="00C860DC">
        <w:rPr>
          <w:lang w:val="en-US"/>
        </w:rPr>
        <w:t xml:space="preserve">Whereas: Two days is not a lot of notice to be given when Council is to be held outside of the regular meeting time; </w:t>
      </w:r>
    </w:p>
    <w:p w14:paraId="1D65E290" w14:textId="38402328" w:rsidR="00C860DC" w:rsidRPr="00C860DC" w:rsidRDefault="00C860DC" w:rsidP="00C860DC">
      <w:pPr>
        <w:spacing w:line="276" w:lineRule="auto"/>
        <w:rPr>
          <w:lang w:val="en-US"/>
        </w:rPr>
      </w:pPr>
      <w:r w:rsidRPr="00C860DC">
        <w:rPr>
          <w:lang w:val="en-US"/>
        </w:rPr>
        <w:t xml:space="preserve">&amp; whereas: Council members should be given more notice than that when possible; </w:t>
      </w:r>
    </w:p>
    <w:p w14:paraId="68B15DD1" w14:textId="374BF94F" w:rsidR="00C860DC" w:rsidRPr="00C860DC" w:rsidRDefault="00C860DC" w:rsidP="00C860DC">
      <w:pPr>
        <w:spacing w:line="276" w:lineRule="auto"/>
        <w:rPr>
          <w:lang w:val="en-US"/>
        </w:rPr>
      </w:pPr>
      <w:r>
        <w:rPr>
          <w:lang w:val="en-US"/>
        </w:rPr>
        <w:t xml:space="preserve">BE IT RESOLVED THAT: </w:t>
      </w:r>
      <w:r w:rsidRPr="00C860DC">
        <w:rPr>
          <w:lang w:val="en-US"/>
        </w:rPr>
        <w:t xml:space="preserve">Council approve the first reading of the changes to By-Law 2: Section A.4 – Making and Distribution of the Agenda and Minutes, as seen in APPENDIX “MORE_NOTICE_PLZ” </w:t>
      </w:r>
    </w:p>
    <w:p w14:paraId="267B3016" w14:textId="78A82828" w:rsidR="00C860DC" w:rsidRDefault="00C860DC" w:rsidP="00C860DC">
      <w:pPr>
        <w:spacing w:line="276" w:lineRule="auto"/>
        <w:jc w:val="right"/>
        <w:rPr>
          <w:lang w:val="en-US"/>
        </w:rPr>
      </w:pPr>
      <w:r w:rsidRPr="00C860DC">
        <w:rPr>
          <w:lang w:val="en-US"/>
        </w:rPr>
        <w:t>Moved by: Melissa “Notice is Fun” Young</w:t>
      </w:r>
      <w:r w:rsidRPr="00C860DC">
        <w:rPr>
          <w:lang w:val="en-US"/>
        </w:rPr>
        <w:br/>
        <w:t xml:space="preserve">Seconded by: David “Having Quorum is Also Fun” Hoskin </w:t>
      </w:r>
    </w:p>
    <w:p w14:paraId="352FE548" w14:textId="086ADA70" w:rsidR="009A4B66" w:rsidRDefault="00EF3B10" w:rsidP="00692A9D">
      <w:pPr>
        <w:spacing w:line="276" w:lineRule="auto"/>
        <w:rPr>
          <w:bCs/>
          <w:lang w:val="en-US"/>
        </w:rPr>
      </w:pPr>
      <w:r>
        <w:rPr>
          <w:bCs/>
          <w:lang w:val="en-US"/>
        </w:rPr>
        <w:t>Melissa</w:t>
      </w:r>
      <w:r w:rsidR="00F51831">
        <w:rPr>
          <w:bCs/>
          <w:lang w:val="en-US"/>
        </w:rPr>
        <w:t xml:space="preserve"> Young: T</w:t>
      </w:r>
      <w:r>
        <w:rPr>
          <w:bCs/>
          <w:lang w:val="en-US"/>
        </w:rPr>
        <w:t xml:space="preserve">his is directly in </w:t>
      </w:r>
      <w:r w:rsidR="00F51831">
        <w:rPr>
          <w:bCs/>
          <w:lang w:val="en-US"/>
        </w:rPr>
        <w:t>response</w:t>
      </w:r>
      <w:r>
        <w:rPr>
          <w:bCs/>
          <w:lang w:val="en-US"/>
        </w:rPr>
        <w:t xml:space="preserve"> to last council where we got notice exac</w:t>
      </w:r>
      <w:r w:rsidR="00F51831">
        <w:rPr>
          <w:bCs/>
          <w:lang w:val="en-US"/>
        </w:rPr>
        <w:t>tly 48-hou</w:t>
      </w:r>
      <w:r>
        <w:rPr>
          <w:bCs/>
          <w:lang w:val="en-US"/>
        </w:rPr>
        <w:t>r</w:t>
      </w:r>
      <w:r w:rsidR="00F51831">
        <w:rPr>
          <w:bCs/>
          <w:lang w:val="en-US"/>
        </w:rPr>
        <w:t>s before</w:t>
      </w:r>
      <w:r>
        <w:rPr>
          <w:bCs/>
          <w:lang w:val="en-US"/>
        </w:rPr>
        <w:t xml:space="preserve"> being held. A lot of people weren’t able to make it in response</w:t>
      </w:r>
      <w:r w:rsidR="00F51831">
        <w:rPr>
          <w:bCs/>
          <w:lang w:val="en-US"/>
        </w:rPr>
        <w:t>,</w:t>
      </w:r>
      <w:r>
        <w:rPr>
          <w:bCs/>
          <w:lang w:val="en-US"/>
        </w:rPr>
        <w:t xml:space="preserve"> and we almost didn’t make </w:t>
      </w:r>
      <w:r w:rsidR="00F51831">
        <w:rPr>
          <w:bCs/>
          <w:lang w:val="en-US"/>
        </w:rPr>
        <w:t>quorum</w:t>
      </w:r>
      <w:r>
        <w:rPr>
          <w:bCs/>
          <w:lang w:val="en-US"/>
        </w:rPr>
        <w:t>. I don’t see a reason for m</w:t>
      </w:r>
      <w:r w:rsidR="00F51831">
        <w:rPr>
          <w:bCs/>
          <w:lang w:val="en-US"/>
        </w:rPr>
        <w:t>o</w:t>
      </w:r>
      <w:r>
        <w:rPr>
          <w:bCs/>
          <w:lang w:val="en-US"/>
        </w:rPr>
        <w:t>ving council outside of emergencies. There</w:t>
      </w:r>
      <w:r w:rsidR="00F51831">
        <w:rPr>
          <w:bCs/>
          <w:lang w:val="en-US"/>
        </w:rPr>
        <w:t>’s a separate A</w:t>
      </w:r>
      <w:r>
        <w:rPr>
          <w:bCs/>
          <w:lang w:val="en-US"/>
        </w:rPr>
        <w:t>ppendix on emergencies.</w:t>
      </w:r>
    </w:p>
    <w:p w14:paraId="5B11EE11" w14:textId="3AA4CDC5" w:rsidR="00EF3B10" w:rsidRDefault="00EF3B10" w:rsidP="00692A9D">
      <w:pPr>
        <w:spacing w:line="276" w:lineRule="auto"/>
        <w:rPr>
          <w:bCs/>
          <w:lang w:val="en-US"/>
        </w:rPr>
      </w:pPr>
      <w:r>
        <w:rPr>
          <w:bCs/>
          <w:lang w:val="en-US"/>
        </w:rPr>
        <w:t>Carson</w:t>
      </w:r>
      <w:r w:rsidR="00F51831">
        <w:rPr>
          <w:bCs/>
          <w:lang w:val="en-US"/>
        </w:rPr>
        <w:t xml:space="preserve"> Cook: I believe she was referring </w:t>
      </w:r>
      <w:r>
        <w:rPr>
          <w:bCs/>
          <w:lang w:val="en-US"/>
        </w:rPr>
        <w:t xml:space="preserve">to in cases of </w:t>
      </w:r>
      <w:r w:rsidR="00F51831">
        <w:rPr>
          <w:bCs/>
          <w:lang w:val="en-US"/>
        </w:rPr>
        <w:t>emergency where the executive can call me</w:t>
      </w:r>
      <w:r>
        <w:rPr>
          <w:bCs/>
          <w:lang w:val="en-US"/>
        </w:rPr>
        <w:t>eting</w:t>
      </w:r>
      <w:r w:rsidR="00F51831">
        <w:rPr>
          <w:bCs/>
          <w:lang w:val="en-US"/>
        </w:rPr>
        <w:t>s</w:t>
      </w:r>
      <w:r>
        <w:rPr>
          <w:bCs/>
          <w:lang w:val="en-US"/>
        </w:rPr>
        <w:t>. My understanding is that the exec</w:t>
      </w:r>
      <w:r w:rsidR="00F51831">
        <w:rPr>
          <w:bCs/>
          <w:lang w:val="en-US"/>
        </w:rPr>
        <w:t>utives still have</w:t>
      </w:r>
      <w:r>
        <w:rPr>
          <w:bCs/>
          <w:lang w:val="en-US"/>
        </w:rPr>
        <w:t xml:space="preserve"> the 48 hours. </w:t>
      </w:r>
    </w:p>
    <w:p w14:paraId="28AEF9CB" w14:textId="0F3B7D60" w:rsidR="00EF3B10" w:rsidRDefault="00F51831" w:rsidP="00692A9D">
      <w:pPr>
        <w:spacing w:line="276" w:lineRule="auto"/>
        <w:rPr>
          <w:bCs/>
          <w:lang w:val="en-US"/>
        </w:rPr>
      </w:pPr>
      <w:r>
        <w:rPr>
          <w:bCs/>
          <w:lang w:val="en-US"/>
        </w:rPr>
        <w:t>Al</w:t>
      </w:r>
      <w:r w:rsidR="00EF3B10">
        <w:rPr>
          <w:bCs/>
          <w:lang w:val="en-US"/>
        </w:rPr>
        <w:t>ex</w:t>
      </w:r>
      <w:r>
        <w:rPr>
          <w:bCs/>
          <w:lang w:val="en-US"/>
        </w:rPr>
        <w:t xml:space="preserve"> Mackinnon</w:t>
      </w:r>
      <w:r w:rsidR="00EF3B10">
        <w:rPr>
          <w:bCs/>
          <w:lang w:val="en-US"/>
        </w:rPr>
        <w:t xml:space="preserve">: </w:t>
      </w:r>
      <w:r w:rsidR="00170BE0">
        <w:rPr>
          <w:bCs/>
          <w:lang w:val="en-US"/>
        </w:rPr>
        <w:t>I thin</w:t>
      </w:r>
      <w:r>
        <w:rPr>
          <w:bCs/>
          <w:lang w:val="en-US"/>
        </w:rPr>
        <w:t>k</w:t>
      </w:r>
      <w:r w:rsidR="00170BE0">
        <w:rPr>
          <w:bCs/>
          <w:lang w:val="en-US"/>
        </w:rPr>
        <w:t xml:space="preserve"> part of the reason was that notice could’ve been gi</w:t>
      </w:r>
      <w:r>
        <w:rPr>
          <w:bCs/>
          <w:lang w:val="en-US"/>
        </w:rPr>
        <w:t>ven further, without the need f</w:t>
      </w:r>
      <w:r w:rsidR="00170BE0">
        <w:rPr>
          <w:bCs/>
          <w:lang w:val="en-US"/>
        </w:rPr>
        <w:t>or the a</w:t>
      </w:r>
      <w:r>
        <w:rPr>
          <w:bCs/>
          <w:lang w:val="en-US"/>
        </w:rPr>
        <w:t>g</w:t>
      </w:r>
      <w:r w:rsidR="00170BE0">
        <w:rPr>
          <w:bCs/>
          <w:lang w:val="en-US"/>
        </w:rPr>
        <w:t xml:space="preserve">enda. I know I couldn’t attend due to </w:t>
      </w:r>
      <w:r>
        <w:rPr>
          <w:bCs/>
          <w:lang w:val="en-US"/>
        </w:rPr>
        <w:t>t</w:t>
      </w:r>
      <w:r w:rsidR="00170BE0">
        <w:rPr>
          <w:bCs/>
          <w:lang w:val="en-US"/>
        </w:rPr>
        <w:t xml:space="preserve">he short notice. The gist of this is that notice can be given out </w:t>
      </w:r>
      <w:r>
        <w:rPr>
          <w:bCs/>
          <w:lang w:val="en-US"/>
        </w:rPr>
        <w:t>before the agenda, but notice i</w:t>
      </w:r>
      <w:r w:rsidR="00170BE0">
        <w:rPr>
          <w:bCs/>
          <w:lang w:val="en-US"/>
        </w:rPr>
        <w:t>s most important.</w:t>
      </w:r>
    </w:p>
    <w:p w14:paraId="630ED24B" w14:textId="0C2D67A9" w:rsidR="00170BE0" w:rsidRDefault="00170BE0" w:rsidP="00692A9D">
      <w:pPr>
        <w:spacing w:line="276" w:lineRule="auto"/>
        <w:rPr>
          <w:bCs/>
          <w:lang w:val="en-US"/>
        </w:rPr>
      </w:pPr>
      <w:r>
        <w:rPr>
          <w:bCs/>
          <w:lang w:val="en-US"/>
        </w:rPr>
        <w:t>Christina</w:t>
      </w:r>
      <w:r w:rsidR="00F51831">
        <w:rPr>
          <w:bCs/>
          <w:lang w:val="en-US"/>
        </w:rPr>
        <w:t xml:space="preserve"> Bisol: I’</w:t>
      </w:r>
      <w:r>
        <w:rPr>
          <w:bCs/>
          <w:lang w:val="en-US"/>
        </w:rPr>
        <w:t>m a bit confused, given</w:t>
      </w:r>
      <w:r w:rsidR="00F51831">
        <w:rPr>
          <w:bCs/>
          <w:lang w:val="en-US"/>
        </w:rPr>
        <w:t xml:space="preserve"> that this was for a special council</w:t>
      </w:r>
      <w:r>
        <w:rPr>
          <w:bCs/>
          <w:lang w:val="en-US"/>
        </w:rPr>
        <w:t>. How will this p</w:t>
      </w:r>
      <w:r w:rsidR="00F51831">
        <w:rPr>
          <w:bCs/>
          <w:lang w:val="en-US"/>
        </w:rPr>
        <w:t>olicy change help because</w:t>
      </w:r>
      <w:r>
        <w:rPr>
          <w:bCs/>
          <w:lang w:val="en-US"/>
        </w:rPr>
        <w:t xml:space="preserve"> this was supposed to be meant as a regular </w:t>
      </w:r>
      <w:proofErr w:type="gramStart"/>
      <w:r>
        <w:rPr>
          <w:bCs/>
          <w:lang w:val="en-US"/>
        </w:rPr>
        <w:t>council.</w:t>
      </w:r>
      <w:proofErr w:type="gramEnd"/>
    </w:p>
    <w:p w14:paraId="2D216D0F" w14:textId="1ACEA48C" w:rsidR="00170BE0" w:rsidRDefault="00170BE0" w:rsidP="00692A9D">
      <w:pPr>
        <w:spacing w:line="276" w:lineRule="auto"/>
        <w:rPr>
          <w:bCs/>
          <w:lang w:val="en-US"/>
        </w:rPr>
      </w:pPr>
      <w:r>
        <w:rPr>
          <w:bCs/>
          <w:lang w:val="en-US"/>
        </w:rPr>
        <w:lastRenderedPageBreak/>
        <w:t>Melissa</w:t>
      </w:r>
      <w:r w:rsidR="00F51831">
        <w:rPr>
          <w:bCs/>
          <w:lang w:val="en-US"/>
        </w:rPr>
        <w:t xml:space="preserve"> Young: The way I read the policy, special cou</w:t>
      </w:r>
      <w:r>
        <w:rPr>
          <w:bCs/>
          <w:lang w:val="en-US"/>
        </w:rPr>
        <w:t>ncil is anything that doesn’t fall on reg</w:t>
      </w:r>
      <w:r w:rsidR="00F51831">
        <w:rPr>
          <w:bCs/>
          <w:lang w:val="en-US"/>
        </w:rPr>
        <w:t>ular</w:t>
      </w:r>
      <w:r>
        <w:rPr>
          <w:bCs/>
          <w:lang w:val="en-US"/>
        </w:rPr>
        <w:t xml:space="preserve"> council</w:t>
      </w:r>
      <w:r w:rsidR="00F51831">
        <w:rPr>
          <w:bCs/>
          <w:lang w:val="en-US"/>
        </w:rPr>
        <w:t xml:space="preserve"> time</w:t>
      </w:r>
      <w:r>
        <w:rPr>
          <w:bCs/>
          <w:lang w:val="en-US"/>
        </w:rPr>
        <w:t>, which I interpret as thos</w:t>
      </w:r>
      <w:r w:rsidR="00F51831">
        <w:rPr>
          <w:bCs/>
          <w:lang w:val="en-US"/>
        </w:rPr>
        <w:t xml:space="preserve">e </w:t>
      </w:r>
      <w:r>
        <w:rPr>
          <w:bCs/>
          <w:lang w:val="en-US"/>
        </w:rPr>
        <w:t>on the web page. If the Tuesday meeting was regular, t</w:t>
      </w:r>
      <w:r w:rsidR="00F51831">
        <w:rPr>
          <w:bCs/>
          <w:lang w:val="en-US"/>
        </w:rPr>
        <w:t>hen we should’ve gotten 2 weeks-notice, which is still wrong</w:t>
      </w:r>
      <w:r>
        <w:rPr>
          <w:bCs/>
          <w:lang w:val="en-US"/>
        </w:rPr>
        <w:t>.</w:t>
      </w:r>
    </w:p>
    <w:p w14:paraId="6F1E657F" w14:textId="7F53DC71" w:rsidR="00170BE0" w:rsidRDefault="00170BE0" w:rsidP="00692A9D">
      <w:pPr>
        <w:spacing w:line="276" w:lineRule="auto"/>
        <w:rPr>
          <w:bCs/>
          <w:lang w:val="en-US"/>
        </w:rPr>
      </w:pPr>
      <w:r>
        <w:rPr>
          <w:bCs/>
          <w:lang w:val="en-US"/>
        </w:rPr>
        <w:t>T</w:t>
      </w:r>
      <w:r w:rsidR="00F51831">
        <w:rPr>
          <w:bCs/>
          <w:lang w:val="en-US"/>
        </w:rPr>
        <w:t>h</w:t>
      </w:r>
      <w:r>
        <w:rPr>
          <w:bCs/>
          <w:lang w:val="en-US"/>
        </w:rPr>
        <w:t>omas</w:t>
      </w:r>
      <w:r w:rsidR="00F51831">
        <w:rPr>
          <w:bCs/>
          <w:lang w:val="en-US"/>
        </w:rPr>
        <w:t xml:space="preserve"> Wright: F</w:t>
      </w:r>
      <w:r>
        <w:rPr>
          <w:bCs/>
          <w:lang w:val="en-US"/>
        </w:rPr>
        <w:t>or my int</w:t>
      </w:r>
      <w:r w:rsidR="00F51831">
        <w:rPr>
          <w:bCs/>
          <w:lang w:val="en-US"/>
        </w:rPr>
        <w:t>erpretation, I would side with P</w:t>
      </w:r>
      <w:r>
        <w:rPr>
          <w:bCs/>
          <w:lang w:val="en-US"/>
        </w:rPr>
        <w:t>res</w:t>
      </w:r>
      <w:r w:rsidR="00F51831">
        <w:rPr>
          <w:bCs/>
          <w:lang w:val="en-US"/>
        </w:rPr>
        <w:t>ident Young</w:t>
      </w:r>
      <w:r>
        <w:rPr>
          <w:bCs/>
          <w:lang w:val="en-US"/>
        </w:rPr>
        <w:t>, it</w:t>
      </w:r>
      <w:r w:rsidR="00F51831">
        <w:rPr>
          <w:bCs/>
          <w:lang w:val="en-US"/>
        </w:rPr>
        <w:t>’</w:t>
      </w:r>
      <w:r>
        <w:rPr>
          <w:bCs/>
          <w:lang w:val="en-US"/>
        </w:rPr>
        <w:t>s in the same sec</w:t>
      </w:r>
      <w:r w:rsidR="00F51831">
        <w:rPr>
          <w:bCs/>
          <w:lang w:val="en-US"/>
        </w:rPr>
        <w:t>t</w:t>
      </w:r>
      <w:r>
        <w:rPr>
          <w:bCs/>
          <w:lang w:val="en-US"/>
        </w:rPr>
        <w:t xml:space="preserve">ion of bylaw. Again, an executive is not </w:t>
      </w:r>
      <w:r w:rsidR="00F51831">
        <w:rPr>
          <w:bCs/>
          <w:lang w:val="en-US"/>
        </w:rPr>
        <w:t>g</w:t>
      </w:r>
      <w:r>
        <w:rPr>
          <w:bCs/>
          <w:lang w:val="en-US"/>
        </w:rPr>
        <w:t xml:space="preserve">oing to call an </w:t>
      </w:r>
      <w:r w:rsidR="00F51831">
        <w:rPr>
          <w:bCs/>
          <w:lang w:val="en-US"/>
        </w:rPr>
        <w:t>emergency council a</w:t>
      </w:r>
      <w:r>
        <w:rPr>
          <w:bCs/>
          <w:lang w:val="en-US"/>
        </w:rPr>
        <w:t xml:space="preserve"> half hour in </w:t>
      </w:r>
      <w:r w:rsidR="00F51831">
        <w:rPr>
          <w:bCs/>
          <w:lang w:val="en-US"/>
        </w:rPr>
        <w:t>advance, I would say that could negate the 48-96-hour</w:t>
      </w:r>
      <w:r>
        <w:rPr>
          <w:bCs/>
          <w:lang w:val="en-US"/>
        </w:rPr>
        <w:t xml:space="preserve"> notice</w:t>
      </w:r>
      <w:r w:rsidR="00F51831">
        <w:rPr>
          <w:bCs/>
          <w:lang w:val="en-US"/>
        </w:rPr>
        <w:t>.</w:t>
      </w:r>
    </w:p>
    <w:p w14:paraId="40EFC938" w14:textId="015739E3" w:rsidR="00170BE0" w:rsidRDefault="00170BE0" w:rsidP="00692A9D">
      <w:pPr>
        <w:spacing w:line="276" w:lineRule="auto"/>
        <w:rPr>
          <w:bCs/>
          <w:lang w:val="en-US"/>
        </w:rPr>
      </w:pPr>
      <w:r>
        <w:rPr>
          <w:bCs/>
          <w:lang w:val="en-US"/>
        </w:rPr>
        <w:t>Max</w:t>
      </w:r>
      <w:r w:rsidR="00F51831">
        <w:rPr>
          <w:bCs/>
          <w:lang w:val="en-US"/>
        </w:rPr>
        <w:t xml:space="preserve"> Bigioni: I</w:t>
      </w:r>
      <w:r>
        <w:rPr>
          <w:bCs/>
          <w:lang w:val="en-US"/>
        </w:rPr>
        <w:t xml:space="preserve">f council were to </w:t>
      </w:r>
      <w:r w:rsidR="00F51831">
        <w:rPr>
          <w:bCs/>
          <w:lang w:val="en-US"/>
        </w:rPr>
        <w:t>regularly</w:t>
      </w:r>
      <w:r>
        <w:rPr>
          <w:bCs/>
          <w:lang w:val="en-US"/>
        </w:rPr>
        <w:t xml:space="preserve"> sit on Thursday</w:t>
      </w:r>
      <w:r w:rsidR="00F51831">
        <w:rPr>
          <w:bCs/>
          <w:lang w:val="en-US"/>
        </w:rPr>
        <w:t>’s, you would have to give 4 days-</w:t>
      </w:r>
      <w:r>
        <w:rPr>
          <w:bCs/>
          <w:lang w:val="en-US"/>
        </w:rPr>
        <w:t>notice. From my understanding</w:t>
      </w:r>
      <w:r w:rsidR="00F51831">
        <w:rPr>
          <w:bCs/>
          <w:lang w:val="en-US"/>
        </w:rPr>
        <w:t>, the Director of Governance</w:t>
      </w:r>
      <w:r>
        <w:rPr>
          <w:bCs/>
          <w:lang w:val="en-US"/>
        </w:rPr>
        <w:t xml:space="preserve"> would have to be able to see the agenda for 24 </w:t>
      </w:r>
      <w:r w:rsidR="00F51831">
        <w:rPr>
          <w:bCs/>
          <w:lang w:val="en-US"/>
        </w:rPr>
        <w:t xml:space="preserve">hours </w:t>
      </w:r>
      <w:r>
        <w:rPr>
          <w:bCs/>
          <w:lang w:val="en-US"/>
        </w:rPr>
        <w:t>before they can realize they won</w:t>
      </w:r>
      <w:r w:rsidR="00F51831">
        <w:rPr>
          <w:bCs/>
          <w:lang w:val="en-US"/>
        </w:rPr>
        <w:t>’</w:t>
      </w:r>
      <w:r>
        <w:rPr>
          <w:bCs/>
          <w:lang w:val="en-US"/>
        </w:rPr>
        <w:t>t be able to make council work. I feel 96</w:t>
      </w:r>
      <w:r w:rsidR="00F51831">
        <w:rPr>
          <w:bCs/>
          <w:lang w:val="en-US"/>
        </w:rPr>
        <w:t xml:space="preserve"> hours is excessive and the Director of Governance </w:t>
      </w:r>
      <w:r>
        <w:rPr>
          <w:bCs/>
          <w:lang w:val="en-US"/>
        </w:rPr>
        <w:t>won</w:t>
      </w:r>
      <w:r w:rsidR="00F51831">
        <w:rPr>
          <w:bCs/>
          <w:lang w:val="en-US"/>
        </w:rPr>
        <w:t xml:space="preserve">’t have time. </w:t>
      </w:r>
      <w:r>
        <w:rPr>
          <w:bCs/>
          <w:lang w:val="en-US"/>
        </w:rPr>
        <w:t xml:space="preserve">I feel 48 hours is </w:t>
      </w:r>
      <w:r w:rsidR="00F51831">
        <w:rPr>
          <w:bCs/>
          <w:lang w:val="en-US"/>
        </w:rPr>
        <w:t>reasonable for people</w:t>
      </w:r>
      <w:r>
        <w:rPr>
          <w:bCs/>
          <w:lang w:val="en-US"/>
        </w:rPr>
        <w:t xml:space="preserve"> to find a proxy, I think that last week was a special case, </w:t>
      </w:r>
      <w:r w:rsidR="00F51831">
        <w:rPr>
          <w:bCs/>
          <w:lang w:val="en-US"/>
        </w:rPr>
        <w:t>things slipped through the crac</w:t>
      </w:r>
      <w:r>
        <w:rPr>
          <w:bCs/>
          <w:lang w:val="en-US"/>
        </w:rPr>
        <w:t>k</w:t>
      </w:r>
      <w:r w:rsidR="00F51831">
        <w:rPr>
          <w:bCs/>
          <w:lang w:val="en-US"/>
        </w:rPr>
        <w:t>s,</w:t>
      </w:r>
      <w:r>
        <w:rPr>
          <w:bCs/>
          <w:lang w:val="en-US"/>
        </w:rPr>
        <w:t xml:space="preserve"> but 96</w:t>
      </w:r>
      <w:r w:rsidR="00F51831">
        <w:rPr>
          <w:bCs/>
          <w:lang w:val="en-US"/>
        </w:rPr>
        <w:t xml:space="preserve"> hours</w:t>
      </w:r>
      <w:r>
        <w:rPr>
          <w:bCs/>
          <w:lang w:val="en-US"/>
        </w:rPr>
        <w:t xml:space="preserve"> is excessive.</w:t>
      </w:r>
    </w:p>
    <w:p w14:paraId="184B5EF9" w14:textId="1BBCC2EF" w:rsidR="00170BE0" w:rsidRDefault="00170BE0" w:rsidP="00692A9D">
      <w:pPr>
        <w:spacing w:line="276" w:lineRule="auto"/>
        <w:rPr>
          <w:bCs/>
          <w:lang w:val="en-US"/>
        </w:rPr>
      </w:pPr>
      <w:r>
        <w:rPr>
          <w:bCs/>
          <w:lang w:val="en-US"/>
        </w:rPr>
        <w:t>Spencer</w:t>
      </w:r>
      <w:r w:rsidR="00F51831">
        <w:rPr>
          <w:bCs/>
          <w:lang w:val="en-US"/>
        </w:rPr>
        <w:t xml:space="preserve"> Lee</w:t>
      </w:r>
      <w:r>
        <w:rPr>
          <w:bCs/>
          <w:lang w:val="en-US"/>
        </w:rPr>
        <w:t>: where did the 96 h</w:t>
      </w:r>
      <w:r w:rsidR="00F51831">
        <w:rPr>
          <w:bCs/>
          <w:lang w:val="en-US"/>
        </w:rPr>
        <w:t>o</w:t>
      </w:r>
      <w:r>
        <w:rPr>
          <w:bCs/>
          <w:lang w:val="en-US"/>
        </w:rPr>
        <w:t>urs come from</w:t>
      </w:r>
      <w:r w:rsidR="00F51831">
        <w:rPr>
          <w:bCs/>
          <w:lang w:val="en-US"/>
        </w:rPr>
        <w:t>?</w:t>
      </w:r>
    </w:p>
    <w:p w14:paraId="4573B132" w14:textId="2ECDE8C3" w:rsidR="00170BE0" w:rsidRDefault="00170BE0" w:rsidP="00692A9D">
      <w:pPr>
        <w:spacing w:line="276" w:lineRule="auto"/>
        <w:rPr>
          <w:bCs/>
          <w:lang w:val="en-US"/>
        </w:rPr>
      </w:pPr>
      <w:r>
        <w:rPr>
          <w:bCs/>
          <w:lang w:val="en-US"/>
        </w:rPr>
        <w:t>Melis</w:t>
      </w:r>
      <w:r w:rsidR="00F51831">
        <w:rPr>
          <w:bCs/>
          <w:lang w:val="en-US"/>
        </w:rPr>
        <w:t>s</w:t>
      </w:r>
      <w:r>
        <w:rPr>
          <w:bCs/>
          <w:lang w:val="en-US"/>
        </w:rPr>
        <w:t>a</w:t>
      </w:r>
      <w:r w:rsidR="00F51831">
        <w:rPr>
          <w:bCs/>
          <w:lang w:val="en-US"/>
        </w:rPr>
        <w:t xml:space="preserve"> Young</w:t>
      </w:r>
      <w:r>
        <w:rPr>
          <w:bCs/>
          <w:lang w:val="en-US"/>
        </w:rPr>
        <w:t>:</w:t>
      </w:r>
      <w:r w:rsidR="00F51831">
        <w:rPr>
          <w:bCs/>
          <w:lang w:val="en-US"/>
        </w:rPr>
        <w:t xml:space="preserve"> I started at a week before council, and it was Feli</w:t>
      </w:r>
      <w:r>
        <w:rPr>
          <w:bCs/>
          <w:lang w:val="en-US"/>
        </w:rPr>
        <w:t>x who brough</w:t>
      </w:r>
      <w:r w:rsidR="00F51831">
        <w:rPr>
          <w:bCs/>
          <w:lang w:val="en-US"/>
        </w:rPr>
        <w:t>t to</w:t>
      </w:r>
      <w:r>
        <w:rPr>
          <w:bCs/>
          <w:lang w:val="en-US"/>
        </w:rPr>
        <w:t xml:space="preserve"> my attention that it may be </w:t>
      </w:r>
      <w:r w:rsidR="00F51831">
        <w:rPr>
          <w:bCs/>
          <w:lang w:val="en-US"/>
        </w:rPr>
        <w:t>unreasonable</w:t>
      </w:r>
      <w:r>
        <w:rPr>
          <w:bCs/>
          <w:lang w:val="en-US"/>
        </w:rPr>
        <w:t xml:space="preserve"> if we wanted to meet about something from AMS, which happe</w:t>
      </w:r>
      <w:r w:rsidR="00665F23">
        <w:rPr>
          <w:bCs/>
          <w:lang w:val="en-US"/>
        </w:rPr>
        <w:t>n</w:t>
      </w:r>
      <w:r>
        <w:rPr>
          <w:bCs/>
          <w:lang w:val="en-US"/>
        </w:rPr>
        <w:t xml:space="preserve">s within a week. Two </w:t>
      </w:r>
      <w:r w:rsidR="00665F23">
        <w:rPr>
          <w:bCs/>
          <w:lang w:val="en-US"/>
        </w:rPr>
        <w:t>days wasn’</w:t>
      </w:r>
      <w:r>
        <w:rPr>
          <w:bCs/>
          <w:lang w:val="en-US"/>
        </w:rPr>
        <w:t>t enough in my mind</w:t>
      </w:r>
      <w:r w:rsidR="00665F23">
        <w:rPr>
          <w:bCs/>
          <w:lang w:val="en-US"/>
        </w:rPr>
        <w:t>.</w:t>
      </w:r>
    </w:p>
    <w:p w14:paraId="234C3D06" w14:textId="5C95F709" w:rsidR="00170BE0" w:rsidRDefault="00170BE0" w:rsidP="00692A9D">
      <w:pPr>
        <w:spacing w:line="276" w:lineRule="auto"/>
        <w:rPr>
          <w:bCs/>
          <w:lang w:val="en-US"/>
        </w:rPr>
      </w:pPr>
      <w:r>
        <w:rPr>
          <w:bCs/>
          <w:lang w:val="en-US"/>
        </w:rPr>
        <w:t>Ally</w:t>
      </w:r>
      <w:r w:rsidR="00665F23">
        <w:rPr>
          <w:bCs/>
          <w:lang w:val="en-US"/>
        </w:rPr>
        <w:t xml:space="preserve"> Eastmure: D</w:t>
      </w:r>
      <w:r>
        <w:rPr>
          <w:bCs/>
          <w:lang w:val="en-US"/>
        </w:rPr>
        <w:t>idn’t we have the meeting on Tuesday b</w:t>
      </w:r>
      <w:r w:rsidR="00665F23">
        <w:rPr>
          <w:bCs/>
          <w:lang w:val="en-US"/>
        </w:rPr>
        <w:t>e</w:t>
      </w:r>
      <w:r>
        <w:rPr>
          <w:bCs/>
          <w:lang w:val="en-US"/>
        </w:rPr>
        <w:t>c</w:t>
      </w:r>
      <w:r w:rsidR="00665F23">
        <w:rPr>
          <w:bCs/>
          <w:lang w:val="en-US"/>
        </w:rPr>
        <w:t>ause we weren’t going to mee</w:t>
      </w:r>
      <w:r>
        <w:rPr>
          <w:bCs/>
          <w:lang w:val="en-US"/>
        </w:rPr>
        <w:t xml:space="preserve">t </w:t>
      </w:r>
      <w:r w:rsidR="00665F23">
        <w:rPr>
          <w:bCs/>
          <w:lang w:val="en-US"/>
        </w:rPr>
        <w:t xml:space="preserve">quorum on Tuesday? Then </w:t>
      </w:r>
      <w:r>
        <w:rPr>
          <w:bCs/>
          <w:lang w:val="en-US"/>
        </w:rPr>
        <w:t>would we not know four days before that we even needed to reschedule</w:t>
      </w:r>
      <w:r w:rsidR="00665F23">
        <w:rPr>
          <w:bCs/>
          <w:lang w:val="en-US"/>
        </w:rPr>
        <w:t>?</w:t>
      </w:r>
    </w:p>
    <w:p w14:paraId="66FDC6B6" w14:textId="730C2BEB" w:rsidR="00170BE0" w:rsidRDefault="00170BE0" w:rsidP="00692A9D">
      <w:pPr>
        <w:spacing w:line="276" w:lineRule="auto"/>
        <w:rPr>
          <w:bCs/>
          <w:lang w:val="en-US"/>
        </w:rPr>
      </w:pPr>
      <w:r>
        <w:rPr>
          <w:bCs/>
          <w:lang w:val="en-US"/>
        </w:rPr>
        <w:t>Melissa</w:t>
      </w:r>
      <w:r w:rsidR="00665F23">
        <w:rPr>
          <w:bCs/>
          <w:lang w:val="en-US"/>
        </w:rPr>
        <w:t xml:space="preserve"> Young</w:t>
      </w:r>
      <w:r>
        <w:rPr>
          <w:bCs/>
          <w:lang w:val="en-US"/>
        </w:rPr>
        <w:t xml:space="preserve">: We weren’t even the week of when </w:t>
      </w:r>
      <w:r w:rsidR="00665F23">
        <w:rPr>
          <w:bCs/>
          <w:lang w:val="en-US"/>
        </w:rPr>
        <w:t>council</w:t>
      </w:r>
      <w:r>
        <w:rPr>
          <w:bCs/>
          <w:lang w:val="en-US"/>
        </w:rPr>
        <w:t xml:space="preserve"> got moved, not sure what info</w:t>
      </w:r>
      <w:r w:rsidR="00665F23">
        <w:rPr>
          <w:bCs/>
          <w:lang w:val="en-US"/>
        </w:rPr>
        <w:t xml:space="preserve">rmation they based </w:t>
      </w:r>
      <w:r>
        <w:rPr>
          <w:bCs/>
          <w:lang w:val="en-US"/>
        </w:rPr>
        <w:t>t</w:t>
      </w:r>
      <w:r w:rsidR="00665F23">
        <w:rPr>
          <w:bCs/>
          <w:lang w:val="en-US"/>
        </w:rPr>
        <w:t>h</w:t>
      </w:r>
      <w:r>
        <w:rPr>
          <w:bCs/>
          <w:lang w:val="en-US"/>
        </w:rPr>
        <w:t xml:space="preserve">at off of. </w:t>
      </w:r>
    </w:p>
    <w:p w14:paraId="10BA78E1" w14:textId="049B632E" w:rsidR="00170BE0" w:rsidRDefault="00665F23" w:rsidP="00692A9D">
      <w:pPr>
        <w:spacing w:line="276" w:lineRule="auto"/>
        <w:rPr>
          <w:bCs/>
          <w:lang w:val="en-US"/>
        </w:rPr>
      </w:pPr>
      <w:r>
        <w:rPr>
          <w:bCs/>
          <w:lang w:val="en-US"/>
        </w:rPr>
        <w:t>Ben Zarichny: The thought process was that the AMS</w:t>
      </w:r>
      <w:r w:rsidR="00170BE0">
        <w:rPr>
          <w:bCs/>
          <w:lang w:val="en-US"/>
        </w:rPr>
        <w:t xml:space="preserve"> assembly was the week before, and the following </w:t>
      </w:r>
      <w:r>
        <w:rPr>
          <w:bCs/>
          <w:lang w:val="en-US"/>
        </w:rPr>
        <w:t>Thursday</w:t>
      </w:r>
      <w:r w:rsidR="00170BE0">
        <w:rPr>
          <w:bCs/>
          <w:lang w:val="en-US"/>
        </w:rPr>
        <w:t xml:space="preserve"> was before reading week</w:t>
      </w:r>
      <w:r>
        <w:rPr>
          <w:bCs/>
          <w:lang w:val="en-US"/>
        </w:rPr>
        <w:t>,</w:t>
      </w:r>
      <w:r w:rsidR="00170BE0">
        <w:rPr>
          <w:bCs/>
          <w:lang w:val="en-US"/>
        </w:rPr>
        <w:t xml:space="preserve"> which we though would be a problem</w:t>
      </w:r>
      <w:r>
        <w:rPr>
          <w:bCs/>
          <w:lang w:val="en-US"/>
        </w:rPr>
        <w:t xml:space="preserve"> for </w:t>
      </w:r>
      <w:proofErr w:type="spellStart"/>
      <w:r>
        <w:rPr>
          <w:bCs/>
          <w:lang w:val="en-US"/>
        </w:rPr>
        <w:t>quorem</w:t>
      </w:r>
      <w:proofErr w:type="spellEnd"/>
      <w:r>
        <w:rPr>
          <w:bCs/>
          <w:lang w:val="en-US"/>
        </w:rPr>
        <w:t xml:space="preserve"> as well. </w:t>
      </w:r>
    </w:p>
    <w:p w14:paraId="3B701C72" w14:textId="4DDC6E40" w:rsidR="00170BE0" w:rsidRDefault="00170BE0" w:rsidP="00692A9D">
      <w:pPr>
        <w:spacing w:line="276" w:lineRule="auto"/>
        <w:rPr>
          <w:bCs/>
          <w:lang w:val="en-US"/>
        </w:rPr>
      </w:pPr>
      <w:r>
        <w:rPr>
          <w:bCs/>
          <w:lang w:val="en-US"/>
        </w:rPr>
        <w:t>Nat</w:t>
      </w:r>
      <w:r w:rsidR="00665F23">
        <w:rPr>
          <w:bCs/>
          <w:lang w:val="en-US"/>
        </w:rPr>
        <w:t>alie Arpin: Were any of the people</w:t>
      </w:r>
      <w:r>
        <w:rPr>
          <w:bCs/>
          <w:lang w:val="en-US"/>
        </w:rPr>
        <w:t xml:space="preserve"> that schedule council consulted on the motion?</w:t>
      </w:r>
    </w:p>
    <w:p w14:paraId="0A0B1AB0" w14:textId="60AA3EB9" w:rsidR="00170BE0" w:rsidRDefault="00170BE0" w:rsidP="00692A9D">
      <w:pPr>
        <w:spacing w:line="276" w:lineRule="auto"/>
        <w:rPr>
          <w:bCs/>
          <w:lang w:val="en-US"/>
        </w:rPr>
      </w:pPr>
      <w:r>
        <w:rPr>
          <w:bCs/>
          <w:lang w:val="en-US"/>
        </w:rPr>
        <w:t>Ben</w:t>
      </w:r>
      <w:r w:rsidR="00665F23">
        <w:rPr>
          <w:bCs/>
          <w:lang w:val="en-US"/>
        </w:rPr>
        <w:t xml:space="preserve"> Zarichny</w:t>
      </w:r>
      <w:r>
        <w:rPr>
          <w:bCs/>
          <w:lang w:val="en-US"/>
        </w:rPr>
        <w:t>: No</w:t>
      </w:r>
      <w:r w:rsidR="00665F23">
        <w:rPr>
          <w:bCs/>
          <w:lang w:val="en-US"/>
        </w:rPr>
        <w:t>, the motion was just se</w:t>
      </w:r>
      <w:r>
        <w:rPr>
          <w:bCs/>
          <w:lang w:val="en-US"/>
        </w:rPr>
        <w:t>n</w:t>
      </w:r>
      <w:r w:rsidR="00665F23">
        <w:rPr>
          <w:bCs/>
          <w:lang w:val="en-US"/>
        </w:rPr>
        <w:t xml:space="preserve">t to me. Is it too difficult to </w:t>
      </w:r>
      <w:r>
        <w:rPr>
          <w:bCs/>
          <w:lang w:val="en-US"/>
        </w:rPr>
        <w:t>check your schedule when you receive he newsletter and then email me that you can</w:t>
      </w:r>
      <w:r w:rsidR="00665F23">
        <w:rPr>
          <w:bCs/>
          <w:lang w:val="en-US"/>
        </w:rPr>
        <w:t>’</w:t>
      </w:r>
      <w:r>
        <w:rPr>
          <w:bCs/>
          <w:lang w:val="en-US"/>
        </w:rPr>
        <w:t>t come?</w:t>
      </w:r>
    </w:p>
    <w:p w14:paraId="3C1B9DD8" w14:textId="56E0116D" w:rsidR="00170BE0" w:rsidRDefault="00170BE0" w:rsidP="00692A9D">
      <w:pPr>
        <w:spacing w:line="276" w:lineRule="auto"/>
        <w:rPr>
          <w:bCs/>
          <w:lang w:val="en-US"/>
        </w:rPr>
      </w:pPr>
      <w:r>
        <w:rPr>
          <w:bCs/>
          <w:lang w:val="en-US"/>
        </w:rPr>
        <w:t>David</w:t>
      </w:r>
      <w:r w:rsidR="00665F23">
        <w:rPr>
          <w:bCs/>
          <w:lang w:val="en-US"/>
        </w:rPr>
        <w:t xml:space="preserve"> Hoskin: W</w:t>
      </w:r>
      <w:r>
        <w:rPr>
          <w:bCs/>
          <w:lang w:val="en-US"/>
        </w:rPr>
        <w:t xml:space="preserve">e didn’t mean anything by that middle name, it was just that the challenge was meeting </w:t>
      </w:r>
      <w:r w:rsidR="00665F23">
        <w:rPr>
          <w:bCs/>
          <w:lang w:val="en-US"/>
        </w:rPr>
        <w:t>quorum</w:t>
      </w:r>
      <w:r>
        <w:rPr>
          <w:bCs/>
          <w:lang w:val="en-US"/>
        </w:rPr>
        <w:t>.</w:t>
      </w:r>
    </w:p>
    <w:p w14:paraId="583F3080" w14:textId="4BE853CF" w:rsidR="00170BE0" w:rsidRDefault="00170BE0" w:rsidP="00692A9D">
      <w:pPr>
        <w:spacing w:line="276" w:lineRule="auto"/>
        <w:rPr>
          <w:bCs/>
          <w:lang w:val="en-US"/>
        </w:rPr>
      </w:pPr>
      <w:r>
        <w:rPr>
          <w:bCs/>
          <w:lang w:val="en-US"/>
        </w:rPr>
        <w:t>Noa</w:t>
      </w:r>
      <w:r w:rsidR="00665F23">
        <w:rPr>
          <w:bCs/>
          <w:lang w:val="en-US"/>
        </w:rPr>
        <w:t xml:space="preserve"> Wyman: O</w:t>
      </w:r>
      <w:r>
        <w:rPr>
          <w:bCs/>
          <w:lang w:val="en-US"/>
        </w:rPr>
        <w:t xml:space="preserve">ne of the </w:t>
      </w:r>
      <w:r w:rsidR="00665F23">
        <w:rPr>
          <w:bCs/>
          <w:lang w:val="en-US"/>
        </w:rPr>
        <w:t xml:space="preserve">challenges was that here was no flag on the email </w:t>
      </w:r>
      <w:r>
        <w:rPr>
          <w:bCs/>
          <w:lang w:val="en-US"/>
        </w:rPr>
        <w:t>that let me know ahead of time</w:t>
      </w:r>
      <w:r w:rsidR="00665F23">
        <w:rPr>
          <w:bCs/>
          <w:lang w:val="en-US"/>
        </w:rPr>
        <w:t xml:space="preserve"> that this was a different council</w:t>
      </w:r>
      <w:r>
        <w:rPr>
          <w:bCs/>
          <w:lang w:val="en-US"/>
        </w:rPr>
        <w:t xml:space="preserve">, I assumed it was regular, and didn’t bother </w:t>
      </w:r>
      <w:r w:rsidR="00665F23">
        <w:rPr>
          <w:bCs/>
          <w:lang w:val="en-US"/>
        </w:rPr>
        <w:t>opening</w:t>
      </w:r>
      <w:r>
        <w:rPr>
          <w:bCs/>
          <w:lang w:val="en-US"/>
        </w:rPr>
        <w:t xml:space="preserve"> it righ</w:t>
      </w:r>
      <w:r w:rsidR="00665F23">
        <w:rPr>
          <w:bCs/>
          <w:lang w:val="en-US"/>
        </w:rPr>
        <w:t>t</w:t>
      </w:r>
      <w:r>
        <w:rPr>
          <w:bCs/>
          <w:lang w:val="en-US"/>
        </w:rPr>
        <w:t xml:space="preserve"> away. I didn’t know council had been changed until right before, </w:t>
      </w:r>
      <w:r w:rsidR="00665F23">
        <w:rPr>
          <w:bCs/>
          <w:lang w:val="en-US"/>
        </w:rPr>
        <w:t xml:space="preserve">so </w:t>
      </w:r>
      <w:r>
        <w:rPr>
          <w:bCs/>
          <w:lang w:val="en-US"/>
        </w:rPr>
        <w:t>making sure it</w:t>
      </w:r>
      <w:r w:rsidR="00665F23">
        <w:rPr>
          <w:bCs/>
          <w:lang w:val="en-US"/>
        </w:rPr>
        <w:t>’</w:t>
      </w:r>
      <w:r>
        <w:rPr>
          <w:bCs/>
          <w:lang w:val="en-US"/>
        </w:rPr>
        <w:t>s clear in the email</w:t>
      </w:r>
      <w:r w:rsidR="00665F23">
        <w:rPr>
          <w:bCs/>
          <w:lang w:val="en-US"/>
        </w:rPr>
        <w:t xml:space="preserve"> title</w:t>
      </w:r>
      <w:r>
        <w:rPr>
          <w:bCs/>
          <w:lang w:val="en-US"/>
        </w:rPr>
        <w:t xml:space="preserve"> is important, in a way that ma</w:t>
      </w:r>
      <w:r w:rsidR="00665F23">
        <w:rPr>
          <w:bCs/>
          <w:lang w:val="en-US"/>
        </w:rPr>
        <w:t>kes sure that people see the ti</w:t>
      </w:r>
      <w:r>
        <w:rPr>
          <w:bCs/>
          <w:lang w:val="en-US"/>
        </w:rPr>
        <w:t>m</w:t>
      </w:r>
      <w:r w:rsidR="00665F23">
        <w:rPr>
          <w:bCs/>
          <w:lang w:val="en-US"/>
        </w:rPr>
        <w:t>e change. That’s a part of w</w:t>
      </w:r>
      <w:r>
        <w:rPr>
          <w:bCs/>
          <w:lang w:val="en-US"/>
        </w:rPr>
        <w:t>hy 96 hours could be helpful.</w:t>
      </w:r>
    </w:p>
    <w:p w14:paraId="4F541E5E" w14:textId="022147D9" w:rsidR="00170BE0" w:rsidRDefault="00170BE0" w:rsidP="00692A9D">
      <w:pPr>
        <w:spacing w:line="276" w:lineRule="auto"/>
        <w:rPr>
          <w:bCs/>
          <w:lang w:val="en-US"/>
        </w:rPr>
      </w:pPr>
      <w:r>
        <w:rPr>
          <w:bCs/>
          <w:lang w:val="en-US"/>
        </w:rPr>
        <w:t>Ben</w:t>
      </w:r>
      <w:r w:rsidR="00665F23">
        <w:rPr>
          <w:bCs/>
          <w:lang w:val="en-US"/>
        </w:rPr>
        <w:t xml:space="preserve"> Zarichny: the day</w:t>
      </w:r>
      <w:r>
        <w:rPr>
          <w:bCs/>
          <w:lang w:val="en-US"/>
        </w:rPr>
        <w:t xml:space="preserve"> of the council is in the title, and if you</w:t>
      </w:r>
      <w:r w:rsidR="00665F23">
        <w:rPr>
          <w:bCs/>
          <w:lang w:val="en-US"/>
        </w:rPr>
        <w:t>’</w:t>
      </w:r>
      <w:r>
        <w:rPr>
          <w:bCs/>
          <w:lang w:val="en-US"/>
        </w:rPr>
        <w:t xml:space="preserve">re in council you should </w:t>
      </w:r>
      <w:r w:rsidR="00665F23">
        <w:rPr>
          <w:bCs/>
          <w:lang w:val="en-US"/>
        </w:rPr>
        <w:t xml:space="preserve">probably open he email when you get it. I don’t think that’s a lot of responsibility. </w:t>
      </w:r>
    </w:p>
    <w:p w14:paraId="6B123D49" w14:textId="60891260" w:rsidR="00170BE0" w:rsidRDefault="00170BE0" w:rsidP="00692A9D">
      <w:pPr>
        <w:spacing w:line="276" w:lineRule="auto"/>
        <w:rPr>
          <w:bCs/>
          <w:lang w:val="en-US"/>
        </w:rPr>
      </w:pPr>
      <w:r>
        <w:rPr>
          <w:bCs/>
          <w:lang w:val="en-US"/>
        </w:rPr>
        <w:lastRenderedPageBreak/>
        <w:t>Christina</w:t>
      </w:r>
      <w:r w:rsidR="00665F23">
        <w:rPr>
          <w:bCs/>
          <w:lang w:val="en-US"/>
        </w:rPr>
        <w:t xml:space="preserve"> Bisol: T</w:t>
      </w:r>
      <w:r>
        <w:rPr>
          <w:bCs/>
          <w:lang w:val="en-US"/>
        </w:rPr>
        <w:t xml:space="preserve">he directors do have to </w:t>
      </w:r>
      <w:r w:rsidR="00665F23">
        <w:rPr>
          <w:bCs/>
          <w:lang w:val="en-US"/>
        </w:rPr>
        <w:t>submit</w:t>
      </w:r>
      <w:r>
        <w:rPr>
          <w:bCs/>
          <w:lang w:val="en-US"/>
        </w:rPr>
        <w:t xml:space="preserve"> t</w:t>
      </w:r>
      <w:r w:rsidR="00665F23">
        <w:rPr>
          <w:bCs/>
          <w:lang w:val="en-US"/>
        </w:rPr>
        <w:t>heir reports on S</w:t>
      </w:r>
      <w:r>
        <w:rPr>
          <w:bCs/>
          <w:lang w:val="en-US"/>
        </w:rPr>
        <w:t>un</w:t>
      </w:r>
      <w:r w:rsidR="00665F23">
        <w:rPr>
          <w:bCs/>
          <w:lang w:val="en-US"/>
        </w:rPr>
        <w:t>day</w:t>
      </w:r>
      <w:r>
        <w:rPr>
          <w:bCs/>
          <w:lang w:val="en-US"/>
        </w:rPr>
        <w:t xml:space="preserve">, and for the Tuesday we had some extra time, </w:t>
      </w:r>
      <w:r w:rsidR="002024D0">
        <w:rPr>
          <w:bCs/>
          <w:lang w:val="en-US"/>
        </w:rPr>
        <w:t xml:space="preserve">the report would also have to be </w:t>
      </w:r>
      <w:r w:rsidR="00665F23">
        <w:rPr>
          <w:bCs/>
          <w:lang w:val="en-US"/>
        </w:rPr>
        <w:t>submitted</w:t>
      </w:r>
      <w:r w:rsidR="002024D0">
        <w:rPr>
          <w:bCs/>
          <w:lang w:val="en-US"/>
        </w:rPr>
        <w:t xml:space="preserve"> in enough time. The second thi</w:t>
      </w:r>
      <w:r w:rsidR="00665F23">
        <w:rPr>
          <w:bCs/>
          <w:lang w:val="en-US"/>
        </w:rPr>
        <w:t>ng is that if there is still th</w:t>
      </w:r>
      <w:r w:rsidR="002024D0">
        <w:rPr>
          <w:bCs/>
          <w:lang w:val="en-US"/>
        </w:rPr>
        <w:t>e</w:t>
      </w:r>
      <w:r w:rsidR="00665F23">
        <w:rPr>
          <w:bCs/>
          <w:lang w:val="en-US"/>
        </w:rPr>
        <w:t xml:space="preserve"> </w:t>
      </w:r>
      <w:r w:rsidR="002024D0">
        <w:rPr>
          <w:bCs/>
          <w:lang w:val="en-US"/>
        </w:rPr>
        <w:t>48</w:t>
      </w:r>
      <w:r w:rsidR="00665F23">
        <w:rPr>
          <w:bCs/>
          <w:lang w:val="en-US"/>
        </w:rPr>
        <w:t xml:space="preserve"> </w:t>
      </w:r>
      <w:r w:rsidR="002024D0">
        <w:rPr>
          <w:bCs/>
          <w:lang w:val="en-US"/>
        </w:rPr>
        <w:t>hours</w:t>
      </w:r>
      <w:r w:rsidR="00665F23">
        <w:rPr>
          <w:bCs/>
          <w:lang w:val="en-US"/>
        </w:rPr>
        <w:t>-</w:t>
      </w:r>
      <w:proofErr w:type="spellStart"/>
      <w:r w:rsidR="00665F23">
        <w:rPr>
          <w:bCs/>
          <w:lang w:val="en-US"/>
        </w:rPr>
        <w:t>notive</w:t>
      </w:r>
      <w:proofErr w:type="spellEnd"/>
      <w:r w:rsidR="002024D0">
        <w:rPr>
          <w:bCs/>
          <w:lang w:val="en-US"/>
        </w:rPr>
        <w:t>, would that also include the notice for whether or not you can attend the c</w:t>
      </w:r>
      <w:r w:rsidR="00665F23">
        <w:rPr>
          <w:bCs/>
          <w:lang w:val="en-US"/>
        </w:rPr>
        <w:t>ouncil?</w:t>
      </w:r>
      <w:r w:rsidR="002024D0">
        <w:rPr>
          <w:bCs/>
          <w:lang w:val="en-US"/>
        </w:rPr>
        <w:t xml:space="preserve"> I don’t see much difference.</w:t>
      </w:r>
    </w:p>
    <w:p w14:paraId="675ADAA0" w14:textId="761E9A41" w:rsidR="002024D0" w:rsidRDefault="002024D0" w:rsidP="00692A9D">
      <w:pPr>
        <w:spacing w:line="276" w:lineRule="auto"/>
        <w:rPr>
          <w:bCs/>
          <w:lang w:val="en-US"/>
        </w:rPr>
      </w:pPr>
      <w:r>
        <w:rPr>
          <w:bCs/>
          <w:lang w:val="en-US"/>
        </w:rPr>
        <w:t>Mellissa</w:t>
      </w:r>
      <w:r w:rsidR="00665F23">
        <w:rPr>
          <w:bCs/>
          <w:lang w:val="en-US"/>
        </w:rPr>
        <w:t xml:space="preserve"> Young: this d</w:t>
      </w:r>
      <w:r>
        <w:rPr>
          <w:bCs/>
          <w:lang w:val="en-US"/>
        </w:rPr>
        <w:t>oesn</w:t>
      </w:r>
      <w:r w:rsidR="00665F23">
        <w:rPr>
          <w:bCs/>
          <w:lang w:val="en-US"/>
        </w:rPr>
        <w:t>’</w:t>
      </w:r>
      <w:r>
        <w:rPr>
          <w:bCs/>
          <w:lang w:val="en-US"/>
        </w:rPr>
        <w:t>t require the agend</w:t>
      </w:r>
      <w:r w:rsidR="00665F23">
        <w:rPr>
          <w:bCs/>
          <w:lang w:val="en-US"/>
        </w:rPr>
        <w:t>a to come out 96 hours before</w:t>
      </w:r>
      <w:r>
        <w:rPr>
          <w:bCs/>
          <w:lang w:val="en-US"/>
        </w:rPr>
        <w:t xml:space="preserve">, this would be </w:t>
      </w:r>
      <w:r w:rsidR="00665F23">
        <w:rPr>
          <w:bCs/>
          <w:lang w:val="en-US"/>
        </w:rPr>
        <w:t>an email to all of council that</w:t>
      </w:r>
      <w:r>
        <w:rPr>
          <w:bCs/>
          <w:lang w:val="en-US"/>
        </w:rPr>
        <w:t xml:space="preserve"> say</w:t>
      </w:r>
      <w:r w:rsidR="00665F23">
        <w:rPr>
          <w:bCs/>
          <w:lang w:val="en-US"/>
        </w:rPr>
        <w:t>s</w:t>
      </w:r>
      <w:r>
        <w:rPr>
          <w:bCs/>
          <w:lang w:val="en-US"/>
        </w:rPr>
        <w:t xml:space="preserve"> it</w:t>
      </w:r>
      <w:r w:rsidR="00665F23">
        <w:rPr>
          <w:bCs/>
          <w:lang w:val="en-US"/>
        </w:rPr>
        <w:t>’</w:t>
      </w:r>
      <w:r>
        <w:rPr>
          <w:bCs/>
          <w:lang w:val="en-US"/>
        </w:rPr>
        <w:t>s being moved with the time</w:t>
      </w:r>
      <w:r w:rsidR="00665F23">
        <w:rPr>
          <w:bCs/>
          <w:lang w:val="en-US"/>
        </w:rPr>
        <w:t xml:space="preserve"> and place</w:t>
      </w:r>
      <w:r>
        <w:rPr>
          <w:bCs/>
          <w:lang w:val="en-US"/>
        </w:rPr>
        <w:t xml:space="preserve">. The agenda timing would not need to change. This only changes the notice requirements. </w:t>
      </w:r>
    </w:p>
    <w:p w14:paraId="28DFA7DC" w14:textId="48802849" w:rsidR="002024D0" w:rsidRDefault="00665F23" w:rsidP="00692A9D">
      <w:pPr>
        <w:spacing w:line="276" w:lineRule="auto"/>
        <w:rPr>
          <w:bCs/>
          <w:lang w:val="en-US"/>
        </w:rPr>
      </w:pPr>
      <w:r>
        <w:rPr>
          <w:bCs/>
          <w:lang w:val="en-US"/>
        </w:rPr>
        <w:t>David Hoskin: D</w:t>
      </w:r>
      <w:r w:rsidR="002024D0">
        <w:rPr>
          <w:bCs/>
          <w:lang w:val="en-US"/>
        </w:rPr>
        <w:t>irectors were informed ahead of time to get their reports in, a quick email to us would’ve helped as well</w:t>
      </w:r>
      <w:r>
        <w:rPr>
          <w:bCs/>
          <w:lang w:val="en-US"/>
        </w:rPr>
        <w:t>.</w:t>
      </w:r>
    </w:p>
    <w:p w14:paraId="43221C0A" w14:textId="2CAEF5FC" w:rsidR="002024D0" w:rsidRDefault="002024D0" w:rsidP="00692A9D">
      <w:pPr>
        <w:spacing w:line="276" w:lineRule="auto"/>
        <w:rPr>
          <w:bCs/>
          <w:lang w:val="en-US"/>
        </w:rPr>
      </w:pPr>
      <w:r>
        <w:rPr>
          <w:bCs/>
          <w:lang w:val="en-US"/>
        </w:rPr>
        <w:t>Zaid</w:t>
      </w:r>
      <w:r w:rsidR="00665F23">
        <w:rPr>
          <w:bCs/>
          <w:lang w:val="en-US"/>
        </w:rPr>
        <w:t xml:space="preserve"> Kasim: Some of the issue I see, it is a part of the members duties</w:t>
      </w:r>
      <w:r>
        <w:rPr>
          <w:bCs/>
          <w:lang w:val="en-US"/>
        </w:rPr>
        <w:t xml:space="preserve"> to open read the email </w:t>
      </w:r>
      <w:r w:rsidR="00665F23">
        <w:rPr>
          <w:bCs/>
          <w:lang w:val="en-US"/>
        </w:rPr>
        <w:t xml:space="preserve">about council, </w:t>
      </w:r>
      <w:r>
        <w:rPr>
          <w:bCs/>
          <w:lang w:val="en-US"/>
        </w:rPr>
        <w:t>and read the agenda and motions. We</w:t>
      </w:r>
      <w:r w:rsidR="00665F23">
        <w:rPr>
          <w:bCs/>
          <w:lang w:val="en-US"/>
        </w:rPr>
        <w:t>’ve never ha</w:t>
      </w:r>
      <w:r>
        <w:rPr>
          <w:bCs/>
          <w:lang w:val="en-US"/>
        </w:rPr>
        <w:t>d a problem with his in the past, so why this year?</w:t>
      </w:r>
    </w:p>
    <w:p w14:paraId="19079127" w14:textId="3905D9DD" w:rsidR="002024D0" w:rsidRDefault="002024D0" w:rsidP="00692A9D">
      <w:pPr>
        <w:spacing w:line="276" w:lineRule="auto"/>
        <w:rPr>
          <w:bCs/>
          <w:lang w:val="en-US"/>
        </w:rPr>
      </w:pPr>
      <w:r>
        <w:rPr>
          <w:bCs/>
          <w:lang w:val="en-US"/>
        </w:rPr>
        <w:t>Carson</w:t>
      </w:r>
      <w:r w:rsidR="00665F23">
        <w:rPr>
          <w:bCs/>
          <w:lang w:val="en-US"/>
        </w:rPr>
        <w:t xml:space="preserve"> Cook: So,</w:t>
      </w:r>
      <w:r>
        <w:rPr>
          <w:bCs/>
          <w:lang w:val="en-US"/>
        </w:rPr>
        <w:t xml:space="preserve"> </w:t>
      </w:r>
      <w:r w:rsidR="00665F23">
        <w:rPr>
          <w:bCs/>
          <w:lang w:val="en-US"/>
        </w:rPr>
        <w:t>quorum</w:t>
      </w:r>
      <w:r>
        <w:rPr>
          <w:bCs/>
          <w:lang w:val="en-US"/>
        </w:rPr>
        <w:t xml:space="preserve"> has been brought up</w:t>
      </w:r>
      <w:r w:rsidR="00665F23">
        <w:rPr>
          <w:bCs/>
          <w:lang w:val="en-US"/>
        </w:rPr>
        <w:t>, I question of this solves that?</w:t>
      </w:r>
      <w:r>
        <w:rPr>
          <w:bCs/>
          <w:lang w:val="en-US"/>
        </w:rPr>
        <w:t xml:space="preserve"> I question if the extra notice changes your sche</w:t>
      </w:r>
      <w:r w:rsidR="00665F23">
        <w:rPr>
          <w:bCs/>
          <w:lang w:val="en-US"/>
        </w:rPr>
        <w:t>dule that much, do you need fou</w:t>
      </w:r>
      <w:r>
        <w:rPr>
          <w:bCs/>
          <w:lang w:val="en-US"/>
        </w:rPr>
        <w:t>r day</w:t>
      </w:r>
      <w:r w:rsidR="00665F23">
        <w:rPr>
          <w:bCs/>
          <w:lang w:val="en-US"/>
        </w:rPr>
        <w:t>s to check that you can make it?</w:t>
      </w:r>
      <w:r>
        <w:rPr>
          <w:bCs/>
          <w:lang w:val="en-US"/>
        </w:rPr>
        <w:t xml:space="preserve"> 2 days is enough time to know if you can make it work</w:t>
      </w:r>
      <w:r w:rsidR="00665F23">
        <w:rPr>
          <w:bCs/>
          <w:lang w:val="en-US"/>
        </w:rPr>
        <w:t xml:space="preserve">. </w:t>
      </w:r>
    </w:p>
    <w:p w14:paraId="7733759A" w14:textId="0272744A" w:rsidR="002024D0" w:rsidRDefault="00665F23" w:rsidP="00692A9D">
      <w:pPr>
        <w:spacing w:line="276" w:lineRule="auto"/>
        <w:rPr>
          <w:bCs/>
          <w:lang w:val="en-US"/>
        </w:rPr>
      </w:pPr>
      <w:r>
        <w:rPr>
          <w:bCs/>
          <w:lang w:val="en-US"/>
        </w:rPr>
        <w:t>David Arsenault: I wasn’t able to attend because</w:t>
      </w:r>
      <w:r w:rsidR="002024D0">
        <w:rPr>
          <w:bCs/>
          <w:lang w:val="en-US"/>
        </w:rPr>
        <w:t xml:space="preserve"> I </w:t>
      </w:r>
      <w:r>
        <w:rPr>
          <w:bCs/>
          <w:lang w:val="en-US"/>
        </w:rPr>
        <w:t>h</w:t>
      </w:r>
      <w:r w:rsidR="002024D0">
        <w:rPr>
          <w:bCs/>
          <w:lang w:val="en-US"/>
        </w:rPr>
        <w:t>ad a shift</w:t>
      </w:r>
      <w:r>
        <w:rPr>
          <w:bCs/>
          <w:lang w:val="en-US"/>
        </w:rPr>
        <w:t xml:space="preserve"> at work</w:t>
      </w:r>
      <w:r w:rsidR="002024D0">
        <w:rPr>
          <w:bCs/>
          <w:lang w:val="en-US"/>
        </w:rPr>
        <w:t>,</w:t>
      </w:r>
      <w:r>
        <w:rPr>
          <w:bCs/>
          <w:lang w:val="en-US"/>
        </w:rPr>
        <w:t xml:space="preserve"> I wasn’t able to move it in two days. </w:t>
      </w:r>
      <w:r w:rsidR="002024D0">
        <w:rPr>
          <w:bCs/>
          <w:lang w:val="en-US"/>
        </w:rPr>
        <w:t xml:space="preserve">I </w:t>
      </w:r>
      <w:r>
        <w:rPr>
          <w:bCs/>
          <w:lang w:val="en-US"/>
        </w:rPr>
        <w:t>could’ve</w:t>
      </w:r>
      <w:r w:rsidR="002024D0">
        <w:rPr>
          <w:bCs/>
          <w:lang w:val="en-US"/>
        </w:rPr>
        <w:t xml:space="preserve"> maybe moved it if I had more time.</w:t>
      </w:r>
    </w:p>
    <w:p w14:paraId="3EF4FACF" w14:textId="46A240FE" w:rsidR="002024D0" w:rsidRDefault="00CC777D" w:rsidP="00665F23">
      <w:pPr>
        <w:spacing w:line="276" w:lineRule="auto"/>
        <w:rPr>
          <w:bCs/>
          <w:lang w:val="en-US"/>
        </w:rPr>
      </w:pPr>
      <w:r>
        <w:rPr>
          <w:bCs/>
          <w:lang w:val="en-US"/>
        </w:rPr>
        <w:t>Alex MacKinnon:</w:t>
      </w:r>
      <w:r w:rsidR="002024D0">
        <w:rPr>
          <w:bCs/>
          <w:lang w:val="en-US"/>
        </w:rPr>
        <w:t xml:space="preserve"> I think the spirit of</w:t>
      </w:r>
      <w:r w:rsidR="00665F23">
        <w:rPr>
          <w:bCs/>
          <w:lang w:val="en-US"/>
        </w:rPr>
        <w:t xml:space="preserve"> </w:t>
      </w:r>
      <w:r w:rsidR="002024D0">
        <w:rPr>
          <w:bCs/>
          <w:lang w:val="en-US"/>
        </w:rPr>
        <w:t>this isn’t</w:t>
      </w:r>
      <w:r w:rsidR="00665F23">
        <w:rPr>
          <w:bCs/>
          <w:lang w:val="en-US"/>
        </w:rPr>
        <w:t xml:space="preserve"> good</w:t>
      </w:r>
      <w:r w:rsidR="002024D0">
        <w:rPr>
          <w:bCs/>
          <w:lang w:val="en-US"/>
        </w:rPr>
        <w:t xml:space="preserve">, we have things other than council </w:t>
      </w:r>
      <w:r w:rsidR="00665F23">
        <w:rPr>
          <w:bCs/>
          <w:lang w:val="en-US"/>
        </w:rPr>
        <w:t xml:space="preserve">going on, </w:t>
      </w:r>
      <w:r w:rsidR="002024D0">
        <w:rPr>
          <w:bCs/>
          <w:lang w:val="en-US"/>
        </w:rPr>
        <w:t xml:space="preserve">and we do have a requirement to open </w:t>
      </w:r>
      <w:r w:rsidR="00665F23">
        <w:rPr>
          <w:bCs/>
          <w:lang w:val="en-US"/>
        </w:rPr>
        <w:t>the emails ASAP.</w:t>
      </w:r>
      <w:r w:rsidR="002024D0">
        <w:rPr>
          <w:bCs/>
          <w:lang w:val="en-US"/>
        </w:rPr>
        <w:t xml:space="preserve"> The gist i</w:t>
      </w:r>
      <w:r w:rsidR="00665F23">
        <w:rPr>
          <w:bCs/>
          <w:lang w:val="en-US"/>
        </w:rPr>
        <w:t>s a lot more of us could’ve mad</w:t>
      </w:r>
      <w:r w:rsidR="002024D0">
        <w:rPr>
          <w:bCs/>
          <w:lang w:val="en-US"/>
        </w:rPr>
        <w:t>e</w:t>
      </w:r>
      <w:r w:rsidR="00665F23">
        <w:rPr>
          <w:bCs/>
          <w:lang w:val="en-US"/>
        </w:rPr>
        <w:t xml:space="preserve"> </w:t>
      </w:r>
      <w:r w:rsidR="002024D0">
        <w:rPr>
          <w:bCs/>
          <w:lang w:val="en-US"/>
        </w:rPr>
        <w:t>it if</w:t>
      </w:r>
      <w:r w:rsidR="00665F23">
        <w:rPr>
          <w:bCs/>
          <w:lang w:val="en-US"/>
        </w:rPr>
        <w:t xml:space="preserve"> we even had the notice that the D</w:t>
      </w:r>
      <w:r w:rsidR="002024D0">
        <w:rPr>
          <w:bCs/>
          <w:lang w:val="en-US"/>
        </w:rPr>
        <w:t>irector</w:t>
      </w:r>
      <w:r w:rsidR="00665F23">
        <w:rPr>
          <w:bCs/>
          <w:lang w:val="en-US"/>
        </w:rPr>
        <w:t xml:space="preserve">’s team had. The spirit is that it </w:t>
      </w:r>
      <w:r w:rsidR="002024D0">
        <w:rPr>
          <w:bCs/>
          <w:lang w:val="en-US"/>
        </w:rPr>
        <w:t>was known before</w:t>
      </w:r>
      <w:r w:rsidR="00665F23">
        <w:rPr>
          <w:bCs/>
          <w:lang w:val="en-US"/>
        </w:rPr>
        <w:t xml:space="preserve"> 48 hours,</w:t>
      </w:r>
      <w:r w:rsidR="002024D0">
        <w:rPr>
          <w:bCs/>
          <w:lang w:val="en-US"/>
        </w:rPr>
        <w:t xml:space="preserve"> so why</w:t>
      </w:r>
      <w:r w:rsidR="00665F23">
        <w:rPr>
          <w:bCs/>
          <w:lang w:val="en-US"/>
        </w:rPr>
        <w:t xml:space="preserve"> not tell everyone? I motion to table the motion</w:t>
      </w:r>
    </w:p>
    <w:p w14:paraId="7052718F" w14:textId="328856C5" w:rsidR="002024D0" w:rsidRDefault="002024D0" w:rsidP="00692A9D">
      <w:pPr>
        <w:spacing w:line="276" w:lineRule="auto"/>
        <w:rPr>
          <w:bCs/>
          <w:lang w:val="en-US"/>
        </w:rPr>
      </w:pPr>
      <w:r>
        <w:rPr>
          <w:bCs/>
          <w:lang w:val="en-US"/>
        </w:rPr>
        <w:t>Motion to Table</w:t>
      </w:r>
    </w:p>
    <w:p w14:paraId="6B41CEC5" w14:textId="77777777" w:rsidR="00665F23" w:rsidRDefault="00665F23" w:rsidP="00692A9D">
      <w:pPr>
        <w:spacing w:line="276" w:lineRule="auto"/>
        <w:rPr>
          <w:bCs/>
          <w:lang w:val="en-US"/>
        </w:rPr>
      </w:pPr>
      <w:r>
        <w:rPr>
          <w:bCs/>
          <w:lang w:val="en-US"/>
        </w:rPr>
        <w:t xml:space="preserve">Moved by </w:t>
      </w:r>
      <w:r w:rsidR="002024D0">
        <w:rPr>
          <w:bCs/>
          <w:lang w:val="en-US"/>
        </w:rPr>
        <w:t>Alex</w:t>
      </w:r>
      <w:r>
        <w:rPr>
          <w:bCs/>
          <w:lang w:val="en-US"/>
        </w:rPr>
        <w:t xml:space="preserve"> MacKinnon</w:t>
      </w:r>
      <w:r w:rsidR="002024D0">
        <w:rPr>
          <w:bCs/>
          <w:lang w:val="en-US"/>
        </w:rPr>
        <w:t>,</w:t>
      </w:r>
    </w:p>
    <w:p w14:paraId="6F192409" w14:textId="6ED0B768" w:rsidR="002024D0" w:rsidRDefault="00665F23" w:rsidP="00665F23">
      <w:pPr>
        <w:spacing w:line="276" w:lineRule="auto"/>
        <w:rPr>
          <w:bCs/>
          <w:lang w:val="en-US"/>
        </w:rPr>
      </w:pPr>
      <w:r>
        <w:rPr>
          <w:bCs/>
          <w:lang w:val="en-US"/>
        </w:rPr>
        <w:t xml:space="preserve">Seconded </w:t>
      </w:r>
      <w:proofErr w:type="gramStart"/>
      <w:r>
        <w:rPr>
          <w:bCs/>
          <w:lang w:val="en-US"/>
        </w:rPr>
        <w:t>By</w:t>
      </w:r>
      <w:proofErr w:type="gramEnd"/>
      <w:r>
        <w:rPr>
          <w:bCs/>
          <w:lang w:val="en-US"/>
        </w:rPr>
        <w:t xml:space="preserve"> Christine Bisol </w:t>
      </w:r>
    </w:p>
    <w:p w14:paraId="37EE8E29" w14:textId="581911CE" w:rsidR="00170BE0" w:rsidRDefault="002024D0" w:rsidP="00665F23">
      <w:pPr>
        <w:spacing w:line="276" w:lineRule="auto"/>
        <w:rPr>
          <w:bCs/>
          <w:lang w:val="en-US"/>
        </w:rPr>
      </w:pPr>
      <w:r>
        <w:rPr>
          <w:bCs/>
          <w:lang w:val="en-US"/>
        </w:rPr>
        <w:t>Motion Tabling Passes 8:06 PM</w:t>
      </w:r>
    </w:p>
    <w:p w14:paraId="11AA46B9" w14:textId="77777777" w:rsidR="00D16B7C" w:rsidRPr="008843A0" w:rsidRDefault="00D16B7C" w:rsidP="00D16B7C">
      <w:pPr>
        <w:pStyle w:val="Heading2"/>
        <w:rPr>
          <w:lang w:val="en-US"/>
        </w:rPr>
      </w:pPr>
    </w:p>
    <w:p w14:paraId="4C67E566" w14:textId="460F5BAA" w:rsidR="00D16B7C" w:rsidRPr="00A5213C" w:rsidRDefault="00D16B7C" w:rsidP="00D16B7C">
      <w:pPr>
        <w:pStyle w:val="Heading5"/>
        <w:spacing w:line="276" w:lineRule="auto"/>
        <w:jc w:val="left"/>
        <w:rPr>
          <w:lang w:val="en-US"/>
        </w:rPr>
      </w:pPr>
      <w:r>
        <w:rPr>
          <w:lang w:val="en-US"/>
        </w:rPr>
        <w:t>Motion 8</w:t>
      </w:r>
    </w:p>
    <w:p w14:paraId="19E37307" w14:textId="03B0BC37" w:rsidR="00D16B7C" w:rsidRDefault="00D16B7C" w:rsidP="00D16B7C">
      <w:pPr>
        <w:spacing w:line="276" w:lineRule="auto"/>
        <w:rPr>
          <w:lang w:val="en-US"/>
        </w:rPr>
      </w:pPr>
      <w:r w:rsidRPr="00D16B7C">
        <w:rPr>
          <w:lang w:val="en-US"/>
        </w:rPr>
        <w:t>Whereas: The awards process is old and doesn’t work well;</w:t>
      </w:r>
    </w:p>
    <w:p w14:paraId="711D8386" w14:textId="2E31300C" w:rsidR="00D16B7C" w:rsidRPr="00D16B7C" w:rsidRDefault="00D16B7C" w:rsidP="00D16B7C">
      <w:pPr>
        <w:spacing w:line="276" w:lineRule="auto"/>
        <w:rPr>
          <w:lang w:val="en-US"/>
        </w:rPr>
      </w:pPr>
      <w:r w:rsidRPr="00D16B7C">
        <w:rPr>
          <w:lang w:val="en-US"/>
        </w:rPr>
        <w:t xml:space="preserve">&amp; whereas: We need a better process so that awards are fair; </w:t>
      </w:r>
    </w:p>
    <w:p w14:paraId="144B99C1" w14:textId="3565DFCF" w:rsidR="00D16B7C" w:rsidRPr="00D16B7C" w:rsidRDefault="00D16B7C" w:rsidP="00D16B7C">
      <w:pPr>
        <w:spacing w:line="276" w:lineRule="auto"/>
        <w:rPr>
          <w:lang w:val="en-US"/>
        </w:rPr>
      </w:pPr>
      <w:r>
        <w:rPr>
          <w:lang w:val="en-US"/>
        </w:rPr>
        <w:t xml:space="preserve">BE IT RESOLVED THAT: </w:t>
      </w:r>
      <w:r w:rsidRPr="00D16B7C">
        <w:rPr>
          <w:lang w:val="en-US"/>
        </w:rPr>
        <w:t xml:space="preserve">Council approve the first reading of the changes to By-Law 17 – EngSoc Awards, as seen in APPENDIX “LOVEAWARDS”. </w:t>
      </w:r>
    </w:p>
    <w:p w14:paraId="0A39C298" w14:textId="77777777" w:rsidR="00D16B7C" w:rsidRDefault="00D16B7C" w:rsidP="00D16B7C">
      <w:pPr>
        <w:spacing w:line="276" w:lineRule="auto"/>
        <w:jc w:val="right"/>
        <w:rPr>
          <w:lang w:val="en-US"/>
        </w:rPr>
      </w:pPr>
      <w:r w:rsidRPr="00D16B7C">
        <w:rPr>
          <w:lang w:val="en-US"/>
        </w:rPr>
        <w:lastRenderedPageBreak/>
        <w:t xml:space="preserve">Moved by: Zaid “Can we please give out all the awards for once?” Kasim </w:t>
      </w:r>
    </w:p>
    <w:p w14:paraId="251BDDF1" w14:textId="77777777" w:rsidR="00D16B7C" w:rsidRDefault="00D16B7C" w:rsidP="00D16B7C">
      <w:pPr>
        <w:spacing w:line="276" w:lineRule="auto"/>
        <w:jc w:val="right"/>
        <w:rPr>
          <w:lang w:val="en-US"/>
        </w:rPr>
      </w:pPr>
      <w:r w:rsidRPr="00D16B7C">
        <w:rPr>
          <w:lang w:val="en-US"/>
        </w:rPr>
        <w:t xml:space="preserve">Seconded by: Ben “I think we’ll need a better process then...” Zarichny </w:t>
      </w:r>
    </w:p>
    <w:p w14:paraId="0C3521A7" w14:textId="391E26EA" w:rsidR="00D16B7C" w:rsidRPr="00665F23" w:rsidRDefault="00D16B7C" w:rsidP="00D16B7C">
      <w:pPr>
        <w:spacing w:line="276" w:lineRule="auto"/>
        <w:jc w:val="right"/>
        <w:rPr>
          <w:lang w:val="en-US"/>
        </w:rPr>
      </w:pPr>
      <w:r w:rsidRPr="00D16B7C">
        <w:rPr>
          <w:lang w:val="en-US"/>
        </w:rPr>
        <w:t xml:space="preserve">Thirded by: Alex “Found one!” </w:t>
      </w:r>
      <w:proofErr w:type="spellStart"/>
      <w:r w:rsidRPr="00665F23">
        <w:rPr>
          <w:lang w:val="en-US"/>
        </w:rPr>
        <w:t>Fitsialos</w:t>
      </w:r>
      <w:proofErr w:type="spellEnd"/>
      <w:r w:rsidRPr="00665F23">
        <w:rPr>
          <w:lang w:val="en-US"/>
        </w:rPr>
        <w:t xml:space="preserve"> </w:t>
      </w:r>
    </w:p>
    <w:p w14:paraId="612B4CA3" w14:textId="066A6FAB" w:rsidR="00D16B7C" w:rsidRPr="00665F23" w:rsidRDefault="00D16B7C" w:rsidP="00D16B7C">
      <w:pPr>
        <w:spacing w:line="276" w:lineRule="auto"/>
        <w:rPr>
          <w:b/>
          <w:lang w:val="en-US"/>
        </w:rPr>
      </w:pPr>
      <w:r w:rsidRPr="00665F23">
        <w:rPr>
          <w:b/>
          <w:lang w:val="en-US"/>
        </w:rPr>
        <w:t xml:space="preserve">Motion Passes, </w:t>
      </w:r>
      <w:r w:rsidR="00CD1020" w:rsidRPr="00665F23">
        <w:rPr>
          <w:b/>
          <w:lang w:val="en-US"/>
        </w:rPr>
        <w:t>9:14 PM</w:t>
      </w:r>
    </w:p>
    <w:p w14:paraId="5527E96C" w14:textId="2A2E56F1" w:rsidR="00D16B7C" w:rsidRDefault="002024D0" w:rsidP="00D16B7C">
      <w:pPr>
        <w:spacing w:line="276" w:lineRule="auto"/>
        <w:rPr>
          <w:bCs/>
          <w:lang w:val="en-US"/>
        </w:rPr>
      </w:pPr>
      <w:r w:rsidRPr="003D3DB5">
        <w:rPr>
          <w:bCs/>
          <w:lang w:val="en-US"/>
        </w:rPr>
        <w:t>Zaid</w:t>
      </w:r>
      <w:r w:rsidR="00665F23">
        <w:rPr>
          <w:bCs/>
          <w:lang w:val="en-US"/>
        </w:rPr>
        <w:t xml:space="preserve"> Kasim</w:t>
      </w:r>
      <w:r w:rsidRPr="003D3DB5">
        <w:rPr>
          <w:bCs/>
          <w:lang w:val="en-US"/>
        </w:rPr>
        <w:t xml:space="preserve">: </w:t>
      </w:r>
      <w:r w:rsidR="00665F23">
        <w:rPr>
          <w:bCs/>
          <w:lang w:val="en-US"/>
        </w:rPr>
        <w:t>I’</w:t>
      </w:r>
      <w:r w:rsidR="003D3DB5">
        <w:rPr>
          <w:bCs/>
          <w:lang w:val="en-US"/>
        </w:rPr>
        <w:t>d li</w:t>
      </w:r>
      <w:r w:rsidR="003D3DB5" w:rsidRPr="003D3DB5">
        <w:rPr>
          <w:bCs/>
          <w:lang w:val="en-US"/>
        </w:rPr>
        <w:t>k</w:t>
      </w:r>
      <w:r w:rsidR="003D3DB5">
        <w:rPr>
          <w:bCs/>
          <w:lang w:val="en-US"/>
        </w:rPr>
        <w:t>e</w:t>
      </w:r>
      <w:r w:rsidR="003D3DB5" w:rsidRPr="003D3DB5">
        <w:rPr>
          <w:bCs/>
          <w:lang w:val="en-US"/>
        </w:rPr>
        <w:t xml:space="preserve"> to start </w:t>
      </w:r>
      <w:r w:rsidR="00665F23">
        <w:rPr>
          <w:bCs/>
          <w:lang w:val="en-US"/>
        </w:rPr>
        <w:t>by saying thanks for all your feedback</w:t>
      </w:r>
      <w:r w:rsidR="003D3DB5" w:rsidRPr="003D3DB5">
        <w:rPr>
          <w:bCs/>
          <w:lang w:val="en-US"/>
        </w:rPr>
        <w:t xml:space="preserve">. </w:t>
      </w:r>
      <w:r w:rsidR="003D3DB5">
        <w:rPr>
          <w:bCs/>
          <w:lang w:val="en-US"/>
        </w:rPr>
        <w:t>Here is all the bylaw and policy changes, ther</w:t>
      </w:r>
      <w:r w:rsidR="00665F23">
        <w:rPr>
          <w:bCs/>
          <w:lang w:val="en-US"/>
        </w:rPr>
        <w:t>e’</w:t>
      </w:r>
      <w:r w:rsidR="003D3DB5">
        <w:rPr>
          <w:bCs/>
          <w:lang w:val="en-US"/>
        </w:rPr>
        <w:t>s a lot of it so I hope you all read it. I</w:t>
      </w:r>
      <w:r w:rsidR="00665F23">
        <w:rPr>
          <w:bCs/>
          <w:lang w:val="en-US"/>
        </w:rPr>
        <w:t>’</w:t>
      </w:r>
      <w:r w:rsidR="003D3DB5">
        <w:rPr>
          <w:bCs/>
          <w:lang w:val="en-US"/>
        </w:rPr>
        <w:t xml:space="preserve">ll go over it briefly. I revamped the awards committee, the </w:t>
      </w:r>
      <w:r w:rsidR="00665F23">
        <w:rPr>
          <w:bCs/>
          <w:lang w:val="en-US"/>
        </w:rPr>
        <w:t>disciplines</w:t>
      </w:r>
      <w:r w:rsidR="003D3DB5">
        <w:rPr>
          <w:bCs/>
          <w:lang w:val="en-US"/>
        </w:rPr>
        <w:t xml:space="preserve"> clubs now exist there, the years execs are also ther</w:t>
      </w:r>
      <w:r w:rsidR="00665F23">
        <w:rPr>
          <w:bCs/>
          <w:lang w:val="en-US"/>
        </w:rPr>
        <w:t>e</w:t>
      </w:r>
      <w:r w:rsidR="003D3DB5">
        <w:rPr>
          <w:bCs/>
          <w:lang w:val="en-US"/>
        </w:rPr>
        <w:t xml:space="preserve">, </w:t>
      </w:r>
      <w:r w:rsidR="00665F23">
        <w:rPr>
          <w:bCs/>
          <w:lang w:val="en-US"/>
        </w:rPr>
        <w:t>and the Engineering Society</w:t>
      </w:r>
      <w:r w:rsidR="003D3DB5">
        <w:rPr>
          <w:bCs/>
          <w:lang w:val="en-US"/>
        </w:rPr>
        <w:t xml:space="preserve"> exec as well. The rea</w:t>
      </w:r>
      <w:r w:rsidR="00665F23">
        <w:rPr>
          <w:bCs/>
          <w:lang w:val="en-US"/>
        </w:rPr>
        <w:t>soning behind that is that when</w:t>
      </w:r>
      <w:r w:rsidR="003D3DB5">
        <w:rPr>
          <w:bCs/>
          <w:lang w:val="en-US"/>
        </w:rPr>
        <w:t xml:space="preserve"> reading</w:t>
      </w:r>
      <w:r w:rsidR="00665F23">
        <w:rPr>
          <w:bCs/>
          <w:lang w:val="en-US"/>
        </w:rPr>
        <w:t xml:space="preserve"> the policy, you can assume that all the</w:t>
      </w:r>
      <w:r w:rsidR="003D3DB5">
        <w:rPr>
          <w:bCs/>
          <w:lang w:val="en-US"/>
        </w:rPr>
        <w:t xml:space="preserve"> under</w:t>
      </w:r>
      <w:r w:rsidR="00665F23">
        <w:rPr>
          <w:bCs/>
          <w:lang w:val="en-US"/>
        </w:rPr>
        <w:t>g</w:t>
      </w:r>
      <w:r w:rsidR="003D3DB5">
        <w:rPr>
          <w:bCs/>
          <w:lang w:val="en-US"/>
        </w:rPr>
        <w:t xml:space="preserve">rads are represented. The committee is still </w:t>
      </w:r>
      <w:r w:rsidR="00665F23">
        <w:rPr>
          <w:bCs/>
          <w:lang w:val="en-US"/>
        </w:rPr>
        <w:t>chaired by the Director of Governance</w:t>
      </w:r>
      <w:r w:rsidR="003D3DB5">
        <w:rPr>
          <w:bCs/>
          <w:lang w:val="en-US"/>
        </w:rPr>
        <w:t>, who can invite anyone they deem of value. There are now categories</w:t>
      </w:r>
      <w:r w:rsidR="00175AE6">
        <w:rPr>
          <w:bCs/>
          <w:lang w:val="en-US"/>
        </w:rPr>
        <w:t xml:space="preserve"> of awards</w:t>
      </w:r>
      <w:r w:rsidR="003D3DB5">
        <w:rPr>
          <w:bCs/>
          <w:lang w:val="en-US"/>
        </w:rPr>
        <w:t xml:space="preserve">, </w:t>
      </w:r>
      <w:r w:rsidR="00175AE6">
        <w:rPr>
          <w:bCs/>
          <w:lang w:val="en-US"/>
        </w:rPr>
        <w:t>and special nomination awards, and an invitation to</w:t>
      </w:r>
      <w:r w:rsidR="003D3DB5">
        <w:rPr>
          <w:bCs/>
          <w:lang w:val="en-US"/>
        </w:rPr>
        <w:t xml:space="preserve"> the dean will be sent out, but it</w:t>
      </w:r>
      <w:r w:rsidR="00175AE6">
        <w:rPr>
          <w:bCs/>
          <w:lang w:val="en-US"/>
        </w:rPr>
        <w:t>’</w:t>
      </w:r>
      <w:r w:rsidR="003D3DB5">
        <w:rPr>
          <w:bCs/>
          <w:lang w:val="en-US"/>
        </w:rPr>
        <w:t xml:space="preserve">s not a requirement. There are bigger awards that require extra things </w:t>
      </w:r>
      <w:r w:rsidR="00175AE6">
        <w:rPr>
          <w:bCs/>
          <w:lang w:val="en-US"/>
        </w:rPr>
        <w:t>such as a G</w:t>
      </w:r>
      <w:r w:rsidR="003D3DB5">
        <w:rPr>
          <w:bCs/>
          <w:lang w:val="en-US"/>
        </w:rPr>
        <w:t>PA</w:t>
      </w:r>
      <w:r w:rsidR="00175AE6">
        <w:rPr>
          <w:bCs/>
          <w:lang w:val="en-US"/>
        </w:rPr>
        <w:t xml:space="preserve"> </w:t>
      </w:r>
      <w:r w:rsidR="003D3DB5">
        <w:rPr>
          <w:bCs/>
          <w:lang w:val="en-US"/>
        </w:rPr>
        <w:t xml:space="preserve">and resume. In </w:t>
      </w:r>
      <w:r w:rsidR="00175AE6">
        <w:rPr>
          <w:bCs/>
          <w:lang w:val="en-US"/>
        </w:rPr>
        <w:t>regard</w:t>
      </w:r>
      <w:r w:rsidR="003D3DB5">
        <w:rPr>
          <w:bCs/>
          <w:lang w:val="en-US"/>
        </w:rPr>
        <w:t xml:space="preserve"> to the categories, </w:t>
      </w:r>
      <w:r w:rsidR="00175AE6">
        <w:rPr>
          <w:bCs/>
          <w:lang w:val="en-US"/>
        </w:rPr>
        <w:t xml:space="preserve">there are </w:t>
      </w:r>
      <w:r w:rsidR="003D3DB5">
        <w:rPr>
          <w:bCs/>
          <w:lang w:val="en-US"/>
        </w:rPr>
        <w:t xml:space="preserve">committee chosen awards, </w:t>
      </w:r>
      <w:r w:rsidR="00175AE6">
        <w:rPr>
          <w:bCs/>
          <w:lang w:val="en-US"/>
        </w:rPr>
        <w:t>special nomination awards, and professor awards. Committee chosen awards</w:t>
      </w:r>
      <w:r w:rsidR="003D3DB5">
        <w:rPr>
          <w:bCs/>
          <w:lang w:val="en-US"/>
        </w:rPr>
        <w:t xml:space="preserve"> make up most of them, the</w:t>
      </w:r>
      <w:r w:rsidR="00175AE6">
        <w:rPr>
          <w:bCs/>
          <w:lang w:val="en-US"/>
        </w:rPr>
        <w:t xml:space="preserve"> </w:t>
      </w:r>
      <w:r w:rsidR="003D3DB5">
        <w:rPr>
          <w:bCs/>
          <w:lang w:val="en-US"/>
        </w:rPr>
        <w:t xml:space="preserve">main thing </w:t>
      </w:r>
      <w:r w:rsidR="00175AE6">
        <w:rPr>
          <w:bCs/>
          <w:lang w:val="en-US"/>
        </w:rPr>
        <w:t xml:space="preserve">with those </w:t>
      </w:r>
      <w:r w:rsidR="003D3DB5">
        <w:rPr>
          <w:bCs/>
          <w:lang w:val="en-US"/>
        </w:rPr>
        <w:t>is that they</w:t>
      </w:r>
      <w:r w:rsidR="00175AE6">
        <w:rPr>
          <w:bCs/>
          <w:lang w:val="en-US"/>
        </w:rPr>
        <w:t xml:space="preserve"> have no additional criteria set out by the faculty, and they </w:t>
      </w:r>
      <w:r w:rsidR="003D3DB5">
        <w:rPr>
          <w:bCs/>
          <w:lang w:val="en-US"/>
        </w:rPr>
        <w:t>don</w:t>
      </w:r>
      <w:r w:rsidR="00175AE6">
        <w:rPr>
          <w:bCs/>
          <w:lang w:val="en-US"/>
        </w:rPr>
        <w:t>’</w:t>
      </w:r>
      <w:r w:rsidR="003D3DB5">
        <w:rPr>
          <w:bCs/>
          <w:lang w:val="en-US"/>
        </w:rPr>
        <w:t xml:space="preserve">t come with money. I thought it would make more sense to allow the awards committee to choose any student </w:t>
      </w:r>
      <w:r w:rsidR="00175AE6">
        <w:rPr>
          <w:bCs/>
          <w:lang w:val="en-US"/>
        </w:rPr>
        <w:t>t</w:t>
      </w:r>
      <w:r w:rsidR="003D3DB5">
        <w:rPr>
          <w:bCs/>
          <w:lang w:val="en-US"/>
        </w:rPr>
        <w:t xml:space="preserve">hey want, </w:t>
      </w:r>
      <w:r w:rsidR="00175AE6">
        <w:rPr>
          <w:bCs/>
          <w:lang w:val="en-US"/>
        </w:rPr>
        <w:t>however there is</w:t>
      </w:r>
      <w:r w:rsidR="003D3DB5">
        <w:rPr>
          <w:bCs/>
          <w:lang w:val="en-US"/>
        </w:rPr>
        <w:t xml:space="preserve"> still</w:t>
      </w:r>
      <w:r w:rsidR="00175AE6">
        <w:rPr>
          <w:bCs/>
          <w:lang w:val="en-US"/>
        </w:rPr>
        <w:t xml:space="preserve"> the option for</w:t>
      </w:r>
      <w:r w:rsidR="003D3DB5">
        <w:rPr>
          <w:bCs/>
          <w:lang w:val="en-US"/>
        </w:rPr>
        <w:t xml:space="preserve"> nom</w:t>
      </w:r>
      <w:r w:rsidR="00175AE6">
        <w:rPr>
          <w:bCs/>
          <w:lang w:val="en-US"/>
        </w:rPr>
        <w:t xml:space="preserve">inations and you can still self-nominate. The cool </w:t>
      </w:r>
      <w:r w:rsidR="003D3DB5">
        <w:rPr>
          <w:bCs/>
          <w:lang w:val="en-US"/>
        </w:rPr>
        <w:t>t</w:t>
      </w:r>
      <w:r w:rsidR="00175AE6">
        <w:rPr>
          <w:bCs/>
          <w:lang w:val="en-US"/>
        </w:rPr>
        <w:t>hing</w:t>
      </w:r>
      <w:r w:rsidR="003D3DB5">
        <w:rPr>
          <w:bCs/>
          <w:lang w:val="en-US"/>
        </w:rPr>
        <w:t xml:space="preserve"> is that now if you don’t mention something in the nom</w:t>
      </w:r>
      <w:r w:rsidR="00175AE6">
        <w:rPr>
          <w:bCs/>
          <w:lang w:val="en-US"/>
        </w:rPr>
        <w:t>ination form</w:t>
      </w:r>
      <w:r w:rsidR="003D3DB5">
        <w:rPr>
          <w:bCs/>
          <w:lang w:val="en-US"/>
        </w:rPr>
        <w:t xml:space="preserve">, the </w:t>
      </w:r>
      <w:r w:rsidR="00175AE6">
        <w:rPr>
          <w:bCs/>
          <w:lang w:val="en-US"/>
        </w:rPr>
        <w:t>committee</w:t>
      </w:r>
      <w:r w:rsidR="003D3DB5">
        <w:rPr>
          <w:bCs/>
          <w:lang w:val="en-US"/>
        </w:rPr>
        <w:t xml:space="preserve"> can still take that into consideration, </w:t>
      </w:r>
      <w:r w:rsidR="00175AE6">
        <w:rPr>
          <w:bCs/>
          <w:lang w:val="en-US"/>
        </w:rPr>
        <w:t>whereas before they couldn’t. For the committee chosen awards</w:t>
      </w:r>
      <w:r w:rsidR="003D3DB5">
        <w:rPr>
          <w:bCs/>
          <w:lang w:val="en-US"/>
        </w:rPr>
        <w:t xml:space="preserve"> anyone</w:t>
      </w:r>
      <w:r w:rsidR="00175AE6">
        <w:rPr>
          <w:bCs/>
          <w:lang w:val="en-US"/>
        </w:rPr>
        <w:t>,</w:t>
      </w:r>
      <w:r w:rsidR="003D3DB5">
        <w:rPr>
          <w:bCs/>
          <w:lang w:val="en-US"/>
        </w:rPr>
        <w:t xml:space="preserve"> can be chose</w:t>
      </w:r>
      <w:r w:rsidR="00175AE6">
        <w:rPr>
          <w:bCs/>
          <w:lang w:val="en-US"/>
        </w:rPr>
        <w:t>n to win, because after all</w:t>
      </w:r>
      <w:r w:rsidR="003D3DB5">
        <w:rPr>
          <w:bCs/>
          <w:lang w:val="en-US"/>
        </w:rPr>
        <w:t xml:space="preserve"> only 1/3 of all </w:t>
      </w:r>
      <w:r w:rsidR="00175AE6">
        <w:rPr>
          <w:bCs/>
          <w:lang w:val="en-US"/>
        </w:rPr>
        <w:t>a</w:t>
      </w:r>
      <w:r w:rsidR="003D3DB5">
        <w:rPr>
          <w:bCs/>
          <w:lang w:val="en-US"/>
        </w:rPr>
        <w:t>wards were given out</w:t>
      </w:r>
      <w:r w:rsidR="00175AE6">
        <w:rPr>
          <w:bCs/>
          <w:lang w:val="en-US"/>
        </w:rPr>
        <w:t xml:space="preserve"> last year, as no one got nominated. Special nomination awards</w:t>
      </w:r>
      <w:r w:rsidR="003D3DB5">
        <w:rPr>
          <w:bCs/>
          <w:lang w:val="en-US"/>
        </w:rPr>
        <w:t xml:space="preserve"> are </w:t>
      </w:r>
      <w:r w:rsidR="00175AE6">
        <w:rPr>
          <w:bCs/>
          <w:lang w:val="en-US"/>
        </w:rPr>
        <w:t>classified</w:t>
      </w:r>
      <w:r w:rsidR="003D3DB5">
        <w:rPr>
          <w:bCs/>
          <w:lang w:val="en-US"/>
        </w:rPr>
        <w:t xml:space="preserve"> w</w:t>
      </w:r>
      <w:r w:rsidR="0006370A">
        <w:rPr>
          <w:bCs/>
          <w:lang w:val="en-US"/>
        </w:rPr>
        <w:t>ith extra criteria. Some c</w:t>
      </w:r>
      <w:r w:rsidR="003D3DB5">
        <w:rPr>
          <w:bCs/>
          <w:lang w:val="en-US"/>
        </w:rPr>
        <w:t xml:space="preserve">ome with a lot of money, </w:t>
      </w:r>
      <w:r w:rsidR="0006370A">
        <w:rPr>
          <w:bCs/>
          <w:lang w:val="en-US"/>
        </w:rPr>
        <w:t xml:space="preserve">and might require your </w:t>
      </w:r>
      <w:r w:rsidR="003D3DB5">
        <w:rPr>
          <w:bCs/>
          <w:lang w:val="en-US"/>
        </w:rPr>
        <w:t>resume,</w:t>
      </w:r>
      <w:r w:rsidR="0006370A">
        <w:rPr>
          <w:bCs/>
          <w:lang w:val="en-US"/>
        </w:rPr>
        <w:t xml:space="preserve"> GPA, etc. The committee can only consider n</w:t>
      </w:r>
      <w:r w:rsidR="003D3DB5">
        <w:rPr>
          <w:bCs/>
          <w:lang w:val="en-US"/>
        </w:rPr>
        <w:t>om</w:t>
      </w:r>
      <w:r w:rsidR="0006370A">
        <w:rPr>
          <w:bCs/>
          <w:lang w:val="en-US"/>
        </w:rPr>
        <w:t>in</w:t>
      </w:r>
      <w:r w:rsidR="003D3DB5">
        <w:rPr>
          <w:bCs/>
          <w:lang w:val="en-US"/>
        </w:rPr>
        <w:t>ations</w:t>
      </w:r>
      <w:r w:rsidR="0006370A">
        <w:rPr>
          <w:bCs/>
          <w:lang w:val="en-US"/>
        </w:rPr>
        <w:t xml:space="preserve"> for these. You can still self-</w:t>
      </w:r>
      <w:r w:rsidR="003D3DB5">
        <w:rPr>
          <w:bCs/>
          <w:lang w:val="en-US"/>
        </w:rPr>
        <w:t xml:space="preserve">nominate. They can only go off the nominations, </w:t>
      </w:r>
      <w:r w:rsidR="0006370A">
        <w:rPr>
          <w:bCs/>
          <w:lang w:val="en-US"/>
        </w:rPr>
        <w:t>b</w:t>
      </w:r>
      <w:r w:rsidR="003D3DB5">
        <w:rPr>
          <w:bCs/>
          <w:lang w:val="en-US"/>
        </w:rPr>
        <w:t>ut still if for some</w:t>
      </w:r>
      <w:r w:rsidR="0006370A">
        <w:rPr>
          <w:bCs/>
          <w:lang w:val="en-US"/>
        </w:rPr>
        <w:t xml:space="preserve"> reason you forgot to mention</w:t>
      </w:r>
      <w:r w:rsidR="003D3DB5">
        <w:rPr>
          <w:bCs/>
          <w:lang w:val="en-US"/>
        </w:rPr>
        <w:t xml:space="preserve"> something </w:t>
      </w:r>
      <w:r w:rsidR="0006370A">
        <w:rPr>
          <w:bCs/>
          <w:lang w:val="en-US"/>
        </w:rPr>
        <w:t xml:space="preserve">in your form they can still </w:t>
      </w:r>
      <w:r w:rsidR="003D3DB5">
        <w:rPr>
          <w:bCs/>
          <w:lang w:val="en-US"/>
        </w:rPr>
        <w:t>u</w:t>
      </w:r>
      <w:r w:rsidR="0006370A">
        <w:rPr>
          <w:bCs/>
          <w:lang w:val="en-US"/>
        </w:rPr>
        <w:t>se outside knowledge. For professor</w:t>
      </w:r>
      <w:r w:rsidR="003D3DB5">
        <w:rPr>
          <w:bCs/>
          <w:lang w:val="en-US"/>
        </w:rPr>
        <w:t xml:space="preserve"> awards, there</w:t>
      </w:r>
      <w:r w:rsidR="0006370A">
        <w:rPr>
          <w:bCs/>
          <w:lang w:val="en-US"/>
        </w:rPr>
        <w:t>’</w:t>
      </w:r>
      <w:r w:rsidR="003D3DB5">
        <w:rPr>
          <w:bCs/>
          <w:lang w:val="en-US"/>
        </w:rPr>
        <w:t xml:space="preserve">s golden apple awards and golden pillar awards, </w:t>
      </w:r>
      <w:r w:rsidR="0006370A">
        <w:rPr>
          <w:bCs/>
          <w:lang w:val="en-US"/>
        </w:rPr>
        <w:t>and the same thing applies as the committee chosen awards, anyone can be chosen. Thi</w:t>
      </w:r>
      <w:r w:rsidR="003D3DB5">
        <w:rPr>
          <w:bCs/>
          <w:lang w:val="en-US"/>
        </w:rPr>
        <w:t>s</w:t>
      </w:r>
      <w:r w:rsidR="0006370A">
        <w:rPr>
          <w:bCs/>
          <w:lang w:val="en-US"/>
        </w:rPr>
        <w:t xml:space="preserve"> </w:t>
      </w:r>
      <w:r w:rsidR="003D3DB5">
        <w:rPr>
          <w:bCs/>
          <w:lang w:val="en-US"/>
        </w:rPr>
        <w:t>policy and byl</w:t>
      </w:r>
      <w:r w:rsidR="0006370A">
        <w:rPr>
          <w:bCs/>
          <w:lang w:val="en-US"/>
        </w:rPr>
        <w:t>aw is fairer, there are lots</w:t>
      </w:r>
      <w:r w:rsidR="003D3DB5">
        <w:rPr>
          <w:bCs/>
          <w:lang w:val="en-US"/>
        </w:rPr>
        <w:t xml:space="preserve"> more rep</w:t>
      </w:r>
      <w:r w:rsidR="0006370A">
        <w:rPr>
          <w:bCs/>
          <w:lang w:val="en-US"/>
        </w:rPr>
        <w:t>resentatives</w:t>
      </w:r>
      <w:r w:rsidR="003D3DB5">
        <w:rPr>
          <w:bCs/>
          <w:lang w:val="en-US"/>
        </w:rPr>
        <w:t>,</w:t>
      </w:r>
      <w:r w:rsidR="0006370A">
        <w:rPr>
          <w:bCs/>
          <w:lang w:val="en-US"/>
        </w:rPr>
        <w:t xml:space="preserve"> and lots more </w:t>
      </w:r>
      <w:r w:rsidR="003D3DB5">
        <w:rPr>
          <w:bCs/>
          <w:lang w:val="en-US"/>
        </w:rPr>
        <w:t xml:space="preserve">ability to win awards, and hopefully they’ll all go out. </w:t>
      </w:r>
      <w:r w:rsidR="0006370A">
        <w:rPr>
          <w:bCs/>
          <w:lang w:val="en-US"/>
        </w:rPr>
        <w:t>Banquet</w:t>
      </w:r>
      <w:r w:rsidR="003D3DB5">
        <w:rPr>
          <w:bCs/>
          <w:lang w:val="en-US"/>
        </w:rPr>
        <w:t xml:space="preserve"> is coming up, and if we are going</w:t>
      </w:r>
      <w:r w:rsidR="0006370A">
        <w:rPr>
          <w:bCs/>
          <w:lang w:val="en-US"/>
        </w:rPr>
        <w:t xml:space="preserve"> </w:t>
      </w:r>
      <w:r w:rsidR="003D3DB5">
        <w:rPr>
          <w:bCs/>
          <w:lang w:val="en-US"/>
        </w:rPr>
        <w:t>t</w:t>
      </w:r>
      <w:r w:rsidR="0006370A">
        <w:rPr>
          <w:bCs/>
          <w:lang w:val="en-US"/>
        </w:rPr>
        <w:t>o</w:t>
      </w:r>
      <w:r w:rsidR="003D3DB5">
        <w:rPr>
          <w:bCs/>
          <w:lang w:val="en-US"/>
        </w:rPr>
        <w:t xml:space="preserve"> use a new process well need to p</w:t>
      </w:r>
      <w:r w:rsidR="0006370A">
        <w:rPr>
          <w:bCs/>
          <w:lang w:val="en-US"/>
        </w:rPr>
        <w:t>ut</w:t>
      </w:r>
      <w:r w:rsidR="003D3DB5">
        <w:rPr>
          <w:bCs/>
          <w:lang w:val="en-US"/>
        </w:rPr>
        <w:t xml:space="preserve"> this through n</w:t>
      </w:r>
      <w:r w:rsidR="0006370A">
        <w:rPr>
          <w:bCs/>
          <w:lang w:val="en-US"/>
        </w:rPr>
        <w:t>ow to form the committee and start meeting. O</w:t>
      </w:r>
      <w:r w:rsidR="003D3DB5">
        <w:rPr>
          <w:bCs/>
          <w:lang w:val="en-US"/>
        </w:rPr>
        <w:t>therwise we ne</w:t>
      </w:r>
      <w:r w:rsidR="0006370A">
        <w:rPr>
          <w:bCs/>
          <w:lang w:val="en-US"/>
        </w:rPr>
        <w:t>e</w:t>
      </w:r>
      <w:r w:rsidR="003D3DB5">
        <w:rPr>
          <w:bCs/>
          <w:lang w:val="en-US"/>
        </w:rPr>
        <w:t>d to use the old system.</w:t>
      </w:r>
    </w:p>
    <w:p w14:paraId="352D64D7" w14:textId="3B4AAF95" w:rsidR="003D3DB5" w:rsidRDefault="003D3DB5" w:rsidP="00D16B7C">
      <w:pPr>
        <w:spacing w:line="276" w:lineRule="auto"/>
        <w:rPr>
          <w:bCs/>
          <w:lang w:val="en-US"/>
        </w:rPr>
      </w:pPr>
      <w:r>
        <w:rPr>
          <w:bCs/>
          <w:lang w:val="en-US"/>
        </w:rPr>
        <w:t>Melissa</w:t>
      </w:r>
      <w:r w:rsidR="0006370A">
        <w:rPr>
          <w:bCs/>
          <w:lang w:val="en-US"/>
        </w:rPr>
        <w:t xml:space="preserve"> Young: G</w:t>
      </w:r>
      <w:r>
        <w:rPr>
          <w:bCs/>
          <w:lang w:val="en-US"/>
        </w:rPr>
        <w:t>iven that this is bylaw</w:t>
      </w:r>
      <w:r w:rsidR="0006370A">
        <w:rPr>
          <w:bCs/>
          <w:lang w:val="en-US"/>
        </w:rPr>
        <w:t>,</w:t>
      </w:r>
      <w:r>
        <w:rPr>
          <w:bCs/>
          <w:lang w:val="en-US"/>
        </w:rPr>
        <w:t xml:space="preserve"> we can</w:t>
      </w:r>
      <w:r w:rsidR="0006370A">
        <w:rPr>
          <w:bCs/>
          <w:lang w:val="en-US"/>
        </w:rPr>
        <w:t>’</w:t>
      </w:r>
      <w:r>
        <w:rPr>
          <w:bCs/>
          <w:lang w:val="en-US"/>
        </w:rPr>
        <w:t xml:space="preserve">t put it in effect </w:t>
      </w:r>
      <w:r w:rsidR="0006370A">
        <w:rPr>
          <w:bCs/>
          <w:lang w:val="en-US"/>
        </w:rPr>
        <w:t>unti</w:t>
      </w:r>
      <w:r>
        <w:rPr>
          <w:bCs/>
          <w:lang w:val="en-US"/>
        </w:rPr>
        <w:t>l after AGM</w:t>
      </w:r>
      <w:r w:rsidR="0006370A">
        <w:rPr>
          <w:bCs/>
          <w:lang w:val="en-US"/>
        </w:rPr>
        <w:t>.</w:t>
      </w:r>
    </w:p>
    <w:p w14:paraId="4CAF48DA" w14:textId="28375EED" w:rsidR="003D3DB5" w:rsidRDefault="003D3DB5" w:rsidP="0006370A">
      <w:pPr>
        <w:spacing w:line="276" w:lineRule="auto"/>
        <w:rPr>
          <w:bCs/>
          <w:lang w:val="en-US"/>
        </w:rPr>
      </w:pPr>
      <w:r>
        <w:rPr>
          <w:bCs/>
          <w:lang w:val="en-US"/>
        </w:rPr>
        <w:t>Carson</w:t>
      </w:r>
      <w:r w:rsidR="0006370A">
        <w:rPr>
          <w:bCs/>
          <w:lang w:val="en-US"/>
        </w:rPr>
        <w:t xml:space="preserve"> Cook: At AGM bylaw passes in one reading, </w:t>
      </w:r>
      <w:r>
        <w:rPr>
          <w:bCs/>
          <w:lang w:val="en-US"/>
        </w:rPr>
        <w:t>and whether it’s the second reading or not it won</w:t>
      </w:r>
      <w:r w:rsidR="0006370A">
        <w:rPr>
          <w:bCs/>
          <w:lang w:val="en-US"/>
        </w:rPr>
        <w:t>’</w:t>
      </w:r>
      <w:r>
        <w:rPr>
          <w:bCs/>
          <w:lang w:val="en-US"/>
        </w:rPr>
        <w:t>t be at AGM</w:t>
      </w:r>
    </w:p>
    <w:p w14:paraId="3230AC86" w14:textId="17F263FE" w:rsidR="003D3DB5" w:rsidRDefault="003D3DB5" w:rsidP="00D16B7C">
      <w:pPr>
        <w:spacing w:line="276" w:lineRule="auto"/>
        <w:rPr>
          <w:bCs/>
          <w:lang w:val="en-US"/>
        </w:rPr>
      </w:pPr>
      <w:r>
        <w:rPr>
          <w:bCs/>
          <w:lang w:val="en-US"/>
        </w:rPr>
        <w:t>Zaid</w:t>
      </w:r>
      <w:r w:rsidR="0006370A">
        <w:rPr>
          <w:bCs/>
          <w:lang w:val="en-US"/>
        </w:rPr>
        <w:t xml:space="preserve"> Kasim: T</w:t>
      </w:r>
      <w:r>
        <w:rPr>
          <w:bCs/>
          <w:lang w:val="en-US"/>
        </w:rPr>
        <w:t>he policy will be in effect, so we can still for</w:t>
      </w:r>
      <w:r w:rsidR="0006370A">
        <w:rPr>
          <w:bCs/>
          <w:lang w:val="en-US"/>
        </w:rPr>
        <w:t>m</w:t>
      </w:r>
      <w:r>
        <w:rPr>
          <w:bCs/>
          <w:lang w:val="en-US"/>
        </w:rPr>
        <w:t xml:space="preserve"> the </w:t>
      </w:r>
      <w:r w:rsidR="0006370A">
        <w:rPr>
          <w:bCs/>
          <w:lang w:val="en-US"/>
        </w:rPr>
        <w:t>committee</w:t>
      </w:r>
      <w:r>
        <w:rPr>
          <w:bCs/>
          <w:lang w:val="en-US"/>
        </w:rPr>
        <w:t>, and</w:t>
      </w:r>
      <w:r w:rsidR="0006370A">
        <w:rPr>
          <w:bCs/>
          <w:lang w:val="en-US"/>
        </w:rPr>
        <w:t xml:space="preserve"> hopefully it will pass at AGM and it will be a useable committee. </w:t>
      </w:r>
    </w:p>
    <w:p w14:paraId="36825219" w14:textId="470B1A0A" w:rsidR="003D3DB5" w:rsidRDefault="003D3DB5" w:rsidP="00D16B7C">
      <w:pPr>
        <w:spacing w:line="276" w:lineRule="auto"/>
        <w:rPr>
          <w:bCs/>
          <w:lang w:val="en-US"/>
        </w:rPr>
      </w:pPr>
      <w:r>
        <w:rPr>
          <w:bCs/>
          <w:lang w:val="en-US"/>
        </w:rPr>
        <w:t>Melissa</w:t>
      </w:r>
      <w:r w:rsidR="0006370A">
        <w:rPr>
          <w:bCs/>
          <w:lang w:val="en-US"/>
        </w:rPr>
        <w:t xml:space="preserve"> Young: This requires mo</w:t>
      </w:r>
      <w:r>
        <w:rPr>
          <w:bCs/>
          <w:lang w:val="en-US"/>
        </w:rPr>
        <w:t>r</w:t>
      </w:r>
      <w:r w:rsidR="0006370A">
        <w:rPr>
          <w:bCs/>
          <w:lang w:val="en-US"/>
        </w:rPr>
        <w:t>e people than the previous committee. A</w:t>
      </w:r>
      <w:r>
        <w:rPr>
          <w:bCs/>
          <w:lang w:val="en-US"/>
        </w:rPr>
        <w:t>s someone elected, could someone rep</w:t>
      </w:r>
      <w:r w:rsidR="0006370A">
        <w:rPr>
          <w:bCs/>
          <w:lang w:val="en-US"/>
        </w:rPr>
        <w:t>resent</w:t>
      </w:r>
      <w:r>
        <w:rPr>
          <w:bCs/>
          <w:lang w:val="en-US"/>
        </w:rPr>
        <w:t xml:space="preserve"> two spots if they are fitting?</w:t>
      </w:r>
    </w:p>
    <w:p w14:paraId="40945775" w14:textId="7CD224CD" w:rsidR="003D3DB5" w:rsidRDefault="003D3DB5" w:rsidP="00D16B7C">
      <w:pPr>
        <w:spacing w:line="276" w:lineRule="auto"/>
        <w:rPr>
          <w:bCs/>
          <w:lang w:val="en-US"/>
        </w:rPr>
      </w:pPr>
      <w:r>
        <w:rPr>
          <w:bCs/>
          <w:lang w:val="en-US"/>
        </w:rPr>
        <w:t>Zaid</w:t>
      </w:r>
      <w:r w:rsidR="0006370A">
        <w:rPr>
          <w:bCs/>
          <w:lang w:val="en-US"/>
        </w:rPr>
        <w:t xml:space="preserve"> Kasim: No, they can choose </w:t>
      </w:r>
      <w:r>
        <w:rPr>
          <w:bCs/>
          <w:lang w:val="en-US"/>
        </w:rPr>
        <w:t>a</w:t>
      </w:r>
      <w:r w:rsidR="0006370A">
        <w:rPr>
          <w:bCs/>
          <w:lang w:val="en-US"/>
        </w:rPr>
        <w:t xml:space="preserve"> designate if they’r</w:t>
      </w:r>
      <w:r>
        <w:rPr>
          <w:bCs/>
          <w:lang w:val="en-US"/>
        </w:rPr>
        <w:t xml:space="preserve">e comfortable. </w:t>
      </w:r>
    </w:p>
    <w:p w14:paraId="5644C588" w14:textId="3B1A7048" w:rsidR="003D3DB5" w:rsidRDefault="003D3DB5" w:rsidP="00D16B7C">
      <w:pPr>
        <w:spacing w:line="276" w:lineRule="auto"/>
        <w:rPr>
          <w:bCs/>
          <w:lang w:val="en-US"/>
        </w:rPr>
      </w:pPr>
      <w:r>
        <w:rPr>
          <w:bCs/>
          <w:lang w:val="en-US"/>
        </w:rPr>
        <w:lastRenderedPageBreak/>
        <w:t>Wilson Lai: I also saw that, but I wanted to ask, ther</w:t>
      </w:r>
      <w:r w:rsidR="0006370A">
        <w:rPr>
          <w:bCs/>
          <w:lang w:val="en-US"/>
        </w:rPr>
        <w:t>e’</w:t>
      </w:r>
      <w:r>
        <w:rPr>
          <w:bCs/>
          <w:lang w:val="en-US"/>
        </w:rPr>
        <w:t>s a lot of intere</w:t>
      </w:r>
      <w:r w:rsidR="0006370A">
        <w:rPr>
          <w:bCs/>
          <w:lang w:val="en-US"/>
        </w:rPr>
        <w:t>st for when you can nominate people, so when will that open up?</w:t>
      </w:r>
    </w:p>
    <w:p w14:paraId="3CA59C25" w14:textId="388B4A2A" w:rsidR="003D3DB5" w:rsidRDefault="003D3DB5" w:rsidP="00D16B7C">
      <w:pPr>
        <w:spacing w:line="276" w:lineRule="auto"/>
        <w:rPr>
          <w:bCs/>
          <w:lang w:val="en-US"/>
        </w:rPr>
      </w:pPr>
      <w:r>
        <w:rPr>
          <w:bCs/>
          <w:lang w:val="en-US"/>
        </w:rPr>
        <w:t>Zaid</w:t>
      </w:r>
      <w:r w:rsidR="0006370A">
        <w:rPr>
          <w:bCs/>
          <w:lang w:val="en-US"/>
        </w:rPr>
        <w:t xml:space="preserve"> Kasim: The goal was that if th</w:t>
      </w:r>
      <w:r>
        <w:rPr>
          <w:bCs/>
          <w:lang w:val="en-US"/>
        </w:rPr>
        <w:t>is passed, then things could go out by the weekend for a so</w:t>
      </w:r>
      <w:r w:rsidR="0006370A">
        <w:rPr>
          <w:bCs/>
          <w:lang w:val="en-US"/>
        </w:rPr>
        <w:t>lid two weeks. It’s a weird timeline because</w:t>
      </w:r>
      <w:r>
        <w:rPr>
          <w:bCs/>
          <w:lang w:val="en-US"/>
        </w:rPr>
        <w:t xml:space="preserve"> it</w:t>
      </w:r>
      <w:r w:rsidR="0006370A">
        <w:rPr>
          <w:bCs/>
          <w:lang w:val="en-US"/>
        </w:rPr>
        <w:t>’</w:t>
      </w:r>
      <w:r>
        <w:rPr>
          <w:bCs/>
          <w:lang w:val="en-US"/>
        </w:rPr>
        <w:t xml:space="preserve">s </w:t>
      </w:r>
      <w:r w:rsidR="0006370A">
        <w:rPr>
          <w:bCs/>
          <w:lang w:val="en-US"/>
        </w:rPr>
        <w:t>being changed, but from now</w:t>
      </w:r>
      <w:r>
        <w:rPr>
          <w:bCs/>
          <w:lang w:val="en-US"/>
        </w:rPr>
        <w:t xml:space="preserve"> on there will be more time</w:t>
      </w:r>
      <w:r w:rsidR="0006370A">
        <w:rPr>
          <w:bCs/>
          <w:lang w:val="en-US"/>
        </w:rPr>
        <w:t>.</w:t>
      </w:r>
    </w:p>
    <w:p w14:paraId="74E98BDC" w14:textId="4E4906B9" w:rsidR="003D3DB5" w:rsidRDefault="0006370A" w:rsidP="0006370A">
      <w:pPr>
        <w:spacing w:line="276" w:lineRule="auto"/>
        <w:rPr>
          <w:bCs/>
          <w:lang w:val="en-US"/>
        </w:rPr>
      </w:pPr>
      <w:r>
        <w:rPr>
          <w:bCs/>
          <w:lang w:val="en-US"/>
        </w:rPr>
        <w:t>Noa Wyman: Not that I’</w:t>
      </w:r>
      <w:r w:rsidR="003D3DB5">
        <w:rPr>
          <w:bCs/>
          <w:lang w:val="en-US"/>
        </w:rPr>
        <w:t>m against the change,</w:t>
      </w:r>
      <w:r>
        <w:rPr>
          <w:bCs/>
          <w:lang w:val="en-US"/>
        </w:rPr>
        <w:t xml:space="preserve"> but</w:t>
      </w:r>
      <w:r w:rsidR="003D3DB5">
        <w:rPr>
          <w:bCs/>
          <w:lang w:val="en-US"/>
        </w:rPr>
        <w:t xml:space="preserve"> d</w:t>
      </w:r>
      <w:r>
        <w:rPr>
          <w:bCs/>
          <w:lang w:val="en-US"/>
        </w:rPr>
        <w:t>oesn’t this give</w:t>
      </w:r>
      <w:r w:rsidR="003D3DB5">
        <w:rPr>
          <w:bCs/>
          <w:lang w:val="en-US"/>
        </w:rPr>
        <w:t xml:space="preserve"> </w:t>
      </w:r>
      <w:r>
        <w:rPr>
          <w:bCs/>
          <w:lang w:val="en-US"/>
        </w:rPr>
        <w:t>the advantage to people</w:t>
      </w:r>
      <w:r w:rsidR="00692CF6">
        <w:rPr>
          <w:bCs/>
          <w:lang w:val="en-US"/>
        </w:rPr>
        <w:t xml:space="preserve"> with friends on the committee</w:t>
      </w:r>
      <w:r>
        <w:rPr>
          <w:bCs/>
          <w:lang w:val="en-US"/>
        </w:rPr>
        <w:t>?</w:t>
      </w:r>
    </w:p>
    <w:p w14:paraId="1B29F857" w14:textId="0DF01BD7" w:rsidR="00692CF6" w:rsidRDefault="00692CF6" w:rsidP="00D16B7C">
      <w:pPr>
        <w:spacing w:line="276" w:lineRule="auto"/>
        <w:rPr>
          <w:bCs/>
          <w:lang w:val="en-US"/>
        </w:rPr>
      </w:pPr>
      <w:r>
        <w:rPr>
          <w:bCs/>
          <w:lang w:val="en-US"/>
        </w:rPr>
        <w:t>Zaid</w:t>
      </w:r>
      <w:r w:rsidR="0006370A">
        <w:rPr>
          <w:bCs/>
          <w:lang w:val="en-US"/>
        </w:rPr>
        <w:t xml:space="preserve"> Kasim: Y</w:t>
      </w:r>
      <w:r>
        <w:rPr>
          <w:bCs/>
          <w:lang w:val="en-US"/>
        </w:rPr>
        <w:t>es, that’s w</w:t>
      </w:r>
      <w:r w:rsidR="0006370A">
        <w:rPr>
          <w:bCs/>
          <w:lang w:val="en-US"/>
        </w:rPr>
        <w:t>hy we added so many new members. S</w:t>
      </w:r>
      <w:r>
        <w:rPr>
          <w:bCs/>
          <w:lang w:val="en-US"/>
        </w:rPr>
        <w:t>tatistically this reduces the chance that someone with a bias could sway the committee.</w:t>
      </w:r>
    </w:p>
    <w:p w14:paraId="4DA58BD8" w14:textId="5AD123C7" w:rsidR="00692CF6" w:rsidRDefault="00692CF6" w:rsidP="00D16B7C">
      <w:pPr>
        <w:spacing w:line="276" w:lineRule="auto"/>
        <w:rPr>
          <w:bCs/>
          <w:lang w:val="en-US"/>
        </w:rPr>
      </w:pPr>
      <w:r>
        <w:rPr>
          <w:bCs/>
          <w:lang w:val="en-US"/>
        </w:rPr>
        <w:t>Thomas</w:t>
      </w:r>
      <w:r w:rsidR="0006370A">
        <w:rPr>
          <w:bCs/>
          <w:lang w:val="en-US"/>
        </w:rPr>
        <w:t xml:space="preserve"> Wright: Y</w:t>
      </w:r>
      <w:r>
        <w:rPr>
          <w:bCs/>
          <w:lang w:val="en-US"/>
        </w:rPr>
        <w:t>ou have the option to recuse your</w:t>
      </w:r>
      <w:r w:rsidR="0006370A">
        <w:rPr>
          <w:bCs/>
          <w:lang w:val="en-US"/>
        </w:rPr>
        <w:t xml:space="preserve">self from a vote if you have a conflict of interest. </w:t>
      </w:r>
    </w:p>
    <w:p w14:paraId="43344D87" w14:textId="3D355636" w:rsidR="00692CF6" w:rsidRDefault="00692CF6" w:rsidP="00D16B7C">
      <w:pPr>
        <w:spacing w:line="276" w:lineRule="auto"/>
        <w:rPr>
          <w:bCs/>
          <w:lang w:val="en-US"/>
        </w:rPr>
      </w:pPr>
      <w:r>
        <w:rPr>
          <w:bCs/>
          <w:lang w:val="en-US"/>
        </w:rPr>
        <w:t>Zaid</w:t>
      </w:r>
      <w:r w:rsidR="0006370A">
        <w:rPr>
          <w:bCs/>
          <w:lang w:val="en-US"/>
        </w:rPr>
        <w:t xml:space="preserve"> Kasim: Could be worth it to have the ERB</w:t>
      </w:r>
      <w:r>
        <w:rPr>
          <w:bCs/>
          <w:lang w:val="en-US"/>
        </w:rPr>
        <w:t xml:space="preserve"> in</w:t>
      </w:r>
      <w:r w:rsidR="0006370A">
        <w:rPr>
          <w:bCs/>
          <w:lang w:val="en-US"/>
        </w:rPr>
        <w:t>volved, and have them be a part o</w:t>
      </w:r>
      <w:r>
        <w:rPr>
          <w:bCs/>
          <w:lang w:val="en-US"/>
        </w:rPr>
        <w:t>f the process.</w:t>
      </w:r>
    </w:p>
    <w:p w14:paraId="6FB63369" w14:textId="1BF83CEE" w:rsidR="00692CF6" w:rsidRDefault="00692CF6" w:rsidP="00D16B7C">
      <w:pPr>
        <w:spacing w:line="276" w:lineRule="auto"/>
        <w:rPr>
          <w:bCs/>
          <w:lang w:val="en-US"/>
        </w:rPr>
      </w:pPr>
      <w:r>
        <w:rPr>
          <w:bCs/>
          <w:lang w:val="en-US"/>
        </w:rPr>
        <w:t>Noa</w:t>
      </w:r>
      <w:r w:rsidR="0006370A">
        <w:rPr>
          <w:bCs/>
          <w:lang w:val="en-US"/>
        </w:rPr>
        <w:t xml:space="preserve"> Wyman: I</w:t>
      </w:r>
      <w:r>
        <w:rPr>
          <w:bCs/>
          <w:lang w:val="en-US"/>
        </w:rPr>
        <w:t>s ther</w:t>
      </w:r>
      <w:r w:rsidR="0006370A">
        <w:rPr>
          <w:bCs/>
          <w:lang w:val="en-US"/>
        </w:rPr>
        <w:t>e</w:t>
      </w:r>
      <w:r>
        <w:rPr>
          <w:bCs/>
          <w:lang w:val="en-US"/>
        </w:rPr>
        <w:t xml:space="preserve"> any language in the motion </w:t>
      </w:r>
      <w:r w:rsidR="0006370A">
        <w:rPr>
          <w:bCs/>
          <w:lang w:val="en-US"/>
        </w:rPr>
        <w:t>that says that if you have a Conflict of Interest that</w:t>
      </w:r>
      <w:r>
        <w:rPr>
          <w:bCs/>
          <w:lang w:val="en-US"/>
        </w:rPr>
        <w:t xml:space="preserve"> you </w:t>
      </w:r>
      <w:r w:rsidR="0006370A">
        <w:rPr>
          <w:bCs/>
          <w:lang w:val="en-US"/>
        </w:rPr>
        <w:t>should</w:t>
      </w:r>
      <w:r>
        <w:rPr>
          <w:bCs/>
          <w:lang w:val="en-US"/>
        </w:rPr>
        <w:t xml:space="preserve"> recuse yourself?</w:t>
      </w:r>
    </w:p>
    <w:p w14:paraId="613074C3" w14:textId="2AA44E12" w:rsidR="00692CF6" w:rsidRDefault="0006370A" w:rsidP="00D16B7C">
      <w:pPr>
        <w:spacing w:line="276" w:lineRule="auto"/>
        <w:rPr>
          <w:bCs/>
          <w:lang w:val="en-US"/>
        </w:rPr>
      </w:pPr>
      <w:r>
        <w:rPr>
          <w:bCs/>
          <w:lang w:val="en-US"/>
        </w:rPr>
        <w:t>Zaid Kasim: No, there wasn’t before either. T</w:t>
      </w:r>
      <w:r w:rsidR="00692CF6">
        <w:rPr>
          <w:bCs/>
          <w:lang w:val="en-US"/>
        </w:rPr>
        <w:t xml:space="preserve">hat’s </w:t>
      </w:r>
      <w:r>
        <w:rPr>
          <w:bCs/>
          <w:lang w:val="en-US"/>
        </w:rPr>
        <w:t>j</w:t>
      </w:r>
      <w:r w:rsidR="00692CF6">
        <w:rPr>
          <w:bCs/>
          <w:lang w:val="en-US"/>
        </w:rPr>
        <w:t xml:space="preserve">ust </w:t>
      </w:r>
      <w:r>
        <w:rPr>
          <w:bCs/>
          <w:lang w:val="en-US"/>
        </w:rPr>
        <w:t xml:space="preserve">considered </w:t>
      </w:r>
      <w:r w:rsidR="00692CF6">
        <w:rPr>
          <w:bCs/>
          <w:lang w:val="en-US"/>
        </w:rPr>
        <w:t>best practice</w:t>
      </w:r>
      <w:r>
        <w:rPr>
          <w:bCs/>
          <w:lang w:val="en-US"/>
        </w:rPr>
        <w:t>.</w:t>
      </w:r>
    </w:p>
    <w:p w14:paraId="20616756" w14:textId="052949A1" w:rsidR="00692CF6" w:rsidRDefault="00692CF6" w:rsidP="00D16B7C">
      <w:pPr>
        <w:spacing w:line="276" w:lineRule="auto"/>
        <w:rPr>
          <w:bCs/>
          <w:lang w:val="en-US"/>
        </w:rPr>
      </w:pPr>
      <w:r>
        <w:rPr>
          <w:bCs/>
          <w:lang w:val="en-US"/>
        </w:rPr>
        <w:t>David</w:t>
      </w:r>
      <w:r w:rsidR="0006370A">
        <w:rPr>
          <w:bCs/>
          <w:lang w:val="en-US"/>
        </w:rPr>
        <w:t xml:space="preserve"> Hoskin: I like the idea of ERB being able to help. On o</w:t>
      </w:r>
      <w:r>
        <w:rPr>
          <w:bCs/>
          <w:lang w:val="en-US"/>
        </w:rPr>
        <w:t>utside info</w:t>
      </w:r>
      <w:r w:rsidR="0006370A">
        <w:rPr>
          <w:bCs/>
          <w:lang w:val="en-US"/>
        </w:rPr>
        <w:t>rmation</w:t>
      </w:r>
      <w:r>
        <w:rPr>
          <w:bCs/>
          <w:lang w:val="en-US"/>
        </w:rPr>
        <w:t>,</w:t>
      </w:r>
      <w:r w:rsidR="0006370A">
        <w:rPr>
          <w:bCs/>
          <w:lang w:val="en-US"/>
        </w:rPr>
        <w:t xml:space="preserve"> </w:t>
      </w:r>
      <w:r>
        <w:rPr>
          <w:bCs/>
          <w:lang w:val="en-US"/>
        </w:rPr>
        <w:t>if mem</w:t>
      </w:r>
      <w:r w:rsidR="0006370A">
        <w:rPr>
          <w:bCs/>
          <w:lang w:val="en-US"/>
        </w:rPr>
        <w:t xml:space="preserve">bers could disclose any conflict beforehand it would be great. </w:t>
      </w:r>
    </w:p>
    <w:p w14:paraId="115D06ED" w14:textId="13661DF8" w:rsidR="00692CF6" w:rsidRDefault="0006370A" w:rsidP="00D16B7C">
      <w:pPr>
        <w:spacing w:line="276" w:lineRule="auto"/>
        <w:rPr>
          <w:bCs/>
          <w:lang w:val="en-US"/>
        </w:rPr>
      </w:pPr>
      <w:r>
        <w:rPr>
          <w:bCs/>
          <w:lang w:val="en-US"/>
        </w:rPr>
        <w:t>Zaid Kasim: Each award has criteria, people would talk on conflicts</w:t>
      </w:r>
      <w:r w:rsidR="00692CF6">
        <w:rPr>
          <w:bCs/>
          <w:lang w:val="en-US"/>
        </w:rPr>
        <w:t xml:space="preserve"> to start before getting</w:t>
      </w:r>
      <w:r>
        <w:rPr>
          <w:bCs/>
          <w:lang w:val="en-US"/>
        </w:rPr>
        <w:t xml:space="preserve"> </w:t>
      </w:r>
      <w:r w:rsidR="00692CF6">
        <w:rPr>
          <w:bCs/>
          <w:lang w:val="en-US"/>
        </w:rPr>
        <w:t xml:space="preserve">into it. I plan </w:t>
      </w:r>
      <w:r>
        <w:rPr>
          <w:bCs/>
          <w:lang w:val="en-US"/>
        </w:rPr>
        <w:t>on doing that this year.</w:t>
      </w:r>
    </w:p>
    <w:p w14:paraId="3D281BF0" w14:textId="4B79B629" w:rsidR="00692CF6" w:rsidRDefault="00692CF6" w:rsidP="00D16B7C">
      <w:pPr>
        <w:spacing w:line="276" w:lineRule="auto"/>
        <w:rPr>
          <w:bCs/>
          <w:lang w:val="en-US"/>
        </w:rPr>
      </w:pPr>
      <w:r>
        <w:rPr>
          <w:bCs/>
          <w:lang w:val="en-US"/>
        </w:rPr>
        <w:t>Julia B</w:t>
      </w:r>
      <w:r w:rsidR="0006370A">
        <w:rPr>
          <w:bCs/>
          <w:lang w:val="en-US"/>
        </w:rPr>
        <w:t>arnes-James</w:t>
      </w:r>
      <w:r>
        <w:rPr>
          <w:bCs/>
          <w:lang w:val="en-US"/>
        </w:rPr>
        <w:t xml:space="preserve">: </w:t>
      </w:r>
      <w:r w:rsidR="0006370A">
        <w:rPr>
          <w:bCs/>
          <w:lang w:val="en-US"/>
        </w:rPr>
        <w:t>G</w:t>
      </w:r>
      <w:r>
        <w:rPr>
          <w:bCs/>
          <w:lang w:val="en-US"/>
        </w:rPr>
        <w:t>reat idea,</w:t>
      </w:r>
      <w:r w:rsidR="0006370A">
        <w:rPr>
          <w:bCs/>
          <w:lang w:val="en-US"/>
        </w:rPr>
        <w:t xml:space="preserve"> I found last year since no one </w:t>
      </w:r>
      <w:r>
        <w:rPr>
          <w:bCs/>
          <w:lang w:val="en-US"/>
        </w:rPr>
        <w:t>k</w:t>
      </w:r>
      <w:r w:rsidR="0006370A">
        <w:rPr>
          <w:bCs/>
          <w:lang w:val="en-US"/>
        </w:rPr>
        <w:t xml:space="preserve">new about it only people’s </w:t>
      </w:r>
      <w:r>
        <w:rPr>
          <w:bCs/>
          <w:lang w:val="en-US"/>
        </w:rPr>
        <w:t>friends nominated each other. This is a step in the right di</w:t>
      </w:r>
      <w:r w:rsidR="0006370A">
        <w:rPr>
          <w:bCs/>
          <w:lang w:val="en-US"/>
        </w:rPr>
        <w:t>rections. Can the disciplines</w:t>
      </w:r>
      <w:r>
        <w:rPr>
          <w:bCs/>
          <w:lang w:val="en-US"/>
        </w:rPr>
        <w:t xml:space="preserve"> pick who they send?</w:t>
      </w:r>
    </w:p>
    <w:p w14:paraId="5FC7DD26" w14:textId="75BEE843" w:rsidR="00692CF6" w:rsidRDefault="0006370A" w:rsidP="00D16B7C">
      <w:pPr>
        <w:spacing w:line="276" w:lineRule="auto"/>
        <w:rPr>
          <w:bCs/>
          <w:lang w:val="en-US"/>
        </w:rPr>
      </w:pPr>
      <w:r>
        <w:rPr>
          <w:bCs/>
          <w:lang w:val="en-US"/>
        </w:rPr>
        <w:t>Zaid Kasim:</w:t>
      </w:r>
      <w:r w:rsidR="00692CF6">
        <w:rPr>
          <w:bCs/>
          <w:lang w:val="en-US"/>
        </w:rPr>
        <w:t xml:space="preserve"> </w:t>
      </w:r>
      <w:r>
        <w:rPr>
          <w:bCs/>
          <w:lang w:val="en-US"/>
        </w:rPr>
        <w:t>The P</w:t>
      </w:r>
      <w:r w:rsidR="00692CF6">
        <w:rPr>
          <w:bCs/>
          <w:lang w:val="en-US"/>
        </w:rPr>
        <w:t xml:space="preserve">resident is </w:t>
      </w:r>
      <w:r>
        <w:rPr>
          <w:bCs/>
          <w:lang w:val="en-US"/>
        </w:rPr>
        <w:t>preferred</w:t>
      </w:r>
      <w:r w:rsidR="00692CF6">
        <w:rPr>
          <w:bCs/>
          <w:lang w:val="en-US"/>
        </w:rPr>
        <w:t xml:space="preserve"> but </w:t>
      </w:r>
      <w:r>
        <w:rPr>
          <w:bCs/>
          <w:lang w:val="en-US"/>
        </w:rPr>
        <w:t>the</w:t>
      </w:r>
      <w:r w:rsidR="00692CF6">
        <w:rPr>
          <w:bCs/>
          <w:lang w:val="en-US"/>
        </w:rPr>
        <w:t>y c</w:t>
      </w:r>
      <w:r>
        <w:rPr>
          <w:bCs/>
          <w:lang w:val="en-US"/>
        </w:rPr>
        <w:t xml:space="preserve">an send a designate. </w:t>
      </w:r>
    </w:p>
    <w:p w14:paraId="2CCE5A66" w14:textId="052CABC9" w:rsidR="00692CF6" w:rsidRDefault="00CC777D" w:rsidP="00D16B7C">
      <w:pPr>
        <w:spacing w:line="276" w:lineRule="auto"/>
        <w:rPr>
          <w:bCs/>
          <w:lang w:val="en-US"/>
        </w:rPr>
      </w:pPr>
      <w:r>
        <w:rPr>
          <w:bCs/>
          <w:lang w:val="en-US"/>
        </w:rPr>
        <w:t>Delaney Benoit:</w:t>
      </w:r>
      <w:r w:rsidR="0006370A">
        <w:rPr>
          <w:bCs/>
          <w:lang w:val="en-US"/>
        </w:rPr>
        <w:t xml:space="preserve"> C</w:t>
      </w:r>
      <w:r w:rsidR="00692CF6">
        <w:rPr>
          <w:bCs/>
          <w:lang w:val="en-US"/>
        </w:rPr>
        <w:t>la</w:t>
      </w:r>
      <w:r w:rsidR="0006370A">
        <w:rPr>
          <w:bCs/>
          <w:lang w:val="en-US"/>
        </w:rPr>
        <w:t>rifying, hiring with</w:t>
      </w:r>
      <w:r w:rsidR="00692CF6">
        <w:rPr>
          <w:bCs/>
          <w:lang w:val="en-US"/>
        </w:rPr>
        <w:t xml:space="preserve"> outside information </w:t>
      </w:r>
      <w:r w:rsidR="0006370A">
        <w:rPr>
          <w:bCs/>
          <w:lang w:val="en-US"/>
        </w:rPr>
        <w:t>doesn’t</w:t>
      </w:r>
      <w:r w:rsidR="00692CF6">
        <w:rPr>
          <w:bCs/>
          <w:lang w:val="en-US"/>
        </w:rPr>
        <w:t xml:space="preserve"> mean personal information, it would be more regardi</w:t>
      </w:r>
      <w:r w:rsidR="0006370A">
        <w:rPr>
          <w:bCs/>
          <w:lang w:val="en-US"/>
        </w:rPr>
        <w:t>ng to actions and positions. Director of Governance</w:t>
      </w:r>
      <w:r w:rsidR="00692CF6">
        <w:rPr>
          <w:bCs/>
          <w:lang w:val="en-US"/>
        </w:rPr>
        <w:t xml:space="preserve"> would run</w:t>
      </w:r>
      <w:r w:rsidR="0006370A">
        <w:rPr>
          <w:bCs/>
          <w:lang w:val="en-US"/>
        </w:rPr>
        <w:t xml:space="preserve"> a reasonable committee and</w:t>
      </w:r>
      <w:r w:rsidR="00692CF6">
        <w:rPr>
          <w:bCs/>
          <w:lang w:val="en-US"/>
        </w:rPr>
        <w:t xml:space="preserve"> that sort of info wouldn’t be able to be brought in. </w:t>
      </w:r>
    </w:p>
    <w:p w14:paraId="10D5FD70" w14:textId="5D1D5F23" w:rsidR="00692CF6" w:rsidRDefault="00692CF6" w:rsidP="00D16B7C">
      <w:pPr>
        <w:spacing w:line="276" w:lineRule="auto"/>
        <w:rPr>
          <w:bCs/>
          <w:lang w:val="en-US"/>
        </w:rPr>
      </w:pPr>
      <w:r>
        <w:rPr>
          <w:bCs/>
          <w:lang w:val="en-US"/>
        </w:rPr>
        <w:t>Carson</w:t>
      </w:r>
      <w:r w:rsidR="0006370A">
        <w:rPr>
          <w:bCs/>
          <w:lang w:val="en-US"/>
        </w:rPr>
        <w:t xml:space="preserve"> Cook: I disagree that ERB, </w:t>
      </w:r>
      <w:r>
        <w:rPr>
          <w:bCs/>
          <w:lang w:val="en-US"/>
        </w:rPr>
        <w:t>should be ther</w:t>
      </w:r>
      <w:r w:rsidR="0006370A">
        <w:rPr>
          <w:bCs/>
          <w:lang w:val="en-US"/>
        </w:rPr>
        <w:t>e. They al</w:t>
      </w:r>
      <w:r>
        <w:rPr>
          <w:bCs/>
          <w:lang w:val="en-US"/>
        </w:rPr>
        <w:t>ready overse</w:t>
      </w:r>
      <w:r w:rsidR="0006370A">
        <w:rPr>
          <w:bCs/>
          <w:lang w:val="en-US"/>
        </w:rPr>
        <w:t>e aw</w:t>
      </w:r>
      <w:r w:rsidR="008E109B">
        <w:rPr>
          <w:bCs/>
          <w:lang w:val="en-US"/>
        </w:rPr>
        <w:t xml:space="preserve">ards. If they’re there you could be </w:t>
      </w:r>
      <w:r>
        <w:rPr>
          <w:bCs/>
          <w:lang w:val="en-US"/>
        </w:rPr>
        <w:t xml:space="preserve">appealing to someone to helped with </w:t>
      </w:r>
      <w:r w:rsidR="008E109B">
        <w:rPr>
          <w:bCs/>
          <w:lang w:val="en-US"/>
        </w:rPr>
        <w:t>t</w:t>
      </w:r>
      <w:r>
        <w:rPr>
          <w:bCs/>
          <w:lang w:val="en-US"/>
        </w:rPr>
        <w:t>he decision. That’</w:t>
      </w:r>
      <w:r w:rsidR="008E109B">
        <w:rPr>
          <w:bCs/>
          <w:lang w:val="en-US"/>
        </w:rPr>
        <w:t xml:space="preserve">s the same in policy hiring, I don’t see why it </w:t>
      </w:r>
      <w:r>
        <w:rPr>
          <w:bCs/>
          <w:lang w:val="en-US"/>
        </w:rPr>
        <w:t xml:space="preserve">should be </w:t>
      </w:r>
      <w:r w:rsidR="008E109B">
        <w:rPr>
          <w:bCs/>
          <w:lang w:val="en-US"/>
        </w:rPr>
        <w:t>different</w:t>
      </w:r>
      <w:r>
        <w:rPr>
          <w:bCs/>
          <w:lang w:val="en-US"/>
        </w:rPr>
        <w:t xml:space="preserve"> for awards.</w:t>
      </w:r>
    </w:p>
    <w:p w14:paraId="3B2163D6" w14:textId="59F1B71C" w:rsidR="00692CF6" w:rsidRDefault="008E109B" w:rsidP="00D16B7C">
      <w:pPr>
        <w:spacing w:line="276" w:lineRule="auto"/>
        <w:rPr>
          <w:bCs/>
          <w:lang w:val="en-US"/>
        </w:rPr>
      </w:pPr>
      <w:r>
        <w:rPr>
          <w:bCs/>
          <w:lang w:val="en-US"/>
        </w:rPr>
        <w:t>Zaid Kasim: P</w:t>
      </w:r>
      <w:r w:rsidR="00692CF6">
        <w:rPr>
          <w:bCs/>
          <w:lang w:val="en-US"/>
        </w:rPr>
        <w:t>erhaps just h</w:t>
      </w:r>
      <w:r>
        <w:rPr>
          <w:bCs/>
          <w:lang w:val="en-US"/>
        </w:rPr>
        <w:t>aving discussion outside the vot</w:t>
      </w:r>
      <w:r w:rsidR="00692CF6">
        <w:rPr>
          <w:bCs/>
          <w:lang w:val="en-US"/>
        </w:rPr>
        <w:t>ing room</w:t>
      </w:r>
      <w:r>
        <w:rPr>
          <w:bCs/>
          <w:lang w:val="en-US"/>
        </w:rPr>
        <w:t xml:space="preserve"> then</w:t>
      </w:r>
      <w:r w:rsidR="00692CF6">
        <w:rPr>
          <w:bCs/>
          <w:lang w:val="en-US"/>
        </w:rPr>
        <w:t>.</w:t>
      </w:r>
    </w:p>
    <w:p w14:paraId="43C833BB" w14:textId="2B4FD77F" w:rsidR="00692CF6" w:rsidRDefault="00692CF6" w:rsidP="00D16B7C">
      <w:pPr>
        <w:spacing w:line="276" w:lineRule="auto"/>
        <w:rPr>
          <w:bCs/>
          <w:lang w:val="en-US"/>
        </w:rPr>
      </w:pPr>
      <w:r>
        <w:rPr>
          <w:bCs/>
          <w:lang w:val="en-US"/>
        </w:rPr>
        <w:t xml:space="preserve">Melissa </w:t>
      </w:r>
      <w:r w:rsidR="008E109B">
        <w:rPr>
          <w:bCs/>
          <w:lang w:val="en-US"/>
        </w:rPr>
        <w:t>Young</w:t>
      </w:r>
      <w:r>
        <w:rPr>
          <w:bCs/>
          <w:lang w:val="en-US"/>
        </w:rPr>
        <w:t>: I don’t think the issue</w:t>
      </w:r>
      <w:r w:rsidR="008E109B">
        <w:rPr>
          <w:bCs/>
          <w:lang w:val="en-US"/>
        </w:rPr>
        <w:t xml:space="preserve"> is just having friends, but people</w:t>
      </w:r>
      <w:r>
        <w:rPr>
          <w:bCs/>
          <w:lang w:val="en-US"/>
        </w:rPr>
        <w:t xml:space="preserve"> with a friend t</w:t>
      </w:r>
      <w:r w:rsidR="008E109B">
        <w:rPr>
          <w:bCs/>
          <w:lang w:val="en-US"/>
        </w:rPr>
        <w:t>here will have someone in their</w:t>
      </w:r>
      <w:r>
        <w:rPr>
          <w:bCs/>
          <w:lang w:val="en-US"/>
        </w:rPr>
        <w:t xml:space="preserve"> corner who can bring things up whereas others cannot.</w:t>
      </w:r>
    </w:p>
    <w:p w14:paraId="2517DEE5" w14:textId="0A560E8A" w:rsidR="00692CF6" w:rsidRDefault="0006370A" w:rsidP="00D16B7C">
      <w:pPr>
        <w:spacing w:line="276" w:lineRule="auto"/>
        <w:rPr>
          <w:bCs/>
          <w:lang w:val="en-US"/>
        </w:rPr>
      </w:pPr>
      <w:r>
        <w:rPr>
          <w:bCs/>
          <w:lang w:val="en-US"/>
        </w:rPr>
        <w:t>Zaid Kasim:</w:t>
      </w:r>
      <w:r w:rsidR="00692CF6">
        <w:rPr>
          <w:bCs/>
          <w:lang w:val="en-US"/>
        </w:rPr>
        <w:t xml:space="preserve"> I see your point, but this policy is a step forward from the past. Which is much better from last year.</w:t>
      </w:r>
    </w:p>
    <w:p w14:paraId="7CAC81D3" w14:textId="49976E6D" w:rsidR="00692CF6" w:rsidRDefault="00692CF6" w:rsidP="00D16B7C">
      <w:pPr>
        <w:spacing w:line="276" w:lineRule="auto"/>
        <w:rPr>
          <w:bCs/>
          <w:lang w:val="en-US"/>
        </w:rPr>
      </w:pPr>
      <w:r>
        <w:rPr>
          <w:bCs/>
          <w:lang w:val="en-US"/>
        </w:rPr>
        <w:lastRenderedPageBreak/>
        <w:t>Nick</w:t>
      </w:r>
      <w:r w:rsidR="008E109B">
        <w:rPr>
          <w:bCs/>
          <w:lang w:val="en-US"/>
        </w:rPr>
        <w:t xml:space="preserve"> Neokleous</w:t>
      </w:r>
      <w:r>
        <w:rPr>
          <w:bCs/>
          <w:lang w:val="en-US"/>
        </w:rPr>
        <w:t xml:space="preserve">: </w:t>
      </w:r>
      <w:r w:rsidR="008E109B">
        <w:rPr>
          <w:bCs/>
          <w:lang w:val="en-US"/>
        </w:rPr>
        <w:t>I want to say I agree with Zaid Kasim; realistically the people</w:t>
      </w:r>
      <w:r>
        <w:rPr>
          <w:bCs/>
          <w:lang w:val="en-US"/>
        </w:rPr>
        <w:t xml:space="preserve"> </w:t>
      </w:r>
      <w:r w:rsidR="008E109B">
        <w:rPr>
          <w:bCs/>
          <w:lang w:val="en-US"/>
        </w:rPr>
        <w:t xml:space="preserve">who are nominated will know people </w:t>
      </w:r>
      <w:r>
        <w:rPr>
          <w:bCs/>
          <w:lang w:val="en-US"/>
        </w:rPr>
        <w:t>since they will be those who are involved. It</w:t>
      </w:r>
      <w:r w:rsidR="008E109B">
        <w:rPr>
          <w:bCs/>
          <w:lang w:val="en-US"/>
        </w:rPr>
        <w:t>’s almost impossible unless we bring people</w:t>
      </w:r>
      <w:r>
        <w:rPr>
          <w:bCs/>
          <w:lang w:val="en-US"/>
        </w:rPr>
        <w:t xml:space="preserve"> in who aren’t in the soc</w:t>
      </w:r>
      <w:r w:rsidR="008E109B">
        <w:rPr>
          <w:bCs/>
          <w:lang w:val="en-US"/>
        </w:rPr>
        <w:t>iety in</w:t>
      </w:r>
      <w:r>
        <w:rPr>
          <w:bCs/>
          <w:lang w:val="en-US"/>
        </w:rPr>
        <w:t>, so this is definitely better.</w:t>
      </w:r>
    </w:p>
    <w:p w14:paraId="1BD1494F" w14:textId="4F23E5E7" w:rsidR="00692CF6" w:rsidRDefault="00692CF6" w:rsidP="00D16B7C">
      <w:pPr>
        <w:spacing w:line="276" w:lineRule="auto"/>
        <w:rPr>
          <w:bCs/>
          <w:lang w:val="en-US"/>
        </w:rPr>
      </w:pPr>
      <w:r>
        <w:rPr>
          <w:bCs/>
          <w:lang w:val="en-US"/>
        </w:rPr>
        <w:t>David</w:t>
      </w:r>
      <w:r w:rsidR="008E109B">
        <w:rPr>
          <w:bCs/>
          <w:lang w:val="en-US"/>
        </w:rPr>
        <w:t xml:space="preserve"> Hoskin: On the ERB point</w:t>
      </w:r>
      <w:r>
        <w:rPr>
          <w:bCs/>
          <w:lang w:val="en-US"/>
        </w:rPr>
        <w:t>, w</w:t>
      </w:r>
      <w:r w:rsidR="008E109B">
        <w:rPr>
          <w:bCs/>
          <w:lang w:val="en-US"/>
        </w:rPr>
        <w:t>ith ERB being in the room it could just be one member of the board</w:t>
      </w:r>
      <w:r>
        <w:rPr>
          <w:bCs/>
          <w:lang w:val="en-US"/>
        </w:rPr>
        <w:t>, where the one who was present could not be involved in the investigation</w:t>
      </w:r>
    </w:p>
    <w:p w14:paraId="61E9FBC1" w14:textId="09A43E62" w:rsidR="00692CF6" w:rsidRDefault="008E109B" w:rsidP="00D16B7C">
      <w:pPr>
        <w:spacing w:line="276" w:lineRule="auto"/>
        <w:rPr>
          <w:bCs/>
          <w:lang w:val="en-US"/>
        </w:rPr>
      </w:pPr>
      <w:r>
        <w:rPr>
          <w:bCs/>
          <w:lang w:val="en-US"/>
        </w:rPr>
        <w:t>Delaney Benoit</w:t>
      </w:r>
      <w:r w:rsidR="00692CF6">
        <w:rPr>
          <w:bCs/>
          <w:lang w:val="en-US"/>
        </w:rPr>
        <w:t>: I do t</w:t>
      </w:r>
      <w:r>
        <w:rPr>
          <w:bCs/>
          <w:lang w:val="en-US"/>
        </w:rPr>
        <w:t>hink for the most part there will be knowledge of what people</w:t>
      </w:r>
      <w:r w:rsidR="00692CF6">
        <w:rPr>
          <w:bCs/>
          <w:lang w:val="en-US"/>
        </w:rPr>
        <w:t xml:space="preserve"> have done. I</w:t>
      </w:r>
      <w:r>
        <w:rPr>
          <w:bCs/>
          <w:lang w:val="en-US"/>
        </w:rPr>
        <w:t xml:space="preserve"> do think in theory we should g</w:t>
      </w:r>
      <w:r w:rsidR="00692CF6">
        <w:rPr>
          <w:bCs/>
          <w:lang w:val="en-US"/>
        </w:rPr>
        <w:t>et most of the info</w:t>
      </w:r>
      <w:r>
        <w:rPr>
          <w:bCs/>
          <w:lang w:val="en-US"/>
        </w:rPr>
        <w:t>rmation</w:t>
      </w:r>
      <w:r w:rsidR="00692CF6">
        <w:rPr>
          <w:bCs/>
          <w:lang w:val="en-US"/>
        </w:rPr>
        <w:t xml:space="preserve"> even if someone isn’t particularly friends with them</w:t>
      </w:r>
      <w:r>
        <w:rPr>
          <w:bCs/>
          <w:lang w:val="en-US"/>
        </w:rPr>
        <w:t>.</w:t>
      </w:r>
    </w:p>
    <w:p w14:paraId="31A4E623" w14:textId="40DB67CD" w:rsidR="00692CF6" w:rsidRDefault="00692CF6" w:rsidP="00D16B7C">
      <w:pPr>
        <w:spacing w:line="276" w:lineRule="auto"/>
        <w:rPr>
          <w:bCs/>
          <w:lang w:val="en-US"/>
        </w:rPr>
      </w:pPr>
      <w:r>
        <w:rPr>
          <w:bCs/>
          <w:lang w:val="en-US"/>
        </w:rPr>
        <w:t>David</w:t>
      </w:r>
      <w:r w:rsidR="008E109B">
        <w:rPr>
          <w:bCs/>
          <w:lang w:val="en-US"/>
        </w:rPr>
        <w:t xml:space="preserve"> Hoskin: Will there be d</w:t>
      </w:r>
      <w:r>
        <w:rPr>
          <w:bCs/>
          <w:lang w:val="en-US"/>
        </w:rPr>
        <w:t>o</w:t>
      </w:r>
      <w:r w:rsidR="008E109B">
        <w:rPr>
          <w:bCs/>
          <w:lang w:val="en-US"/>
        </w:rPr>
        <w:t>c</w:t>
      </w:r>
      <w:r>
        <w:rPr>
          <w:bCs/>
          <w:lang w:val="en-US"/>
        </w:rPr>
        <w:t>umentation on the discussion</w:t>
      </w:r>
      <w:r w:rsidR="008E109B">
        <w:rPr>
          <w:bCs/>
          <w:lang w:val="en-US"/>
        </w:rPr>
        <w:t>?</w:t>
      </w:r>
    </w:p>
    <w:p w14:paraId="7E7C6144" w14:textId="0A4EF148" w:rsidR="00692CF6" w:rsidRDefault="0006370A" w:rsidP="00D16B7C">
      <w:pPr>
        <w:spacing w:line="276" w:lineRule="auto"/>
        <w:rPr>
          <w:bCs/>
          <w:lang w:val="en-US"/>
        </w:rPr>
      </w:pPr>
      <w:r>
        <w:rPr>
          <w:bCs/>
          <w:lang w:val="en-US"/>
        </w:rPr>
        <w:t>Zaid Kasim:</w:t>
      </w:r>
      <w:r w:rsidR="008E109B">
        <w:rPr>
          <w:bCs/>
          <w:lang w:val="en-US"/>
        </w:rPr>
        <w:t xml:space="preserve"> Something to look </w:t>
      </w:r>
      <w:r w:rsidR="00692CF6">
        <w:rPr>
          <w:bCs/>
          <w:lang w:val="en-US"/>
        </w:rPr>
        <w:t>into.</w:t>
      </w:r>
    </w:p>
    <w:p w14:paraId="6E419985" w14:textId="41531535" w:rsidR="00692CF6" w:rsidRDefault="00692CF6" w:rsidP="00D16B7C">
      <w:pPr>
        <w:spacing w:line="276" w:lineRule="auto"/>
        <w:rPr>
          <w:bCs/>
          <w:lang w:val="en-US"/>
        </w:rPr>
      </w:pPr>
      <w:r>
        <w:rPr>
          <w:bCs/>
          <w:lang w:val="en-US"/>
        </w:rPr>
        <w:t>Carson</w:t>
      </w:r>
      <w:r w:rsidR="008E109B">
        <w:rPr>
          <w:bCs/>
          <w:lang w:val="en-US"/>
        </w:rPr>
        <w:t xml:space="preserve"> Cook: Good point, regarding conflicts not in the policy, I mo</w:t>
      </w:r>
      <w:r>
        <w:rPr>
          <w:bCs/>
          <w:lang w:val="en-US"/>
        </w:rPr>
        <w:t>ve to table with the intent of taking this up after the reports, b</w:t>
      </w:r>
      <w:r w:rsidR="008E109B">
        <w:rPr>
          <w:bCs/>
          <w:lang w:val="en-US"/>
        </w:rPr>
        <w:t>ecause</w:t>
      </w:r>
      <w:r>
        <w:rPr>
          <w:bCs/>
          <w:lang w:val="en-US"/>
        </w:rPr>
        <w:t xml:space="preserve"> that would be a quick add.</w:t>
      </w:r>
    </w:p>
    <w:p w14:paraId="1AA1296B" w14:textId="544C30CF" w:rsidR="00692CF6" w:rsidRDefault="00692CF6" w:rsidP="00D16B7C">
      <w:pPr>
        <w:spacing w:line="276" w:lineRule="auto"/>
        <w:rPr>
          <w:bCs/>
          <w:lang w:val="en-US"/>
        </w:rPr>
      </w:pPr>
      <w:r>
        <w:rPr>
          <w:bCs/>
          <w:lang w:val="en-US"/>
        </w:rPr>
        <w:t>Motion to Table</w:t>
      </w:r>
    </w:p>
    <w:p w14:paraId="13197FE5" w14:textId="5096B964" w:rsidR="00692CF6" w:rsidRDefault="008E109B" w:rsidP="00D16B7C">
      <w:pPr>
        <w:spacing w:line="276" w:lineRule="auto"/>
        <w:rPr>
          <w:bCs/>
          <w:lang w:val="en-US"/>
        </w:rPr>
      </w:pPr>
      <w:r>
        <w:rPr>
          <w:bCs/>
          <w:lang w:val="en-US"/>
        </w:rPr>
        <w:t xml:space="preserve">Moved by </w:t>
      </w:r>
      <w:r w:rsidR="00692CF6">
        <w:rPr>
          <w:bCs/>
          <w:lang w:val="en-US"/>
        </w:rPr>
        <w:t>Carson</w:t>
      </w:r>
      <w:r>
        <w:rPr>
          <w:bCs/>
          <w:lang w:val="en-US"/>
        </w:rPr>
        <w:t xml:space="preserve"> Cook</w:t>
      </w:r>
    </w:p>
    <w:p w14:paraId="09F94D05" w14:textId="6FE45C12" w:rsidR="00692CF6" w:rsidRPr="003D3DB5" w:rsidRDefault="00692CF6" w:rsidP="00D16B7C">
      <w:pPr>
        <w:spacing w:line="276" w:lineRule="auto"/>
        <w:rPr>
          <w:bCs/>
          <w:lang w:val="en-US"/>
        </w:rPr>
      </w:pPr>
      <w:r>
        <w:rPr>
          <w:bCs/>
          <w:lang w:val="en-US"/>
        </w:rPr>
        <w:t>Motion Passes</w:t>
      </w:r>
      <w:r w:rsidR="001B6D78">
        <w:rPr>
          <w:bCs/>
          <w:lang w:val="en-US"/>
        </w:rPr>
        <w:t xml:space="preserve"> 8:28 Pm</w:t>
      </w:r>
    </w:p>
    <w:p w14:paraId="5641FB13" w14:textId="77777777" w:rsidR="00D16B7C" w:rsidRPr="003D3DB5" w:rsidRDefault="00D16B7C" w:rsidP="00D16B7C">
      <w:pPr>
        <w:pStyle w:val="Heading2"/>
        <w:rPr>
          <w:lang w:val="en-US"/>
        </w:rPr>
      </w:pPr>
    </w:p>
    <w:p w14:paraId="3C49F1A0" w14:textId="6A912D7B" w:rsidR="00D16B7C" w:rsidRPr="003D3DB5" w:rsidRDefault="00D16B7C" w:rsidP="00D16B7C">
      <w:pPr>
        <w:pStyle w:val="Heading5"/>
        <w:spacing w:line="276" w:lineRule="auto"/>
        <w:jc w:val="left"/>
        <w:rPr>
          <w:lang w:val="en-US"/>
        </w:rPr>
      </w:pPr>
      <w:r w:rsidRPr="003D3DB5">
        <w:rPr>
          <w:lang w:val="en-US"/>
        </w:rPr>
        <w:t>Motion 9</w:t>
      </w:r>
    </w:p>
    <w:p w14:paraId="2120FF4E" w14:textId="7056BA0C" w:rsidR="00D16B7C" w:rsidRDefault="00D16B7C" w:rsidP="00D16B7C">
      <w:pPr>
        <w:spacing w:line="276" w:lineRule="auto"/>
        <w:rPr>
          <w:lang w:val="en-US"/>
        </w:rPr>
      </w:pPr>
      <w:r w:rsidRPr="00D16B7C">
        <w:rPr>
          <w:lang w:val="en-US"/>
        </w:rPr>
        <w:t>Whereas: The awards process is also reflected in policy;</w:t>
      </w:r>
    </w:p>
    <w:p w14:paraId="60C8B028" w14:textId="4A2C562B" w:rsidR="00D16B7C" w:rsidRPr="00D16B7C" w:rsidRDefault="00D16B7C" w:rsidP="00D16B7C">
      <w:pPr>
        <w:spacing w:line="276" w:lineRule="auto"/>
        <w:rPr>
          <w:lang w:val="en-US"/>
        </w:rPr>
      </w:pPr>
      <w:r w:rsidRPr="00D16B7C">
        <w:rPr>
          <w:lang w:val="en-US"/>
        </w:rPr>
        <w:t xml:space="preserve">&amp; whereas: This needs to be changed too; </w:t>
      </w:r>
    </w:p>
    <w:p w14:paraId="0E1AE658" w14:textId="4DA7B209" w:rsidR="00D16B7C" w:rsidRPr="00D16B7C" w:rsidRDefault="00D16B7C" w:rsidP="00D16B7C">
      <w:pPr>
        <w:spacing w:line="276" w:lineRule="auto"/>
        <w:rPr>
          <w:lang w:val="en-US"/>
        </w:rPr>
      </w:pPr>
      <w:r>
        <w:rPr>
          <w:lang w:val="en-US"/>
        </w:rPr>
        <w:t xml:space="preserve">BE IT RESOLVED THAT: </w:t>
      </w:r>
      <w:r w:rsidRPr="00D16B7C">
        <w:rPr>
          <w:lang w:val="en-US"/>
        </w:rPr>
        <w:t xml:space="preserve">Council approve the changes to Policy ξ – Awards and Grants, as seen in APPENDIX “YEETAWARDS”. </w:t>
      </w:r>
    </w:p>
    <w:p w14:paraId="207EE799" w14:textId="77777777" w:rsidR="00D16B7C" w:rsidRDefault="00D16B7C" w:rsidP="00D16B7C">
      <w:pPr>
        <w:spacing w:line="276" w:lineRule="auto"/>
        <w:jc w:val="right"/>
        <w:rPr>
          <w:lang w:val="en-US"/>
        </w:rPr>
      </w:pPr>
      <w:r w:rsidRPr="00D16B7C">
        <w:rPr>
          <w:lang w:val="en-US"/>
        </w:rPr>
        <w:t xml:space="preserve">Moved by: Zaid “Awards are pretty cool </w:t>
      </w:r>
      <w:proofErr w:type="spellStart"/>
      <w:r w:rsidRPr="00D16B7C">
        <w:rPr>
          <w:lang w:val="en-US"/>
        </w:rPr>
        <w:t>dotcha</w:t>
      </w:r>
      <w:proofErr w:type="spellEnd"/>
      <w:r w:rsidRPr="00D16B7C">
        <w:rPr>
          <w:lang w:val="en-US"/>
        </w:rPr>
        <w:t xml:space="preserve"> think?” Kasim </w:t>
      </w:r>
    </w:p>
    <w:p w14:paraId="39038274" w14:textId="3F878936" w:rsidR="00D16B7C" w:rsidRPr="00D16B7C" w:rsidRDefault="00D16B7C" w:rsidP="00D16B7C">
      <w:pPr>
        <w:spacing w:line="360" w:lineRule="auto"/>
        <w:jc w:val="right"/>
        <w:rPr>
          <w:lang w:val="en-US"/>
        </w:rPr>
      </w:pPr>
      <w:r w:rsidRPr="00D16B7C">
        <w:rPr>
          <w:lang w:val="en-US"/>
        </w:rPr>
        <w:t>Seconded by: Ben “Cooler if people actually won!” Zarichny</w:t>
      </w:r>
      <w:r w:rsidRPr="00D16B7C">
        <w:rPr>
          <w:lang w:val="en-US"/>
        </w:rPr>
        <w:br/>
        <w:t xml:space="preserve">Thirded by: Alex “Way cooler if people knew about them...” </w:t>
      </w:r>
      <w:proofErr w:type="spellStart"/>
      <w:r w:rsidRPr="00D16B7C">
        <w:rPr>
          <w:lang w:val="en-US"/>
        </w:rPr>
        <w:t>Fitsialos</w:t>
      </w:r>
      <w:proofErr w:type="spellEnd"/>
      <w:r w:rsidRPr="00D16B7C">
        <w:rPr>
          <w:lang w:val="en-US"/>
        </w:rPr>
        <w:t xml:space="preserve"> </w:t>
      </w:r>
    </w:p>
    <w:p w14:paraId="510259A5" w14:textId="3C4AA819" w:rsidR="00D16B7C" w:rsidRPr="00692A9D" w:rsidRDefault="00D16B7C" w:rsidP="00D16B7C">
      <w:pPr>
        <w:spacing w:line="276" w:lineRule="auto"/>
        <w:rPr>
          <w:bCs/>
          <w:lang w:val="en-US"/>
        </w:rPr>
      </w:pPr>
      <w:r w:rsidRPr="00D16B7C">
        <w:rPr>
          <w:b/>
          <w:lang w:val="en-US"/>
        </w:rPr>
        <w:t xml:space="preserve"> </w:t>
      </w:r>
      <w:r w:rsidRPr="008843A0">
        <w:rPr>
          <w:b/>
          <w:lang w:val="en-US"/>
        </w:rPr>
        <w:t>Motion Passes</w:t>
      </w:r>
      <w:r>
        <w:rPr>
          <w:b/>
          <w:lang w:val="en-US"/>
        </w:rPr>
        <w:t>,</w:t>
      </w:r>
      <w:r w:rsidR="00CD1020">
        <w:rPr>
          <w:b/>
          <w:lang w:val="en-US"/>
        </w:rPr>
        <w:t xml:space="preserve"> 9:15 PM</w:t>
      </w:r>
    </w:p>
    <w:p w14:paraId="3C66E404" w14:textId="206E2835" w:rsidR="00D16B7C" w:rsidRDefault="00B15FA7" w:rsidP="00692A9D">
      <w:pPr>
        <w:spacing w:line="276" w:lineRule="auto"/>
        <w:rPr>
          <w:bCs/>
          <w:lang w:val="en-US"/>
        </w:rPr>
      </w:pPr>
      <w:r>
        <w:rPr>
          <w:bCs/>
          <w:lang w:val="en-US"/>
        </w:rPr>
        <w:t>Motion to Table</w:t>
      </w:r>
    </w:p>
    <w:p w14:paraId="59AF753F" w14:textId="77777777" w:rsidR="008E109B" w:rsidRDefault="008E109B" w:rsidP="00692A9D">
      <w:pPr>
        <w:spacing w:line="276" w:lineRule="auto"/>
        <w:rPr>
          <w:bCs/>
          <w:lang w:val="en-US"/>
        </w:rPr>
      </w:pPr>
      <w:r>
        <w:rPr>
          <w:bCs/>
          <w:lang w:val="en-US"/>
        </w:rPr>
        <w:t xml:space="preserve">Moved by </w:t>
      </w:r>
      <w:r w:rsidR="00B15FA7">
        <w:rPr>
          <w:bCs/>
          <w:lang w:val="en-US"/>
        </w:rPr>
        <w:t>Melissa</w:t>
      </w:r>
      <w:r>
        <w:rPr>
          <w:bCs/>
          <w:lang w:val="en-US"/>
        </w:rPr>
        <w:t xml:space="preserve"> Young</w:t>
      </w:r>
    </w:p>
    <w:p w14:paraId="6165FB7F" w14:textId="4E0629AD" w:rsidR="00B15FA7" w:rsidRDefault="008E109B" w:rsidP="00692A9D">
      <w:pPr>
        <w:spacing w:line="276" w:lineRule="auto"/>
        <w:rPr>
          <w:bCs/>
          <w:lang w:val="en-US"/>
        </w:rPr>
      </w:pPr>
      <w:r>
        <w:rPr>
          <w:bCs/>
          <w:lang w:val="en-US"/>
        </w:rPr>
        <w:t>Seconded by C</w:t>
      </w:r>
      <w:r w:rsidR="00B15FA7">
        <w:rPr>
          <w:bCs/>
          <w:lang w:val="en-US"/>
        </w:rPr>
        <w:t>arson</w:t>
      </w:r>
      <w:r>
        <w:rPr>
          <w:bCs/>
          <w:lang w:val="en-US"/>
        </w:rPr>
        <w:t xml:space="preserve"> Cook</w:t>
      </w:r>
    </w:p>
    <w:p w14:paraId="76098D2F" w14:textId="5960808A" w:rsidR="00B15FA7" w:rsidRPr="00692A9D" w:rsidRDefault="00B15FA7" w:rsidP="00692A9D">
      <w:pPr>
        <w:spacing w:line="276" w:lineRule="auto"/>
        <w:rPr>
          <w:bCs/>
          <w:lang w:val="en-US"/>
        </w:rPr>
      </w:pPr>
      <w:r>
        <w:rPr>
          <w:bCs/>
          <w:lang w:val="en-US"/>
        </w:rPr>
        <w:lastRenderedPageBreak/>
        <w:t>Motion Passes 8:30 PM</w:t>
      </w:r>
    </w:p>
    <w:p w14:paraId="74111000" w14:textId="5F2CF1E2" w:rsidR="00261C81" w:rsidRPr="00A5213C" w:rsidRDefault="004B7AE7" w:rsidP="00B915AC">
      <w:pPr>
        <w:pStyle w:val="Heading1"/>
        <w:spacing w:line="276" w:lineRule="auto"/>
        <w:jc w:val="both"/>
      </w:pPr>
      <w:bookmarkStart w:id="1" w:name="_Hlk19196074"/>
      <w:r w:rsidRPr="00A5213C">
        <w:t>I</w:t>
      </w:r>
      <w:r w:rsidR="00692A9D">
        <w:t>x</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06E8A957" w14:textId="187B39E9" w:rsidR="000D2673" w:rsidRPr="00A5213C" w:rsidRDefault="008E109B" w:rsidP="008E109B">
      <w:pPr>
        <w:spacing w:line="276" w:lineRule="auto"/>
        <w:jc w:val="both"/>
      </w:pPr>
      <w:r>
        <w:t>Delaney Benoit: S</w:t>
      </w:r>
      <w:r w:rsidR="00B15FA7">
        <w:t>omething not in</w:t>
      </w:r>
      <w:r>
        <w:t xml:space="preserve"> my report is what happened at S</w:t>
      </w:r>
      <w:r w:rsidR="00B15FA7">
        <w:t>enate. Jeremy wil</w:t>
      </w:r>
      <w:r>
        <w:t xml:space="preserve">l give the report. Something </w:t>
      </w:r>
      <w:r w:rsidR="00B15FA7">
        <w:t>mentioned wa</w:t>
      </w:r>
      <w:r>
        <w:t xml:space="preserve">s </w:t>
      </w:r>
      <w:r w:rsidR="00B15FA7">
        <w:t>SOAR</w:t>
      </w:r>
      <w:r>
        <w:t>,</w:t>
      </w:r>
      <w:r w:rsidR="00B15FA7">
        <w:t xml:space="preserve"> wh</w:t>
      </w:r>
      <w:r>
        <w:t>o we meet with regarding O-W</w:t>
      </w:r>
      <w:r w:rsidR="00B15FA7">
        <w:t>eek. We</w:t>
      </w:r>
      <w:r>
        <w:t>’</w:t>
      </w:r>
      <w:r w:rsidR="00B15FA7">
        <w:t>ve had some</w:t>
      </w:r>
      <w:r>
        <w:t xml:space="preserve"> </w:t>
      </w:r>
      <w:r w:rsidR="00B15FA7">
        <w:t>issues with them in the past, an</w:t>
      </w:r>
      <w:r>
        <w:t>d an</w:t>
      </w:r>
      <w:r w:rsidR="00B15FA7">
        <w:t xml:space="preserve"> unclear understanding on their role. There was a recommendation put through tha</w:t>
      </w:r>
      <w:r>
        <w:t>t the standards exams be banned</w:t>
      </w:r>
      <w:r w:rsidR="00B15FA7">
        <w:t>. We knew</w:t>
      </w:r>
      <w:r>
        <w:t xml:space="preserve"> that was coming but we were not</w:t>
      </w:r>
      <w:r w:rsidR="00B15FA7">
        <w:t xml:space="preserve"> invited to d</w:t>
      </w:r>
      <w:r>
        <w:t xml:space="preserve">ebate it. Our O-Week chair and </w:t>
      </w:r>
      <w:proofErr w:type="gramStart"/>
      <w:r>
        <w:t>us</w:t>
      </w:r>
      <w:proofErr w:type="gramEnd"/>
      <w:r>
        <w:t xml:space="preserve"> tried to</w:t>
      </w:r>
      <w:r w:rsidR="00B15FA7">
        <w:t xml:space="preserve"> counter this, they were pretty i</w:t>
      </w:r>
      <w:r>
        <w:t xml:space="preserve">nflexible regardless, and the orientation </w:t>
      </w:r>
      <w:r w:rsidR="00B15FA7">
        <w:t>c</w:t>
      </w:r>
      <w:r>
        <w:t>hair prepared some arguments. The Se</w:t>
      </w:r>
      <w:r w:rsidR="00B15FA7">
        <w:t>nators helped inform what they were saying and convinced the room to send the recommendation back to review. So that’s still on the table</w:t>
      </w:r>
      <w:r>
        <w:t>, but they’re not banned right now. Work is being done, I’v</w:t>
      </w:r>
      <w:r w:rsidR="00B15FA7">
        <w:t>e sat with them for a while and have not been impre</w:t>
      </w:r>
      <w:r>
        <w:t>ssed with their practices, and I’</w:t>
      </w:r>
      <w:r w:rsidR="00B15FA7">
        <w:t>m currently</w:t>
      </w:r>
      <w:r>
        <w:t xml:space="preserve"> collecting</w:t>
      </w:r>
      <w:r w:rsidR="00B15FA7">
        <w:t xml:space="preserve"> data on how other groups feel about their practices, and will put forwar</w:t>
      </w:r>
      <w:r>
        <w:t>d before my e</w:t>
      </w:r>
      <w:r w:rsidR="00B15FA7">
        <w:t>n</w:t>
      </w:r>
      <w:r>
        <w:t>d</w:t>
      </w:r>
      <w:r w:rsidR="00B15FA7">
        <w:t xml:space="preserve"> of term. There is a</w:t>
      </w:r>
      <w:r>
        <w:t xml:space="preserve"> </w:t>
      </w:r>
      <w:r w:rsidR="00B15FA7">
        <w:t xml:space="preserve">motion to </w:t>
      </w:r>
      <w:r>
        <w:t>remodel SOAR</w:t>
      </w:r>
      <w:r w:rsidR="00B15FA7">
        <w:t xml:space="preserve">, but it does not fix the </w:t>
      </w:r>
      <w:r>
        <w:t>issues</w:t>
      </w:r>
      <w:r w:rsidR="00B15FA7">
        <w:t xml:space="preserve"> in my </w:t>
      </w:r>
      <w:r>
        <w:t>opinion. That’s most of what I’</w:t>
      </w:r>
      <w:r w:rsidR="00B15FA7">
        <w:t xml:space="preserve">ve been working on right now. </w:t>
      </w:r>
    </w:p>
    <w:p w14:paraId="299C5EE7" w14:textId="416E7E27" w:rsidR="005E7814" w:rsidRPr="00A5213C" w:rsidRDefault="00D033CF" w:rsidP="00B915AC">
      <w:pPr>
        <w:spacing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382ED7AC" w14:textId="24B1F615" w:rsidR="00F6516C" w:rsidRDefault="00692A9D" w:rsidP="00AA6A5C">
      <w:pPr>
        <w:spacing w:line="276" w:lineRule="auto"/>
        <w:jc w:val="both"/>
      </w:pPr>
      <w:r>
        <w:t>Jinho Lee:</w:t>
      </w:r>
      <w:r w:rsidR="008E109B">
        <w:t xml:space="preserve"> N</w:t>
      </w:r>
      <w:r w:rsidR="00B15FA7">
        <w:t>ot</w:t>
      </w:r>
      <w:r w:rsidR="008E109B">
        <w:t xml:space="preserve"> too </w:t>
      </w:r>
      <w:r w:rsidR="00B15FA7">
        <w:t>much going on, o</w:t>
      </w:r>
      <w:r w:rsidR="008E109B">
        <w:t>ther than the operations</w:t>
      </w:r>
      <w:r w:rsidR="00B15FA7">
        <w:t xml:space="preserve"> portfolio is catching up. Filed </w:t>
      </w:r>
      <w:r w:rsidR="008E109B">
        <w:t>harmonized</w:t>
      </w:r>
      <w:r w:rsidR="00B15FA7">
        <w:t xml:space="preserve"> </w:t>
      </w:r>
      <w:r w:rsidR="008E109B">
        <w:t xml:space="preserve">sale taxes for the businesses, and did a lot </w:t>
      </w:r>
      <w:r w:rsidR="00B15FA7">
        <w:t>o</w:t>
      </w:r>
      <w:r w:rsidR="008E109B">
        <w:t>f behind the scenes work</w:t>
      </w:r>
      <w:r w:rsidR="00B15FA7">
        <w:t>. I</w:t>
      </w:r>
      <w:r w:rsidR="008E109B">
        <w:t>’</w:t>
      </w:r>
      <w:r w:rsidR="00B15FA7">
        <w:t>ll be w</w:t>
      </w:r>
      <w:r w:rsidR="008E109B">
        <w:t>orking on month ends, documentation and with the new Engineering S</w:t>
      </w:r>
      <w:r w:rsidR="00B15FA7">
        <w:t>oc</w:t>
      </w:r>
      <w:r w:rsidR="008E109B">
        <w:t xml:space="preserve">iety Bookkeeping system. It is set up and I’m training people on how </w:t>
      </w:r>
      <w:r w:rsidR="00B15FA7">
        <w:t>to use that, so work</w:t>
      </w:r>
      <w:r w:rsidR="008E109B">
        <w:t xml:space="preserve"> is better for the future Vice President of Operations</w:t>
      </w:r>
      <w:r w:rsidR="00B15FA7">
        <w:t xml:space="preserve">. </w:t>
      </w:r>
    </w:p>
    <w:p w14:paraId="390108DA" w14:textId="7BAD928E" w:rsidR="00AA6A5C" w:rsidRDefault="00AA6A5C" w:rsidP="00AA6A5C">
      <w:pPr>
        <w:pStyle w:val="Heading5"/>
        <w:spacing w:line="276" w:lineRule="auto"/>
        <w:jc w:val="both"/>
      </w:pPr>
      <w:r w:rsidRPr="00A5213C">
        <w:t>II) V</w:t>
      </w:r>
      <w:r>
        <w:t>ice president of student affairs</w:t>
      </w:r>
    </w:p>
    <w:p w14:paraId="1EA848E4" w14:textId="4CEC96AE" w:rsidR="00AA6A5C" w:rsidRDefault="00AA6A5C" w:rsidP="00692A9D">
      <w:r>
        <w:t xml:space="preserve">Zaid Kasim: </w:t>
      </w:r>
      <w:r w:rsidR="008E109B">
        <w:t>Biggest thing I’ve been working on</w:t>
      </w:r>
      <w:r w:rsidR="00B15FA7">
        <w:t xml:space="preserve"> is the awards, been kind of working with directors for </w:t>
      </w:r>
      <w:r w:rsidR="008E109B">
        <w:t>recommendations</w:t>
      </w:r>
      <w:r w:rsidR="00B15FA7">
        <w:t xml:space="preserve"> for next </w:t>
      </w:r>
      <w:r w:rsidR="008E109B">
        <w:t>year, just feedback</w:t>
      </w:r>
      <w:r w:rsidR="00B15FA7">
        <w:t>. I</w:t>
      </w:r>
      <w:r w:rsidR="008E109B">
        <w:t>’</w:t>
      </w:r>
      <w:r w:rsidR="00B15FA7">
        <w:t xml:space="preserve">m taking </w:t>
      </w:r>
      <w:r w:rsidR="008E109B">
        <w:t>transition very seriously. Congratulations to the new ED</w:t>
      </w:r>
      <w:r w:rsidR="00B15FA7">
        <w:t xml:space="preserve"> team. That’s pretty muc</w:t>
      </w:r>
      <w:r w:rsidR="008E109B">
        <w:t>h</w:t>
      </w:r>
      <w:r w:rsidR="00B15FA7">
        <w:t xml:space="preserve"> it. </w:t>
      </w:r>
    </w:p>
    <w:p w14:paraId="66AAF4A4" w14:textId="5A485041" w:rsidR="004479C4" w:rsidRPr="00A5213C" w:rsidRDefault="00DE7CC1" w:rsidP="00B915AC">
      <w:pPr>
        <w:pStyle w:val="Heading1"/>
        <w:spacing w:line="276" w:lineRule="auto"/>
        <w:jc w:val="both"/>
      </w:pPr>
      <w:r>
        <w:t>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B8D1828" w14:textId="1C8B2358" w:rsidR="007E1BCE" w:rsidRDefault="00AA6A5C" w:rsidP="00A30897">
      <w:pPr>
        <w:pBdr>
          <w:bottom w:val="single" w:sz="6" w:space="1" w:color="auto"/>
        </w:pBdr>
        <w:spacing w:line="276" w:lineRule="auto"/>
        <w:jc w:val="both"/>
      </w:pPr>
      <w:r>
        <w:t>Helen Rotenberg:</w:t>
      </w:r>
      <w:r w:rsidR="00565C77">
        <w:t xml:space="preserve"> </w:t>
      </w:r>
      <w:r w:rsidR="00A30897">
        <w:t>N</w:t>
      </w:r>
      <w:r w:rsidR="00B15FA7">
        <w:t xml:space="preserve">othing crazy, Englinks midterm </w:t>
      </w:r>
      <w:r w:rsidR="00A30897">
        <w:t xml:space="preserve">are </w:t>
      </w:r>
      <w:r w:rsidR="00B15FA7">
        <w:t>happening</w:t>
      </w:r>
      <w:r w:rsidR="00A30897">
        <w:t xml:space="preserve">, and we’re hiring the head manager and assistant </w:t>
      </w:r>
      <w:r w:rsidR="00B15FA7">
        <w:t>man</w:t>
      </w:r>
      <w:r w:rsidR="00A30897">
        <w:t>agers coming up. Ic</w:t>
      </w:r>
      <w:r w:rsidR="00B15FA7">
        <w:t>ons</w:t>
      </w:r>
      <w:r w:rsidR="00A30897">
        <w:t>;</w:t>
      </w:r>
      <w:r w:rsidR="00B15FA7">
        <w:t xml:space="preserve"> there</w:t>
      </w:r>
      <w:r w:rsidR="00A30897">
        <w:t>’</w:t>
      </w:r>
      <w:r w:rsidR="00B15FA7">
        <w:t xml:space="preserve">s a new feature where you can now rent </w:t>
      </w:r>
      <w:r w:rsidR="00A30897">
        <w:t>equipment ahead of time. More posts are coming, the BED</w:t>
      </w:r>
      <w:r w:rsidR="00B15FA7">
        <w:t xml:space="preserve"> fund </w:t>
      </w:r>
      <w:r w:rsidR="00A30897">
        <w:t>purchases</w:t>
      </w:r>
      <w:r w:rsidR="00B15FA7">
        <w:t xml:space="preserve"> got approved, </w:t>
      </w:r>
      <w:r w:rsidR="00A30897">
        <w:t xml:space="preserve">and I’ll be </w:t>
      </w:r>
      <w:r w:rsidR="00B15FA7">
        <w:t>pushing purchasing in the transit</w:t>
      </w:r>
      <w:r w:rsidR="00A30897">
        <w:t xml:space="preserve">ion. Planning on running an international </w:t>
      </w:r>
      <w:r w:rsidR="00B15FA7">
        <w:t>student caucus, but there wasn’t much interest. I approached it in the same way</w:t>
      </w:r>
      <w:r w:rsidR="00135CD0">
        <w:t xml:space="preserve"> as any other caucus</w:t>
      </w:r>
      <w:r w:rsidR="00B15FA7">
        <w:t xml:space="preserve">, </w:t>
      </w:r>
      <w:r w:rsidR="00135CD0">
        <w:t xml:space="preserve">and that didn’t work so I’m going to try that again differently. </w:t>
      </w:r>
    </w:p>
    <w:p w14:paraId="1755B5B3" w14:textId="77777777" w:rsidR="00565C77" w:rsidRPr="00A5213C" w:rsidRDefault="00565C77"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C110705" w14:textId="5D7E63F9" w:rsidR="0062546B" w:rsidRPr="00A5213C" w:rsidRDefault="00A76832" w:rsidP="00135CD0">
      <w:pPr>
        <w:spacing w:line="276" w:lineRule="auto"/>
        <w:jc w:val="both"/>
      </w:pPr>
      <w:r>
        <w:t>Ally Shikaze</w:t>
      </w:r>
      <w:r w:rsidR="00F379D9" w:rsidRPr="00A5213C">
        <w:t>:</w:t>
      </w:r>
      <w:r w:rsidR="000106F2" w:rsidRPr="00A5213C">
        <w:t xml:space="preserve"> </w:t>
      </w:r>
      <w:r w:rsidR="00135CD0">
        <w:t>A lot</w:t>
      </w:r>
      <w:r w:rsidR="001D61E1">
        <w:t xml:space="preserve"> of hir</w:t>
      </w:r>
      <w:r w:rsidR="00135CD0">
        <w:t>i</w:t>
      </w:r>
      <w:r w:rsidR="001D61E1">
        <w:t>ng</w:t>
      </w:r>
      <w:r w:rsidR="00135CD0">
        <w:t xml:space="preserve"> going on</w:t>
      </w:r>
      <w:r w:rsidR="001D61E1">
        <w:t xml:space="preserve">, </w:t>
      </w:r>
      <w:r w:rsidR="00135CD0">
        <w:t>so there’s lots of promotion emails for</w:t>
      </w:r>
      <w:r w:rsidR="001D61E1">
        <w:t xml:space="preserve"> that. If anyone had graphics or </w:t>
      </w:r>
      <w:r w:rsidR="00135CD0">
        <w:t>promotions they wanted to do, send them</w:t>
      </w:r>
      <w:r w:rsidR="001D61E1">
        <w:t xml:space="preserve"> my wa</w:t>
      </w:r>
      <w:r w:rsidR="00135CD0">
        <w:t>y. It is in policy that a lot o</w:t>
      </w:r>
      <w:r w:rsidR="001D61E1">
        <w:t>f</w:t>
      </w:r>
      <w:r w:rsidR="00135CD0">
        <w:t xml:space="preserve"> positions </w:t>
      </w:r>
      <w:r w:rsidR="001D61E1">
        <w:t>hav</w:t>
      </w:r>
      <w:r w:rsidR="00135CD0">
        <w:t>e to be advertised through the A</w:t>
      </w:r>
      <w:r w:rsidR="001D61E1">
        <w:t>ll</w:t>
      </w:r>
      <w:r w:rsidR="00135CD0">
        <w:t xml:space="preserve"> E</w:t>
      </w:r>
      <w:r w:rsidR="001D61E1">
        <w:t>ng which is super easy to do so make sure you</w:t>
      </w:r>
      <w:r w:rsidR="00135CD0">
        <w:t>’</w:t>
      </w:r>
      <w:r w:rsidR="001D61E1">
        <w:t xml:space="preserve">re </w:t>
      </w:r>
      <w:r w:rsidR="00135CD0">
        <w:t>adhering</w:t>
      </w:r>
      <w:r w:rsidR="001D61E1">
        <w:t xml:space="preserve"> to that. Done </w:t>
      </w:r>
      <w:r w:rsidR="00135CD0">
        <w:t xml:space="preserve">my </w:t>
      </w:r>
      <w:r w:rsidR="001D61E1">
        <w:t xml:space="preserve">transition manual, shout out to </w:t>
      </w:r>
      <w:proofErr w:type="spellStart"/>
      <w:r w:rsidR="001D61E1">
        <w:t>Arhum</w:t>
      </w:r>
      <w:proofErr w:type="spellEnd"/>
      <w:r w:rsidR="00135CD0">
        <w:t>, the next Director of Communications. If</w:t>
      </w:r>
      <w:r w:rsidR="001D61E1">
        <w:t xml:space="preserve"> anyone submitted someth</w:t>
      </w:r>
      <w:r w:rsidR="00135CD0">
        <w:t>ing over reading week, we had tech issues and I might not have gotten your request, so reach out. March is E</w:t>
      </w:r>
      <w:r w:rsidR="001D61E1">
        <w:t>ng</w:t>
      </w:r>
      <w:r w:rsidR="00135CD0">
        <w:t>ineering S</w:t>
      </w:r>
      <w:r w:rsidR="001D61E1">
        <w:t>oc</w:t>
      </w:r>
      <w:r w:rsidR="00135CD0">
        <w:t xml:space="preserve">iety history month, and I’ve been working </w:t>
      </w:r>
      <w:r w:rsidR="001D61E1">
        <w:t xml:space="preserve">with officers on that. </w:t>
      </w:r>
    </w:p>
    <w:p w14:paraId="6B97F142" w14:textId="77777777" w:rsidR="00110A4C" w:rsidRPr="00A5213C" w:rsidRDefault="00110A4C" w:rsidP="00B915AC">
      <w:pPr>
        <w:pBdr>
          <w:bottom w:val="single" w:sz="6" w:space="1" w:color="auto"/>
        </w:pBdr>
        <w:spacing w:line="276" w:lineRule="auto"/>
        <w:jc w:val="both"/>
      </w:pPr>
    </w:p>
    <w:p w14:paraId="3F0F711B" w14:textId="4896EE86" w:rsidR="00110A4C" w:rsidRPr="00A5213C" w:rsidRDefault="00110A4C" w:rsidP="00B915AC">
      <w:pPr>
        <w:pStyle w:val="Heading5"/>
        <w:spacing w:line="276" w:lineRule="auto"/>
        <w:jc w:val="both"/>
      </w:pPr>
      <w:r w:rsidRPr="00A5213C">
        <w:t>i</w:t>
      </w:r>
      <w:r w:rsidR="002068F4" w:rsidRPr="00A5213C">
        <w:t>II</w:t>
      </w:r>
      <w:r w:rsidRPr="00A5213C">
        <w:t xml:space="preserve">) conferences </w:t>
      </w:r>
    </w:p>
    <w:p w14:paraId="367EC70F" w14:textId="5EB87590" w:rsidR="0089070B" w:rsidRPr="00A5213C" w:rsidRDefault="00A76832" w:rsidP="00692A9D">
      <w:pPr>
        <w:pBdr>
          <w:bottom w:val="single" w:sz="6" w:space="1" w:color="auto"/>
        </w:pBdr>
        <w:spacing w:line="276" w:lineRule="auto"/>
        <w:jc w:val="both"/>
      </w:pPr>
      <w:r>
        <w:t>Allison Finer</w:t>
      </w:r>
      <w:r w:rsidR="007E1BCE" w:rsidRPr="00A5213C">
        <w:t xml:space="preserve">: </w:t>
      </w:r>
      <w:r w:rsidR="003012CA">
        <w:t>S</w:t>
      </w:r>
      <w:r w:rsidR="001D61E1">
        <w:t>ame thing</w:t>
      </w:r>
      <w:r w:rsidR="003012CA">
        <w:t xml:space="preserve"> for me</w:t>
      </w:r>
      <w:r w:rsidR="001D61E1">
        <w:t>,</w:t>
      </w:r>
      <w:r w:rsidR="003012CA">
        <w:t xml:space="preserve"> I’m</w:t>
      </w:r>
      <w:r w:rsidR="001D61E1">
        <w:t xml:space="preserve"> focussing on </w:t>
      </w:r>
      <w:r w:rsidR="003012CA">
        <w:t>transition</w:t>
      </w:r>
      <w:r w:rsidR="001D61E1">
        <w:t xml:space="preserve"> </w:t>
      </w:r>
      <w:r w:rsidR="003012CA">
        <w:t>and h</w:t>
      </w:r>
      <w:r w:rsidR="001D61E1">
        <w:t xml:space="preserve">iring. Closing out the conferences, and we had a roundtable to debrief. Officers are </w:t>
      </w:r>
      <w:r w:rsidR="003012CA">
        <w:t xml:space="preserve">Continueing </w:t>
      </w:r>
      <w:r w:rsidR="001D61E1">
        <w:t>t</w:t>
      </w:r>
      <w:r w:rsidR="003012CA">
        <w:t>o</w:t>
      </w:r>
      <w:r w:rsidR="001D61E1">
        <w:t xml:space="preserve"> fin</w:t>
      </w:r>
      <w:r w:rsidR="003012CA">
        <w:t>i</w:t>
      </w:r>
      <w:r w:rsidR="001D61E1">
        <w:t>sh their things,</w:t>
      </w:r>
      <w:r w:rsidR="003012CA">
        <w:t xml:space="preserve"> and are</w:t>
      </w:r>
      <w:r w:rsidR="001D61E1">
        <w:t xml:space="preserve"> completing</w:t>
      </w:r>
      <w:r w:rsidR="003012CA">
        <w:t xml:space="preserve"> their transition manuals. Going to</w:t>
      </w:r>
      <w:r w:rsidR="001D61E1">
        <w:t xml:space="preserve"> k</w:t>
      </w:r>
      <w:r w:rsidR="003012CA">
        <w:t xml:space="preserve">eep helping with hiring and starting </w:t>
      </w:r>
      <w:proofErr w:type="gramStart"/>
      <w:r w:rsidR="003012CA">
        <w:t>a clubs</w:t>
      </w:r>
      <w:proofErr w:type="gramEnd"/>
      <w:r w:rsidR="001D61E1">
        <w:t xml:space="preserve"> rou</w:t>
      </w:r>
      <w:r w:rsidR="003012CA">
        <w:t>n</w:t>
      </w:r>
      <w:r w:rsidR="001D61E1">
        <w:t>d table</w:t>
      </w:r>
      <w:r w:rsidR="003012CA">
        <w:t>.</w:t>
      </w:r>
    </w:p>
    <w:p w14:paraId="0823B6DE" w14:textId="77777777" w:rsidR="007E1BCE" w:rsidRPr="00A5213C" w:rsidRDefault="007E1BCE"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0297424C" w14:textId="253FABAD" w:rsidR="00B34146" w:rsidRPr="00B34146" w:rsidRDefault="00A76832" w:rsidP="00692A9D">
      <w:pPr>
        <w:pBdr>
          <w:bottom w:val="single" w:sz="6" w:space="1" w:color="auto"/>
        </w:pBdr>
        <w:spacing w:after="0" w:line="276" w:lineRule="auto"/>
        <w:jc w:val="both"/>
        <w:rPr>
          <w:rFonts w:eastAsia="Times New Roman" w:cs="Times New Roman"/>
          <w:lang w:val="en-US"/>
        </w:rPr>
      </w:pPr>
      <w:r>
        <w:rPr>
          <w:rFonts w:eastAsia="Times New Roman" w:cs="Times New Roman"/>
          <w:lang w:val="en-US"/>
        </w:rPr>
        <w:t>Max Bigioni</w:t>
      </w:r>
      <w:r w:rsidR="002068F4" w:rsidRPr="00A5213C">
        <w:rPr>
          <w:rFonts w:eastAsia="Times New Roman" w:cs="Times New Roman"/>
          <w:lang w:val="en-US"/>
        </w:rPr>
        <w:t xml:space="preserve">: </w:t>
      </w:r>
      <w:r w:rsidR="00160558">
        <w:rPr>
          <w:rFonts w:eastAsia="Times New Roman" w:cs="Times New Roman"/>
          <w:lang w:val="en-US"/>
        </w:rPr>
        <w:t xml:space="preserve">I </w:t>
      </w:r>
      <w:r w:rsidR="001D61E1">
        <w:rPr>
          <w:rFonts w:eastAsia="Times New Roman" w:cs="Times New Roman"/>
          <w:lang w:val="en-US"/>
        </w:rPr>
        <w:t xml:space="preserve">haven’t been too busy, </w:t>
      </w:r>
      <w:r w:rsidR="00160558">
        <w:rPr>
          <w:rFonts w:eastAsia="Times New Roman" w:cs="Times New Roman"/>
          <w:lang w:val="en-US"/>
        </w:rPr>
        <w:t>I’m finishing my transition man</w:t>
      </w:r>
      <w:r w:rsidR="001D61E1">
        <w:rPr>
          <w:rFonts w:eastAsia="Times New Roman" w:cs="Times New Roman"/>
          <w:lang w:val="en-US"/>
        </w:rPr>
        <w:t xml:space="preserve">ual. </w:t>
      </w:r>
      <w:r w:rsidR="00160558">
        <w:rPr>
          <w:rFonts w:eastAsia="Times New Roman" w:cs="Times New Roman"/>
          <w:lang w:val="en-US"/>
        </w:rPr>
        <w:t>I’m p</w:t>
      </w:r>
      <w:r w:rsidR="001D61E1">
        <w:rPr>
          <w:rFonts w:eastAsia="Times New Roman" w:cs="Times New Roman"/>
          <w:lang w:val="en-US"/>
        </w:rPr>
        <w:t xml:space="preserve">lanning </w:t>
      </w:r>
      <w:r w:rsidR="00160558">
        <w:rPr>
          <w:rFonts w:eastAsia="Times New Roman" w:cs="Times New Roman"/>
          <w:lang w:val="en-US"/>
        </w:rPr>
        <w:t>a design</w:t>
      </w:r>
      <w:r w:rsidR="001D61E1">
        <w:rPr>
          <w:rFonts w:eastAsia="Times New Roman" w:cs="Times New Roman"/>
          <w:lang w:val="en-US"/>
        </w:rPr>
        <w:t xml:space="preserve"> team </w:t>
      </w:r>
      <w:r w:rsidR="00160558">
        <w:rPr>
          <w:rFonts w:eastAsia="Times New Roman" w:cs="Times New Roman"/>
          <w:lang w:val="en-US"/>
        </w:rPr>
        <w:t>appreciation event,</w:t>
      </w:r>
      <w:r w:rsidR="001D61E1">
        <w:rPr>
          <w:rFonts w:eastAsia="Times New Roman" w:cs="Times New Roman"/>
          <w:lang w:val="en-US"/>
        </w:rPr>
        <w:t xml:space="preserve"> and </w:t>
      </w:r>
      <w:r w:rsidR="00160558">
        <w:rPr>
          <w:rFonts w:eastAsia="Times New Roman" w:cs="Times New Roman"/>
          <w:lang w:val="en-US"/>
        </w:rPr>
        <w:t>a B</w:t>
      </w:r>
      <w:r w:rsidR="001D61E1">
        <w:rPr>
          <w:rFonts w:eastAsia="Times New Roman" w:cs="Times New Roman"/>
          <w:lang w:val="en-US"/>
        </w:rPr>
        <w:t>ay inspection. Hiring for teams</w:t>
      </w:r>
      <w:r w:rsidR="00160558">
        <w:rPr>
          <w:rFonts w:eastAsia="Times New Roman" w:cs="Times New Roman"/>
          <w:lang w:val="en-US"/>
        </w:rPr>
        <w:t xml:space="preserve"> is up</w:t>
      </w:r>
      <w:r w:rsidR="001D61E1">
        <w:rPr>
          <w:rFonts w:eastAsia="Times New Roman" w:cs="Times New Roman"/>
          <w:lang w:val="en-US"/>
        </w:rPr>
        <w:t xml:space="preserve"> so </w:t>
      </w:r>
      <w:r w:rsidR="00160558">
        <w:rPr>
          <w:rFonts w:eastAsia="Times New Roman" w:cs="Times New Roman"/>
          <w:lang w:val="en-US"/>
        </w:rPr>
        <w:t xml:space="preserve">I’m checking up on that and making sure they’re following the new policy. </w:t>
      </w:r>
    </w:p>
    <w:p w14:paraId="0757B7DE" w14:textId="77777777" w:rsidR="00863A1F" w:rsidRPr="00A5213C" w:rsidRDefault="00863A1F" w:rsidP="00B915AC">
      <w:pPr>
        <w:pBdr>
          <w:bottom w:val="single" w:sz="6" w:space="1" w:color="auto"/>
        </w:pBdr>
        <w:spacing w:after="0" w:line="276" w:lineRule="auto"/>
        <w:jc w:val="both"/>
      </w:pPr>
    </w:p>
    <w:p w14:paraId="20C36F11" w14:textId="77777777" w:rsidR="00863A1F" w:rsidRPr="00A5213C" w:rsidRDefault="00863A1F" w:rsidP="00B915AC">
      <w:pPr>
        <w:spacing w:after="0" w:line="276" w:lineRule="auto"/>
        <w:jc w:val="both"/>
      </w:pPr>
    </w:p>
    <w:p w14:paraId="097D5693" w14:textId="74C98786" w:rsidR="00B22052" w:rsidRPr="00A5213C" w:rsidRDefault="009847DE" w:rsidP="00B915AC">
      <w:pPr>
        <w:pStyle w:val="Heading5"/>
        <w:spacing w:line="276" w:lineRule="auto"/>
        <w:jc w:val="both"/>
      </w:pPr>
      <w:r w:rsidRPr="00A5213C">
        <w:t xml:space="preserve">v) Events   </w:t>
      </w:r>
    </w:p>
    <w:p w14:paraId="15A6BE80" w14:textId="41302084" w:rsidR="00B22052" w:rsidRPr="00A5213C" w:rsidRDefault="00692A9D" w:rsidP="00692A9D">
      <w:pPr>
        <w:spacing w:line="276" w:lineRule="auto"/>
      </w:pPr>
      <w:r>
        <w:t xml:space="preserve">Christina Bisol: </w:t>
      </w:r>
      <w:r w:rsidR="00160558">
        <w:t xml:space="preserve">I’ve been </w:t>
      </w:r>
      <w:r w:rsidR="001D61E1">
        <w:t xml:space="preserve">decomposing my portfolio to </w:t>
      </w:r>
      <w:r w:rsidR="00160558">
        <w:t>transition thos</w:t>
      </w:r>
      <w:r w:rsidR="001D61E1">
        <w:t>e</w:t>
      </w:r>
      <w:r w:rsidR="00160558">
        <w:t xml:space="preserve"> taking the events on. Remi</w:t>
      </w:r>
      <w:r w:rsidR="001D61E1">
        <w:t xml:space="preserve">nder there </w:t>
      </w:r>
      <w:r w:rsidR="00160558">
        <w:t>is skating with the nurses this Friday</w:t>
      </w:r>
      <w:r w:rsidR="001D61E1">
        <w:t xml:space="preserve">. </w:t>
      </w:r>
    </w:p>
    <w:p w14:paraId="05F1B989" w14:textId="77777777" w:rsidR="002068F4" w:rsidRPr="00A5213C" w:rsidRDefault="002068F4" w:rsidP="00B915AC">
      <w:pPr>
        <w:pBdr>
          <w:bottom w:val="single" w:sz="6" w:space="1" w:color="auto"/>
        </w:pBdr>
        <w:spacing w:line="276" w:lineRule="auto"/>
        <w:jc w:val="both"/>
      </w:pPr>
    </w:p>
    <w:p w14:paraId="25677F75" w14:textId="1A355D0F" w:rsidR="002068F4" w:rsidRPr="00A5213C" w:rsidRDefault="002068F4" w:rsidP="00B915AC">
      <w:pPr>
        <w:pStyle w:val="Heading5"/>
        <w:spacing w:line="276" w:lineRule="auto"/>
        <w:jc w:val="both"/>
      </w:pPr>
      <w:r w:rsidRPr="00A5213C">
        <w:t xml:space="preserve">VI) External Relations  </w:t>
      </w:r>
    </w:p>
    <w:p w14:paraId="0E91784F" w14:textId="7B3826D9" w:rsidR="002068F4" w:rsidRPr="00A5213C" w:rsidRDefault="00CC777D" w:rsidP="00692A9D">
      <w:pPr>
        <w:spacing w:line="276" w:lineRule="auto"/>
      </w:pPr>
      <w:r>
        <w:t>Delaney Benoit:</w:t>
      </w:r>
      <w:r w:rsidR="001D61E1">
        <w:t xml:space="preserve"> </w:t>
      </w:r>
      <w:r w:rsidR="00160558">
        <w:t>I wanted to s</w:t>
      </w:r>
      <w:r w:rsidR="001D61E1">
        <w:t xml:space="preserve">ay over reading week Jonah attended CSE, along with delegates. They had a great time and they’ll be doing a presentation on that. Jonah did a great job. </w:t>
      </w:r>
    </w:p>
    <w:p w14:paraId="27791149" w14:textId="77777777" w:rsidR="002068F4" w:rsidRPr="00A5213C" w:rsidRDefault="002068F4" w:rsidP="00B915AC">
      <w:pPr>
        <w:pBdr>
          <w:bottom w:val="single" w:sz="6" w:space="1" w:color="auto"/>
        </w:pBdr>
        <w:spacing w:after="0" w:line="276" w:lineRule="auto"/>
        <w:jc w:val="both"/>
      </w:pPr>
    </w:p>
    <w:p w14:paraId="18DB131D" w14:textId="77777777" w:rsidR="002068F4" w:rsidRPr="00A5213C" w:rsidRDefault="002068F4" w:rsidP="00B915AC">
      <w:pPr>
        <w:spacing w:line="276" w:lineRule="auto"/>
      </w:pPr>
    </w:p>
    <w:p w14:paraId="00A5475C" w14:textId="7260E2A3" w:rsidR="004479C4" w:rsidRPr="00A5213C" w:rsidRDefault="009847DE" w:rsidP="00B915AC">
      <w:pPr>
        <w:pStyle w:val="Heading5"/>
        <w:spacing w:line="276" w:lineRule="auto"/>
        <w:jc w:val="both"/>
      </w:pPr>
      <w:r w:rsidRPr="00A5213C">
        <w:t>vi</w:t>
      </w:r>
      <w:r w:rsidR="007E1BCE" w:rsidRPr="00A5213C">
        <w:t>I</w:t>
      </w:r>
      <w:r w:rsidRPr="00A5213C">
        <w:t xml:space="preserve">) Finance   </w:t>
      </w:r>
      <w:r w:rsidR="00B22052" w:rsidRPr="00A5213C">
        <w:t xml:space="preserve"> </w:t>
      </w:r>
    </w:p>
    <w:p w14:paraId="6BEF5346" w14:textId="1B896E62" w:rsidR="00B22052" w:rsidRPr="00A5213C" w:rsidRDefault="00160558" w:rsidP="00692A9D">
      <w:pPr>
        <w:spacing w:line="276" w:lineRule="auto"/>
      </w:pPr>
      <w:r>
        <w:lastRenderedPageBreak/>
        <w:t>Jinho: J</w:t>
      </w:r>
      <w:r w:rsidR="001D61E1">
        <w:t>ust a few things, we</w:t>
      </w:r>
      <w:r>
        <w:t>’</w:t>
      </w:r>
      <w:r w:rsidR="001D61E1">
        <w:t>re catching up on the reading week, since the students don’t work then. Pl</w:t>
      </w:r>
      <w:r>
        <w:t>ea</w:t>
      </w:r>
      <w:r w:rsidR="001D61E1">
        <w:t>s</w:t>
      </w:r>
      <w:r>
        <w:t>e</w:t>
      </w:r>
      <w:r w:rsidR="001D61E1">
        <w:t xml:space="preserve"> submit purchases in a timely manner. Since our bookkeeper is on a break she</w:t>
      </w:r>
      <w:r>
        <w:t>’</w:t>
      </w:r>
      <w:r w:rsidR="001D61E1">
        <w:t>ll be catching up on the</w:t>
      </w:r>
      <w:r>
        <w:t xml:space="preserve"> cheque system. Due to scheduling the current Director of Finance and </w:t>
      </w:r>
      <w:r w:rsidR="001D61E1">
        <w:t xml:space="preserve">incoming </w:t>
      </w:r>
      <w:r>
        <w:t xml:space="preserve">Director </w:t>
      </w:r>
      <w:r w:rsidR="001D61E1">
        <w:t>are wo</w:t>
      </w:r>
      <w:r>
        <w:t>rking on communicating with tho</w:t>
      </w:r>
      <w:r w:rsidR="001D61E1">
        <w:t>se using the bank</w:t>
      </w:r>
      <w:r>
        <w:t xml:space="preserve"> of Eng Soc. That’s s</w:t>
      </w:r>
      <w:r w:rsidR="001D61E1">
        <w:t>omething to watch out for. Another thing, many aff</w:t>
      </w:r>
      <w:r>
        <w:t>iliated</w:t>
      </w:r>
      <w:r w:rsidR="001D61E1">
        <w:t xml:space="preserve"> groups think the current sys</w:t>
      </w:r>
      <w:r>
        <w:t>tem is a bit slower. It’s way faster. If you give a che</w:t>
      </w:r>
      <w:r w:rsidR="001D61E1">
        <w:t>que req</w:t>
      </w:r>
      <w:r>
        <w:t>uest</w:t>
      </w:r>
      <w:r w:rsidR="001D61E1">
        <w:t xml:space="preserve"> to someone, did they file it right away? We won</w:t>
      </w:r>
      <w:r>
        <w:t>’</w:t>
      </w:r>
      <w:r w:rsidR="001D61E1">
        <w:t xml:space="preserve">t be </w:t>
      </w:r>
      <w:r>
        <w:t>responsible for people</w:t>
      </w:r>
      <w:r w:rsidR="001D61E1">
        <w:t xml:space="preserve"> not submitting things in</w:t>
      </w:r>
      <w:r>
        <w:t xml:space="preserve"> a</w:t>
      </w:r>
      <w:r w:rsidR="001D61E1">
        <w:t xml:space="preserve"> timely manner. I will be </w:t>
      </w:r>
      <w:r>
        <w:t>involved with th</w:t>
      </w:r>
      <w:r w:rsidR="001D61E1">
        <w:t>e</w:t>
      </w:r>
      <w:r>
        <w:t xml:space="preserve"> </w:t>
      </w:r>
      <w:r w:rsidR="001D61E1">
        <w:t xml:space="preserve">incoming finance team, </w:t>
      </w:r>
      <w:r>
        <w:t xml:space="preserve">send </w:t>
      </w:r>
      <w:r w:rsidR="001D61E1">
        <w:t xml:space="preserve">any urgent questions to me if Liam is unable to get to you. </w:t>
      </w:r>
    </w:p>
    <w:p w14:paraId="1BD67676" w14:textId="77777777" w:rsidR="003351B4" w:rsidRPr="00A5213C" w:rsidRDefault="003351B4" w:rsidP="00B915AC">
      <w:pPr>
        <w:pBdr>
          <w:bottom w:val="single" w:sz="6" w:space="1" w:color="auto"/>
        </w:pBdr>
        <w:spacing w:after="0" w:line="276" w:lineRule="auto"/>
        <w:jc w:val="both"/>
      </w:pPr>
    </w:p>
    <w:p w14:paraId="5FB72A22" w14:textId="09E38C37" w:rsidR="004479C4" w:rsidRPr="00A5213C" w:rsidRDefault="004479C4" w:rsidP="00B915AC">
      <w:pPr>
        <w:pStyle w:val="Heading5"/>
        <w:spacing w:line="276" w:lineRule="auto"/>
        <w:jc w:val="both"/>
      </w:pPr>
      <w:r w:rsidRPr="00A5213C">
        <w:t>v</w:t>
      </w:r>
      <w:r w:rsidR="00110A4C" w:rsidRPr="00A5213C">
        <w:t>i</w:t>
      </w:r>
      <w:r w:rsidR="007E1BCE" w:rsidRPr="00A5213C">
        <w:t>I</w:t>
      </w:r>
      <w:r w:rsidRPr="00A5213C">
        <w:t xml:space="preserve">i) First </w:t>
      </w:r>
      <w:r w:rsidR="009847DE" w:rsidRPr="00A5213C">
        <w:t xml:space="preserve">Year   </w:t>
      </w:r>
    </w:p>
    <w:p w14:paraId="2A5BD028" w14:textId="2AE129FA" w:rsidR="000C3EDE" w:rsidRDefault="00692A9D" w:rsidP="00692A9D">
      <w:pPr>
        <w:pBdr>
          <w:bottom w:val="single" w:sz="6" w:space="1" w:color="auto"/>
        </w:pBdr>
        <w:spacing w:line="276" w:lineRule="auto"/>
        <w:jc w:val="both"/>
      </w:pPr>
      <w:r>
        <w:t xml:space="preserve">Nick Neokleous: </w:t>
      </w:r>
      <w:r w:rsidR="001D61E1">
        <w:t>Finished my t</w:t>
      </w:r>
      <w:r w:rsidR="00160558">
        <w:t>ransition manual, had a meeting with the year exec and they are doing great things. Did</w:t>
      </w:r>
      <w:r w:rsidR="001D61E1">
        <w:t xml:space="preserve"> phys</w:t>
      </w:r>
      <w:r w:rsidR="00160558">
        <w:t>ics</w:t>
      </w:r>
      <w:r w:rsidR="001D61E1">
        <w:t xml:space="preserve"> cookies, </w:t>
      </w:r>
      <w:r w:rsidR="00160558">
        <w:t xml:space="preserve">and I </w:t>
      </w:r>
      <w:r w:rsidR="001D61E1">
        <w:t xml:space="preserve">elected </w:t>
      </w:r>
      <w:r w:rsidR="00160558">
        <w:t>a J-</w:t>
      </w:r>
      <w:r w:rsidR="001D61E1">
        <w:t>section rep</w:t>
      </w:r>
      <w:r w:rsidR="00160558">
        <w:t>resentative</w:t>
      </w:r>
      <w:r w:rsidR="001D61E1">
        <w:t xml:space="preserve">. </w:t>
      </w:r>
      <w:r w:rsidR="00160558">
        <w:t>I’m transitioning Rein</w:t>
      </w:r>
      <w:r w:rsidR="001D61E1">
        <w:t xml:space="preserve">, </w:t>
      </w:r>
      <w:r w:rsidR="00160558">
        <w:t>helping wh</w:t>
      </w:r>
      <w:r w:rsidR="001D61E1">
        <w:t>ere needed, and digging into the feasibility of a second ja</w:t>
      </w:r>
      <w:r w:rsidR="00160558">
        <w:t>cket slam. Interview status of F</w:t>
      </w:r>
      <w:r w:rsidR="001D61E1">
        <w:t>recs came out,</w:t>
      </w:r>
      <w:r w:rsidR="00160558">
        <w:t xml:space="preserve"> there were</w:t>
      </w:r>
      <w:r w:rsidR="001D61E1">
        <w:t xml:space="preserve"> over 700 </w:t>
      </w:r>
      <w:r w:rsidR="00160558">
        <w:t>candidates</w:t>
      </w:r>
      <w:r w:rsidR="001D61E1">
        <w:t xml:space="preserve"> so congratulate them and tell them about other opportunities of they didn’t get it</w:t>
      </w:r>
      <w:r w:rsidR="00160558">
        <w:t>.</w:t>
      </w:r>
    </w:p>
    <w:p w14:paraId="593C9C1D" w14:textId="77777777" w:rsidR="00A76832" w:rsidRPr="00A5213C" w:rsidRDefault="00A76832" w:rsidP="00B915AC">
      <w:pPr>
        <w:pBdr>
          <w:bottom w:val="single" w:sz="6" w:space="1" w:color="auto"/>
        </w:pBdr>
        <w:spacing w:line="276" w:lineRule="auto"/>
        <w:jc w:val="both"/>
      </w:pPr>
    </w:p>
    <w:p w14:paraId="50ECB242" w14:textId="33D81EE5" w:rsidR="004479C4" w:rsidRPr="00A5213C" w:rsidRDefault="007E1BCE" w:rsidP="00B915AC">
      <w:pPr>
        <w:pStyle w:val="Heading5"/>
        <w:spacing w:line="276" w:lineRule="auto"/>
        <w:jc w:val="both"/>
      </w:pPr>
      <w:r w:rsidRPr="00A5213C">
        <w:t>IX</w:t>
      </w:r>
      <w:r w:rsidR="004479C4" w:rsidRPr="00A5213C">
        <w:t xml:space="preserve">) Human </w:t>
      </w:r>
      <w:r w:rsidR="009847DE" w:rsidRPr="00A5213C">
        <w:t xml:space="preserve">Resources   </w:t>
      </w:r>
    </w:p>
    <w:p w14:paraId="37635A8F" w14:textId="2152EB6B" w:rsidR="00116C02" w:rsidRPr="005B2CCA" w:rsidRDefault="00842B7B" w:rsidP="00692A9D">
      <w:pPr>
        <w:pBdr>
          <w:bottom w:val="single" w:sz="6" w:space="1" w:color="auto"/>
        </w:pBdr>
        <w:spacing w:after="0" w:line="276" w:lineRule="auto"/>
        <w:jc w:val="both"/>
      </w:pPr>
      <w:r>
        <w:t>Bethany Viray</w:t>
      </w:r>
      <w:r w:rsidR="00AA6A5C">
        <w:t xml:space="preserve">: </w:t>
      </w:r>
      <w:r w:rsidR="00160558">
        <w:t xml:space="preserve">I </w:t>
      </w:r>
      <w:r w:rsidR="001D61E1">
        <w:t>fin</w:t>
      </w:r>
      <w:r w:rsidR="00160558">
        <w:t xml:space="preserve">ished </w:t>
      </w:r>
      <w:r w:rsidR="001D61E1">
        <w:t xml:space="preserve">my transition manual, </w:t>
      </w:r>
      <w:r w:rsidR="00160558">
        <w:t xml:space="preserve">and am </w:t>
      </w:r>
      <w:r w:rsidR="001D61E1">
        <w:t>doing hiring stuff. Winter hiring rush</w:t>
      </w:r>
      <w:r w:rsidR="00160558">
        <w:t xml:space="preserve"> is here so there’s a lot to do there</w:t>
      </w:r>
      <w:r w:rsidR="001D61E1">
        <w:t>. Developing new train</w:t>
      </w:r>
      <w:r w:rsidR="00160558">
        <w:t>ing and planni</w:t>
      </w:r>
      <w:r w:rsidR="001D61E1">
        <w:t>n</w:t>
      </w:r>
      <w:r w:rsidR="00160558">
        <w:t>g</w:t>
      </w:r>
      <w:r w:rsidR="001D61E1">
        <w:t xml:space="preserve"> the wint</w:t>
      </w:r>
      <w:r w:rsidR="00160558">
        <w:t xml:space="preserve">er training conference. Congratulations to the new ED team here today. </w:t>
      </w:r>
      <w:r w:rsidR="001D61E1">
        <w:t xml:space="preserve"> </w:t>
      </w:r>
    </w:p>
    <w:p w14:paraId="131B1591" w14:textId="77777777" w:rsidR="00A76832" w:rsidRPr="00A5213C" w:rsidRDefault="00A76832" w:rsidP="00B915AC">
      <w:pPr>
        <w:pBdr>
          <w:bottom w:val="single" w:sz="6" w:space="1" w:color="auto"/>
        </w:pBdr>
        <w:spacing w:after="0" w:line="276" w:lineRule="auto"/>
        <w:jc w:val="both"/>
      </w:pPr>
    </w:p>
    <w:p w14:paraId="2F5E96D5" w14:textId="0525F828" w:rsidR="009847DE" w:rsidRPr="00A5213C" w:rsidRDefault="004479C4" w:rsidP="00B915AC">
      <w:pPr>
        <w:pStyle w:val="Heading5"/>
        <w:spacing w:line="276" w:lineRule="auto"/>
        <w:jc w:val="both"/>
      </w:pPr>
      <w:r w:rsidRPr="00A5213C">
        <w:t xml:space="preserve">x) Information </w:t>
      </w:r>
      <w:r w:rsidR="009847DE" w:rsidRPr="00A5213C">
        <w:t>Technology  </w:t>
      </w:r>
    </w:p>
    <w:p w14:paraId="231FDCC7" w14:textId="2A09C2E9" w:rsidR="00F72794" w:rsidRDefault="001D61E1" w:rsidP="00692A9D">
      <w:pPr>
        <w:pBdr>
          <w:bottom w:val="single" w:sz="6" w:space="1" w:color="auto"/>
        </w:pBdr>
        <w:spacing w:line="276" w:lineRule="auto"/>
        <w:jc w:val="both"/>
      </w:pPr>
      <w:r>
        <w:t xml:space="preserve">Jinho: </w:t>
      </w:r>
      <w:r w:rsidR="006B50A4">
        <w:t>Andrew f</w:t>
      </w:r>
      <w:r w:rsidR="00891988">
        <w:t xml:space="preserve">inished his server transfer, </w:t>
      </w:r>
      <w:r w:rsidR="006B50A4">
        <w:t xml:space="preserve">but there are </w:t>
      </w:r>
      <w:r w:rsidR="00891988">
        <w:t>still some site issues that aren’t working. There</w:t>
      </w:r>
      <w:r w:rsidR="006B50A4">
        <w:t>’s a miscommunication with h</w:t>
      </w:r>
      <w:r w:rsidR="00891988">
        <w:t>o</w:t>
      </w:r>
      <w:r w:rsidR="006B50A4">
        <w:t>w</w:t>
      </w:r>
      <w:r w:rsidR="00891988">
        <w:t xml:space="preserve"> IT issues ar</w:t>
      </w:r>
      <w:r w:rsidR="006B50A4">
        <w:t>e</w:t>
      </w:r>
      <w:r w:rsidR="00891988">
        <w:t xml:space="preserve"> handled. If a site </w:t>
      </w:r>
      <w:r w:rsidR="006B50A4">
        <w:t>is down</w:t>
      </w:r>
      <w:r w:rsidR="00891988">
        <w:t xml:space="preserve"> and you email Andrew, t</w:t>
      </w:r>
      <w:r w:rsidR="006B50A4">
        <w:t>hen it gets shut down again, it’s</w:t>
      </w:r>
      <w:r w:rsidR="00891988">
        <w:t xml:space="preserve"> probably </w:t>
      </w:r>
      <w:r w:rsidR="006B50A4">
        <w:t>a different issue</w:t>
      </w:r>
      <w:r w:rsidR="00891988">
        <w:t>. Make sure you again let Andrew know that its down</w:t>
      </w:r>
      <w:r w:rsidR="006B50A4">
        <w:t xml:space="preserve"> </w:t>
      </w:r>
      <w:r w:rsidR="00891988">
        <w:t>because he</w:t>
      </w:r>
      <w:r w:rsidR="006B50A4">
        <w:t>’</w:t>
      </w:r>
      <w:r w:rsidR="00891988">
        <w:t xml:space="preserve">s probably moved on to the next problem and doesn’t know. </w:t>
      </w:r>
    </w:p>
    <w:p w14:paraId="0C89228B" w14:textId="77777777" w:rsidR="00A76832" w:rsidRPr="00A5213C" w:rsidRDefault="00A76832" w:rsidP="00B915AC">
      <w:pPr>
        <w:pBdr>
          <w:bottom w:val="single" w:sz="6" w:space="1" w:color="auto"/>
        </w:pBdr>
        <w:spacing w:line="276" w:lineRule="auto"/>
        <w:jc w:val="both"/>
      </w:pPr>
    </w:p>
    <w:p w14:paraId="63C35B02" w14:textId="1CADDC84"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9847DE" w:rsidRPr="00A5213C">
        <w:t>Affairs  </w:t>
      </w:r>
    </w:p>
    <w:p w14:paraId="3104C562" w14:textId="4B8C869C" w:rsidR="009D6E6E" w:rsidRDefault="00692A9D" w:rsidP="00692A9D">
      <w:pPr>
        <w:pBdr>
          <w:bottom w:val="single" w:sz="6" w:space="1" w:color="auto"/>
        </w:pBdr>
        <w:spacing w:line="276" w:lineRule="auto"/>
        <w:jc w:val="both"/>
      </w:pPr>
      <w:r>
        <w:t xml:space="preserve">Ben Zarichny: </w:t>
      </w:r>
      <w:r w:rsidR="00891988">
        <w:t>T</w:t>
      </w:r>
      <w:r w:rsidR="006B50A4">
        <w:t xml:space="preserve">he last </w:t>
      </w:r>
      <w:r w:rsidR="00891988">
        <w:t>two week</w:t>
      </w:r>
      <w:r w:rsidR="006B50A4">
        <w:t>s I’ve</w:t>
      </w:r>
      <w:r w:rsidR="00891988">
        <w:t xml:space="preserve"> been doing elections, updating</w:t>
      </w:r>
      <w:r w:rsidR="006B50A4">
        <w:t xml:space="preserve"> the budget, being the incoming Vice President of Operations. Zai</w:t>
      </w:r>
      <w:r w:rsidR="00891988">
        <w:t>d and</w:t>
      </w:r>
      <w:r w:rsidR="006B50A4">
        <w:t xml:space="preserve"> Christina are helping me with Banquet, I’ve been transitioning Thomas, </w:t>
      </w:r>
      <w:r w:rsidR="00891988">
        <w:t>planning the banquet,</w:t>
      </w:r>
      <w:r w:rsidR="006B50A4">
        <w:t xml:space="preserve"> and invites are coming out soon. I also booked</w:t>
      </w:r>
      <w:r w:rsidR="00891988">
        <w:t xml:space="preserve"> year exec election rooms. Getting read</w:t>
      </w:r>
      <w:r w:rsidR="006B50A4">
        <w:t>y for AGM</w:t>
      </w:r>
      <w:r w:rsidR="00891988">
        <w:t xml:space="preserve"> as well. </w:t>
      </w:r>
    </w:p>
    <w:p w14:paraId="7D57E9E3" w14:textId="77777777" w:rsidR="00A76832" w:rsidRPr="00A5213C" w:rsidRDefault="00A76832" w:rsidP="00B915AC">
      <w:pPr>
        <w:pBdr>
          <w:bottom w:val="single" w:sz="6" w:space="1" w:color="auto"/>
        </w:pBdr>
        <w:spacing w:line="276" w:lineRule="auto"/>
        <w:jc w:val="both"/>
      </w:pPr>
    </w:p>
    <w:p w14:paraId="5B62FC28" w14:textId="54F18074" w:rsidR="006C21C4" w:rsidRPr="00A5213C" w:rsidRDefault="004479C4" w:rsidP="00B915AC">
      <w:pPr>
        <w:pStyle w:val="Heading5"/>
        <w:spacing w:line="276" w:lineRule="auto"/>
        <w:jc w:val="both"/>
      </w:pPr>
      <w:r w:rsidRPr="00A5213C">
        <w:lastRenderedPageBreak/>
        <w:t>xi</w:t>
      </w:r>
      <w:r w:rsidR="007E1BCE" w:rsidRPr="00A5213C">
        <w:t>I</w:t>
      </w:r>
      <w:r w:rsidRPr="00A5213C">
        <w:t>) Professional</w:t>
      </w:r>
      <w:r w:rsidR="009847DE" w:rsidRPr="00A5213C">
        <w:t xml:space="preserve"> Development   </w:t>
      </w:r>
    </w:p>
    <w:p w14:paraId="1E7C7B77" w14:textId="56EF7E78" w:rsidR="00C5162B" w:rsidRPr="00A5213C" w:rsidRDefault="00A76832" w:rsidP="006B50A4">
      <w:pPr>
        <w:pBdr>
          <w:bottom w:val="single" w:sz="6" w:space="1" w:color="auto"/>
        </w:pBdr>
        <w:spacing w:line="276" w:lineRule="auto"/>
        <w:jc w:val="both"/>
      </w:pPr>
      <w:r w:rsidRPr="00A76832">
        <w:t>Liam Hough</w:t>
      </w:r>
      <w:r w:rsidR="00AA6A5C">
        <w:t>:</w:t>
      </w:r>
      <w:r w:rsidR="006B50A4">
        <w:t xml:space="preserve"> Done a lot of alumni </w:t>
      </w:r>
      <w:r w:rsidR="00891988">
        <w:t>events.</w:t>
      </w:r>
      <w:r w:rsidR="006B50A4">
        <w:t xml:space="preserve"> I’m g</w:t>
      </w:r>
      <w:r w:rsidR="00891988">
        <w:t>etting f</w:t>
      </w:r>
      <w:r w:rsidR="006B50A4">
        <w:t>eed</w:t>
      </w:r>
      <w:r w:rsidR="00891988">
        <w:t>b</w:t>
      </w:r>
      <w:r w:rsidR="006B50A4">
        <w:t>ack</w:t>
      </w:r>
      <w:r w:rsidR="00891988">
        <w:t xml:space="preserve"> from that to improve</w:t>
      </w:r>
      <w:r w:rsidR="006B50A4">
        <w:t xml:space="preserve"> in the future. We had a b</w:t>
      </w:r>
      <w:r w:rsidR="00891988">
        <w:t xml:space="preserve">ig </w:t>
      </w:r>
      <w:r w:rsidR="006B50A4">
        <w:t>turnout</w:t>
      </w:r>
      <w:r w:rsidR="00891988">
        <w:t>,</w:t>
      </w:r>
      <w:r w:rsidR="006B50A4">
        <w:t xml:space="preserve"> and a job shadowing over break</w:t>
      </w:r>
      <w:r w:rsidR="00891988">
        <w:t>,</w:t>
      </w:r>
      <w:r w:rsidR="006B50A4">
        <w:t xml:space="preserve"> which also </w:t>
      </w:r>
      <w:r w:rsidR="00891988">
        <w:t xml:space="preserve">seemed </w:t>
      </w:r>
      <w:r w:rsidR="006B50A4">
        <w:t xml:space="preserve">successful. I’m transition </w:t>
      </w:r>
      <w:proofErr w:type="spellStart"/>
      <w:r w:rsidR="006B50A4">
        <w:t>Varnika</w:t>
      </w:r>
      <w:proofErr w:type="spellEnd"/>
      <w:r w:rsidR="006B50A4">
        <w:t>, making sure workshops</w:t>
      </w:r>
      <w:r w:rsidR="00891988">
        <w:t xml:space="preserve"> and consulting w</w:t>
      </w:r>
      <w:r w:rsidR="006B50A4">
        <w:t xml:space="preserve">eek goes well. Wanted some recommendations going forward so I’d love to get people’s </w:t>
      </w:r>
      <w:r w:rsidR="00891988">
        <w:t xml:space="preserve">opinions on that </w:t>
      </w:r>
      <w:r w:rsidR="006B50A4">
        <w:t>regarding summer jobs, internshi</w:t>
      </w:r>
      <w:r w:rsidR="00891988">
        <w:t xml:space="preserve">ps, etc. </w:t>
      </w:r>
    </w:p>
    <w:p w14:paraId="51B105BD" w14:textId="77777777" w:rsidR="00442AB1" w:rsidRPr="00A5213C" w:rsidRDefault="00442AB1" w:rsidP="00B915AC">
      <w:pPr>
        <w:pBdr>
          <w:bottom w:val="single" w:sz="6" w:space="1" w:color="auto"/>
        </w:pBdr>
        <w:spacing w:line="276" w:lineRule="auto"/>
        <w:jc w:val="both"/>
      </w:pPr>
    </w:p>
    <w:p w14:paraId="1811C7CE" w14:textId="4FD9CD70" w:rsidR="006C21C4" w:rsidRPr="00A5213C" w:rsidRDefault="009847DE" w:rsidP="00B915AC">
      <w:pPr>
        <w:pStyle w:val="Heading5"/>
        <w:spacing w:line="276" w:lineRule="auto"/>
        <w:jc w:val="both"/>
      </w:pPr>
      <w:r w:rsidRPr="00A5213C">
        <w:t>xii</w:t>
      </w:r>
      <w:r w:rsidR="007E1BCE" w:rsidRPr="00A5213C">
        <w:t>I</w:t>
      </w:r>
      <w:r w:rsidRPr="00A5213C">
        <w:t>) Services  </w:t>
      </w:r>
    </w:p>
    <w:p w14:paraId="67CFC497" w14:textId="190D92AD" w:rsidR="00724347" w:rsidRDefault="00CF1049" w:rsidP="006B50A4">
      <w:pPr>
        <w:spacing w:line="276" w:lineRule="auto"/>
      </w:pPr>
      <w:r>
        <w:t xml:space="preserve">Sarah Hatherly: </w:t>
      </w:r>
      <w:r w:rsidR="006B50A4">
        <w:t>My transition</w:t>
      </w:r>
      <w:r w:rsidR="00891988">
        <w:t xml:space="preserve"> manual is huge, </w:t>
      </w:r>
      <w:r w:rsidR="006B50A4">
        <w:t>since it is from scratch. I’m preparing the</w:t>
      </w:r>
      <w:r w:rsidR="00891988">
        <w:t xml:space="preserve"> service man</w:t>
      </w:r>
      <w:r w:rsidR="006B50A4">
        <w:t xml:space="preserve">ager appreciation event. We’re doing hiring with Science Quest. I ran a head manager </w:t>
      </w:r>
      <w:r w:rsidR="00891988">
        <w:t xml:space="preserve">meeting and marketing manager </w:t>
      </w:r>
      <w:r w:rsidR="006B50A4">
        <w:t>meeting as well as my statics. I’m transitioning Andrew, a</w:t>
      </w:r>
      <w:r w:rsidR="00891988">
        <w:t>n</w:t>
      </w:r>
      <w:r w:rsidR="006B50A4">
        <w:t>d doing a</w:t>
      </w:r>
      <w:r w:rsidR="00891988">
        <w:t xml:space="preserve"> ton of hiring. I</w:t>
      </w:r>
      <w:r w:rsidR="006B50A4">
        <w:t>f you’re interested contact Andrew</w:t>
      </w:r>
      <w:r w:rsidR="00891988">
        <w:t xml:space="preserve"> or myself. Looking into a lot of things</w:t>
      </w:r>
      <w:r w:rsidR="006B50A4">
        <w:t>,</w:t>
      </w:r>
      <w:r w:rsidR="00891988">
        <w:t xml:space="preserve"> one </w:t>
      </w:r>
      <w:r w:rsidR="006B50A4">
        <w:t>being</w:t>
      </w:r>
      <w:r w:rsidR="00891988">
        <w:t xml:space="preserve"> a</w:t>
      </w:r>
      <w:r w:rsidR="006B50A4">
        <w:t xml:space="preserve"> </w:t>
      </w:r>
      <w:r w:rsidR="00891988">
        <w:t xml:space="preserve">checklist of </w:t>
      </w:r>
      <w:r w:rsidR="006B50A4">
        <w:t>guidelines</w:t>
      </w:r>
      <w:r w:rsidR="00891988">
        <w:t xml:space="preserve"> for incoming managers, so that its less overwhelming. Looking into the demerit point system and online training</w:t>
      </w:r>
      <w:r w:rsidR="006B50A4">
        <w:t xml:space="preserve"> as well</w:t>
      </w:r>
      <w:r w:rsidR="00891988">
        <w:t xml:space="preserve">. </w:t>
      </w:r>
      <w:r w:rsidR="006B50A4">
        <w:t>Those will probably</w:t>
      </w:r>
      <w:r w:rsidR="00891988">
        <w:t xml:space="preserve"> mostly </w:t>
      </w:r>
      <w:r w:rsidR="006B50A4">
        <w:t xml:space="preserve">be </w:t>
      </w:r>
      <w:r w:rsidR="00891988">
        <w:t>passed to Andrew but we</w:t>
      </w:r>
      <w:r w:rsidR="006B50A4">
        <w:t>’</w:t>
      </w:r>
      <w:r w:rsidR="00891988">
        <w:t>d like feedback, services staff would like trai</w:t>
      </w:r>
      <w:r w:rsidR="006B50A4">
        <w:t xml:space="preserve">ning to </w:t>
      </w:r>
      <w:r w:rsidR="00891988">
        <w:t xml:space="preserve">be online much like external businesses. Doesn’t have to be services specific. </w:t>
      </w:r>
    </w:p>
    <w:p w14:paraId="5840B813" w14:textId="76F5BD98" w:rsidR="00843ACC" w:rsidRDefault="006F6D18" w:rsidP="006F6D18">
      <w:pPr>
        <w:pStyle w:val="Heading5"/>
        <w:jc w:val="left"/>
      </w:pPr>
      <w:r>
        <w:t>xiv) social issues</w:t>
      </w:r>
    </w:p>
    <w:p w14:paraId="038AF193" w14:textId="369FEA54" w:rsidR="00843ACC" w:rsidRPr="00A5213C" w:rsidRDefault="00CC777D" w:rsidP="00891988">
      <w:pPr>
        <w:spacing w:line="276" w:lineRule="auto"/>
      </w:pPr>
      <w:r>
        <w:t>Delaney Benoit:</w:t>
      </w:r>
      <w:r w:rsidR="006B50A4">
        <w:t xml:space="preserve"> If you didn’t know Abbey is the new Science Qu</w:t>
      </w:r>
      <w:r w:rsidR="00891988">
        <w:t>est business manager, and has been doing lots of hiring. If you</w:t>
      </w:r>
      <w:r w:rsidR="006B50A4">
        <w:t>’re having trouble getting a meeting with her reach, out to me, I’m not the Director of Social Issues, but I’</w:t>
      </w:r>
      <w:r w:rsidR="00891988">
        <w:t>m happy to help with her po</w:t>
      </w:r>
      <w:r w:rsidR="006B50A4">
        <w:t>rtfolio right now. T</w:t>
      </w:r>
      <w:r w:rsidR="00891988">
        <w:t>he equity team has some events coming up like tree planting. Bursaries are available if you have events, which don’t have to just be internal events, they</w:t>
      </w:r>
      <w:r w:rsidR="006B50A4">
        <w:t>’</w:t>
      </w:r>
      <w:r w:rsidR="00891988">
        <w:t xml:space="preserve">re also open to relevant external events. </w:t>
      </w:r>
      <w:r w:rsidR="00AA6A5C">
        <w:t xml:space="preserve"> </w:t>
      </w:r>
    </w:p>
    <w:p w14:paraId="76212F01" w14:textId="233BAFB2" w:rsidR="00530A7E" w:rsidRPr="00A5213C" w:rsidRDefault="00CC6615" w:rsidP="00B915AC">
      <w:pPr>
        <w:pStyle w:val="Heading1"/>
        <w:spacing w:line="276" w:lineRule="auto"/>
        <w:jc w:val="both"/>
      </w:pPr>
      <w:r w:rsidRPr="00A5213C">
        <w:t>x</w:t>
      </w:r>
      <w:r w:rsidR="00692A9D">
        <w:t>i</w:t>
      </w:r>
      <w:r w:rsidR="00C3588E" w:rsidRPr="00A5213C">
        <w:t>.</w:t>
      </w:r>
      <w:r w:rsidR="009847DE" w:rsidRPr="00A5213C">
        <w:t xml:space="preserve"> Questio</w:t>
      </w:r>
      <w:r w:rsidR="004479C4" w:rsidRPr="00A5213C">
        <w:t>n</w:t>
      </w:r>
      <w:r w:rsidR="009847DE" w:rsidRPr="00A5213C">
        <w:t xml:space="preserve"> Period </w:t>
      </w:r>
    </w:p>
    <w:p w14:paraId="51B5006B" w14:textId="7C9C83F7" w:rsidR="00724347" w:rsidRDefault="00724347" w:rsidP="00AA6A5C">
      <w:pPr>
        <w:spacing w:line="276" w:lineRule="auto"/>
      </w:pPr>
    </w:p>
    <w:p w14:paraId="12ECAED1" w14:textId="43D01096" w:rsidR="00530A7E" w:rsidRPr="00A5213C" w:rsidRDefault="00D30935" w:rsidP="00B915AC">
      <w:pPr>
        <w:pStyle w:val="Heading1"/>
        <w:spacing w:line="276" w:lineRule="auto"/>
        <w:jc w:val="both"/>
      </w:pPr>
      <w:r w:rsidRPr="00A5213C">
        <w:t>X</w:t>
      </w:r>
      <w:r w:rsidR="00692A9D">
        <w:t>i</w:t>
      </w:r>
      <w:r w:rsidR="00DE7CC1">
        <w:t>I</w:t>
      </w:r>
      <w:r w:rsidR="004479C4" w:rsidRPr="00A5213C">
        <w:t xml:space="preserve">. Faculty Board </w:t>
      </w:r>
      <w:r w:rsidR="009847DE" w:rsidRPr="00A5213C">
        <w:t>Report  </w:t>
      </w:r>
      <w:r w:rsidR="00530A7E" w:rsidRPr="00A5213C">
        <w:t xml:space="preserve">    </w:t>
      </w:r>
    </w:p>
    <w:p w14:paraId="7D78D23F" w14:textId="2A6B264F" w:rsidR="004A63CD" w:rsidRPr="00724347" w:rsidRDefault="00891988" w:rsidP="00891988">
      <w:pPr>
        <w:spacing w:line="276" w:lineRule="auto"/>
      </w:pPr>
      <w:r>
        <w:t>Melissa</w:t>
      </w:r>
      <w:r w:rsidR="006B50A4">
        <w:t xml:space="preserve"> Young: I</w:t>
      </w:r>
      <w:r>
        <w:t>nternational enrollment is within 5%</w:t>
      </w:r>
      <w:r w:rsidR="006B50A4">
        <w:t xml:space="preserve"> of previous years</w:t>
      </w:r>
      <w:r>
        <w:t>,</w:t>
      </w:r>
      <w:r w:rsidR="006B50A4">
        <w:t xml:space="preserve"> </w:t>
      </w:r>
      <w:proofErr w:type="gramStart"/>
      <w:r w:rsidR="006B50A4">
        <w:t>but  East</w:t>
      </w:r>
      <w:proofErr w:type="gramEnd"/>
      <w:r w:rsidR="006B50A4">
        <w:t>-</w:t>
      </w:r>
      <w:r>
        <w:t>Asian enrollment is down 26%, which is a big drop. We</w:t>
      </w:r>
      <w:r w:rsidR="006B50A4">
        <w:t>’</w:t>
      </w:r>
      <w:r>
        <w:t>ll be looking into that. On the OUAC,</w:t>
      </w:r>
      <w:r w:rsidR="006B50A4">
        <w:t xml:space="preserve"> we have a 56% drop in first ch</w:t>
      </w:r>
      <w:r>
        <w:t>oice</w:t>
      </w:r>
      <w:r w:rsidR="006B50A4">
        <w:t xml:space="preserve"> among incoming students. In better news, </w:t>
      </w:r>
      <w:r>
        <w:t xml:space="preserve">we have 23 new hires across the faculty, lots of new research projects and fresh teaching energy. </w:t>
      </w:r>
    </w:p>
    <w:p w14:paraId="3F3569EB" w14:textId="0090972D" w:rsidR="00146332" w:rsidRPr="0039788D" w:rsidRDefault="00182FF0" w:rsidP="00B915AC">
      <w:pPr>
        <w:pStyle w:val="Heading1"/>
        <w:spacing w:line="276" w:lineRule="auto"/>
        <w:jc w:val="both"/>
        <w:rPr>
          <w:lang w:val="en-US"/>
        </w:rPr>
      </w:pPr>
      <w:r w:rsidRPr="00724347">
        <w:t>X</w:t>
      </w:r>
      <w:r w:rsidR="00DE7CC1" w:rsidRPr="00724347">
        <w:t>I</w:t>
      </w:r>
      <w:r w:rsidR="00692A9D">
        <w:t>i</w:t>
      </w:r>
      <w:r w:rsidR="00605F27" w:rsidRPr="00724347">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2FEE6301" w14:textId="35B8848D" w:rsidR="00FD7A2E" w:rsidRPr="00A5213C" w:rsidRDefault="004A63CD" w:rsidP="00692A9D">
      <w:pPr>
        <w:spacing w:line="276" w:lineRule="auto"/>
        <w:jc w:val="both"/>
      </w:pPr>
      <w:r>
        <w:t>Nat</w:t>
      </w:r>
      <w:r w:rsidR="00692A9D">
        <w:t>alie Arpin:</w:t>
      </w:r>
      <w:r w:rsidR="006B50A4">
        <w:t xml:space="preserve"> A few </w:t>
      </w:r>
      <w:r w:rsidR="00891988">
        <w:t>t</w:t>
      </w:r>
      <w:r w:rsidR="006B50A4">
        <w:t>h</w:t>
      </w:r>
      <w:r w:rsidR="00891988">
        <w:t>ings, more stuff coming out on the new sexual violence policy on campus. The rec</w:t>
      </w:r>
      <w:r w:rsidR="008110EB">
        <w:t>t</w:t>
      </w:r>
      <w:r w:rsidR="00891988">
        <w:t xml:space="preserve">or has been sitting in on that. </w:t>
      </w:r>
      <w:r w:rsidR="002C0730">
        <w:t>Fall term break is now added onto thanksgiving. There</w:t>
      </w:r>
      <w:r w:rsidR="008110EB">
        <w:t>’</w:t>
      </w:r>
      <w:r w:rsidR="002C0730">
        <w:t>s a</w:t>
      </w:r>
      <w:r w:rsidR="008110EB">
        <w:t xml:space="preserve"> feedback survey that’s </w:t>
      </w:r>
      <w:r w:rsidR="008110EB">
        <w:lastRenderedPageBreak/>
        <w:t>going o</w:t>
      </w:r>
      <w:r w:rsidR="002C0730">
        <w:t>ut, so people should reach out to that. Tricolour awards went out. Th</w:t>
      </w:r>
      <w:r w:rsidR="008110EB">
        <w:t>e</w:t>
      </w:r>
      <w:r w:rsidR="002C0730">
        <w:t>re</w:t>
      </w:r>
      <w:r w:rsidR="008110EB">
        <w:t>’</w:t>
      </w:r>
      <w:r w:rsidR="002C0730">
        <w:t xml:space="preserve">s a lot of fees that were ratified and passed, but CFRC is getting a new referendum </w:t>
      </w:r>
      <w:r w:rsidR="008110EB">
        <w:t>because</w:t>
      </w:r>
      <w:r w:rsidR="002C0730">
        <w:t xml:space="preserve"> they felt they</w:t>
      </w:r>
      <w:r w:rsidR="008110EB">
        <w:t>’</w:t>
      </w:r>
      <w:r w:rsidR="002C0730">
        <w:t>re question was unfair. Som</w:t>
      </w:r>
      <w:r w:rsidR="008110EB">
        <w:t>ething to keep in mind fo</w:t>
      </w:r>
      <w:r w:rsidR="002C0730">
        <w:t>r</w:t>
      </w:r>
      <w:r w:rsidR="008110EB">
        <w:t xml:space="preserve"> when their fee comes up. AMS had</w:t>
      </w:r>
      <w:r w:rsidR="002C0730">
        <w:t xml:space="preserve"> a discussion on racism on ca</w:t>
      </w:r>
      <w:r w:rsidR="008110EB">
        <w:t>m</w:t>
      </w:r>
      <w:r w:rsidR="002C0730">
        <w:t>pus as well, I though</w:t>
      </w:r>
      <w:r w:rsidR="008110EB">
        <w:t>t</w:t>
      </w:r>
      <w:r w:rsidR="002C0730">
        <w:t xml:space="preserve"> it was productive,</w:t>
      </w:r>
      <w:r w:rsidR="008110EB">
        <w:t xml:space="preserve"> and lead to</w:t>
      </w:r>
      <w:r w:rsidR="002C0730">
        <w:t xml:space="preserve"> discussions on </w:t>
      </w:r>
      <w:r w:rsidR="008110EB">
        <w:t>education and initiatives.</w:t>
      </w:r>
    </w:p>
    <w:p w14:paraId="0537BF46" w14:textId="545DD088" w:rsidR="006C21C4" w:rsidRPr="00A5213C" w:rsidRDefault="00692A9D" w:rsidP="00B915AC">
      <w:pPr>
        <w:pStyle w:val="Heading1"/>
        <w:spacing w:line="276" w:lineRule="auto"/>
        <w:jc w:val="both"/>
      </w:pPr>
      <w:r>
        <w:t>xiv</w:t>
      </w:r>
      <w:r w:rsidR="004479C4" w:rsidRPr="00A5213C">
        <w:t xml:space="preserve">. Senate </w:t>
      </w:r>
      <w:r w:rsidR="009847DE" w:rsidRPr="00A5213C">
        <w:t>Report  </w:t>
      </w:r>
    </w:p>
    <w:p w14:paraId="179729BB" w14:textId="76708C4C" w:rsidR="00FD7A2E" w:rsidRPr="00A5213C" w:rsidRDefault="008110EB" w:rsidP="002C0730">
      <w:pPr>
        <w:spacing w:line="276" w:lineRule="auto"/>
        <w:jc w:val="both"/>
      </w:pPr>
      <w:r>
        <w:t>Jerem</w:t>
      </w:r>
      <w:r w:rsidR="002C0730">
        <w:t xml:space="preserve">y </w:t>
      </w:r>
      <w:r>
        <w:t>Nguyen: SOAR</w:t>
      </w:r>
      <w:r w:rsidR="002C0730">
        <w:t xml:space="preserve"> put through a motion to ban the </w:t>
      </w:r>
      <w:r>
        <w:t xml:space="preserve">standards </w:t>
      </w:r>
      <w:r w:rsidR="002C0730">
        <w:t>exam, which was removed. That</w:t>
      </w:r>
      <w:r>
        <w:t>’s pending review. FC and the Engineering Society have</w:t>
      </w:r>
      <w:r w:rsidR="002C0730">
        <w:t xml:space="preserve"> the opp</w:t>
      </w:r>
      <w:r>
        <w:t>ortunity</w:t>
      </w:r>
      <w:r w:rsidR="002C0730">
        <w:t xml:space="preserve"> to plead their case. Contact them with questions. </w:t>
      </w:r>
    </w:p>
    <w:p w14:paraId="2766E73A" w14:textId="6B4C0F66" w:rsidR="006C21C4" w:rsidRPr="00A5213C" w:rsidRDefault="00C3588E" w:rsidP="00B915AC">
      <w:pPr>
        <w:pStyle w:val="Heading1"/>
        <w:spacing w:line="276" w:lineRule="auto"/>
        <w:jc w:val="both"/>
      </w:pPr>
      <w:r w:rsidRPr="00A5213C">
        <w:t>X</w:t>
      </w:r>
      <w:r w:rsidR="00692A9D">
        <w:t>v</w:t>
      </w:r>
      <w:r w:rsidR="004479C4" w:rsidRPr="00A5213C">
        <w:t xml:space="preserve">. Engineering Review Board </w:t>
      </w:r>
      <w:r w:rsidR="009847DE" w:rsidRPr="00A5213C">
        <w:t xml:space="preserve">Report </w:t>
      </w:r>
    </w:p>
    <w:p w14:paraId="68AC1BD0" w14:textId="27179660" w:rsidR="000C3EDE" w:rsidRPr="00A5213C" w:rsidRDefault="00B30A15" w:rsidP="00692A9D">
      <w:pPr>
        <w:spacing w:line="276" w:lineRule="auto"/>
        <w:jc w:val="both"/>
      </w:pPr>
      <w:bookmarkStart w:id="2" w:name="_Hlk19196137"/>
      <w:r>
        <w:t>David Hoskin:</w:t>
      </w:r>
      <w:r w:rsidR="002137F1">
        <w:t xml:space="preserve"> </w:t>
      </w:r>
      <w:r w:rsidR="008110EB">
        <w:t xml:space="preserve">One of our goals </w:t>
      </w:r>
      <w:r w:rsidR="002C0730">
        <w:t>is to try and get involved with policy before it gets to council. If p</w:t>
      </w:r>
      <w:r w:rsidR="008110EB">
        <w:t>eople want to</w:t>
      </w:r>
      <w:r w:rsidR="002C0730">
        <w:t xml:space="preserve"> p</w:t>
      </w:r>
      <w:r w:rsidR="008110EB">
        <w:t>rop</w:t>
      </w:r>
      <w:r w:rsidR="002C0730">
        <w:t>ose a motion we are happy to look at it and help. We considered making a mot</w:t>
      </w:r>
      <w:r w:rsidR="008110EB">
        <w:t>ion to have motions come to ERB before council le</w:t>
      </w:r>
      <w:r w:rsidR="002C0730">
        <w:t>t</w:t>
      </w:r>
      <w:r w:rsidR="008110EB">
        <w:t xml:space="preserve"> us know what you think about that. </w:t>
      </w:r>
    </w:p>
    <w:p w14:paraId="657F0132" w14:textId="3AAE07CD" w:rsidR="006C21C4" w:rsidRPr="00A5213C" w:rsidRDefault="008C44B0" w:rsidP="00B915AC">
      <w:pPr>
        <w:pStyle w:val="Heading1"/>
        <w:spacing w:line="276" w:lineRule="auto"/>
        <w:jc w:val="both"/>
      </w:pPr>
      <w:r w:rsidRPr="00A5213C">
        <w:t>X</w:t>
      </w:r>
      <w:r w:rsidR="00CE6BEC" w:rsidRPr="00A5213C">
        <w:t>V</w:t>
      </w:r>
      <w:r w:rsidR="00692A9D">
        <w:t>i</w:t>
      </w:r>
      <w:r w:rsidRPr="00A5213C">
        <w:t>. Advisory B</w:t>
      </w:r>
      <w:r w:rsidR="006C21C4" w:rsidRPr="00A5213C">
        <w:t xml:space="preserve">oard </w:t>
      </w:r>
      <w:r w:rsidR="009847DE" w:rsidRPr="00A5213C">
        <w:t xml:space="preserve">Report </w:t>
      </w:r>
    </w:p>
    <w:p w14:paraId="7CFFC028" w14:textId="3E6A4258" w:rsidR="00005992" w:rsidRPr="00A5213C" w:rsidRDefault="002E42AD" w:rsidP="00692A9D">
      <w:pPr>
        <w:spacing w:line="276" w:lineRule="auto"/>
        <w:jc w:val="both"/>
      </w:pPr>
      <w:r>
        <w:t xml:space="preserve">Carson </w:t>
      </w:r>
      <w:r w:rsidR="006C5B53">
        <w:t>Cook</w:t>
      </w:r>
      <w:r>
        <w:t>:</w:t>
      </w:r>
      <w:r w:rsidR="002C0730">
        <w:t xml:space="preserve"> We</w:t>
      </w:r>
      <w:r w:rsidR="008110EB">
        <w:t>’re meeting the Saturday</w:t>
      </w:r>
      <w:r w:rsidR="002C0730">
        <w:t xml:space="preserve"> to hear about Sci formal and OEC. We</w:t>
      </w:r>
      <w:r w:rsidR="008110EB">
        <w:t>’</w:t>
      </w:r>
      <w:r w:rsidR="002C0730">
        <w:t>r</w:t>
      </w:r>
      <w:r w:rsidR="008110EB">
        <w:t>e also potentially approving the Science Quest strategic plan and</w:t>
      </w:r>
      <w:r w:rsidR="002C0730">
        <w:t xml:space="preserve"> budget. You now need to apply to be interviewed by a nominating comm</w:t>
      </w:r>
      <w:r w:rsidR="008110EB">
        <w:t xml:space="preserve">ittee, that is up on dash. It’s </w:t>
      </w:r>
      <w:r w:rsidR="002C0730">
        <w:t xml:space="preserve">a great opportunity, feel free to ask me questions. </w:t>
      </w:r>
    </w:p>
    <w:p w14:paraId="2B2C2B12" w14:textId="7657880F" w:rsidR="00884BD4" w:rsidRPr="00A5213C" w:rsidRDefault="00D30935" w:rsidP="00B915AC">
      <w:pPr>
        <w:pStyle w:val="Heading1"/>
        <w:spacing w:line="276" w:lineRule="auto"/>
        <w:jc w:val="both"/>
      </w:pPr>
      <w:r w:rsidRPr="00A5213C">
        <w:t>XV</w:t>
      </w:r>
      <w:r w:rsidR="00692A9D">
        <w:t>i</w:t>
      </w:r>
      <w:r w:rsidR="00121C2F" w:rsidRPr="00A5213C">
        <w:t>I</w:t>
      </w:r>
      <w:r w:rsidR="004479C4" w:rsidRPr="00A5213C">
        <w:t xml:space="preserve">. Club </w:t>
      </w:r>
      <w:r w:rsidR="009847DE" w:rsidRPr="00A5213C">
        <w:t>Reports</w:t>
      </w:r>
    </w:p>
    <w:p w14:paraId="587D13D9" w14:textId="21D66219" w:rsidR="00C3588E" w:rsidRDefault="00F3054C" w:rsidP="00E40E40">
      <w:pPr>
        <w:pStyle w:val="Heading5"/>
        <w:spacing w:line="276" w:lineRule="auto"/>
        <w:jc w:val="both"/>
      </w:pPr>
      <w:r w:rsidRPr="00A5213C">
        <w:t xml:space="preserve">I) </w:t>
      </w:r>
      <w:r w:rsidR="00692A9D">
        <w:t>eng phys</w:t>
      </w:r>
    </w:p>
    <w:p w14:paraId="0770420F" w14:textId="03ABA452" w:rsidR="00A91D44" w:rsidRPr="00A5213C" w:rsidRDefault="002C0730" w:rsidP="00692A9D">
      <w:r>
        <w:t>Ally</w:t>
      </w:r>
      <w:r w:rsidR="008110EB">
        <w:t xml:space="preserve"> Eastmure: W</w:t>
      </w:r>
      <w:r>
        <w:t xml:space="preserve">e have </w:t>
      </w:r>
      <w:r w:rsidR="008110EB">
        <w:t>our hockey to</w:t>
      </w:r>
      <w:r>
        <w:t>urnament</w:t>
      </w:r>
      <w:r w:rsidR="008110EB">
        <w:t xml:space="preserve"> coming up,</w:t>
      </w:r>
      <w:r>
        <w:t xml:space="preserve"> hopefully the ice</w:t>
      </w:r>
      <w:r w:rsidR="008110EB">
        <w:t xml:space="preserve"> holds up. Had our therapy dog Thurs</w:t>
      </w:r>
      <w:r>
        <w:t xml:space="preserve">days, </w:t>
      </w:r>
      <w:r w:rsidR="008110EB">
        <w:t xml:space="preserve">which happens </w:t>
      </w:r>
      <w:r>
        <w:t xml:space="preserve">every last Thursday of the month. Looking </w:t>
      </w:r>
      <w:r w:rsidR="008110EB">
        <w:t>t</w:t>
      </w:r>
      <w:r>
        <w:t>o</w:t>
      </w:r>
      <w:r w:rsidR="008110EB">
        <w:t xml:space="preserve"> </w:t>
      </w:r>
      <w:r>
        <w:t>send in our merch or</w:t>
      </w:r>
      <w:r w:rsidR="008110EB">
        <w:t>d</w:t>
      </w:r>
      <w:r>
        <w:t>er</w:t>
      </w:r>
      <w:r w:rsidR="008110EB">
        <w:t xml:space="preserve"> out</w:t>
      </w:r>
      <w:r>
        <w:t xml:space="preserve">, </w:t>
      </w:r>
      <w:r w:rsidR="008110EB">
        <w:t xml:space="preserve">and the </w:t>
      </w:r>
      <w:r>
        <w:t xml:space="preserve">banquet </w:t>
      </w:r>
      <w:r w:rsidR="008110EB">
        <w:t xml:space="preserve">is coming up, </w:t>
      </w:r>
      <w:r>
        <w:t xml:space="preserve">and our wellness week. Trivia coming up </w:t>
      </w:r>
      <w:r w:rsidR="008110EB">
        <w:t xml:space="preserve">as well and our game of </w:t>
      </w:r>
      <w:proofErr w:type="spellStart"/>
      <w:r w:rsidR="008110EB">
        <w:t>G</w:t>
      </w:r>
      <w:r>
        <w:t>otcha</w:t>
      </w:r>
      <w:proofErr w:type="spellEnd"/>
      <w:r>
        <w:t xml:space="preserve">. </w:t>
      </w:r>
    </w:p>
    <w:p w14:paraId="29E168AF" w14:textId="77777777" w:rsidR="00D30935" w:rsidRPr="00A5213C" w:rsidRDefault="00D30935" w:rsidP="00B915AC">
      <w:pPr>
        <w:pBdr>
          <w:bottom w:val="single" w:sz="6" w:space="1" w:color="auto"/>
        </w:pBdr>
        <w:spacing w:after="0" w:line="276" w:lineRule="auto"/>
        <w:jc w:val="both"/>
      </w:pPr>
    </w:p>
    <w:p w14:paraId="3923575E" w14:textId="79CCE773" w:rsidR="006C21C4" w:rsidRPr="00A5213C" w:rsidRDefault="00A02E67" w:rsidP="00692A9D">
      <w:pPr>
        <w:pStyle w:val="Heading5"/>
        <w:spacing w:line="276" w:lineRule="auto"/>
        <w:jc w:val="both"/>
      </w:pPr>
      <w:r w:rsidRPr="00A5213C">
        <w:t xml:space="preserve">ii) </w:t>
      </w:r>
      <w:r w:rsidR="00692A9D">
        <w:t>ece</w:t>
      </w:r>
    </w:p>
    <w:p w14:paraId="4779D32C" w14:textId="5F1907F3" w:rsidR="00D30935" w:rsidRPr="00A5213C" w:rsidRDefault="002C0730" w:rsidP="008110EB">
      <w:pPr>
        <w:pBdr>
          <w:bottom w:val="single" w:sz="6" w:space="1" w:color="auto"/>
        </w:pBdr>
        <w:spacing w:after="0" w:line="276" w:lineRule="auto"/>
        <w:jc w:val="both"/>
      </w:pPr>
      <w:r>
        <w:t>Wilson</w:t>
      </w:r>
      <w:r w:rsidR="008110EB">
        <w:t xml:space="preserve"> Lai: We had our first Clarke trivia, it was our</w:t>
      </w:r>
      <w:r>
        <w:t xml:space="preserve"> first one which wen</w:t>
      </w:r>
      <w:r w:rsidR="008110EB">
        <w:t xml:space="preserve">t really well. The </w:t>
      </w:r>
      <w:r>
        <w:t>patches arrived which is great,</w:t>
      </w:r>
      <w:r w:rsidR="008110EB">
        <w:t xml:space="preserve"> and</w:t>
      </w:r>
      <w:r>
        <w:t xml:space="preserve"> </w:t>
      </w:r>
      <w:r w:rsidR="008110EB">
        <w:t>banquet</w:t>
      </w:r>
      <w:r>
        <w:t xml:space="preserve"> planning takes priority. </w:t>
      </w:r>
    </w:p>
    <w:p w14:paraId="5EAEE9E6" w14:textId="77777777" w:rsidR="0019630F" w:rsidRPr="00A5213C" w:rsidRDefault="0019630F" w:rsidP="00B915AC">
      <w:pPr>
        <w:pBdr>
          <w:bottom w:val="single" w:sz="6" w:space="1" w:color="auto"/>
        </w:pBdr>
        <w:spacing w:after="0" w:line="276" w:lineRule="auto"/>
        <w:jc w:val="both"/>
      </w:pPr>
    </w:p>
    <w:p w14:paraId="7484CAC1" w14:textId="03AD2571" w:rsidR="00A82AE4" w:rsidRPr="00A5213C" w:rsidRDefault="00A02E67" w:rsidP="00692A9D">
      <w:pPr>
        <w:pStyle w:val="Heading5"/>
        <w:spacing w:line="276" w:lineRule="auto"/>
        <w:jc w:val="both"/>
      </w:pPr>
      <w:r w:rsidRPr="00A5213C">
        <w:t>iii</w:t>
      </w:r>
      <w:r w:rsidR="004479C4" w:rsidRPr="00A5213C">
        <w:t xml:space="preserve">) </w:t>
      </w:r>
      <w:r w:rsidR="00692A9D">
        <w:t>mechanical</w:t>
      </w:r>
    </w:p>
    <w:p w14:paraId="77BB2865" w14:textId="74ED37F7" w:rsidR="00005992" w:rsidRPr="00A5213C" w:rsidRDefault="002C0730" w:rsidP="00692A9D">
      <w:pPr>
        <w:pBdr>
          <w:bottom w:val="single" w:sz="6" w:space="1" w:color="auto"/>
        </w:pBdr>
        <w:spacing w:line="276" w:lineRule="auto"/>
        <w:jc w:val="both"/>
      </w:pPr>
      <w:r>
        <w:lastRenderedPageBreak/>
        <w:t>Tyson</w:t>
      </w:r>
      <w:r w:rsidR="008110EB">
        <w:t xml:space="preserve"> Wilkins: We r</w:t>
      </w:r>
      <w:r>
        <w:t xml:space="preserve">an academic </w:t>
      </w:r>
      <w:r w:rsidR="008110EB">
        <w:t>forums, and w</w:t>
      </w:r>
      <w:r>
        <w:t xml:space="preserve">e booked the harbour for our banquet. </w:t>
      </w:r>
    </w:p>
    <w:p w14:paraId="1C284470" w14:textId="7EB8D79E" w:rsidR="00A91D44" w:rsidRPr="00A5213C" w:rsidRDefault="00A91D44" w:rsidP="00B915AC">
      <w:pPr>
        <w:pBdr>
          <w:bottom w:val="single" w:sz="6" w:space="1" w:color="auto"/>
        </w:pBdr>
        <w:spacing w:line="276" w:lineRule="auto"/>
        <w:jc w:val="both"/>
      </w:pPr>
    </w:p>
    <w:p w14:paraId="66AED2B2" w14:textId="2AF436DF" w:rsidR="00472B5B" w:rsidRPr="00A5213C" w:rsidRDefault="00A02E67" w:rsidP="00B915AC">
      <w:pPr>
        <w:pStyle w:val="Heading5"/>
        <w:spacing w:line="276" w:lineRule="auto"/>
        <w:jc w:val="both"/>
      </w:pPr>
      <w:r w:rsidRPr="00A5213C">
        <w:t xml:space="preserve">iv) </w:t>
      </w:r>
      <w:r w:rsidR="00692A9D">
        <w:t>mining</w:t>
      </w:r>
    </w:p>
    <w:p w14:paraId="2D4F21AC" w14:textId="6D063A0F" w:rsidR="00692A9D" w:rsidRPr="00A5213C" w:rsidRDefault="002C0730" w:rsidP="002C0730">
      <w:pPr>
        <w:spacing w:line="276" w:lineRule="auto"/>
      </w:pPr>
      <w:r>
        <w:t>Not Present</w:t>
      </w:r>
    </w:p>
    <w:p w14:paraId="232407E9" w14:textId="42CD85F6" w:rsidR="004479C4" w:rsidRPr="00A5213C" w:rsidRDefault="00D30935" w:rsidP="00B915AC">
      <w:pPr>
        <w:pStyle w:val="Heading1"/>
        <w:spacing w:line="276" w:lineRule="auto"/>
        <w:jc w:val="both"/>
      </w:pPr>
      <w:r w:rsidRPr="00A5213C">
        <w:t>XV</w:t>
      </w:r>
      <w:r w:rsidR="004479C4" w:rsidRPr="00A5213C">
        <w:t>I</w:t>
      </w:r>
      <w:r w:rsidR="00692A9D">
        <w:t>i</w:t>
      </w:r>
      <w:r w:rsidR="00DE7CC1">
        <w:t>I</w:t>
      </w:r>
      <w:r w:rsidR="004479C4" w:rsidRPr="00A5213C">
        <w:t xml:space="preserve">. Year </w:t>
      </w:r>
      <w:r w:rsidR="009847DE" w:rsidRPr="00A5213C">
        <w:t xml:space="preserve">Reports   </w:t>
      </w:r>
    </w:p>
    <w:p w14:paraId="28C1FDC0" w14:textId="028EF980"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0</w:t>
      </w:r>
    </w:p>
    <w:p w14:paraId="78FE10A9" w14:textId="529397B6" w:rsidR="00454748" w:rsidRDefault="00A91D44" w:rsidP="00692A9D">
      <w:pPr>
        <w:spacing w:line="276" w:lineRule="auto"/>
        <w:jc w:val="both"/>
        <w:rPr>
          <w:lang w:val="en-US"/>
        </w:rPr>
      </w:pPr>
      <w:r w:rsidRPr="002C0730">
        <w:rPr>
          <w:lang w:val="en-US"/>
        </w:rPr>
        <w:t xml:space="preserve"> </w:t>
      </w:r>
      <w:r w:rsidR="002E42AD" w:rsidRPr="002C0730">
        <w:rPr>
          <w:lang w:val="en-US"/>
        </w:rPr>
        <w:t>Melissa Young:</w:t>
      </w:r>
      <w:r w:rsidR="002C0730">
        <w:rPr>
          <w:lang w:val="en-US"/>
        </w:rPr>
        <w:t xml:space="preserve"> </w:t>
      </w:r>
      <w:r w:rsidR="008110EB">
        <w:rPr>
          <w:lang w:val="en-US"/>
        </w:rPr>
        <w:t xml:space="preserve">We </w:t>
      </w:r>
      <w:r w:rsidR="002C0730">
        <w:rPr>
          <w:lang w:val="en-US"/>
        </w:rPr>
        <w:t>ordered some stickers, we</w:t>
      </w:r>
      <w:r w:rsidR="008110EB">
        <w:rPr>
          <w:lang w:val="en-US"/>
        </w:rPr>
        <w:t>’ll be selling them with our</w:t>
      </w:r>
      <w:r w:rsidR="002C0730">
        <w:rPr>
          <w:lang w:val="en-US"/>
        </w:rPr>
        <w:t xml:space="preserve"> iron ring after party tickets. </w:t>
      </w:r>
      <w:r w:rsidR="008110EB">
        <w:rPr>
          <w:lang w:val="en-US"/>
        </w:rPr>
        <w:t xml:space="preserve">Members of Sci’ </w:t>
      </w:r>
      <w:r w:rsidR="002C0730">
        <w:rPr>
          <w:lang w:val="en-US"/>
        </w:rPr>
        <w:t>20 asked me to bring these up</w:t>
      </w:r>
      <w:r w:rsidR="008110EB">
        <w:rPr>
          <w:lang w:val="en-US"/>
        </w:rPr>
        <w:t>. Budgets aren’t posted on the E</w:t>
      </w:r>
      <w:r w:rsidR="002C0730">
        <w:rPr>
          <w:lang w:val="en-US"/>
        </w:rPr>
        <w:t>ng</w:t>
      </w:r>
      <w:r w:rsidR="008110EB">
        <w:rPr>
          <w:lang w:val="en-US"/>
        </w:rPr>
        <w:t>ineering S</w:t>
      </w:r>
      <w:r w:rsidR="002C0730">
        <w:rPr>
          <w:lang w:val="en-US"/>
        </w:rPr>
        <w:t>oc</w:t>
      </w:r>
      <w:r w:rsidR="008110EB">
        <w:rPr>
          <w:lang w:val="en-US"/>
        </w:rPr>
        <w:t>iety</w:t>
      </w:r>
      <w:r w:rsidR="002C0730">
        <w:rPr>
          <w:lang w:val="en-US"/>
        </w:rPr>
        <w:t xml:space="preserve"> website</w:t>
      </w:r>
      <w:r w:rsidR="008110EB">
        <w:rPr>
          <w:lang w:val="en-US"/>
        </w:rPr>
        <w:t>, and they would like that</w:t>
      </w:r>
      <w:r w:rsidR="002C0730">
        <w:rPr>
          <w:lang w:val="en-US"/>
        </w:rPr>
        <w:t>.</w:t>
      </w:r>
    </w:p>
    <w:p w14:paraId="4439A4C5" w14:textId="0E272904" w:rsidR="002C0730" w:rsidRDefault="002C0730" w:rsidP="00692A9D">
      <w:pPr>
        <w:spacing w:line="276" w:lineRule="auto"/>
        <w:jc w:val="both"/>
        <w:rPr>
          <w:lang w:val="en-US"/>
        </w:rPr>
      </w:pPr>
      <w:r>
        <w:rPr>
          <w:lang w:val="en-US"/>
        </w:rPr>
        <w:t>Carson</w:t>
      </w:r>
      <w:r w:rsidR="008110EB">
        <w:rPr>
          <w:lang w:val="en-US"/>
        </w:rPr>
        <w:t xml:space="preserve"> Cook: I</w:t>
      </w:r>
      <w:r>
        <w:rPr>
          <w:lang w:val="en-US"/>
        </w:rPr>
        <w:t>s this part of a year report or part of a</w:t>
      </w:r>
      <w:r w:rsidR="008110EB">
        <w:rPr>
          <w:lang w:val="en-US"/>
        </w:rPr>
        <w:t xml:space="preserve"> discussion? </w:t>
      </w:r>
    </w:p>
    <w:p w14:paraId="479D3DCD" w14:textId="35F992E3" w:rsidR="002C0730" w:rsidRPr="002C0730" w:rsidRDefault="008110EB" w:rsidP="00692A9D">
      <w:pPr>
        <w:spacing w:line="276" w:lineRule="auto"/>
        <w:jc w:val="both"/>
        <w:rPr>
          <w:lang w:val="en-US"/>
        </w:rPr>
      </w:pPr>
      <w:r>
        <w:rPr>
          <w:lang w:val="en-US"/>
        </w:rPr>
        <w:t xml:space="preserve">Melissa: </w:t>
      </w:r>
      <w:r w:rsidR="002C0730">
        <w:rPr>
          <w:lang w:val="en-US"/>
        </w:rPr>
        <w:t>I</w:t>
      </w:r>
      <w:r>
        <w:rPr>
          <w:lang w:val="en-US"/>
        </w:rPr>
        <w:t>’</w:t>
      </w:r>
      <w:r w:rsidR="002C0730">
        <w:rPr>
          <w:lang w:val="en-US"/>
        </w:rPr>
        <w:t>m here to rep</w:t>
      </w:r>
      <w:r>
        <w:rPr>
          <w:lang w:val="en-US"/>
        </w:rPr>
        <w:t>resent</w:t>
      </w:r>
      <w:r w:rsidR="002C0730">
        <w:rPr>
          <w:lang w:val="en-US"/>
        </w:rPr>
        <w:t xml:space="preserve"> them and they brought it to me</w:t>
      </w:r>
      <w:r>
        <w:rPr>
          <w:lang w:val="en-US"/>
        </w:rPr>
        <w:t xml:space="preserve"> as a concern</w:t>
      </w:r>
      <w:r w:rsidR="002C0730">
        <w:rPr>
          <w:lang w:val="en-US"/>
        </w:rPr>
        <w:t>,</w:t>
      </w:r>
      <w:r>
        <w:rPr>
          <w:lang w:val="en-US"/>
        </w:rPr>
        <w:t xml:space="preserve"> also they were looking for an </w:t>
      </w:r>
      <w:r w:rsidR="002C0730">
        <w:rPr>
          <w:lang w:val="en-US"/>
        </w:rPr>
        <w:t>updated agenda on the site</w:t>
      </w:r>
      <w:r>
        <w:rPr>
          <w:lang w:val="en-US"/>
        </w:rPr>
        <w:t>.</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09B935B0"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A76832" w:rsidRPr="002C0730">
        <w:rPr>
          <w:lang w:val="en-US"/>
        </w:rPr>
        <w:t>1</w:t>
      </w:r>
    </w:p>
    <w:p w14:paraId="41F96086" w14:textId="6B0E549E" w:rsidR="00A91D44" w:rsidRPr="004433EE" w:rsidRDefault="008110EB" w:rsidP="002C0730">
      <w:pPr>
        <w:spacing w:line="276" w:lineRule="auto"/>
        <w:jc w:val="both"/>
        <w:rPr>
          <w:lang w:val="en-US"/>
        </w:rPr>
      </w:pPr>
      <w:r>
        <w:rPr>
          <w:lang w:val="en-US"/>
        </w:rPr>
        <w:t xml:space="preserve">Kate </w:t>
      </w:r>
      <w:proofErr w:type="spellStart"/>
      <w:r>
        <w:rPr>
          <w:lang w:val="en-US"/>
        </w:rPr>
        <w:t>Lappin</w:t>
      </w:r>
      <w:proofErr w:type="spellEnd"/>
      <w:r>
        <w:rPr>
          <w:lang w:val="en-US"/>
        </w:rPr>
        <w:t>: We’re planning our goodbye QUIP</w:t>
      </w:r>
      <w:r w:rsidR="002C0730">
        <w:rPr>
          <w:lang w:val="en-US"/>
        </w:rPr>
        <w:t xml:space="preserve"> interns party, </w:t>
      </w:r>
      <w:r>
        <w:rPr>
          <w:lang w:val="en-US"/>
        </w:rPr>
        <w:t xml:space="preserve">we’re </w:t>
      </w:r>
      <w:r w:rsidR="002C0730">
        <w:rPr>
          <w:lang w:val="en-US"/>
        </w:rPr>
        <w:t xml:space="preserve">having a Clarke night for that. </w:t>
      </w:r>
    </w:p>
    <w:p w14:paraId="04C70CBF" w14:textId="77777777" w:rsidR="00030F5E" w:rsidRPr="004433EE" w:rsidRDefault="00030F5E" w:rsidP="00B915AC">
      <w:pPr>
        <w:pBdr>
          <w:bottom w:val="single" w:sz="6" w:space="1" w:color="auto"/>
        </w:pBdr>
        <w:spacing w:after="0" w:line="276" w:lineRule="auto"/>
        <w:jc w:val="both"/>
        <w:rPr>
          <w:lang w:val="en-US"/>
        </w:rPr>
      </w:pPr>
    </w:p>
    <w:p w14:paraId="30A44CFB" w14:textId="75783A89" w:rsidR="00030F5E" w:rsidRPr="006C5B53" w:rsidRDefault="00030F5E" w:rsidP="00B915AC">
      <w:pPr>
        <w:pStyle w:val="Heading5"/>
        <w:spacing w:line="276" w:lineRule="auto"/>
        <w:jc w:val="both"/>
        <w:rPr>
          <w:lang w:val="en-US"/>
        </w:rPr>
      </w:pPr>
      <w:r w:rsidRPr="006C5B53">
        <w:rPr>
          <w:lang w:val="en-US"/>
        </w:rPr>
        <w:t>III) Sci’2</w:t>
      </w:r>
      <w:r w:rsidR="00A76832" w:rsidRPr="006C5B53">
        <w:rPr>
          <w:lang w:val="en-US"/>
        </w:rPr>
        <w:t>2</w:t>
      </w:r>
    </w:p>
    <w:p w14:paraId="5F44A846" w14:textId="1FD11581" w:rsidR="006E6123" w:rsidRDefault="008110EB" w:rsidP="00692A9D">
      <w:pPr>
        <w:spacing w:line="276" w:lineRule="auto"/>
        <w:jc w:val="both"/>
        <w:rPr>
          <w:lang w:val="en-US"/>
        </w:rPr>
      </w:pPr>
      <w:r>
        <w:rPr>
          <w:lang w:val="en-US"/>
        </w:rPr>
        <w:t>No Report</w:t>
      </w:r>
    </w:p>
    <w:p w14:paraId="32D061B7" w14:textId="77777777" w:rsidR="00692A9D" w:rsidRPr="004433EE" w:rsidRDefault="00692A9D" w:rsidP="00692A9D">
      <w:pPr>
        <w:pBdr>
          <w:bottom w:val="single" w:sz="6" w:space="1" w:color="auto"/>
        </w:pBdr>
        <w:spacing w:after="0" w:line="276" w:lineRule="auto"/>
        <w:jc w:val="both"/>
        <w:rPr>
          <w:lang w:val="en-US"/>
        </w:rPr>
      </w:pPr>
    </w:p>
    <w:p w14:paraId="74AD2E26" w14:textId="77777777" w:rsidR="00692A9D" w:rsidRPr="00CB6412" w:rsidRDefault="00692A9D" w:rsidP="00936BCA">
      <w:pPr>
        <w:spacing w:line="276" w:lineRule="auto"/>
        <w:jc w:val="both"/>
        <w:rPr>
          <w:lang w:val="en-US"/>
        </w:rPr>
      </w:pPr>
    </w:p>
    <w:p w14:paraId="2BC1CD22" w14:textId="56913D6E" w:rsidR="004433EE" w:rsidRPr="00CB6412" w:rsidRDefault="004433EE" w:rsidP="004433EE">
      <w:pPr>
        <w:pStyle w:val="Heading5"/>
        <w:spacing w:line="276" w:lineRule="auto"/>
        <w:jc w:val="both"/>
        <w:rPr>
          <w:lang w:val="en-US"/>
        </w:rPr>
      </w:pPr>
      <w:r w:rsidRPr="00CB6412">
        <w:rPr>
          <w:lang w:val="en-US"/>
        </w:rPr>
        <w:t>IV) Sci’23</w:t>
      </w:r>
    </w:p>
    <w:p w14:paraId="09C47C1D" w14:textId="29280792" w:rsidR="004433EE" w:rsidRPr="004433EE" w:rsidRDefault="00AA4517" w:rsidP="00692A9D">
      <w:pPr>
        <w:spacing w:line="276" w:lineRule="auto"/>
        <w:jc w:val="both"/>
        <w:rPr>
          <w:lang w:val="en-US"/>
        </w:rPr>
      </w:pPr>
      <w:r>
        <w:rPr>
          <w:lang w:val="en-US"/>
        </w:rPr>
        <w:t xml:space="preserve">Noa Wyman: </w:t>
      </w:r>
      <w:r w:rsidR="00557015">
        <w:rPr>
          <w:lang w:val="en-US"/>
        </w:rPr>
        <w:t>Not a ton to update on, we</w:t>
      </w:r>
      <w:r w:rsidR="008110EB">
        <w:rPr>
          <w:lang w:val="en-US"/>
        </w:rPr>
        <w:t>’</w:t>
      </w:r>
      <w:r w:rsidR="00557015">
        <w:rPr>
          <w:lang w:val="en-US"/>
        </w:rPr>
        <w:t xml:space="preserve">re now selling super semi tickets. We are hopefully getting order forms out for merch soon. </w:t>
      </w:r>
    </w:p>
    <w:p w14:paraId="12ABC29C" w14:textId="1C21419F" w:rsidR="00176931" w:rsidRDefault="00692A9D" w:rsidP="003E02E4">
      <w:pPr>
        <w:pStyle w:val="Heading1"/>
        <w:spacing w:line="276" w:lineRule="auto"/>
        <w:jc w:val="both"/>
      </w:pPr>
      <w:r>
        <w:t>x</w:t>
      </w:r>
      <w:r w:rsidR="00176931">
        <w:t>I</w:t>
      </w:r>
      <w:r>
        <w:t>x</w:t>
      </w:r>
      <w:r w:rsidR="004479C4" w:rsidRPr="00A5213C">
        <w:t>. Statements and Questions by Members  </w:t>
      </w:r>
    </w:p>
    <w:p w14:paraId="6A61E596" w14:textId="712A866F" w:rsidR="00BE5B88" w:rsidRDefault="008110EB" w:rsidP="00692A9D">
      <w:r>
        <w:t>Motion to pick up M</w:t>
      </w:r>
      <w:r w:rsidR="00557015">
        <w:t>otions 8 and 9</w:t>
      </w:r>
    </w:p>
    <w:p w14:paraId="0A130269" w14:textId="77777777" w:rsidR="008110EB" w:rsidRDefault="008110EB" w:rsidP="00692A9D">
      <w:r>
        <w:lastRenderedPageBreak/>
        <w:t>Moved by Melissa Young</w:t>
      </w:r>
    </w:p>
    <w:p w14:paraId="3F208847" w14:textId="79246328" w:rsidR="00557015" w:rsidRDefault="008110EB" w:rsidP="008110EB">
      <w:r>
        <w:t xml:space="preserve">Seconded by Carson Cook </w:t>
      </w:r>
    </w:p>
    <w:p w14:paraId="4EC23250" w14:textId="0DE5EDD0" w:rsidR="00557015" w:rsidRDefault="00557015" w:rsidP="00692A9D">
      <w:r>
        <w:t>Motion Passes 9:11 PM</w:t>
      </w:r>
    </w:p>
    <w:p w14:paraId="48E105E6" w14:textId="7157E4D7" w:rsidR="00557015" w:rsidRDefault="008110EB" w:rsidP="00692A9D">
      <w:r>
        <w:t>Zaid Kasim: C</w:t>
      </w:r>
      <w:r w:rsidR="00557015">
        <w:t>arson sent me his amendments, and now they</w:t>
      </w:r>
      <w:r>
        <w:t>’</w:t>
      </w:r>
      <w:r w:rsidR="00557015">
        <w:t xml:space="preserve">re included. </w:t>
      </w:r>
    </w:p>
    <w:p w14:paraId="171F8AAC" w14:textId="3DD007DE" w:rsidR="00CD1020" w:rsidRDefault="00CD1020" w:rsidP="00692A9D">
      <w:r>
        <w:t>Ben</w:t>
      </w:r>
      <w:r w:rsidR="008110EB">
        <w:t xml:space="preserve"> Zarichny: A couple </w:t>
      </w:r>
      <w:r>
        <w:t xml:space="preserve">things about the one tabled motion. I do feel some things said were </w:t>
      </w:r>
      <w:r w:rsidR="008110EB">
        <w:t>unreasonable</w:t>
      </w:r>
      <w:r>
        <w:t xml:space="preserve">. </w:t>
      </w:r>
      <w:proofErr w:type="spellStart"/>
      <w:r>
        <w:t>Its</w:t>
      </w:r>
      <w:proofErr w:type="spellEnd"/>
      <w:r>
        <w:t xml:space="preserve"> something I wo</w:t>
      </w:r>
      <w:r w:rsidR="008110EB">
        <w:t>u</w:t>
      </w:r>
      <w:r>
        <w:t>ld</w:t>
      </w:r>
      <w:r w:rsidR="008110EB">
        <w:t>’</w:t>
      </w:r>
      <w:r>
        <w:t>ve done</w:t>
      </w:r>
      <w:r w:rsidR="008110EB">
        <w:t>, and Thomas would too. W</w:t>
      </w:r>
      <w:r>
        <w:t>ith the election happening</w:t>
      </w:r>
      <w:r w:rsidR="008110EB">
        <w:t xml:space="preserve"> </w:t>
      </w:r>
      <w:r>
        <w:t xml:space="preserve">it slipped through </w:t>
      </w:r>
      <w:r w:rsidR="008110EB">
        <w:t>the cra</w:t>
      </w:r>
      <w:r>
        <w:t>cks so that was a mistake by me. I also don’t think it</w:t>
      </w:r>
      <w:r w:rsidR="008110EB">
        <w:t>’</w:t>
      </w:r>
      <w:r>
        <w:t>ll change anything in bylaw, since if someone is disorganized the fact that it</w:t>
      </w:r>
      <w:r w:rsidR="008110EB">
        <w:t>’</w:t>
      </w:r>
      <w:r>
        <w:t>s in bylaw won</w:t>
      </w:r>
      <w:r w:rsidR="008110EB">
        <w:t>’</w:t>
      </w:r>
      <w:r>
        <w:t>t make them change. Also</w:t>
      </w:r>
      <w:r w:rsidR="008110EB">
        <w:t>,</w:t>
      </w:r>
      <w:r>
        <w:t xml:space="preserve"> agendas aren’t up now because the site isn’t work</w:t>
      </w:r>
      <w:r w:rsidR="008110EB">
        <w:t xml:space="preserve">ing. </w:t>
      </w:r>
    </w:p>
    <w:p w14:paraId="6696DE20" w14:textId="49182360" w:rsidR="00CD1020" w:rsidRDefault="008110EB" w:rsidP="00692A9D">
      <w:r>
        <w:t>Alex MacKinnon: W</w:t>
      </w:r>
      <w:r w:rsidR="00CD1020">
        <w:t>e</w:t>
      </w:r>
      <w:r>
        <w:t xml:space="preserve">’re trying to encourage </w:t>
      </w:r>
      <w:r w:rsidR="00CD1020">
        <w:t>a</w:t>
      </w:r>
      <w:r>
        <w:t xml:space="preserve"> strong Q</w:t>
      </w:r>
      <w:r w:rsidR="00CD1020">
        <w:t>ueen</w:t>
      </w:r>
      <w:r>
        <w:t>’s presence</w:t>
      </w:r>
      <w:r w:rsidR="00CD1020">
        <w:t>, and we</w:t>
      </w:r>
      <w:r>
        <w:t>’ve extended applications</w:t>
      </w:r>
      <w:r w:rsidR="00CD1020">
        <w:t xml:space="preserve"> for </w:t>
      </w:r>
      <w:r>
        <w:t xml:space="preserve">the </w:t>
      </w:r>
      <w:r w:rsidR="00CD1020">
        <w:t>committee. Anyone who would be interested</w:t>
      </w:r>
      <w:r>
        <w:t xml:space="preserve"> </w:t>
      </w:r>
      <w:r w:rsidR="00CD1020">
        <w:t xml:space="preserve">in creating challenges </w:t>
      </w:r>
      <w:r>
        <w:t>for that you should apply. They’re due next Wednesday</w:t>
      </w:r>
      <w:r w:rsidR="00CD1020">
        <w:t xml:space="preserve">. </w:t>
      </w:r>
    </w:p>
    <w:p w14:paraId="4C0ED0B2" w14:textId="63333167" w:rsidR="00CD1020" w:rsidRDefault="00CC777D" w:rsidP="008110EB">
      <w:r>
        <w:t>Delaney Benoit:</w:t>
      </w:r>
      <w:r w:rsidR="00CD1020">
        <w:t xml:space="preserve"> I didn’t close our discussion period, to</w:t>
      </w:r>
      <w:r w:rsidR="008110EB">
        <w:t xml:space="preserve"> reiterate that if</w:t>
      </w:r>
      <w:r w:rsidR="00CD1020">
        <w:t xml:space="preserve"> there</w:t>
      </w:r>
      <w:r w:rsidR="008110EB">
        <w:t>’</w:t>
      </w:r>
      <w:r w:rsidR="00CD1020">
        <w:t>s anything you didn’t say and you think of later pl</w:t>
      </w:r>
      <w:r w:rsidR="008110EB">
        <w:t>ea</w:t>
      </w:r>
      <w:r w:rsidR="00CD1020">
        <w:t>s</w:t>
      </w:r>
      <w:r w:rsidR="008110EB">
        <w:t>e</w:t>
      </w:r>
      <w:r w:rsidR="00CD1020">
        <w:t xml:space="preserve"> ema</w:t>
      </w:r>
      <w:r w:rsidR="008110EB">
        <w:t xml:space="preserve">il me. We want </w:t>
      </w:r>
      <w:r w:rsidR="00CD1020">
        <w:t>t</w:t>
      </w:r>
      <w:r w:rsidR="008110EB">
        <w:t>o</w:t>
      </w:r>
      <w:r w:rsidR="00CD1020">
        <w:t xml:space="preserve"> take th</w:t>
      </w:r>
      <w:r w:rsidR="008110EB">
        <w:t>is seriously. It effects how people choose schools, and effects if people</w:t>
      </w:r>
      <w:r w:rsidR="00CD1020">
        <w:t xml:space="preserve"> want to be involved, stay for grad school</w:t>
      </w:r>
      <w:r w:rsidR="008110EB">
        <w:t>, etc. I int</w:t>
      </w:r>
      <w:r w:rsidR="00CD1020">
        <w:t>end to have actual items come out of it. Thank</w:t>
      </w:r>
      <w:r w:rsidR="008110EB">
        <w:t xml:space="preserve"> </w:t>
      </w:r>
      <w:r w:rsidR="00CD1020">
        <w:t xml:space="preserve">you. </w:t>
      </w:r>
    </w:p>
    <w:p w14:paraId="7364BE84" w14:textId="5E31CD08" w:rsidR="005C1DD1" w:rsidRPr="00A5213C" w:rsidRDefault="00295255" w:rsidP="00B915AC">
      <w:pPr>
        <w:pStyle w:val="Heading5"/>
        <w:spacing w:line="276" w:lineRule="auto"/>
        <w:jc w:val="both"/>
      </w:pPr>
      <w:r w:rsidRPr="00A5213C">
        <w:t>Motion to Close:</w:t>
      </w:r>
    </w:p>
    <w:p w14:paraId="7AEDB547" w14:textId="69D5D6FE" w:rsidR="00295255" w:rsidRPr="00A5213C" w:rsidRDefault="00D25881" w:rsidP="00692A9D">
      <w:pPr>
        <w:spacing w:after="0" w:line="276" w:lineRule="auto"/>
        <w:jc w:val="both"/>
      </w:pPr>
      <w:r>
        <w:t>Moved by</w:t>
      </w:r>
      <w:r w:rsidR="006E6123">
        <w:t xml:space="preserve"> </w:t>
      </w:r>
      <w:r w:rsidR="00CD1020">
        <w:t>Matt J</w:t>
      </w:r>
      <w:r w:rsidR="008110EB">
        <w:t>ulseth</w:t>
      </w:r>
    </w:p>
    <w:p w14:paraId="00487E88" w14:textId="7E3098A3" w:rsidR="00BE7763" w:rsidRDefault="00D25881" w:rsidP="008110EB">
      <w:pPr>
        <w:spacing w:after="0" w:line="276" w:lineRule="auto"/>
        <w:jc w:val="both"/>
      </w:pPr>
      <w:r>
        <w:t>Seconded by</w:t>
      </w:r>
      <w:r w:rsidR="004433EE">
        <w:t xml:space="preserve"> </w:t>
      </w:r>
      <w:r w:rsidR="00CD1020">
        <w:t>C</w:t>
      </w:r>
      <w:r w:rsidR="008110EB">
        <w:t>a</w:t>
      </w:r>
      <w:r w:rsidR="00CD1020">
        <w:t>rson Penning</w:t>
      </w:r>
      <w:r w:rsidR="008110EB">
        <w:t>t</w:t>
      </w:r>
      <w:r w:rsidR="00CD1020">
        <w:t xml:space="preserve">on </w:t>
      </w:r>
    </w:p>
    <w:p w14:paraId="22220BA1" w14:textId="77777777" w:rsidR="005C60BB" w:rsidRPr="00A5213C" w:rsidRDefault="005C60BB" w:rsidP="008110EB">
      <w:pPr>
        <w:spacing w:after="0" w:line="276" w:lineRule="auto"/>
        <w:jc w:val="both"/>
      </w:pPr>
    </w:p>
    <w:p w14:paraId="65D8AEEB" w14:textId="0F24DD02"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1"/>
      <w:r w:rsidRPr="00A5213C">
        <w:rPr>
          <w:rFonts w:cs="Times New Roman"/>
          <w:b/>
        </w:rPr>
        <w:t>Passes</w:t>
      </w:r>
      <w:bookmarkEnd w:id="2"/>
      <w:r w:rsidR="00AA6A5C">
        <w:rPr>
          <w:rFonts w:cs="Times New Roman"/>
          <w:b/>
        </w:rPr>
        <w:t xml:space="preserve">, </w:t>
      </w:r>
      <w:r w:rsidR="005C60BB">
        <w:rPr>
          <w:rFonts w:cs="Times New Roman"/>
          <w:b/>
        </w:rPr>
        <w:t>9:30</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C34893" w14:textId="77777777" w:rsidR="00825D79" w:rsidRDefault="00825D79" w:rsidP="00A926C5">
      <w:pPr>
        <w:spacing w:after="0" w:line="240" w:lineRule="auto"/>
      </w:pPr>
      <w:r>
        <w:separator/>
      </w:r>
    </w:p>
  </w:endnote>
  <w:endnote w:type="continuationSeparator" w:id="0">
    <w:p w14:paraId="067BD10D" w14:textId="77777777" w:rsidR="00825D79" w:rsidRDefault="00825D79"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9FE3" w14:textId="77777777" w:rsidR="008110EB" w:rsidRDefault="008110EB"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8110EB" w:rsidRDefault="008110EB" w:rsidP="00BD36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DF8E5" w14:textId="5EB14C4D" w:rsidR="008110EB" w:rsidRDefault="008110EB"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234A">
      <w:rPr>
        <w:rStyle w:val="PageNumber"/>
        <w:noProof/>
      </w:rPr>
      <w:t>5</w:t>
    </w:r>
    <w:r>
      <w:rPr>
        <w:rStyle w:val="PageNumber"/>
      </w:rPr>
      <w:fldChar w:fldCharType="end"/>
    </w:r>
  </w:p>
  <w:p w14:paraId="7B09E8CB" w14:textId="4EBBC676" w:rsidR="008110EB" w:rsidRDefault="008110EB"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0010A" w14:textId="77777777" w:rsidR="00825D79" w:rsidRDefault="00825D79" w:rsidP="00A926C5">
      <w:pPr>
        <w:spacing w:after="0" w:line="240" w:lineRule="auto"/>
      </w:pPr>
      <w:r>
        <w:separator/>
      </w:r>
    </w:p>
  </w:footnote>
  <w:footnote w:type="continuationSeparator" w:id="0">
    <w:p w14:paraId="3271ED4E" w14:textId="77777777" w:rsidR="00825D79" w:rsidRDefault="00825D79" w:rsidP="00A926C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DE690" w14:textId="476386C8" w:rsidR="008110EB" w:rsidRDefault="008110EB">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A5C"/>
    <w:rsid w:val="00025DF4"/>
    <w:rsid w:val="00025EB1"/>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BD2"/>
    <w:rsid w:val="00061C27"/>
    <w:rsid w:val="00061CD1"/>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228"/>
    <w:rsid w:val="000C39B2"/>
    <w:rsid w:val="000C3A5E"/>
    <w:rsid w:val="000C3EDE"/>
    <w:rsid w:val="000C3EFC"/>
    <w:rsid w:val="000C3FB2"/>
    <w:rsid w:val="000C4191"/>
    <w:rsid w:val="000C43DF"/>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2673"/>
    <w:rsid w:val="000D3249"/>
    <w:rsid w:val="000D3395"/>
    <w:rsid w:val="000D3909"/>
    <w:rsid w:val="000D3963"/>
    <w:rsid w:val="000D3C26"/>
    <w:rsid w:val="000D4105"/>
    <w:rsid w:val="000D4531"/>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5CD0"/>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558"/>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5E01"/>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5C42"/>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788"/>
    <w:rsid w:val="001A607B"/>
    <w:rsid w:val="001A632E"/>
    <w:rsid w:val="001A6731"/>
    <w:rsid w:val="001A6A17"/>
    <w:rsid w:val="001A6DB0"/>
    <w:rsid w:val="001A6E62"/>
    <w:rsid w:val="001A6EA4"/>
    <w:rsid w:val="001A6F4E"/>
    <w:rsid w:val="001A790F"/>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B42"/>
    <w:rsid w:val="00260C88"/>
    <w:rsid w:val="00260E38"/>
    <w:rsid w:val="00260F66"/>
    <w:rsid w:val="002611C8"/>
    <w:rsid w:val="002617B3"/>
    <w:rsid w:val="00261AF1"/>
    <w:rsid w:val="00261C81"/>
    <w:rsid w:val="00261E98"/>
    <w:rsid w:val="0026226C"/>
    <w:rsid w:val="00262CC1"/>
    <w:rsid w:val="00262D60"/>
    <w:rsid w:val="0026313D"/>
    <w:rsid w:val="00263A7C"/>
    <w:rsid w:val="00263BEE"/>
    <w:rsid w:val="00263C19"/>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CE6"/>
    <w:rsid w:val="002B5374"/>
    <w:rsid w:val="002B5596"/>
    <w:rsid w:val="002B56A1"/>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3080"/>
    <w:rsid w:val="00343415"/>
    <w:rsid w:val="003437F8"/>
    <w:rsid w:val="003439D3"/>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1315"/>
    <w:rsid w:val="0037144A"/>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B5"/>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44C6"/>
    <w:rsid w:val="00474906"/>
    <w:rsid w:val="00474BC8"/>
    <w:rsid w:val="00475A09"/>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6DFD"/>
    <w:rsid w:val="004C71F5"/>
    <w:rsid w:val="004C72EC"/>
    <w:rsid w:val="004C7D8C"/>
    <w:rsid w:val="004D05C0"/>
    <w:rsid w:val="004D05EE"/>
    <w:rsid w:val="004D1586"/>
    <w:rsid w:val="004D15B8"/>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FE"/>
    <w:rsid w:val="005328E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28E"/>
    <w:rsid w:val="00642934"/>
    <w:rsid w:val="00643009"/>
    <w:rsid w:val="0064336C"/>
    <w:rsid w:val="006439BC"/>
    <w:rsid w:val="00643A5D"/>
    <w:rsid w:val="00643C3A"/>
    <w:rsid w:val="00643EB0"/>
    <w:rsid w:val="00644411"/>
    <w:rsid w:val="00644779"/>
    <w:rsid w:val="00644D19"/>
    <w:rsid w:val="00644FA7"/>
    <w:rsid w:val="006450E9"/>
    <w:rsid w:val="006452E0"/>
    <w:rsid w:val="006457CB"/>
    <w:rsid w:val="00645BB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97D"/>
    <w:rsid w:val="006A6BCD"/>
    <w:rsid w:val="006A6CCF"/>
    <w:rsid w:val="006A70CE"/>
    <w:rsid w:val="006A75DB"/>
    <w:rsid w:val="006A79AA"/>
    <w:rsid w:val="006A7CA6"/>
    <w:rsid w:val="006B00C7"/>
    <w:rsid w:val="006B031C"/>
    <w:rsid w:val="006B0C1E"/>
    <w:rsid w:val="006B10D2"/>
    <w:rsid w:val="006B13C1"/>
    <w:rsid w:val="006B203D"/>
    <w:rsid w:val="006B20C1"/>
    <w:rsid w:val="006B219C"/>
    <w:rsid w:val="006B2F35"/>
    <w:rsid w:val="006B32E5"/>
    <w:rsid w:val="006B3A63"/>
    <w:rsid w:val="006B421B"/>
    <w:rsid w:val="006B4ACB"/>
    <w:rsid w:val="006B50A4"/>
    <w:rsid w:val="006B59C3"/>
    <w:rsid w:val="006B5A1F"/>
    <w:rsid w:val="006B5D06"/>
    <w:rsid w:val="006B5E79"/>
    <w:rsid w:val="006B6237"/>
    <w:rsid w:val="006B6280"/>
    <w:rsid w:val="006B6503"/>
    <w:rsid w:val="006B6AB5"/>
    <w:rsid w:val="006B6C8E"/>
    <w:rsid w:val="006B6E31"/>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C0C"/>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C12"/>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5B8F"/>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510"/>
    <w:rsid w:val="00934C29"/>
    <w:rsid w:val="00934DE2"/>
    <w:rsid w:val="00935332"/>
    <w:rsid w:val="00935442"/>
    <w:rsid w:val="00935620"/>
    <w:rsid w:val="00935D1B"/>
    <w:rsid w:val="00935DB9"/>
    <w:rsid w:val="00935F3B"/>
    <w:rsid w:val="009360D0"/>
    <w:rsid w:val="009361D4"/>
    <w:rsid w:val="0093633B"/>
    <w:rsid w:val="009364B2"/>
    <w:rsid w:val="009367AD"/>
    <w:rsid w:val="00936BCA"/>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6204"/>
    <w:rsid w:val="00976520"/>
    <w:rsid w:val="00976DD2"/>
    <w:rsid w:val="00977CA2"/>
    <w:rsid w:val="009803A9"/>
    <w:rsid w:val="009808CB"/>
    <w:rsid w:val="009808D6"/>
    <w:rsid w:val="00980EAC"/>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8CB"/>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BA2"/>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78D"/>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44DF"/>
    <w:rsid w:val="00AC474E"/>
    <w:rsid w:val="00AC4945"/>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302F7"/>
    <w:rsid w:val="00B30A15"/>
    <w:rsid w:val="00B30CC3"/>
    <w:rsid w:val="00B30D85"/>
    <w:rsid w:val="00B314E8"/>
    <w:rsid w:val="00B31C30"/>
    <w:rsid w:val="00B3243F"/>
    <w:rsid w:val="00B330D3"/>
    <w:rsid w:val="00B3350E"/>
    <w:rsid w:val="00B337A9"/>
    <w:rsid w:val="00B338C7"/>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DF4"/>
    <w:rsid w:val="00B92FBB"/>
    <w:rsid w:val="00B9378D"/>
    <w:rsid w:val="00B93E1F"/>
    <w:rsid w:val="00B95031"/>
    <w:rsid w:val="00B95093"/>
    <w:rsid w:val="00B954F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B88"/>
    <w:rsid w:val="00BE5CBB"/>
    <w:rsid w:val="00BE6030"/>
    <w:rsid w:val="00BE68BB"/>
    <w:rsid w:val="00BE6F12"/>
    <w:rsid w:val="00BE7122"/>
    <w:rsid w:val="00BE7763"/>
    <w:rsid w:val="00BE7B15"/>
    <w:rsid w:val="00BF00C5"/>
    <w:rsid w:val="00BF0AA7"/>
    <w:rsid w:val="00BF0F04"/>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581"/>
    <w:rsid w:val="00C707BB"/>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77C"/>
    <w:rsid w:val="00CA6957"/>
    <w:rsid w:val="00CA6EE6"/>
    <w:rsid w:val="00CA6F65"/>
    <w:rsid w:val="00CA723D"/>
    <w:rsid w:val="00CA73BA"/>
    <w:rsid w:val="00CA7A44"/>
    <w:rsid w:val="00CA7CD0"/>
    <w:rsid w:val="00CA7CF5"/>
    <w:rsid w:val="00CB069E"/>
    <w:rsid w:val="00CB0846"/>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7D"/>
    <w:rsid w:val="00CC778B"/>
    <w:rsid w:val="00CC7ACA"/>
    <w:rsid w:val="00CC7DCD"/>
    <w:rsid w:val="00CD0091"/>
    <w:rsid w:val="00CD01DC"/>
    <w:rsid w:val="00CD0646"/>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4DC"/>
    <w:rsid w:val="00CD760D"/>
    <w:rsid w:val="00CD7F3B"/>
    <w:rsid w:val="00CD7FDD"/>
    <w:rsid w:val="00CE03B6"/>
    <w:rsid w:val="00CE104A"/>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9AA"/>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DE"/>
    <w:rsid w:val="00CF5168"/>
    <w:rsid w:val="00CF5571"/>
    <w:rsid w:val="00CF5864"/>
    <w:rsid w:val="00CF5FF7"/>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0FB5"/>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359"/>
    <w:rsid w:val="00D92562"/>
    <w:rsid w:val="00D9293F"/>
    <w:rsid w:val="00D94582"/>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7F9"/>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702D"/>
    <w:rsid w:val="00E5786C"/>
    <w:rsid w:val="00E57BF8"/>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BF6"/>
    <w:rsid w:val="00EA4F33"/>
    <w:rsid w:val="00EA5532"/>
    <w:rsid w:val="00EA5812"/>
    <w:rsid w:val="00EA5AC6"/>
    <w:rsid w:val="00EA5CC1"/>
    <w:rsid w:val="00EA63F4"/>
    <w:rsid w:val="00EA66C5"/>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C3B"/>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
    <w:name w:val="Unresolved Mention"/>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23</Pages>
  <Words>7613</Words>
  <Characters>43399</Characters>
  <Application>Microsoft Macintosh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dana.fahey112@gmail.com</cp:lastModifiedBy>
  <cp:revision>9</cp:revision>
  <dcterms:created xsi:type="dcterms:W3CDTF">2020-02-26T00:02:00Z</dcterms:created>
  <dcterms:modified xsi:type="dcterms:W3CDTF">2020-03-10T03:56:00Z</dcterms:modified>
</cp:coreProperties>
</file>